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78B80" w14:textId="09E19E0B" w:rsidR="003B23E9" w:rsidRDefault="002E316E" w:rsidP="007B03A7">
      <w:pPr>
        <w:spacing w:line="240" w:lineRule="auto"/>
        <w:jc w:val="center"/>
        <w:rPr>
          <w:b/>
          <w:bCs/>
          <w:color w:val="FF0000"/>
          <w:sz w:val="28"/>
          <w:szCs w:val="28"/>
        </w:rPr>
      </w:pPr>
      <w:r>
        <w:rPr>
          <w:b/>
          <w:bCs/>
          <w:color w:val="FF0000"/>
          <w:sz w:val="28"/>
          <w:szCs w:val="28"/>
        </w:rPr>
        <w:t>Consulta LNSCIA</w:t>
      </w:r>
    </w:p>
    <w:sdt>
      <w:sdtPr>
        <w:rPr>
          <w:rFonts w:asciiTheme="minorHAnsi" w:eastAsiaTheme="minorHAnsi" w:hAnsiTheme="minorHAnsi" w:cstheme="minorBidi"/>
          <w:color w:val="auto"/>
          <w:sz w:val="22"/>
          <w:szCs w:val="22"/>
          <w:lang w:eastAsia="en-US"/>
        </w:rPr>
        <w:id w:val="-635948257"/>
        <w:docPartObj>
          <w:docPartGallery w:val="Table of Contents"/>
          <w:docPartUnique/>
        </w:docPartObj>
      </w:sdtPr>
      <w:sdtEndPr>
        <w:rPr>
          <w:b/>
          <w:bCs/>
        </w:rPr>
      </w:sdtEndPr>
      <w:sdtContent>
        <w:p w14:paraId="28979139" w14:textId="4BA75249" w:rsidR="002F0D7E" w:rsidRDefault="002F0D7E">
          <w:pPr>
            <w:pStyle w:val="TOCHeading"/>
          </w:pPr>
          <w:r>
            <w:t>Índice</w:t>
          </w:r>
        </w:p>
        <w:p w14:paraId="44D4ECF9" w14:textId="088B182F" w:rsidR="006425D7" w:rsidRDefault="002F0D7E">
          <w:pPr>
            <w:pStyle w:val="TOC1"/>
            <w:tabs>
              <w:tab w:val="left" w:pos="440"/>
              <w:tab w:val="right" w:leader="dot" w:pos="8494"/>
            </w:tabs>
            <w:rPr>
              <w:rFonts w:eastAsiaTheme="minorEastAsia"/>
              <w:noProof/>
              <w:lang w:eastAsia="pt-PT"/>
            </w:rPr>
          </w:pPr>
          <w:r>
            <w:fldChar w:fldCharType="begin"/>
          </w:r>
          <w:r>
            <w:instrText xml:space="preserve"> TOC \o "1-3" \h \z \u </w:instrText>
          </w:r>
          <w:r>
            <w:fldChar w:fldCharType="separate"/>
          </w:r>
          <w:hyperlink w:anchor="_Toc70960052" w:history="1">
            <w:r w:rsidR="006425D7" w:rsidRPr="009D6F02">
              <w:rPr>
                <w:rStyle w:val="Hyperlink"/>
                <w:noProof/>
              </w:rPr>
              <w:t>1.</w:t>
            </w:r>
            <w:r w:rsidR="006425D7">
              <w:rPr>
                <w:rFonts w:eastAsiaTheme="minorEastAsia"/>
                <w:noProof/>
                <w:lang w:eastAsia="pt-PT"/>
              </w:rPr>
              <w:tab/>
            </w:r>
            <w:r w:rsidR="006425D7" w:rsidRPr="009D6F02">
              <w:rPr>
                <w:rStyle w:val="Hyperlink"/>
                <w:noProof/>
              </w:rPr>
              <w:t>Introdução ao Processamento de Linguagem Natural</w:t>
            </w:r>
            <w:r w:rsidR="006425D7">
              <w:rPr>
                <w:noProof/>
                <w:webHidden/>
              </w:rPr>
              <w:tab/>
            </w:r>
            <w:r w:rsidR="006425D7">
              <w:rPr>
                <w:noProof/>
                <w:webHidden/>
              </w:rPr>
              <w:fldChar w:fldCharType="begin"/>
            </w:r>
            <w:r w:rsidR="006425D7">
              <w:rPr>
                <w:noProof/>
                <w:webHidden/>
              </w:rPr>
              <w:instrText xml:space="preserve"> PAGEREF _Toc70960052 \h </w:instrText>
            </w:r>
            <w:r w:rsidR="006425D7">
              <w:rPr>
                <w:noProof/>
                <w:webHidden/>
              </w:rPr>
            </w:r>
            <w:r w:rsidR="006425D7">
              <w:rPr>
                <w:noProof/>
                <w:webHidden/>
              </w:rPr>
              <w:fldChar w:fldCharType="separate"/>
            </w:r>
            <w:r w:rsidR="006425D7">
              <w:rPr>
                <w:noProof/>
                <w:webHidden/>
              </w:rPr>
              <w:t>4</w:t>
            </w:r>
            <w:r w:rsidR="006425D7">
              <w:rPr>
                <w:noProof/>
                <w:webHidden/>
              </w:rPr>
              <w:fldChar w:fldCharType="end"/>
            </w:r>
          </w:hyperlink>
        </w:p>
        <w:p w14:paraId="3793E9AB" w14:textId="15F802EE" w:rsidR="006425D7" w:rsidRDefault="00B902AC">
          <w:pPr>
            <w:pStyle w:val="TOC1"/>
            <w:tabs>
              <w:tab w:val="left" w:pos="440"/>
              <w:tab w:val="right" w:leader="dot" w:pos="8494"/>
            </w:tabs>
            <w:rPr>
              <w:rFonts w:eastAsiaTheme="minorEastAsia"/>
              <w:noProof/>
              <w:lang w:eastAsia="pt-PT"/>
            </w:rPr>
          </w:pPr>
          <w:hyperlink w:anchor="_Toc70960053" w:history="1">
            <w:r w:rsidR="006425D7" w:rsidRPr="009D6F02">
              <w:rPr>
                <w:rStyle w:val="Hyperlink"/>
                <w:noProof/>
              </w:rPr>
              <w:t>2.</w:t>
            </w:r>
            <w:r w:rsidR="006425D7">
              <w:rPr>
                <w:rFonts w:eastAsiaTheme="minorEastAsia"/>
                <w:noProof/>
                <w:lang w:eastAsia="pt-PT"/>
              </w:rPr>
              <w:tab/>
            </w:r>
            <w:r w:rsidR="006425D7" w:rsidRPr="009D6F02">
              <w:rPr>
                <w:rStyle w:val="Hyperlink"/>
                <w:noProof/>
              </w:rPr>
              <w:t>Classificação de Texto</w:t>
            </w:r>
            <w:r w:rsidR="006425D7">
              <w:rPr>
                <w:noProof/>
                <w:webHidden/>
              </w:rPr>
              <w:tab/>
            </w:r>
            <w:r w:rsidR="006425D7">
              <w:rPr>
                <w:noProof/>
                <w:webHidden/>
              </w:rPr>
              <w:fldChar w:fldCharType="begin"/>
            </w:r>
            <w:r w:rsidR="006425D7">
              <w:rPr>
                <w:noProof/>
                <w:webHidden/>
              </w:rPr>
              <w:instrText xml:space="preserve"> PAGEREF _Toc70960053 \h </w:instrText>
            </w:r>
            <w:r w:rsidR="006425D7">
              <w:rPr>
                <w:noProof/>
                <w:webHidden/>
              </w:rPr>
            </w:r>
            <w:r w:rsidR="006425D7">
              <w:rPr>
                <w:noProof/>
                <w:webHidden/>
              </w:rPr>
              <w:fldChar w:fldCharType="separate"/>
            </w:r>
            <w:r w:rsidR="006425D7">
              <w:rPr>
                <w:noProof/>
                <w:webHidden/>
              </w:rPr>
              <w:t>4</w:t>
            </w:r>
            <w:r w:rsidR="006425D7">
              <w:rPr>
                <w:noProof/>
                <w:webHidden/>
              </w:rPr>
              <w:fldChar w:fldCharType="end"/>
            </w:r>
          </w:hyperlink>
        </w:p>
        <w:p w14:paraId="40781D76" w14:textId="4ADF3C15" w:rsidR="006425D7" w:rsidRDefault="00B902AC">
          <w:pPr>
            <w:pStyle w:val="TOC2"/>
            <w:tabs>
              <w:tab w:val="right" w:leader="dot" w:pos="8494"/>
            </w:tabs>
            <w:rPr>
              <w:rFonts w:eastAsiaTheme="minorEastAsia"/>
              <w:noProof/>
              <w:lang w:eastAsia="pt-PT"/>
            </w:rPr>
          </w:pPr>
          <w:hyperlink w:anchor="_Toc70960054" w:history="1">
            <w:r w:rsidR="006425D7" w:rsidRPr="009D6F02">
              <w:rPr>
                <w:rStyle w:val="Hyperlink"/>
                <w:noProof/>
              </w:rPr>
              <w:t>Pré-processamento de texto</w:t>
            </w:r>
            <w:r w:rsidR="006425D7">
              <w:rPr>
                <w:noProof/>
                <w:webHidden/>
              </w:rPr>
              <w:tab/>
            </w:r>
            <w:r w:rsidR="006425D7">
              <w:rPr>
                <w:noProof/>
                <w:webHidden/>
              </w:rPr>
              <w:fldChar w:fldCharType="begin"/>
            </w:r>
            <w:r w:rsidR="006425D7">
              <w:rPr>
                <w:noProof/>
                <w:webHidden/>
              </w:rPr>
              <w:instrText xml:space="preserve"> PAGEREF _Toc70960054 \h </w:instrText>
            </w:r>
            <w:r w:rsidR="006425D7">
              <w:rPr>
                <w:noProof/>
                <w:webHidden/>
              </w:rPr>
            </w:r>
            <w:r w:rsidR="006425D7">
              <w:rPr>
                <w:noProof/>
                <w:webHidden/>
              </w:rPr>
              <w:fldChar w:fldCharType="separate"/>
            </w:r>
            <w:r w:rsidR="006425D7">
              <w:rPr>
                <w:noProof/>
                <w:webHidden/>
              </w:rPr>
              <w:t>4</w:t>
            </w:r>
            <w:r w:rsidR="006425D7">
              <w:rPr>
                <w:noProof/>
                <w:webHidden/>
              </w:rPr>
              <w:fldChar w:fldCharType="end"/>
            </w:r>
          </w:hyperlink>
        </w:p>
        <w:p w14:paraId="5B0F17A0" w14:textId="2AAD9CC7" w:rsidR="006425D7" w:rsidRDefault="00B902AC">
          <w:pPr>
            <w:pStyle w:val="TOC2"/>
            <w:tabs>
              <w:tab w:val="right" w:leader="dot" w:pos="8494"/>
            </w:tabs>
            <w:rPr>
              <w:rFonts w:eastAsiaTheme="minorEastAsia"/>
              <w:noProof/>
              <w:lang w:eastAsia="pt-PT"/>
            </w:rPr>
          </w:pPr>
          <w:hyperlink w:anchor="_Toc70960055" w:history="1">
            <w:r w:rsidR="006425D7" w:rsidRPr="009D6F02">
              <w:rPr>
                <w:rStyle w:val="Hyperlink"/>
                <w:noProof/>
              </w:rPr>
              <w:t>Transformar tokens em features</w:t>
            </w:r>
            <w:r w:rsidR="006425D7">
              <w:rPr>
                <w:noProof/>
                <w:webHidden/>
              </w:rPr>
              <w:tab/>
            </w:r>
            <w:r w:rsidR="006425D7">
              <w:rPr>
                <w:noProof/>
                <w:webHidden/>
              </w:rPr>
              <w:fldChar w:fldCharType="begin"/>
            </w:r>
            <w:r w:rsidR="006425D7">
              <w:rPr>
                <w:noProof/>
                <w:webHidden/>
              </w:rPr>
              <w:instrText xml:space="preserve"> PAGEREF _Toc70960055 \h </w:instrText>
            </w:r>
            <w:r w:rsidR="006425D7">
              <w:rPr>
                <w:noProof/>
                <w:webHidden/>
              </w:rPr>
            </w:r>
            <w:r w:rsidR="006425D7">
              <w:rPr>
                <w:noProof/>
                <w:webHidden/>
              </w:rPr>
              <w:fldChar w:fldCharType="separate"/>
            </w:r>
            <w:r w:rsidR="006425D7">
              <w:rPr>
                <w:noProof/>
                <w:webHidden/>
              </w:rPr>
              <w:t>5</w:t>
            </w:r>
            <w:r w:rsidR="006425D7">
              <w:rPr>
                <w:noProof/>
                <w:webHidden/>
              </w:rPr>
              <w:fldChar w:fldCharType="end"/>
            </w:r>
          </w:hyperlink>
        </w:p>
        <w:p w14:paraId="6D0A3435" w14:textId="64188684" w:rsidR="006425D7" w:rsidRDefault="00B902AC">
          <w:pPr>
            <w:pStyle w:val="TOC3"/>
            <w:tabs>
              <w:tab w:val="right" w:leader="dot" w:pos="8494"/>
            </w:tabs>
            <w:rPr>
              <w:rFonts w:eastAsiaTheme="minorEastAsia"/>
              <w:noProof/>
              <w:lang w:eastAsia="pt-PT"/>
            </w:rPr>
          </w:pPr>
          <w:hyperlink w:anchor="_Toc70960056" w:history="1">
            <w:r w:rsidR="006425D7" w:rsidRPr="009D6F02">
              <w:rPr>
                <w:rStyle w:val="Hyperlink"/>
                <w:noProof/>
                <w:lang w:val="en-US"/>
              </w:rPr>
              <w:t>Bag of Words (BOW)</w:t>
            </w:r>
            <w:r w:rsidR="006425D7">
              <w:rPr>
                <w:noProof/>
                <w:webHidden/>
              </w:rPr>
              <w:tab/>
            </w:r>
            <w:r w:rsidR="006425D7">
              <w:rPr>
                <w:noProof/>
                <w:webHidden/>
              </w:rPr>
              <w:fldChar w:fldCharType="begin"/>
            </w:r>
            <w:r w:rsidR="006425D7">
              <w:rPr>
                <w:noProof/>
                <w:webHidden/>
              </w:rPr>
              <w:instrText xml:space="preserve"> PAGEREF _Toc70960056 \h </w:instrText>
            </w:r>
            <w:r w:rsidR="006425D7">
              <w:rPr>
                <w:noProof/>
                <w:webHidden/>
              </w:rPr>
            </w:r>
            <w:r w:rsidR="006425D7">
              <w:rPr>
                <w:noProof/>
                <w:webHidden/>
              </w:rPr>
              <w:fldChar w:fldCharType="separate"/>
            </w:r>
            <w:r w:rsidR="006425D7">
              <w:rPr>
                <w:noProof/>
                <w:webHidden/>
              </w:rPr>
              <w:t>5</w:t>
            </w:r>
            <w:r w:rsidR="006425D7">
              <w:rPr>
                <w:noProof/>
                <w:webHidden/>
              </w:rPr>
              <w:fldChar w:fldCharType="end"/>
            </w:r>
          </w:hyperlink>
        </w:p>
        <w:p w14:paraId="3B81C25A" w14:textId="18FECD2F" w:rsidR="006425D7" w:rsidRDefault="00B902AC">
          <w:pPr>
            <w:pStyle w:val="TOC3"/>
            <w:tabs>
              <w:tab w:val="right" w:leader="dot" w:pos="8494"/>
            </w:tabs>
            <w:rPr>
              <w:rFonts w:eastAsiaTheme="minorEastAsia"/>
              <w:noProof/>
              <w:lang w:eastAsia="pt-PT"/>
            </w:rPr>
          </w:pPr>
          <w:hyperlink w:anchor="_Toc70960057" w:history="1">
            <w:r w:rsidR="006425D7" w:rsidRPr="009D6F02">
              <w:rPr>
                <w:rStyle w:val="Hyperlink"/>
                <w:noProof/>
              </w:rPr>
              <w:t>TF-IDF</w:t>
            </w:r>
            <w:r w:rsidR="006425D7">
              <w:rPr>
                <w:noProof/>
                <w:webHidden/>
              </w:rPr>
              <w:tab/>
            </w:r>
            <w:r w:rsidR="006425D7">
              <w:rPr>
                <w:noProof/>
                <w:webHidden/>
              </w:rPr>
              <w:fldChar w:fldCharType="begin"/>
            </w:r>
            <w:r w:rsidR="006425D7">
              <w:rPr>
                <w:noProof/>
                <w:webHidden/>
              </w:rPr>
              <w:instrText xml:space="preserve"> PAGEREF _Toc70960057 \h </w:instrText>
            </w:r>
            <w:r w:rsidR="006425D7">
              <w:rPr>
                <w:noProof/>
                <w:webHidden/>
              </w:rPr>
            </w:r>
            <w:r w:rsidR="006425D7">
              <w:rPr>
                <w:noProof/>
                <w:webHidden/>
              </w:rPr>
              <w:fldChar w:fldCharType="separate"/>
            </w:r>
            <w:r w:rsidR="006425D7">
              <w:rPr>
                <w:noProof/>
                <w:webHidden/>
              </w:rPr>
              <w:t>5</w:t>
            </w:r>
            <w:r w:rsidR="006425D7">
              <w:rPr>
                <w:noProof/>
                <w:webHidden/>
              </w:rPr>
              <w:fldChar w:fldCharType="end"/>
            </w:r>
          </w:hyperlink>
        </w:p>
        <w:p w14:paraId="7C09BC27" w14:textId="42374A87" w:rsidR="006425D7" w:rsidRDefault="00B902AC">
          <w:pPr>
            <w:pStyle w:val="TOC2"/>
            <w:tabs>
              <w:tab w:val="right" w:leader="dot" w:pos="8494"/>
            </w:tabs>
            <w:rPr>
              <w:rFonts w:eastAsiaTheme="minorEastAsia"/>
              <w:noProof/>
              <w:lang w:eastAsia="pt-PT"/>
            </w:rPr>
          </w:pPr>
          <w:hyperlink w:anchor="_Toc70960058" w:history="1">
            <w:r w:rsidR="006425D7" w:rsidRPr="009D6F02">
              <w:rPr>
                <w:rStyle w:val="Hyperlink"/>
                <w:noProof/>
              </w:rPr>
              <w:t>Modelos lineares para análise de sentimento</w:t>
            </w:r>
            <w:r w:rsidR="006425D7">
              <w:rPr>
                <w:noProof/>
                <w:webHidden/>
              </w:rPr>
              <w:tab/>
            </w:r>
            <w:r w:rsidR="006425D7">
              <w:rPr>
                <w:noProof/>
                <w:webHidden/>
              </w:rPr>
              <w:fldChar w:fldCharType="begin"/>
            </w:r>
            <w:r w:rsidR="006425D7">
              <w:rPr>
                <w:noProof/>
                <w:webHidden/>
              </w:rPr>
              <w:instrText xml:space="preserve"> PAGEREF _Toc70960058 \h </w:instrText>
            </w:r>
            <w:r w:rsidR="006425D7">
              <w:rPr>
                <w:noProof/>
                <w:webHidden/>
              </w:rPr>
            </w:r>
            <w:r w:rsidR="006425D7">
              <w:rPr>
                <w:noProof/>
                <w:webHidden/>
              </w:rPr>
              <w:fldChar w:fldCharType="separate"/>
            </w:r>
            <w:r w:rsidR="006425D7">
              <w:rPr>
                <w:noProof/>
                <w:webHidden/>
              </w:rPr>
              <w:t>5</w:t>
            </w:r>
            <w:r w:rsidR="006425D7">
              <w:rPr>
                <w:noProof/>
                <w:webHidden/>
              </w:rPr>
              <w:fldChar w:fldCharType="end"/>
            </w:r>
          </w:hyperlink>
        </w:p>
        <w:p w14:paraId="1C840C9F" w14:textId="443C6184" w:rsidR="006425D7" w:rsidRDefault="00B902AC">
          <w:pPr>
            <w:pStyle w:val="TOC2"/>
            <w:tabs>
              <w:tab w:val="right" w:leader="dot" w:pos="8494"/>
            </w:tabs>
            <w:rPr>
              <w:rFonts w:eastAsiaTheme="minorEastAsia"/>
              <w:noProof/>
              <w:lang w:eastAsia="pt-PT"/>
            </w:rPr>
          </w:pPr>
          <w:hyperlink w:anchor="_Toc70960059" w:history="1">
            <w:r w:rsidR="006425D7" w:rsidRPr="009D6F02">
              <w:rPr>
                <w:rStyle w:val="Hyperlink"/>
                <w:noProof/>
              </w:rPr>
              <w:t>Tarefa de filtragem de spam</w:t>
            </w:r>
            <w:r w:rsidR="006425D7">
              <w:rPr>
                <w:noProof/>
                <w:webHidden/>
              </w:rPr>
              <w:tab/>
            </w:r>
            <w:r w:rsidR="006425D7">
              <w:rPr>
                <w:noProof/>
                <w:webHidden/>
              </w:rPr>
              <w:fldChar w:fldCharType="begin"/>
            </w:r>
            <w:r w:rsidR="006425D7">
              <w:rPr>
                <w:noProof/>
                <w:webHidden/>
              </w:rPr>
              <w:instrText xml:space="preserve"> PAGEREF _Toc70960059 \h </w:instrText>
            </w:r>
            <w:r w:rsidR="006425D7">
              <w:rPr>
                <w:noProof/>
                <w:webHidden/>
              </w:rPr>
            </w:r>
            <w:r w:rsidR="006425D7">
              <w:rPr>
                <w:noProof/>
                <w:webHidden/>
              </w:rPr>
              <w:fldChar w:fldCharType="separate"/>
            </w:r>
            <w:r w:rsidR="006425D7">
              <w:rPr>
                <w:noProof/>
                <w:webHidden/>
              </w:rPr>
              <w:t>6</w:t>
            </w:r>
            <w:r w:rsidR="006425D7">
              <w:rPr>
                <w:noProof/>
                <w:webHidden/>
              </w:rPr>
              <w:fldChar w:fldCharType="end"/>
            </w:r>
          </w:hyperlink>
        </w:p>
        <w:p w14:paraId="10E4EB55" w14:textId="26D7EBCB" w:rsidR="006425D7" w:rsidRDefault="00B902AC">
          <w:pPr>
            <w:pStyle w:val="TOC2"/>
            <w:tabs>
              <w:tab w:val="right" w:leader="dot" w:pos="8494"/>
            </w:tabs>
            <w:rPr>
              <w:rFonts w:eastAsiaTheme="minorEastAsia"/>
              <w:noProof/>
              <w:lang w:eastAsia="pt-PT"/>
            </w:rPr>
          </w:pPr>
          <w:hyperlink w:anchor="_Toc70960060" w:history="1">
            <w:r w:rsidR="006425D7" w:rsidRPr="009D6F02">
              <w:rPr>
                <w:rStyle w:val="Hyperlink"/>
                <w:noProof/>
              </w:rPr>
              <w:t>Redes neuronais para texto</w:t>
            </w:r>
            <w:r w:rsidR="006425D7">
              <w:rPr>
                <w:noProof/>
                <w:webHidden/>
              </w:rPr>
              <w:tab/>
            </w:r>
            <w:r w:rsidR="006425D7">
              <w:rPr>
                <w:noProof/>
                <w:webHidden/>
              </w:rPr>
              <w:fldChar w:fldCharType="begin"/>
            </w:r>
            <w:r w:rsidR="006425D7">
              <w:rPr>
                <w:noProof/>
                <w:webHidden/>
              </w:rPr>
              <w:instrText xml:space="preserve"> PAGEREF _Toc70960060 \h </w:instrText>
            </w:r>
            <w:r w:rsidR="006425D7">
              <w:rPr>
                <w:noProof/>
                <w:webHidden/>
              </w:rPr>
            </w:r>
            <w:r w:rsidR="006425D7">
              <w:rPr>
                <w:noProof/>
                <w:webHidden/>
              </w:rPr>
              <w:fldChar w:fldCharType="separate"/>
            </w:r>
            <w:r w:rsidR="006425D7">
              <w:rPr>
                <w:noProof/>
                <w:webHidden/>
              </w:rPr>
              <w:t>6</w:t>
            </w:r>
            <w:r w:rsidR="006425D7">
              <w:rPr>
                <w:noProof/>
                <w:webHidden/>
              </w:rPr>
              <w:fldChar w:fldCharType="end"/>
            </w:r>
          </w:hyperlink>
        </w:p>
        <w:p w14:paraId="3924DEDE" w14:textId="1F81CDD5" w:rsidR="006425D7" w:rsidRDefault="00B902AC">
          <w:pPr>
            <w:pStyle w:val="TOC2"/>
            <w:tabs>
              <w:tab w:val="right" w:leader="dot" w:pos="8494"/>
            </w:tabs>
            <w:rPr>
              <w:rFonts w:eastAsiaTheme="minorEastAsia"/>
              <w:noProof/>
              <w:lang w:eastAsia="pt-PT"/>
            </w:rPr>
          </w:pPr>
          <w:hyperlink w:anchor="_Toc70960061" w:history="1">
            <w:r w:rsidR="006425D7" w:rsidRPr="009D6F02">
              <w:rPr>
                <w:rStyle w:val="Hyperlink"/>
                <w:noProof/>
              </w:rPr>
              <w:t>Processamento de texto adicional</w:t>
            </w:r>
            <w:r w:rsidR="006425D7">
              <w:rPr>
                <w:noProof/>
                <w:webHidden/>
              </w:rPr>
              <w:tab/>
            </w:r>
            <w:r w:rsidR="006425D7">
              <w:rPr>
                <w:noProof/>
                <w:webHidden/>
              </w:rPr>
              <w:fldChar w:fldCharType="begin"/>
            </w:r>
            <w:r w:rsidR="006425D7">
              <w:rPr>
                <w:noProof/>
                <w:webHidden/>
              </w:rPr>
              <w:instrText xml:space="preserve"> PAGEREF _Toc70960061 \h </w:instrText>
            </w:r>
            <w:r w:rsidR="006425D7">
              <w:rPr>
                <w:noProof/>
                <w:webHidden/>
              </w:rPr>
            </w:r>
            <w:r w:rsidR="006425D7">
              <w:rPr>
                <w:noProof/>
                <w:webHidden/>
              </w:rPr>
              <w:fldChar w:fldCharType="separate"/>
            </w:r>
            <w:r w:rsidR="006425D7">
              <w:rPr>
                <w:noProof/>
                <w:webHidden/>
              </w:rPr>
              <w:t>7</w:t>
            </w:r>
            <w:r w:rsidR="006425D7">
              <w:rPr>
                <w:noProof/>
                <w:webHidden/>
              </w:rPr>
              <w:fldChar w:fldCharType="end"/>
            </w:r>
          </w:hyperlink>
        </w:p>
        <w:p w14:paraId="5686ACF5" w14:textId="71F94CAB" w:rsidR="006425D7" w:rsidRDefault="00B902AC">
          <w:pPr>
            <w:pStyle w:val="TOC1"/>
            <w:tabs>
              <w:tab w:val="left" w:pos="440"/>
              <w:tab w:val="right" w:leader="dot" w:pos="8494"/>
            </w:tabs>
            <w:rPr>
              <w:rFonts w:eastAsiaTheme="minorEastAsia"/>
              <w:noProof/>
              <w:lang w:eastAsia="pt-PT"/>
            </w:rPr>
          </w:pPr>
          <w:hyperlink w:anchor="_Toc70960062" w:history="1">
            <w:r w:rsidR="006425D7" w:rsidRPr="009D6F02">
              <w:rPr>
                <w:rStyle w:val="Hyperlink"/>
                <w:noProof/>
                <w:lang w:val="en-US"/>
              </w:rPr>
              <w:t>3.</w:t>
            </w:r>
            <w:r w:rsidR="006425D7">
              <w:rPr>
                <w:rFonts w:eastAsiaTheme="minorEastAsia"/>
                <w:noProof/>
                <w:lang w:eastAsia="pt-PT"/>
              </w:rPr>
              <w:tab/>
            </w:r>
            <w:r w:rsidR="006425D7" w:rsidRPr="009D6F02">
              <w:rPr>
                <w:rStyle w:val="Hyperlink"/>
                <w:noProof/>
                <w:lang w:val="en-US"/>
              </w:rPr>
              <w:t>Language Modeling and Sequence Tagging</w:t>
            </w:r>
            <w:r w:rsidR="006425D7">
              <w:rPr>
                <w:noProof/>
                <w:webHidden/>
              </w:rPr>
              <w:tab/>
            </w:r>
            <w:r w:rsidR="006425D7">
              <w:rPr>
                <w:noProof/>
                <w:webHidden/>
              </w:rPr>
              <w:fldChar w:fldCharType="begin"/>
            </w:r>
            <w:r w:rsidR="006425D7">
              <w:rPr>
                <w:noProof/>
                <w:webHidden/>
              </w:rPr>
              <w:instrText xml:space="preserve"> PAGEREF _Toc70960062 \h </w:instrText>
            </w:r>
            <w:r w:rsidR="006425D7">
              <w:rPr>
                <w:noProof/>
                <w:webHidden/>
              </w:rPr>
            </w:r>
            <w:r w:rsidR="006425D7">
              <w:rPr>
                <w:noProof/>
                <w:webHidden/>
              </w:rPr>
              <w:fldChar w:fldCharType="separate"/>
            </w:r>
            <w:r w:rsidR="006425D7">
              <w:rPr>
                <w:noProof/>
                <w:webHidden/>
              </w:rPr>
              <w:t>8</w:t>
            </w:r>
            <w:r w:rsidR="006425D7">
              <w:rPr>
                <w:noProof/>
                <w:webHidden/>
              </w:rPr>
              <w:fldChar w:fldCharType="end"/>
            </w:r>
          </w:hyperlink>
        </w:p>
        <w:p w14:paraId="07A629B2" w14:textId="0B75684F" w:rsidR="006425D7" w:rsidRDefault="00B902AC">
          <w:pPr>
            <w:pStyle w:val="TOC2"/>
            <w:tabs>
              <w:tab w:val="right" w:leader="dot" w:pos="8494"/>
            </w:tabs>
            <w:rPr>
              <w:rFonts w:eastAsiaTheme="minorEastAsia"/>
              <w:noProof/>
              <w:lang w:eastAsia="pt-PT"/>
            </w:rPr>
          </w:pPr>
          <w:hyperlink w:anchor="_Toc70960063" w:history="1">
            <w:r w:rsidR="006425D7" w:rsidRPr="009D6F02">
              <w:rPr>
                <w:rStyle w:val="Hyperlink"/>
                <w:noProof/>
              </w:rPr>
              <w:t>Modelo de linguagem N-gram</w:t>
            </w:r>
            <w:r w:rsidR="006425D7">
              <w:rPr>
                <w:noProof/>
                <w:webHidden/>
              </w:rPr>
              <w:tab/>
            </w:r>
            <w:r w:rsidR="006425D7">
              <w:rPr>
                <w:noProof/>
                <w:webHidden/>
              </w:rPr>
              <w:fldChar w:fldCharType="begin"/>
            </w:r>
            <w:r w:rsidR="006425D7">
              <w:rPr>
                <w:noProof/>
                <w:webHidden/>
              </w:rPr>
              <w:instrText xml:space="preserve"> PAGEREF _Toc70960063 \h </w:instrText>
            </w:r>
            <w:r w:rsidR="006425D7">
              <w:rPr>
                <w:noProof/>
                <w:webHidden/>
              </w:rPr>
            </w:r>
            <w:r w:rsidR="006425D7">
              <w:rPr>
                <w:noProof/>
                <w:webHidden/>
              </w:rPr>
              <w:fldChar w:fldCharType="separate"/>
            </w:r>
            <w:r w:rsidR="006425D7">
              <w:rPr>
                <w:noProof/>
                <w:webHidden/>
              </w:rPr>
              <w:t>8</w:t>
            </w:r>
            <w:r w:rsidR="006425D7">
              <w:rPr>
                <w:noProof/>
                <w:webHidden/>
              </w:rPr>
              <w:fldChar w:fldCharType="end"/>
            </w:r>
          </w:hyperlink>
        </w:p>
        <w:p w14:paraId="0C9A3A5B" w14:textId="1C325790" w:rsidR="006425D7" w:rsidRDefault="00B902AC">
          <w:pPr>
            <w:pStyle w:val="TOC2"/>
            <w:tabs>
              <w:tab w:val="right" w:leader="dot" w:pos="8494"/>
            </w:tabs>
            <w:rPr>
              <w:rFonts w:eastAsiaTheme="minorEastAsia"/>
              <w:noProof/>
              <w:lang w:eastAsia="pt-PT"/>
            </w:rPr>
          </w:pPr>
          <w:hyperlink w:anchor="_Toc70960064" w:history="1">
            <w:r w:rsidR="006425D7" w:rsidRPr="009D6F02">
              <w:rPr>
                <w:rStyle w:val="Hyperlink"/>
                <w:noProof/>
              </w:rPr>
              <w:t>Perplexidade (O modelo está preparado para lidar com textos reais?)</w:t>
            </w:r>
            <w:r w:rsidR="006425D7">
              <w:rPr>
                <w:noProof/>
                <w:webHidden/>
              </w:rPr>
              <w:tab/>
            </w:r>
            <w:r w:rsidR="006425D7">
              <w:rPr>
                <w:noProof/>
                <w:webHidden/>
              </w:rPr>
              <w:fldChar w:fldCharType="begin"/>
            </w:r>
            <w:r w:rsidR="006425D7">
              <w:rPr>
                <w:noProof/>
                <w:webHidden/>
              </w:rPr>
              <w:instrText xml:space="preserve"> PAGEREF _Toc70960064 \h </w:instrText>
            </w:r>
            <w:r w:rsidR="006425D7">
              <w:rPr>
                <w:noProof/>
                <w:webHidden/>
              </w:rPr>
            </w:r>
            <w:r w:rsidR="006425D7">
              <w:rPr>
                <w:noProof/>
                <w:webHidden/>
              </w:rPr>
              <w:fldChar w:fldCharType="separate"/>
            </w:r>
            <w:r w:rsidR="006425D7">
              <w:rPr>
                <w:noProof/>
                <w:webHidden/>
              </w:rPr>
              <w:t>8</w:t>
            </w:r>
            <w:r w:rsidR="006425D7">
              <w:rPr>
                <w:noProof/>
                <w:webHidden/>
              </w:rPr>
              <w:fldChar w:fldCharType="end"/>
            </w:r>
          </w:hyperlink>
        </w:p>
        <w:p w14:paraId="13BD5A60" w14:textId="4777A72C" w:rsidR="006425D7" w:rsidRDefault="00B902AC">
          <w:pPr>
            <w:pStyle w:val="TOC2"/>
            <w:tabs>
              <w:tab w:val="right" w:leader="dot" w:pos="8494"/>
            </w:tabs>
            <w:rPr>
              <w:rFonts w:eastAsiaTheme="minorEastAsia"/>
              <w:noProof/>
              <w:lang w:eastAsia="pt-PT"/>
            </w:rPr>
          </w:pPr>
          <w:hyperlink w:anchor="_Toc70960065" w:history="1">
            <w:r w:rsidR="006425D7" w:rsidRPr="009D6F02">
              <w:rPr>
                <w:rStyle w:val="Hyperlink"/>
                <w:noProof/>
              </w:rPr>
              <w:t>Suavização (E se novos n-grams forem encontrados?) - Smoothing</w:t>
            </w:r>
            <w:r w:rsidR="006425D7">
              <w:rPr>
                <w:noProof/>
                <w:webHidden/>
              </w:rPr>
              <w:tab/>
            </w:r>
            <w:r w:rsidR="006425D7">
              <w:rPr>
                <w:noProof/>
                <w:webHidden/>
              </w:rPr>
              <w:fldChar w:fldCharType="begin"/>
            </w:r>
            <w:r w:rsidR="006425D7">
              <w:rPr>
                <w:noProof/>
                <w:webHidden/>
              </w:rPr>
              <w:instrText xml:space="preserve"> PAGEREF _Toc70960065 \h </w:instrText>
            </w:r>
            <w:r w:rsidR="006425D7">
              <w:rPr>
                <w:noProof/>
                <w:webHidden/>
              </w:rPr>
            </w:r>
            <w:r w:rsidR="006425D7">
              <w:rPr>
                <w:noProof/>
                <w:webHidden/>
              </w:rPr>
              <w:fldChar w:fldCharType="separate"/>
            </w:r>
            <w:r w:rsidR="006425D7">
              <w:rPr>
                <w:noProof/>
                <w:webHidden/>
              </w:rPr>
              <w:t>9</w:t>
            </w:r>
            <w:r w:rsidR="006425D7">
              <w:rPr>
                <w:noProof/>
                <w:webHidden/>
              </w:rPr>
              <w:fldChar w:fldCharType="end"/>
            </w:r>
          </w:hyperlink>
        </w:p>
        <w:p w14:paraId="6240D9E2" w14:textId="59463E92" w:rsidR="006425D7" w:rsidRDefault="00B902AC">
          <w:pPr>
            <w:pStyle w:val="TOC2"/>
            <w:tabs>
              <w:tab w:val="right" w:leader="dot" w:pos="8494"/>
            </w:tabs>
            <w:rPr>
              <w:rFonts w:eastAsiaTheme="minorEastAsia"/>
              <w:noProof/>
              <w:lang w:eastAsia="pt-PT"/>
            </w:rPr>
          </w:pPr>
          <w:hyperlink w:anchor="_Toc70960066" w:history="1">
            <w:r w:rsidR="006425D7" w:rsidRPr="009D6F02">
              <w:rPr>
                <w:rStyle w:val="Hyperlink"/>
                <w:noProof/>
              </w:rPr>
              <w:t>Hidden Markov Models (HMM)</w:t>
            </w:r>
            <w:r w:rsidR="006425D7">
              <w:rPr>
                <w:noProof/>
                <w:webHidden/>
              </w:rPr>
              <w:tab/>
            </w:r>
            <w:r w:rsidR="006425D7">
              <w:rPr>
                <w:noProof/>
                <w:webHidden/>
              </w:rPr>
              <w:fldChar w:fldCharType="begin"/>
            </w:r>
            <w:r w:rsidR="006425D7">
              <w:rPr>
                <w:noProof/>
                <w:webHidden/>
              </w:rPr>
              <w:instrText xml:space="preserve"> PAGEREF _Toc70960066 \h </w:instrText>
            </w:r>
            <w:r w:rsidR="006425D7">
              <w:rPr>
                <w:noProof/>
                <w:webHidden/>
              </w:rPr>
            </w:r>
            <w:r w:rsidR="006425D7">
              <w:rPr>
                <w:noProof/>
                <w:webHidden/>
              </w:rPr>
              <w:fldChar w:fldCharType="separate"/>
            </w:r>
            <w:r w:rsidR="006425D7">
              <w:rPr>
                <w:noProof/>
                <w:webHidden/>
              </w:rPr>
              <w:t>11</w:t>
            </w:r>
            <w:r w:rsidR="006425D7">
              <w:rPr>
                <w:noProof/>
                <w:webHidden/>
              </w:rPr>
              <w:fldChar w:fldCharType="end"/>
            </w:r>
          </w:hyperlink>
        </w:p>
        <w:p w14:paraId="6CF3981A" w14:textId="64744FF4" w:rsidR="006425D7" w:rsidRDefault="00B902AC">
          <w:pPr>
            <w:pStyle w:val="TOC3"/>
            <w:tabs>
              <w:tab w:val="right" w:leader="dot" w:pos="8494"/>
            </w:tabs>
            <w:rPr>
              <w:rFonts w:eastAsiaTheme="minorEastAsia"/>
              <w:noProof/>
              <w:lang w:eastAsia="pt-PT"/>
            </w:rPr>
          </w:pPr>
          <w:hyperlink w:anchor="_Toc70960067" w:history="1">
            <w:r w:rsidR="006425D7" w:rsidRPr="009D6F02">
              <w:rPr>
                <w:rStyle w:val="Hyperlink"/>
                <w:noProof/>
              </w:rPr>
              <w:t>PoS tagging com HMM</w:t>
            </w:r>
            <w:r w:rsidR="006425D7">
              <w:rPr>
                <w:noProof/>
                <w:webHidden/>
              </w:rPr>
              <w:tab/>
            </w:r>
            <w:r w:rsidR="006425D7">
              <w:rPr>
                <w:noProof/>
                <w:webHidden/>
              </w:rPr>
              <w:fldChar w:fldCharType="begin"/>
            </w:r>
            <w:r w:rsidR="006425D7">
              <w:rPr>
                <w:noProof/>
                <w:webHidden/>
              </w:rPr>
              <w:instrText xml:space="preserve"> PAGEREF _Toc70960067 \h </w:instrText>
            </w:r>
            <w:r w:rsidR="006425D7">
              <w:rPr>
                <w:noProof/>
                <w:webHidden/>
              </w:rPr>
            </w:r>
            <w:r w:rsidR="006425D7">
              <w:rPr>
                <w:noProof/>
                <w:webHidden/>
              </w:rPr>
              <w:fldChar w:fldCharType="separate"/>
            </w:r>
            <w:r w:rsidR="006425D7">
              <w:rPr>
                <w:noProof/>
                <w:webHidden/>
              </w:rPr>
              <w:t>11</w:t>
            </w:r>
            <w:r w:rsidR="006425D7">
              <w:rPr>
                <w:noProof/>
                <w:webHidden/>
              </w:rPr>
              <w:fldChar w:fldCharType="end"/>
            </w:r>
          </w:hyperlink>
        </w:p>
        <w:p w14:paraId="581F17F4" w14:textId="44331D91" w:rsidR="006425D7" w:rsidRDefault="00B902AC">
          <w:pPr>
            <w:pStyle w:val="TOC3"/>
            <w:tabs>
              <w:tab w:val="right" w:leader="dot" w:pos="8494"/>
            </w:tabs>
            <w:rPr>
              <w:rFonts w:eastAsiaTheme="minorEastAsia"/>
              <w:noProof/>
              <w:lang w:eastAsia="pt-PT"/>
            </w:rPr>
          </w:pPr>
          <w:hyperlink w:anchor="_Toc70960068" w:history="1">
            <w:r w:rsidR="006425D7" w:rsidRPr="009D6F02">
              <w:rPr>
                <w:rStyle w:val="Hyperlink"/>
                <w:noProof/>
              </w:rPr>
              <w:t>Hidden Markov Model (HMM)</w:t>
            </w:r>
            <w:r w:rsidR="006425D7">
              <w:rPr>
                <w:noProof/>
                <w:webHidden/>
              </w:rPr>
              <w:tab/>
            </w:r>
            <w:r w:rsidR="006425D7">
              <w:rPr>
                <w:noProof/>
                <w:webHidden/>
              </w:rPr>
              <w:fldChar w:fldCharType="begin"/>
            </w:r>
            <w:r w:rsidR="006425D7">
              <w:rPr>
                <w:noProof/>
                <w:webHidden/>
              </w:rPr>
              <w:instrText xml:space="preserve"> PAGEREF _Toc70960068 \h </w:instrText>
            </w:r>
            <w:r w:rsidR="006425D7">
              <w:rPr>
                <w:noProof/>
                <w:webHidden/>
              </w:rPr>
            </w:r>
            <w:r w:rsidR="006425D7">
              <w:rPr>
                <w:noProof/>
                <w:webHidden/>
              </w:rPr>
              <w:fldChar w:fldCharType="separate"/>
            </w:r>
            <w:r w:rsidR="006425D7">
              <w:rPr>
                <w:noProof/>
                <w:webHidden/>
              </w:rPr>
              <w:t>12</w:t>
            </w:r>
            <w:r w:rsidR="006425D7">
              <w:rPr>
                <w:noProof/>
                <w:webHidden/>
              </w:rPr>
              <w:fldChar w:fldCharType="end"/>
            </w:r>
          </w:hyperlink>
        </w:p>
        <w:p w14:paraId="3BE6C4E1" w14:textId="006BEB31" w:rsidR="006425D7" w:rsidRDefault="00B902AC">
          <w:pPr>
            <w:pStyle w:val="TOC3"/>
            <w:tabs>
              <w:tab w:val="right" w:leader="dot" w:pos="8494"/>
            </w:tabs>
            <w:rPr>
              <w:rFonts w:eastAsiaTheme="minorEastAsia"/>
              <w:noProof/>
              <w:lang w:eastAsia="pt-PT"/>
            </w:rPr>
          </w:pPr>
          <w:hyperlink w:anchor="_Toc70960069" w:history="1">
            <w:r w:rsidR="006425D7" w:rsidRPr="009D6F02">
              <w:rPr>
                <w:rStyle w:val="Hyperlink"/>
                <w:noProof/>
              </w:rPr>
              <w:t>Geração de texto com HMM</w:t>
            </w:r>
            <w:r w:rsidR="006425D7">
              <w:rPr>
                <w:noProof/>
                <w:webHidden/>
              </w:rPr>
              <w:tab/>
            </w:r>
            <w:r w:rsidR="006425D7">
              <w:rPr>
                <w:noProof/>
                <w:webHidden/>
              </w:rPr>
              <w:fldChar w:fldCharType="begin"/>
            </w:r>
            <w:r w:rsidR="006425D7">
              <w:rPr>
                <w:noProof/>
                <w:webHidden/>
              </w:rPr>
              <w:instrText xml:space="preserve"> PAGEREF _Toc70960069 \h </w:instrText>
            </w:r>
            <w:r w:rsidR="006425D7">
              <w:rPr>
                <w:noProof/>
                <w:webHidden/>
              </w:rPr>
            </w:r>
            <w:r w:rsidR="006425D7">
              <w:rPr>
                <w:noProof/>
                <w:webHidden/>
              </w:rPr>
              <w:fldChar w:fldCharType="separate"/>
            </w:r>
            <w:r w:rsidR="006425D7">
              <w:rPr>
                <w:noProof/>
                <w:webHidden/>
              </w:rPr>
              <w:t>12</w:t>
            </w:r>
            <w:r w:rsidR="006425D7">
              <w:rPr>
                <w:noProof/>
                <w:webHidden/>
              </w:rPr>
              <w:fldChar w:fldCharType="end"/>
            </w:r>
          </w:hyperlink>
        </w:p>
        <w:p w14:paraId="1F1BD264" w14:textId="328CC50B" w:rsidR="006425D7" w:rsidRDefault="00B902AC">
          <w:pPr>
            <w:pStyle w:val="TOC3"/>
            <w:tabs>
              <w:tab w:val="right" w:leader="dot" w:pos="8494"/>
            </w:tabs>
            <w:rPr>
              <w:rFonts w:eastAsiaTheme="minorEastAsia"/>
              <w:noProof/>
              <w:lang w:eastAsia="pt-PT"/>
            </w:rPr>
          </w:pPr>
          <w:hyperlink w:anchor="_Toc70960070" w:history="1">
            <w:r w:rsidR="006425D7" w:rsidRPr="009D6F02">
              <w:rPr>
                <w:rStyle w:val="Hyperlink"/>
                <w:noProof/>
              </w:rPr>
              <w:t>Definição formal de HMM</w:t>
            </w:r>
            <w:r w:rsidR="006425D7">
              <w:rPr>
                <w:noProof/>
                <w:webHidden/>
              </w:rPr>
              <w:tab/>
            </w:r>
            <w:r w:rsidR="006425D7">
              <w:rPr>
                <w:noProof/>
                <w:webHidden/>
              </w:rPr>
              <w:fldChar w:fldCharType="begin"/>
            </w:r>
            <w:r w:rsidR="006425D7">
              <w:rPr>
                <w:noProof/>
                <w:webHidden/>
              </w:rPr>
              <w:instrText xml:space="preserve"> PAGEREF _Toc70960070 \h </w:instrText>
            </w:r>
            <w:r w:rsidR="006425D7">
              <w:rPr>
                <w:noProof/>
                <w:webHidden/>
              </w:rPr>
            </w:r>
            <w:r w:rsidR="006425D7">
              <w:rPr>
                <w:noProof/>
                <w:webHidden/>
              </w:rPr>
              <w:fldChar w:fldCharType="separate"/>
            </w:r>
            <w:r w:rsidR="006425D7">
              <w:rPr>
                <w:noProof/>
                <w:webHidden/>
              </w:rPr>
              <w:t>12</w:t>
            </w:r>
            <w:r w:rsidR="006425D7">
              <w:rPr>
                <w:noProof/>
                <w:webHidden/>
              </w:rPr>
              <w:fldChar w:fldCharType="end"/>
            </w:r>
          </w:hyperlink>
        </w:p>
        <w:p w14:paraId="09631A54" w14:textId="2BBB7CE8" w:rsidR="006425D7" w:rsidRDefault="00B902AC">
          <w:pPr>
            <w:pStyle w:val="TOC2"/>
            <w:tabs>
              <w:tab w:val="right" w:leader="dot" w:pos="8494"/>
            </w:tabs>
            <w:rPr>
              <w:rFonts w:eastAsiaTheme="minorEastAsia"/>
              <w:noProof/>
              <w:lang w:eastAsia="pt-PT"/>
            </w:rPr>
          </w:pPr>
          <w:hyperlink w:anchor="_Toc70960071" w:history="1">
            <w:r w:rsidR="006425D7" w:rsidRPr="009D6F02">
              <w:rPr>
                <w:rStyle w:val="Hyperlink"/>
                <w:noProof/>
              </w:rPr>
              <w:t>MEMM, CRF e outros modelos sequências para reconhecimento de entidades nomeadas - Modelos gráficos probabilísticos para tarefas de marcação de sequência</w:t>
            </w:r>
            <w:r w:rsidR="006425D7">
              <w:rPr>
                <w:noProof/>
                <w:webHidden/>
              </w:rPr>
              <w:tab/>
            </w:r>
            <w:r w:rsidR="006425D7">
              <w:rPr>
                <w:noProof/>
                <w:webHidden/>
              </w:rPr>
              <w:fldChar w:fldCharType="begin"/>
            </w:r>
            <w:r w:rsidR="006425D7">
              <w:rPr>
                <w:noProof/>
                <w:webHidden/>
              </w:rPr>
              <w:instrText xml:space="preserve"> PAGEREF _Toc70960071 \h </w:instrText>
            </w:r>
            <w:r w:rsidR="006425D7">
              <w:rPr>
                <w:noProof/>
                <w:webHidden/>
              </w:rPr>
            </w:r>
            <w:r w:rsidR="006425D7">
              <w:rPr>
                <w:noProof/>
                <w:webHidden/>
              </w:rPr>
              <w:fldChar w:fldCharType="separate"/>
            </w:r>
            <w:r w:rsidR="006425D7">
              <w:rPr>
                <w:noProof/>
                <w:webHidden/>
              </w:rPr>
              <w:t>14</w:t>
            </w:r>
            <w:r w:rsidR="006425D7">
              <w:rPr>
                <w:noProof/>
                <w:webHidden/>
              </w:rPr>
              <w:fldChar w:fldCharType="end"/>
            </w:r>
          </w:hyperlink>
        </w:p>
        <w:p w14:paraId="39F5AD62" w14:textId="39972923" w:rsidR="006425D7" w:rsidRDefault="00B902AC">
          <w:pPr>
            <w:pStyle w:val="TOC3"/>
            <w:tabs>
              <w:tab w:val="right" w:leader="dot" w:pos="8494"/>
            </w:tabs>
            <w:rPr>
              <w:rFonts w:eastAsiaTheme="minorEastAsia"/>
              <w:noProof/>
              <w:lang w:eastAsia="pt-PT"/>
            </w:rPr>
          </w:pPr>
          <w:hyperlink w:anchor="_Toc70960072" w:history="1">
            <w:r w:rsidR="006425D7" w:rsidRPr="009D6F02">
              <w:rPr>
                <w:rStyle w:val="Hyperlink"/>
                <w:noProof/>
              </w:rPr>
              <w:t>Hidden Markov Model (HMM)</w:t>
            </w:r>
            <w:r w:rsidR="006425D7">
              <w:rPr>
                <w:noProof/>
                <w:webHidden/>
              </w:rPr>
              <w:tab/>
            </w:r>
            <w:r w:rsidR="006425D7">
              <w:rPr>
                <w:noProof/>
                <w:webHidden/>
              </w:rPr>
              <w:fldChar w:fldCharType="begin"/>
            </w:r>
            <w:r w:rsidR="006425D7">
              <w:rPr>
                <w:noProof/>
                <w:webHidden/>
              </w:rPr>
              <w:instrText xml:space="preserve"> PAGEREF _Toc70960072 \h </w:instrText>
            </w:r>
            <w:r w:rsidR="006425D7">
              <w:rPr>
                <w:noProof/>
                <w:webHidden/>
              </w:rPr>
            </w:r>
            <w:r w:rsidR="006425D7">
              <w:rPr>
                <w:noProof/>
                <w:webHidden/>
              </w:rPr>
              <w:fldChar w:fldCharType="separate"/>
            </w:r>
            <w:r w:rsidR="006425D7">
              <w:rPr>
                <w:noProof/>
                <w:webHidden/>
              </w:rPr>
              <w:t>14</w:t>
            </w:r>
            <w:r w:rsidR="006425D7">
              <w:rPr>
                <w:noProof/>
                <w:webHidden/>
              </w:rPr>
              <w:fldChar w:fldCharType="end"/>
            </w:r>
          </w:hyperlink>
        </w:p>
        <w:p w14:paraId="21094A2B" w14:textId="25306116" w:rsidR="006425D7" w:rsidRDefault="00B902AC">
          <w:pPr>
            <w:pStyle w:val="TOC3"/>
            <w:tabs>
              <w:tab w:val="right" w:leader="dot" w:pos="8494"/>
            </w:tabs>
            <w:rPr>
              <w:rFonts w:eastAsiaTheme="minorEastAsia"/>
              <w:noProof/>
              <w:lang w:eastAsia="pt-PT"/>
            </w:rPr>
          </w:pPr>
          <w:hyperlink w:anchor="_Toc70960073" w:history="1">
            <w:r w:rsidR="006425D7" w:rsidRPr="009D6F02">
              <w:rPr>
                <w:rStyle w:val="Hyperlink"/>
                <w:noProof/>
              </w:rPr>
              <w:t>Maximum Entropy Markov Model (MEMM)</w:t>
            </w:r>
            <w:r w:rsidR="006425D7">
              <w:rPr>
                <w:noProof/>
                <w:webHidden/>
              </w:rPr>
              <w:tab/>
            </w:r>
            <w:r w:rsidR="006425D7">
              <w:rPr>
                <w:noProof/>
                <w:webHidden/>
              </w:rPr>
              <w:fldChar w:fldCharType="begin"/>
            </w:r>
            <w:r w:rsidR="006425D7">
              <w:rPr>
                <w:noProof/>
                <w:webHidden/>
              </w:rPr>
              <w:instrText xml:space="preserve"> PAGEREF _Toc70960073 \h </w:instrText>
            </w:r>
            <w:r w:rsidR="006425D7">
              <w:rPr>
                <w:noProof/>
                <w:webHidden/>
              </w:rPr>
            </w:r>
            <w:r w:rsidR="006425D7">
              <w:rPr>
                <w:noProof/>
                <w:webHidden/>
              </w:rPr>
              <w:fldChar w:fldCharType="separate"/>
            </w:r>
            <w:r w:rsidR="006425D7">
              <w:rPr>
                <w:noProof/>
                <w:webHidden/>
              </w:rPr>
              <w:t>14</w:t>
            </w:r>
            <w:r w:rsidR="006425D7">
              <w:rPr>
                <w:noProof/>
                <w:webHidden/>
              </w:rPr>
              <w:fldChar w:fldCharType="end"/>
            </w:r>
          </w:hyperlink>
        </w:p>
        <w:p w14:paraId="7C6F049F" w14:textId="4FE43FAD" w:rsidR="006425D7" w:rsidRDefault="00B902AC">
          <w:pPr>
            <w:pStyle w:val="TOC3"/>
            <w:tabs>
              <w:tab w:val="right" w:leader="dot" w:pos="8494"/>
            </w:tabs>
            <w:rPr>
              <w:rFonts w:eastAsiaTheme="minorEastAsia"/>
              <w:noProof/>
              <w:lang w:eastAsia="pt-PT"/>
            </w:rPr>
          </w:pPr>
          <w:hyperlink w:anchor="_Toc70960074" w:history="1">
            <w:r w:rsidR="006425D7" w:rsidRPr="009D6F02">
              <w:rPr>
                <w:rStyle w:val="Hyperlink"/>
                <w:noProof/>
                <w:lang w:val="en-US"/>
              </w:rPr>
              <w:t>Conditional Random Field (CRF) (cadeia linear)</w:t>
            </w:r>
            <w:r w:rsidR="006425D7">
              <w:rPr>
                <w:noProof/>
                <w:webHidden/>
              </w:rPr>
              <w:tab/>
            </w:r>
            <w:r w:rsidR="006425D7">
              <w:rPr>
                <w:noProof/>
                <w:webHidden/>
              </w:rPr>
              <w:fldChar w:fldCharType="begin"/>
            </w:r>
            <w:r w:rsidR="006425D7">
              <w:rPr>
                <w:noProof/>
                <w:webHidden/>
              </w:rPr>
              <w:instrText xml:space="preserve"> PAGEREF _Toc70960074 \h </w:instrText>
            </w:r>
            <w:r w:rsidR="006425D7">
              <w:rPr>
                <w:noProof/>
                <w:webHidden/>
              </w:rPr>
            </w:r>
            <w:r w:rsidR="006425D7">
              <w:rPr>
                <w:noProof/>
                <w:webHidden/>
              </w:rPr>
              <w:fldChar w:fldCharType="separate"/>
            </w:r>
            <w:r w:rsidR="006425D7">
              <w:rPr>
                <w:noProof/>
                <w:webHidden/>
              </w:rPr>
              <w:t>14</w:t>
            </w:r>
            <w:r w:rsidR="006425D7">
              <w:rPr>
                <w:noProof/>
                <w:webHidden/>
              </w:rPr>
              <w:fldChar w:fldCharType="end"/>
            </w:r>
          </w:hyperlink>
        </w:p>
        <w:p w14:paraId="4A114005" w14:textId="49AE9256" w:rsidR="006425D7" w:rsidRDefault="00B902AC">
          <w:pPr>
            <w:pStyle w:val="TOC2"/>
            <w:tabs>
              <w:tab w:val="right" w:leader="dot" w:pos="8494"/>
            </w:tabs>
            <w:rPr>
              <w:rFonts w:eastAsiaTheme="minorEastAsia"/>
              <w:noProof/>
              <w:lang w:eastAsia="pt-PT"/>
            </w:rPr>
          </w:pPr>
          <w:hyperlink w:anchor="_Toc70960075" w:history="1">
            <w:r w:rsidR="006425D7" w:rsidRPr="009D6F02">
              <w:rPr>
                <w:rStyle w:val="Hyperlink"/>
                <w:noProof/>
              </w:rPr>
              <w:t>Modelos de linguagem neuronal</w:t>
            </w:r>
            <w:r w:rsidR="006425D7">
              <w:rPr>
                <w:noProof/>
                <w:webHidden/>
              </w:rPr>
              <w:tab/>
            </w:r>
            <w:r w:rsidR="006425D7">
              <w:rPr>
                <w:noProof/>
                <w:webHidden/>
              </w:rPr>
              <w:fldChar w:fldCharType="begin"/>
            </w:r>
            <w:r w:rsidR="006425D7">
              <w:rPr>
                <w:noProof/>
                <w:webHidden/>
              </w:rPr>
              <w:instrText xml:space="preserve"> PAGEREF _Toc70960075 \h </w:instrText>
            </w:r>
            <w:r w:rsidR="006425D7">
              <w:rPr>
                <w:noProof/>
                <w:webHidden/>
              </w:rPr>
            </w:r>
            <w:r w:rsidR="006425D7">
              <w:rPr>
                <w:noProof/>
                <w:webHidden/>
              </w:rPr>
              <w:fldChar w:fldCharType="separate"/>
            </w:r>
            <w:r w:rsidR="006425D7">
              <w:rPr>
                <w:noProof/>
                <w:webHidden/>
              </w:rPr>
              <w:t>15</w:t>
            </w:r>
            <w:r w:rsidR="006425D7">
              <w:rPr>
                <w:noProof/>
                <w:webHidden/>
              </w:rPr>
              <w:fldChar w:fldCharType="end"/>
            </w:r>
          </w:hyperlink>
        </w:p>
        <w:p w14:paraId="12D1EE30" w14:textId="0F7A9823" w:rsidR="006425D7" w:rsidRDefault="00B902AC">
          <w:pPr>
            <w:pStyle w:val="TOC3"/>
            <w:tabs>
              <w:tab w:val="right" w:leader="dot" w:pos="8494"/>
            </w:tabs>
            <w:rPr>
              <w:rFonts w:eastAsiaTheme="minorEastAsia"/>
              <w:noProof/>
              <w:lang w:eastAsia="pt-PT"/>
            </w:rPr>
          </w:pPr>
          <w:hyperlink w:anchor="_Toc70960076" w:history="1">
            <w:r w:rsidR="006425D7" w:rsidRPr="009D6F02">
              <w:rPr>
                <w:rStyle w:val="Hyperlink"/>
                <w:noProof/>
              </w:rPr>
              <w:t>Modelo de linguagem neuronal probabilística</w:t>
            </w:r>
            <w:r w:rsidR="006425D7">
              <w:rPr>
                <w:noProof/>
                <w:webHidden/>
              </w:rPr>
              <w:tab/>
            </w:r>
            <w:r w:rsidR="006425D7">
              <w:rPr>
                <w:noProof/>
                <w:webHidden/>
              </w:rPr>
              <w:fldChar w:fldCharType="begin"/>
            </w:r>
            <w:r w:rsidR="006425D7">
              <w:rPr>
                <w:noProof/>
                <w:webHidden/>
              </w:rPr>
              <w:instrText xml:space="preserve"> PAGEREF _Toc70960076 \h </w:instrText>
            </w:r>
            <w:r w:rsidR="006425D7">
              <w:rPr>
                <w:noProof/>
                <w:webHidden/>
              </w:rPr>
            </w:r>
            <w:r w:rsidR="006425D7">
              <w:rPr>
                <w:noProof/>
                <w:webHidden/>
              </w:rPr>
              <w:fldChar w:fldCharType="separate"/>
            </w:r>
            <w:r w:rsidR="006425D7">
              <w:rPr>
                <w:noProof/>
                <w:webHidden/>
              </w:rPr>
              <w:t>15</w:t>
            </w:r>
            <w:r w:rsidR="006425D7">
              <w:rPr>
                <w:noProof/>
                <w:webHidden/>
              </w:rPr>
              <w:fldChar w:fldCharType="end"/>
            </w:r>
          </w:hyperlink>
        </w:p>
        <w:p w14:paraId="1AAB7045" w14:textId="79F85B70" w:rsidR="006425D7" w:rsidRDefault="00B902AC">
          <w:pPr>
            <w:pStyle w:val="TOC3"/>
            <w:tabs>
              <w:tab w:val="left" w:pos="2610"/>
              <w:tab w:val="right" w:leader="dot" w:pos="8494"/>
            </w:tabs>
            <w:rPr>
              <w:rFonts w:eastAsiaTheme="minorEastAsia"/>
              <w:noProof/>
              <w:lang w:eastAsia="pt-PT"/>
            </w:rPr>
          </w:pPr>
          <w:hyperlink w:anchor="_Toc70960077" w:history="1">
            <w:r w:rsidR="006425D7" w:rsidRPr="009D6F02">
              <w:rPr>
                <w:rStyle w:val="Hyperlink"/>
                <w:noProof/>
              </w:rPr>
              <w:t>Modelo de linguagem</w:t>
            </w:r>
            <w:r w:rsidR="006425D7">
              <w:rPr>
                <w:rFonts w:eastAsiaTheme="minorEastAsia"/>
                <w:noProof/>
                <w:lang w:eastAsia="pt-PT"/>
              </w:rPr>
              <w:tab/>
            </w:r>
            <w:r w:rsidR="006425D7" w:rsidRPr="009D6F02">
              <w:rPr>
                <w:rStyle w:val="Hyperlink"/>
                <w:noProof/>
              </w:rPr>
              <w:t xml:space="preserve"> log-bilinear</w:t>
            </w:r>
            <w:r w:rsidR="006425D7">
              <w:rPr>
                <w:noProof/>
                <w:webHidden/>
              </w:rPr>
              <w:tab/>
            </w:r>
            <w:r w:rsidR="006425D7">
              <w:rPr>
                <w:noProof/>
                <w:webHidden/>
              </w:rPr>
              <w:fldChar w:fldCharType="begin"/>
            </w:r>
            <w:r w:rsidR="006425D7">
              <w:rPr>
                <w:noProof/>
                <w:webHidden/>
              </w:rPr>
              <w:instrText xml:space="preserve"> PAGEREF _Toc70960077 \h </w:instrText>
            </w:r>
            <w:r w:rsidR="006425D7">
              <w:rPr>
                <w:noProof/>
                <w:webHidden/>
              </w:rPr>
            </w:r>
            <w:r w:rsidR="006425D7">
              <w:rPr>
                <w:noProof/>
                <w:webHidden/>
              </w:rPr>
              <w:fldChar w:fldCharType="separate"/>
            </w:r>
            <w:r w:rsidR="006425D7">
              <w:rPr>
                <w:noProof/>
                <w:webHidden/>
              </w:rPr>
              <w:t>16</w:t>
            </w:r>
            <w:r w:rsidR="006425D7">
              <w:rPr>
                <w:noProof/>
                <w:webHidden/>
              </w:rPr>
              <w:fldChar w:fldCharType="end"/>
            </w:r>
          </w:hyperlink>
        </w:p>
        <w:p w14:paraId="3DFECFD2" w14:textId="6BF8AC50" w:rsidR="006425D7" w:rsidRDefault="00B902AC">
          <w:pPr>
            <w:pStyle w:val="TOC2"/>
            <w:tabs>
              <w:tab w:val="right" w:leader="dot" w:pos="8494"/>
            </w:tabs>
            <w:rPr>
              <w:rFonts w:eastAsiaTheme="minorEastAsia"/>
              <w:noProof/>
              <w:lang w:eastAsia="pt-PT"/>
            </w:rPr>
          </w:pPr>
          <w:hyperlink w:anchor="_Toc70960078" w:history="1">
            <w:r w:rsidR="006425D7" w:rsidRPr="009D6F02">
              <w:rPr>
                <w:rStyle w:val="Hyperlink"/>
                <w:noProof/>
              </w:rPr>
              <w:t>LSTM para prever uma próxima palavra ou tag</w:t>
            </w:r>
            <w:r w:rsidR="006425D7">
              <w:rPr>
                <w:noProof/>
                <w:webHidden/>
              </w:rPr>
              <w:tab/>
            </w:r>
            <w:r w:rsidR="006425D7">
              <w:rPr>
                <w:noProof/>
                <w:webHidden/>
              </w:rPr>
              <w:fldChar w:fldCharType="begin"/>
            </w:r>
            <w:r w:rsidR="006425D7">
              <w:rPr>
                <w:noProof/>
                <w:webHidden/>
              </w:rPr>
              <w:instrText xml:space="preserve"> PAGEREF _Toc70960078 \h </w:instrText>
            </w:r>
            <w:r w:rsidR="006425D7">
              <w:rPr>
                <w:noProof/>
                <w:webHidden/>
              </w:rPr>
            </w:r>
            <w:r w:rsidR="006425D7">
              <w:rPr>
                <w:noProof/>
                <w:webHidden/>
              </w:rPr>
              <w:fldChar w:fldCharType="separate"/>
            </w:r>
            <w:r w:rsidR="006425D7">
              <w:rPr>
                <w:noProof/>
                <w:webHidden/>
              </w:rPr>
              <w:t>16</w:t>
            </w:r>
            <w:r w:rsidR="006425D7">
              <w:rPr>
                <w:noProof/>
                <w:webHidden/>
              </w:rPr>
              <w:fldChar w:fldCharType="end"/>
            </w:r>
          </w:hyperlink>
        </w:p>
        <w:p w14:paraId="73779370" w14:textId="16092C46" w:rsidR="006425D7" w:rsidRDefault="00B902AC">
          <w:pPr>
            <w:pStyle w:val="TOC3"/>
            <w:tabs>
              <w:tab w:val="right" w:leader="dot" w:pos="8494"/>
            </w:tabs>
            <w:rPr>
              <w:rFonts w:eastAsiaTheme="minorEastAsia"/>
              <w:noProof/>
              <w:lang w:eastAsia="pt-PT"/>
            </w:rPr>
          </w:pPr>
          <w:hyperlink w:anchor="_Toc70960079" w:history="1">
            <w:r w:rsidR="006425D7" w:rsidRPr="009D6F02">
              <w:rPr>
                <w:rStyle w:val="Hyperlink"/>
                <w:noProof/>
              </w:rPr>
              <w:t>Redes Neuronais Recorrentes (RNN)</w:t>
            </w:r>
            <w:r w:rsidR="006425D7">
              <w:rPr>
                <w:noProof/>
                <w:webHidden/>
              </w:rPr>
              <w:tab/>
            </w:r>
            <w:r w:rsidR="006425D7">
              <w:rPr>
                <w:noProof/>
                <w:webHidden/>
              </w:rPr>
              <w:fldChar w:fldCharType="begin"/>
            </w:r>
            <w:r w:rsidR="006425D7">
              <w:rPr>
                <w:noProof/>
                <w:webHidden/>
              </w:rPr>
              <w:instrText xml:space="preserve"> PAGEREF _Toc70960079 \h </w:instrText>
            </w:r>
            <w:r w:rsidR="006425D7">
              <w:rPr>
                <w:noProof/>
                <w:webHidden/>
              </w:rPr>
            </w:r>
            <w:r w:rsidR="006425D7">
              <w:rPr>
                <w:noProof/>
                <w:webHidden/>
              </w:rPr>
              <w:fldChar w:fldCharType="separate"/>
            </w:r>
            <w:r w:rsidR="006425D7">
              <w:rPr>
                <w:noProof/>
                <w:webHidden/>
              </w:rPr>
              <w:t>16</w:t>
            </w:r>
            <w:r w:rsidR="006425D7">
              <w:rPr>
                <w:noProof/>
                <w:webHidden/>
              </w:rPr>
              <w:fldChar w:fldCharType="end"/>
            </w:r>
          </w:hyperlink>
        </w:p>
        <w:p w14:paraId="4D601BF5" w14:textId="7E65CFDD" w:rsidR="006425D7" w:rsidRDefault="00B902AC">
          <w:pPr>
            <w:pStyle w:val="TOC3"/>
            <w:tabs>
              <w:tab w:val="right" w:leader="dot" w:pos="8494"/>
            </w:tabs>
            <w:rPr>
              <w:rFonts w:eastAsiaTheme="minorEastAsia"/>
              <w:noProof/>
              <w:lang w:eastAsia="pt-PT"/>
            </w:rPr>
          </w:pPr>
          <w:hyperlink w:anchor="_Toc70960080" w:history="1">
            <w:r w:rsidR="006425D7" w:rsidRPr="009D6F02">
              <w:rPr>
                <w:rStyle w:val="Hyperlink"/>
                <w:noProof/>
              </w:rPr>
              <w:t>Como treinar o modelo?</w:t>
            </w:r>
            <w:r w:rsidR="006425D7">
              <w:rPr>
                <w:noProof/>
                <w:webHidden/>
              </w:rPr>
              <w:tab/>
            </w:r>
            <w:r w:rsidR="006425D7">
              <w:rPr>
                <w:noProof/>
                <w:webHidden/>
              </w:rPr>
              <w:fldChar w:fldCharType="begin"/>
            </w:r>
            <w:r w:rsidR="006425D7">
              <w:rPr>
                <w:noProof/>
                <w:webHidden/>
              </w:rPr>
              <w:instrText xml:space="preserve"> PAGEREF _Toc70960080 \h </w:instrText>
            </w:r>
            <w:r w:rsidR="006425D7">
              <w:rPr>
                <w:noProof/>
                <w:webHidden/>
              </w:rPr>
            </w:r>
            <w:r w:rsidR="006425D7">
              <w:rPr>
                <w:noProof/>
                <w:webHidden/>
              </w:rPr>
              <w:fldChar w:fldCharType="separate"/>
            </w:r>
            <w:r w:rsidR="006425D7">
              <w:rPr>
                <w:noProof/>
                <w:webHidden/>
              </w:rPr>
              <w:t>17</w:t>
            </w:r>
            <w:r w:rsidR="006425D7">
              <w:rPr>
                <w:noProof/>
                <w:webHidden/>
              </w:rPr>
              <w:fldChar w:fldCharType="end"/>
            </w:r>
          </w:hyperlink>
        </w:p>
        <w:p w14:paraId="7B1D71F9" w14:textId="2295BB8B" w:rsidR="006425D7" w:rsidRDefault="00B902AC">
          <w:pPr>
            <w:pStyle w:val="TOC3"/>
            <w:tabs>
              <w:tab w:val="right" w:leader="dot" w:pos="8494"/>
            </w:tabs>
            <w:rPr>
              <w:rFonts w:eastAsiaTheme="minorEastAsia"/>
              <w:noProof/>
              <w:lang w:eastAsia="pt-PT"/>
            </w:rPr>
          </w:pPr>
          <w:hyperlink w:anchor="_Toc70960081" w:history="1">
            <w:r w:rsidR="006425D7" w:rsidRPr="009D6F02">
              <w:rPr>
                <w:rStyle w:val="Hyperlink"/>
                <w:noProof/>
              </w:rPr>
              <w:t>Como o usamos para gerar texto?</w:t>
            </w:r>
            <w:r w:rsidR="006425D7">
              <w:rPr>
                <w:noProof/>
                <w:webHidden/>
              </w:rPr>
              <w:tab/>
            </w:r>
            <w:r w:rsidR="006425D7">
              <w:rPr>
                <w:noProof/>
                <w:webHidden/>
              </w:rPr>
              <w:fldChar w:fldCharType="begin"/>
            </w:r>
            <w:r w:rsidR="006425D7">
              <w:rPr>
                <w:noProof/>
                <w:webHidden/>
              </w:rPr>
              <w:instrText xml:space="preserve"> PAGEREF _Toc70960081 \h </w:instrText>
            </w:r>
            <w:r w:rsidR="006425D7">
              <w:rPr>
                <w:noProof/>
                <w:webHidden/>
              </w:rPr>
            </w:r>
            <w:r w:rsidR="006425D7">
              <w:rPr>
                <w:noProof/>
                <w:webHidden/>
              </w:rPr>
              <w:fldChar w:fldCharType="separate"/>
            </w:r>
            <w:r w:rsidR="006425D7">
              <w:rPr>
                <w:noProof/>
                <w:webHidden/>
              </w:rPr>
              <w:t>17</w:t>
            </w:r>
            <w:r w:rsidR="006425D7">
              <w:rPr>
                <w:noProof/>
                <w:webHidden/>
              </w:rPr>
              <w:fldChar w:fldCharType="end"/>
            </w:r>
          </w:hyperlink>
        </w:p>
        <w:p w14:paraId="33AA53D8" w14:textId="5163D0D3" w:rsidR="006425D7" w:rsidRDefault="00B902AC">
          <w:pPr>
            <w:pStyle w:val="TOC3"/>
            <w:tabs>
              <w:tab w:val="right" w:leader="dot" w:pos="8494"/>
            </w:tabs>
            <w:rPr>
              <w:rFonts w:eastAsiaTheme="minorEastAsia"/>
              <w:noProof/>
              <w:lang w:eastAsia="pt-PT"/>
            </w:rPr>
          </w:pPr>
          <w:hyperlink w:anchor="_Toc70960082" w:history="1">
            <w:r w:rsidR="006425D7" w:rsidRPr="009D6F02">
              <w:rPr>
                <w:rStyle w:val="Hyperlink"/>
                <w:noProof/>
              </w:rPr>
              <w:t>Preparar um modelo de linguagem próprio</w:t>
            </w:r>
            <w:r w:rsidR="006425D7">
              <w:rPr>
                <w:noProof/>
                <w:webHidden/>
              </w:rPr>
              <w:tab/>
            </w:r>
            <w:r w:rsidR="006425D7">
              <w:rPr>
                <w:noProof/>
                <w:webHidden/>
              </w:rPr>
              <w:fldChar w:fldCharType="begin"/>
            </w:r>
            <w:r w:rsidR="006425D7">
              <w:rPr>
                <w:noProof/>
                <w:webHidden/>
              </w:rPr>
              <w:instrText xml:space="preserve"> PAGEREF _Toc70960082 \h </w:instrText>
            </w:r>
            <w:r w:rsidR="006425D7">
              <w:rPr>
                <w:noProof/>
                <w:webHidden/>
              </w:rPr>
            </w:r>
            <w:r w:rsidR="006425D7">
              <w:rPr>
                <w:noProof/>
                <w:webHidden/>
              </w:rPr>
              <w:fldChar w:fldCharType="separate"/>
            </w:r>
            <w:r w:rsidR="006425D7">
              <w:rPr>
                <w:noProof/>
                <w:webHidden/>
              </w:rPr>
              <w:t>18</w:t>
            </w:r>
            <w:r w:rsidR="006425D7">
              <w:rPr>
                <w:noProof/>
                <w:webHidden/>
              </w:rPr>
              <w:fldChar w:fldCharType="end"/>
            </w:r>
          </w:hyperlink>
        </w:p>
        <w:p w14:paraId="285F5F03" w14:textId="08D6215E" w:rsidR="006425D7" w:rsidRDefault="00B902AC">
          <w:pPr>
            <w:pStyle w:val="TOC3"/>
            <w:tabs>
              <w:tab w:val="right" w:leader="dot" w:pos="8494"/>
            </w:tabs>
            <w:rPr>
              <w:rFonts w:eastAsiaTheme="minorEastAsia"/>
              <w:noProof/>
              <w:lang w:eastAsia="pt-PT"/>
            </w:rPr>
          </w:pPr>
          <w:hyperlink w:anchor="_Toc70960083" w:history="1">
            <w:r w:rsidR="006425D7" w:rsidRPr="009D6F02">
              <w:rPr>
                <w:rStyle w:val="Hyperlink"/>
                <w:noProof/>
              </w:rPr>
              <w:t>Semantic Role Labelling</w:t>
            </w:r>
            <w:r w:rsidR="006425D7">
              <w:rPr>
                <w:noProof/>
                <w:webHidden/>
              </w:rPr>
              <w:tab/>
            </w:r>
            <w:r w:rsidR="006425D7">
              <w:rPr>
                <w:noProof/>
                <w:webHidden/>
              </w:rPr>
              <w:fldChar w:fldCharType="begin"/>
            </w:r>
            <w:r w:rsidR="006425D7">
              <w:rPr>
                <w:noProof/>
                <w:webHidden/>
              </w:rPr>
              <w:instrText xml:space="preserve"> PAGEREF _Toc70960083 \h </w:instrText>
            </w:r>
            <w:r w:rsidR="006425D7">
              <w:rPr>
                <w:noProof/>
                <w:webHidden/>
              </w:rPr>
            </w:r>
            <w:r w:rsidR="006425D7">
              <w:rPr>
                <w:noProof/>
                <w:webHidden/>
              </w:rPr>
              <w:fldChar w:fldCharType="separate"/>
            </w:r>
            <w:r w:rsidR="006425D7">
              <w:rPr>
                <w:noProof/>
                <w:webHidden/>
              </w:rPr>
              <w:t>18</w:t>
            </w:r>
            <w:r w:rsidR="006425D7">
              <w:rPr>
                <w:noProof/>
                <w:webHidden/>
              </w:rPr>
              <w:fldChar w:fldCharType="end"/>
            </w:r>
          </w:hyperlink>
        </w:p>
        <w:p w14:paraId="6DCCABE3" w14:textId="4F051BA1" w:rsidR="006425D7" w:rsidRDefault="00B902AC">
          <w:pPr>
            <w:pStyle w:val="TOC1"/>
            <w:tabs>
              <w:tab w:val="left" w:pos="440"/>
              <w:tab w:val="right" w:leader="dot" w:pos="8494"/>
            </w:tabs>
            <w:rPr>
              <w:rFonts w:eastAsiaTheme="minorEastAsia"/>
              <w:noProof/>
              <w:lang w:eastAsia="pt-PT"/>
            </w:rPr>
          </w:pPr>
          <w:hyperlink w:anchor="_Toc70960084" w:history="1">
            <w:r w:rsidR="006425D7" w:rsidRPr="009D6F02">
              <w:rPr>
                <w:rStyle w:val="Hyperlink"/>
                <w:noProof/>
              </w:rPr>
              <w:t>4.</w:t>
            </w:r>
            <w:r w:rsidR="006425D7">
              <w:rPr>
                <w:rFonts w:eastAsiaTheme="minorEastAsia"/>
                <w:noProof/>
                <w:lang w:eastAsia="pt-PT"/>
              </w:rPr>
              <w:tab/>
            </w:r>
            <w:r w:rsidR="006425D7" w:rsidRPr="009D6F02">
              <w:rPr>
                <w:rStyle w:val="Hyperlink"/>
                <w:noProof/>
              </w:rPr>
              <w:t>Modelos de espaço vetorial de semântica</w:t>
            </w:r>
            <w:r w:rsidR="006425D7">
              <w:rPr>
                <w:noProof/>
                <w:webHidden/>
              </w:rPr>
              <w:tab/>
            </w:r>
            <w:r w:rsidR="006425D7">
              <w:rPr>
                <w:noProof/>
                <w:webHidden/>
              </w:rPr>
              <w:fldChar w:fldCharType="begin"/>
            </w:r>
            <w:r w:rsidR="006425D7">
              <w:rPr>
                <w:noProof/>
                <w:webHidden/>
              </w:rPr>
              <w:instrText xml:space="preserve"> PAGEREF _Toc70960084 \h </w:instrText>
            </w:r>
            <w:r w:rsidR="006425D7">
              <w:rPr>
                <w:noProof/>
                <w:webHidden/>
              </w:rPr>
            </w:r>
            <w:r w:rsidR="006425D7">
              <w:rPr>
                <w:noProof/>
                <w:webHidden/>
              </w:rPr>
              <w:fldChar w:fldCharType="separate"/>
            </w:r>
            <w:r w:rsidR="006425D7">
              <w:rPr>
                <w:noProof/>
                <w:webHidden/>
              </w:rPr>
              <w:t>18</w:t>
            </w:r>
            <w:r w:rsidR="006425D7">
              <w:rPr>
                <w:noProof/>
                <w:webHidden/>
              </w:rPr>
              <w:fldChar w:fldCharType="end"/>
            </w:r>
          </w:hyperlink>
        </w:p>
        <w:p w14:paraId="5FEB0D56" w14:textId="421085C1" w:rsidR="006425D7" w:rsidRDefault="00B902AC">
          <w:pPr>
            <w:pStyle w:val="TOC1"/>
            <w:tabs>
              <w:tab w:val="left" w:pos="440"/>
              <w:tab w:val="right" w:leader="dot" w:pos="8494"/>
            </w:tabs>
            <w:rPr>
              <w:rFonts w:eastAsiaTheme="minorEastAsia"/>
              <w:noProof/>
              <w:lang w:eastAsia="pt-PT"/>
            </w:rPr>
          </w:pPr>
          <w:hyperlink w:anchor="_Toc70960085" w:history="1">
            <w:r w:rsidR="006425D7" w:rsidRPr="009D6F02">
              <w:rPr>
                <w:rStyle w:val="Hyperlink"/>
                <w:noProof/>
              </w:rPr>
              <w:t>5.</w:t>
            </w:r>
            <w:r w:rsidR="006425D7">
              <w:rPr>
                <w:rFonts w:eastAsiaTheme="minorEastAsia"/>
                <w:noProof/>
                <w:lang w:eastAsia="pt-PT"/>
              </w:rPr>
              <w:tab/>
            </w:r>
            <w:r w:rsidR="006425D7" w:rsidRPr="009D6F02">
              <w:rPr>
                <w:rStyle w:val="Hyperlink"/>
                <w:noProof/>
              </w:rPr>
              <w:t>Sequência para sequência (Machine Translation - MT)</w:t>
            </w:r>
            <w:r w:rsidR="006425D7">
              <w:rPr>
                <w:noProof/>
                <w:webHidden/>
              </w:rPr>
              <w:tab/>
            </w:r>
            <w:r w:rsidR="006425D7">
              <w:rPr>
                <w:noProof/>
                <w:webHidden/>
              </w:rPr>
              <w:fldChar w:fldCharType="begin"/>
            </w:r>
            <w:r w:rsidR="006425D7">
              <w:rPr>
                <w:noProof/>
                <w:webHidden/>
              </w:rPr>
              <w:instrText xml:space="preserve"> PAGEREF _Toc70960085 \h </w:instrText>
            </w:r>
            <w:r w:rsidR="006425D7">
              <w:rPr>
                <w:noProof/>
                <w:webHidden/>
              </w:rPr>
            </w:r>
            <w:r w:rsidR="006425D7">
              <w:rPr>
                <w:noProof/>
                <w:webHidden/>
              </w:rPr>
              <w:fldChar w:fldCharType="separate"/>
            </w:r>
            <w:r w:rsidR="006425D7">
              <w:rPr>
                <w:noProof/>
                <w:webHidden/>
              </w:rPr>
              <w:t>18</w:t>
            </w:r>
            <w:r w:rsidR="006425D7">
              <w:rPr>
                <w:noProof/>
                <w:webHidden/>
              </w:rPr>
              <w:fldChar w:fldCharType="end"/>
            </w:r>
          </w:hyperlink>
        </w:p>
        <w:p w14:paraId="576B8F68" w14:textId="5C6C7103" w:rsidR="006425D7" w:rsidRDefault="00B902AC">
          <w:pPr>
            <w:pStyle w:val="TOC2"/>
            <w:tabs>
              <w:tab w:val="right" w:leader="dot" w:pos="8494"/>
            </w:tabs>
            <w:rPr>
              <w:rFonts w:eastAsiaTheme="minorEastAsia"/>
              <w:noProof/>
              <w:lang w:eastAsia="pt-PT"/>
            </w:rPr>
          </w:pPr>
          <w:hyperlink w:anchor="_Toc70960086" w:history="1">
            <w:r w:rsidR="006425D7" w:rsidRPr="009D6F02">
              <w:rPr>
                <w:rStyle w:val="Hyperlink"/>
                <w:noProof/>
              </w:rPr>
              <w:t>Introdução à tradução automática</w:t>
            </w:r>
            <w:r w:rsidR="006425D7">
              <w:rPr>
                <w:noProof/>
                <w:webHidden/>
              </w:rPr>
              <w:tab/>
            </w:r>
            <w:r w:rsidR="006425D7">
              <w:rPr>
                <w:noProof/>
                <w:webHidden/>
              </w:rPr>
              <w:fldChar w:fldCharType="begin"/>
            </w:r>
            <w:r w:rsidR="006425D7">
              <w:rPr>
                <w:noProof/>
                <w:webHidden/>
              </w:rPr>
              <w:instrText xml:space="preserve"> PAGEREF _Toc70960086 \h </w:instrText>
            </w:r>
            <w:r w:rsidR="006425D7">
              <w:rPr>
                <w:noProof/>
                <w:webHidden/>
              </w:rPr>
            </w:r>
            <w:r w:rsidR="006425D7">
              <w:rPr>
                <w:noProof/>
                <w:webHidden/>
              </w:rPr>
              <w:fldChar w:fldCharType="separate"/>
            </w:r>
            <w:r w:rsidR="006425D7">
              <w:rPr>
                <w:noProof/>
                <w:webHidden/>
              </w:rPr>
              <w:t>18</w:t>
            </w:r>
            <w:r w:rsidR="006425D7">
              <w:rPr>
                <w:noProof/>
                <w:webHidden/>
              </w:rPr>
              <w:fldChar w:fldCharType="end"/>
            </w:r>
          </w:hyperlink>
        </w:p>
        <w:p w14:paraId="54696996" w14:textId="2B4B36F5" w:rsidR="006425D7" w:rsidRDefault="00B902AC">
          <w:pPr>
            <w:pStyle w:val="TOC3"/>
            <w:tabs>
              <w:tab w:val="right" w:leader="dot" w:pos="8494"/>
            </w:tabs>
            <w:rPr>
              <w:rFonts w:eastAsiaTheme="minorEastAsia"/>
              <w:noProof/>
              <w:lang w:eastAsia="pt-PT"/>
            </w:rPr>
          </w:pPr>
          <w:hyperlink w:anchor="_Toc70960087" w:history="1">
            <w:r w:rsidR="006425D7" w:rsidRPr="009D6F02">
              <w:rPr>
                <w:rStyle w:val="Hyperlink"/>
                <w:noProof/>
              </w:rPr>
              <w:t>Avaliação</w:t>
            </w:r>
            <w:r w:rsidR="006425D7">
              <w:rPr>
                <w:noProof/>
                <w:webHidden/>
              </w:rPr>
              <w:tab/>
            </w:r>
            <w:r w:rsidR="006425D7">
              <w:rPr>
                <w:noProof/>
                <w:webHidden/>
              </w:rPr>
              <w:fldChar w:fldCharType="begin"/>
            </w:r>
            <w:r w:rsidR="006425D7">
              <w:rPr>
                <w:noProof/>
                <w:webHidden/>
              </w:rPr>
              <w:instrText xml:space="preserve"> PAGEREF _Toc70960087 \h </w:instrText>
            </w:r>
            <w:r w:rsidR="006425D7">
              <w:rPr>
                <w:noProof/>
                <w:webHidden/>
              </w:rPr>
            </w:r>
            <w:r w:rsidR="006425D7">
              <w:rPr>
                <w:noProof/>
                <w:webHidden/>
              </w:rPr>
              <w:fldChar w:fldCharType="separate"/>
            </w:r>
            <w:r w:rsidR="006425D7">
              <w:rPr>
                <w:noProof/>
                <w:webHidden/>
              </w:rPr>
              <w:t>19</w:t>
            </w:r>
            <w:r w:rsidR="006425D7">
              <w:rPr>
                <w:noProof/>
                <w:webHidden/>
              </w:rPr>
              <w:fldChar w:fldCharType="end"/>
            </w:r>
          </w:hyperlink>
        </w:p>
        <w:p w14:paraId="6B049367" w14:textId="44E65B95" w:rsidR="006425D7" w:rsidRDefault="00B902AC">
          <w:pPr>
            <w:pStyle w:val="TOC3"/>
            <w:tabs>
              <w:tab w:val="right" w:leader="dot" w:pos="8494"/>
            </w:tabs>
            <w:rPr>
              <w:rFonts w:eastAsiaTheme="minorEastAsia"/>
              <w:noProof/>
              <w:lang w:eastAsia="pt-PT"/>
            </w:rPr>
          </w:pPr>
          <w:hyperlink w:anchor="_Toc70960088" w:history="1">
            <w:r w:rsidR="006425D7" w:rsidRPr="009D6F02">
              <w:rPr>
                <w:rStyle w:val="Hyperlink"/>
                <w:noProof/>
              </w:rPr>
              <w:t>Abordagens para tradução automática</w:t>
            </w:r>
            <w:r w:rsidR="006425D7">
              <w:rPr>
                <w:noProof/>
                <w:webHidden/>
              </w:rPr>
              <w:tab/>
            </w:r>
            <w:r w:rsidR="006425D7">
              <w:rPr>
                <w:noProof/>
                <w:webHidden/>
              </w:rPr>
              <w:fldChar w:fldCharType="begin"/>
            </w:r>
            <w:r w:rsidR="006425D7">
              <w:rPr>
                <w:noProof/>
                <w:webHidden/>
              </w:rPr>
              <w:instrText xml:space="preserve"> PAGEREF _Toc70960088 \h </w:instrText>
            </w:r>
            <w:r w:rsidR="006425D7">
              <w:rPr>
                <w:noProof/>
                <w:webHidden/>
              </w:rPr>
            </w:r>
            <w:r w:rsidR="006425D7">
              <w:rPr>
                <w:noProof/>
                <w:webHidden/>
              </w:rPr>
              <w:fldChar w:fldCharType="separate"/>
            </w:r>
            <w:r w:rsidR="006425D7">
              <w:rPr>
                <w:noProof/>
                <w:webHidden/>
              </w:rPr>
              <w:t>19</w:t>
            </w:r>
            <w:r w:rsidR="006425D7">
              <w:rPr>
                <w:noProof/>
                <w:webHidden/>
              </w:rPr>
              <w:fldChar w:fldCharType="end"/>
            </w:r>
          </w:hyperlink>
        </w:p>
        <w:p w14:paraId="2997D68C" w14:textId="164F3B24" w:rsidR="006425D7" w:rsidRDefault="00B902AC">
          <w:pPr>
            <w:pStyle w:val="TOC2"/>
            <w:tabs>
              <w:tab w:val="right" w:leader="dot" w:pos="8494"/>
            </w:tabs>
            <w:rPr>
              <w:rFonts w:eastAsiaTheme="minorEastAsia"/>
              <w:noProof/>
              <w:lang w:eastAsia="pt-PT"/>
            </w:rPr>
          </w:pPr>
          <w:hyperlink w:anchor="_Toc70960089" w:history="1">
            <w:r w:rsidR="006425D7" w:rsidRPr="009D6F02">
              <w:rPr>
                <w:rStyle w:val="Hyperlink"/>
                <w:noProof/>
              </w:rPr>
              <w:t>Modelo de canal ruidoso (Noisy Channel Model)</w:t>
            </w:r>
            <w:r w:rsidR="006425D7">
              <w:rPr>
                <w:noProof/>
                <w:webHidden/>
              </w:rPr>
              <w:tab/>
            </w:r>
            <w:r w:rsidR="006425D7">
              <w:rPr>
                <w:noProof/>
                <w:webHidden/>
              </w:rPr>
              <w:fldChar w:fldCharType="begin"/>
            </w:r>
            <w:r w:rsidR="006425D7">
              <w:rPr>
                <w:noProof/>
                <w:webHidden/>
              </w:rPr>
              <w:instrText xml:space="preserve"> PAGEREF _Toc70960089 \h </w:instrText>
            </w:r>
            <w:r w:rsidR="006425D7">
              <w:rPr>
                <w:noProof/>
                <w:webHidden/>
              </w:rPr>
            </w:r>
            <w:r w:rsidR="006425D7">
              <w:rPr>
                <w:noProof/>
                <w:webHidden/>
              </w:rPr>
              <w:fldChar w:fldCharType="separate"/>
            </w:r>
            <w:r w:rsidR="006425D7">
              <w:rPr>
                <w:noProof/>
                <w:webHidden/>
              </w:rPr>
              <w:t>20</w:t>
            </w:r>
            <w:r w:rsidR="006425D7">
              <w:rPr>
                <w:noProof/>
                <w:webHidden/>
              </w:rPr>
              <w:fldChar w:fldCharType="end"/>
            </w:r>
          </w:hyperlink>
        </w:p>
        <w:p w14:paraId="410E83B7" w14:textId="13FF9977" w:rsidR="006425D7" w:rsidRDefault="00B902AC">
          <w:pPr>
            <w:pStyle w:val="TOC3"/>
            <w:tabs>
              <w:tab w:val="right" w:leader="dot" w:pos="8494"/>
            </w:tabs>
            <w:rPr>
              <w:rFonts w:eastAsiaTheme="minorEastAsia"/>
              <w:noProof/>
              <w:lang w:eastAsia="pt-PT"/>
            </w:rPr>
          </w:pPr>
          <w:hyperlink w:anchor="_Toc70960090" w:history="1">
            <w:r w:rsidR="006425D7" w:rsidRPr="009D6F02">
              <w:rPr>
                <w:rStyle w:val="Hyperlink"/>
                <w:noProof/>
              </w:rPr>
              <w:t>Modelo de canal ruidoso</w:t>
            </w:r>
            <w:r w:rsidR="006425D7">
              <w:rPr>
                <w:noProof/>
                <w:webHidden/>
              </w:rPr>
              <w:tab/>
            </w:r>
            <w:r w:rsidR="006425D7">
              <w:rPr>
                <w:noProof/>
                <w:webHidden/>
              </w:rPr>
              <w:fldChar w:fldCharType="begin"/>
            </w:r>
            <w:r w:rsidR="006425D7">
              <w:rPr>
                <w:noProof/>
                <w:webHidden/>
              </w:rPr>
              <w:instrText xml:space="preserve"> PAGEREF _Toc70960090 \h </w:instrText>
            </w:r>
            <w:r w:rsidR="006425D7">
              <w:rPr>
                <w:noProof/>
                <w:webHidden/>
              </w:rPr>
            </w:r>
            <w:r w:rsidR="006425D7">
              <w:rPr>
                <w:noProof/>
                <w:webHidden/>
              </w:rPr>
              <w:fldChar w:fldCharType="separate"/>
            </w:r>
            <w:r w:rsidR="006425D7">
              <w:rPr>
                <w:noProof/>
                <w:webHidden/>
              </w:rPr>
              <w:t>20</w:t>
            </w:r>
            <w:r w:rsidR="006425D7">
              <w:rPr>
                <w:noProof/>
                <w:webHidden/>
              </w:rPr>
              <w:fldChar w:fldCharType="end"/>
            </w:r>
          </w:hyperlink>
        </w:p>
        <w:p w14:paraId="64DFC890" w14:textId="1B21A0D9" w:rsidR="006425D7" w:rsidRDefault="00B902AC">
          <w:pPr>
            <w:pStyle w:val="TOC3"/>
            <w:tabs>
              <w:tab w:val="right" w:leader="dot" w:pos="8494"/>
            </w:tabs>
            <w:rPr>
              <w:rFonts w:eastAsiaTheme="minorEastAsia"/>
              <w:noProof/>
              <w:lang w:eastAsia="pt-PT"/>
            </w:rPr>
          </w:pPr>
          <w:hyperlink w:anchor="_Toc70960091" w:history="1">
            <w:r w:rsidR="006425D7" w:rsidRPr="009D6F02">
              <w:rPr>
                <w:rStyle w:val="Hyperlink"/>
                <w:noProof/>
              </w:rPr>
              <w:t>Modelo de linguagem</w:t>
            </w:r>
            <w:r w:rsidR="006425D7">
              <w:rPr>
                <w:noProof/>
                <w:webHidden/>
              </w:rPr>
              <w:tab/>
            </w:r>
            <w:r w:rsidR="006425D7">
              <w:rPr>
                <w:noProof/>
                <w:webHidden/>
              </w:rPr>
              <w:fldChar w:fldCharType="begin"/>
            </w:r>
            <w:r w:rsidR="006425D7">
              <w:rPr>
                <w:noProof/>
                <w:webHidden/>
              </w:rPr>
              <w:instrText xml:space="preserve"> PAGEREF _Toc70960091 \h </w:instrText>
            </w:r>
            <w:r w:rsidR="006425D7">
              <w:rPr>
                <w:noProof/>
                <w:webHidden/>
              </w:rPr>
            </w:r>
            <w:r w:rsidR="006425D7">
              <w:rPr>
                <w:noProof/>
                <w:webHidden/>
              </w:rPr>
              <w:fldChar w:fldCharType="separate"/>
            </w:r>
            <w:r w:rsidR="006425D7">
              <w:rPr>
                <w:noProof/>
                <w:webHidden/>
              </w:rPr>
              <w:t>21</w:t>
            </w:r>
            <w:r w:rsidR="006425D7">
              <w:rPr>
                <w:noProof/>
                <w:webHidden/>
              </w:rPr>
              <w:fldChar w:fldCharType="end"/>
            </w:r>
          </w:hyperlink>
        </w:p>
        <w:p w14:paraId="781E2848" w14:textId="75AD8B04" w:rsidR="006425D7" w:rsidRDefault="00B902AC">
          <w:pPr>
            <w:pStyle w:val="TOC3"/>
            <w:tabs>
              <w:tab w:val="right" w:leader="dot" w:pos="8494"/>
            </w:tabs>
            <w:rPr>
              <w:rFonts w:eastAsiaTheme="minorEastAsia"/>
              <w:noProof/>
              <w:lang w:eastAsia="pt-PT"/>
            </w:rPr>
          </w:pPr>
          <w:hyperlink w:anchor="_Toc70960092" w:history="1">
            <w:r w:rsidR="006425D7" w:rsidRPr="009D6F02">
              <w:rPr>
                <w:rStyle w:val="Hyperlink"/>
                <w:noProof/>
              </w:rPr>
              <w:t>Modelo de tradução</w:t>
            </w:r>
            <w:r w:rsidR="006425D7">
              <w:rPr>
                <w:noProof/>
                <w:webHidden/>
              </w:rPr>
              <w:tab/>
            </w:r>
            <w:r w:rsidR="006425D7">
              <w:rPr>
                <w:noProof/>
                <w:webHidden/>
              </w:rPr>
              <w:fldChar w:fldCharType="begin"/>
            </w:r>
            <w:r w:rsidR="006425D7">
              <w:rPr>
                <w:noProof/>
                <w:webHidden/>
              </w:rPr>
              <w:instrText xml:space="preserve"> PAGEREF _Toc70960092 \h </w:instrText>
            </w:r>
            <w:r w:rsidR="006425D7">
              <w:rPr>
                <w:noProof/>
                <w:webHidden/>
              </w:rPr>
            </w:r>
            <w:r w:rsidR="006425D7">
              <w:rPr>
                <w:noProof/>
                <w:webHidden/>
              </w:rPr>
              <w:fldChar w:fldCharType="separate"/>
            </w:r>
            <w:r w:rsidR="006425D7">
              <w:rPr>
                <w:noProof/>
                <w:webHidden/>
              </w:rPr>
              <w:t>21</w:t>
            </w:r>
            <w:r w:rsidR="006425D7">
              <w:rPr>
                <w:noProof/>
                <w:webHidden/>
              </w:rPr>
              <w:fldChar w:fldCharType="end"/>
            </w:r>
          </w:hyperlink>
        </w:p>
        <w:p w14:paraId="37FC488B" w14:textId="16ECD861" w:rsidR="006425D7" w:rsidRDefault="00B902AC">
          <w:pPr>
            <w:pStyle w:val="TOC2"/>
            <w:tabs>
              <w:tab w:val="right" w:leader="dot" w:pos="8494"/>
            </w:tabs>
            <w:rPr>
              <w:rFonts w:eastAsiaTheme="minorEastAsia"/>
              <w:noProof/>
              <w:lang w:eastAsia="pt-PT"/>
            </w:rPr>
          </w:pPr>
          <w:hyperlink w:anchor="_Toc70960093" w:history="1">
            <w:r w:rsidR="006425D7" w:rsidRPr="009D6F02">
              <w:rPr>
                <w:rStyle w:val="Hyperlink"/>
                <w:noProof/>
              </w:rPr>
              <w:t>Modelos de alinhamento de palavras</w:t>
            </w:r>
            <w:r w:rsidR="006425D7">
              <w:rPr>
                <w:noProof/>
                <w:webHidden/>
              </w:rPr>
              <w:tab/>
            </w:r>
            <w:r w:rsidR="006425D7">
              <w:rPr>
                <w:noProof/>
                <w:webHidden/>
              </w:rPr>
              <w:fldChar w:fldCharType="begin"/>
            </w:r>
            <w:r w:rsidR="006425D7">
              <w:rPr>
                <w:noProof/>
                <w:webHidden/>
              </w:rPr>
              <w:instrText xml:space="preserve"> PAGEREF _Toc70960093 \h </w:instrText>
            </w:r>
            <w:r w:rsidR="006425D7">
              <w:rPr>
                <w:noProof/>
                <w:webHidden/>
              </w:rPr>
            </w:r>
            <w:r w:rsidR="006425D7">
              <w:rPr>
                <w:noProof/>
                <w:webHidden/>
              </w:rPr>
              <w:fldChar w:fldCharType="separate"/>
            </w:r>
            <w:r w:rsidR="006425D7">
              <w:rPr>
                <w:noProof/>
                <w:webHidden/>
              </w:rPr>
              <w:t>22</w:t>
            </w:r>
            <w:r w:rsidR="006425D7">
              <w:rPr>
                <w:noProof/>
                <w:webHidden/>
              </w:rPr>
              <w:fldChar w:fldCharType="end"/>
            </w:r>
          </w:hyperlink>
        </w:p>
        <w:p w14:paraId="6477D609" w14:textId="526436DD" w:rsidR="006425D7" w:rsidRDefault="00B902AC">
          <w:pPr>
            <w:pStyle w:val="TOC3"/>
            <w:tabs>
              <w:tab w:val="right" w:leader="dot" w:pos="8494"/>
            </w:tabs>
            <w:rPr>
              <w:rFonts w:eastAsiaTheme="minorEastAsia"/>
              <w:noProof/>
              <w:lang w:eastAsia="pt-PT"/>
            </w:rPr>
          </w:pPr>
          <w:hyperlink w:anchor="_Toc70960094" w:history="1">
            <w:r w:rsidR="006425D7" w:rsidRPr="009D6F02">
              <w:rPr>
                <w:rStyle w:val="Hyperlink"/>
                <w:noProof/>
              </w:rPr>
              <w:t>Matriz de alinhamento de palavras</w:t>
            </w:r>
            <w:r w:rsidR="006425D7">
              <w:rPr>
                <w:noProof/>
                <w:webHidden/>
              </w:rPr>
              <w:tab/>
            </w:r>
            <w:r w:rsidR="006425D7">
              <w:rPr>
                <w:noProof/>
                <w:webHidden/>
              </w:rPr>
              <w:fldChar w:fldCharType="begin"/>
            </w:r>
            <w:r w:rsidR="006425D7">
              <w:rPr>
                <w:noProof/>
                <w:webHidden/>
              </w:rPr>
              <w:instrText xml:space="preserve"> PAGEREF _Toc70960094 \h </w:instrText>
            </w:r>
            <w:r w:rsidR="006425D7">
              <w:rPr>
                <w:noProof/>
                <w:webHidden/>
              </w:rPr>
            </w:r>
            <w:r w:rsidR="006425D7">
              <w:rPr>
                <w:noProof/>
                <w:webHidden/>
              </w:rPr>
              <w:fldChar w:fldCharType="separate"/>
            </w:r>
            <w:r w:rsidR="006425D7">
              <w:rPr>
                <w:noProof/>
                <w:webHidden/>
              </w:rPr>
              <w:t>22</w:t>
            </w:r>
            <w:r w:rsidR="006425D7">
              <w:rPr>
                <w:noProof/>
                <w:webHidden/>
              </w:rPr>
              <w:fldChar w:fldCharType="end"/>
            </w:r>
          </w:hyperlink>
        </w:p>
        <w:p w14:paraId="645AF36E" w14:textId="5FBB6953" w:rsidR="006425D7" w:rsidRDefault="00B902AC">
          <w:pPr>
            <w:pStyle w:val="TOC3"/>
            <w:tabs>
              <w:tab w:val="right" w:leader="dot" w:pos="8494"/>
            </w:tabs>
            <w:rPr>
              <w:rFonts w:eastAsiaTheme="minorEastAsia"/>
              <w:noProof/>
              <w:lang w:eastAsia="pt-PT"/>
            </w:rPr>
          </w:pPr>
          <w:hyperlink w:anchor="_Toc70960095" w:history="1">
            <w:r w:rsidR="006425D7" w:rsidRPr="009D6F02">
              <w:rPr>
                <w:rStyle w:val="Hyperlink"/>
                <w:noProof/>
              </w:rPr>
              <w:t>Esboço do algoritmo de aprendizagem</w:t>
            </w:r>
            <w:r w:rsidR="006425D7">
              <w:rPr>
                <w:noProof/>
                <w:webHidden/>
              </w:rPr>
              <w:tab/>
            </w:r>
            <w:r w:rsidR="006425D7">
              <w:rPr>
                <w:noProof/>
                <w:webHidden/>
              </w:rPr>
              <w:fldChar w:fldCharType="begin"/>
            </w:r>
            <w:r w:rsidR="006425D7">
              <w:rPr>
                <w:noProof/>
                <w:webHidden/>
              </w:rPr>
              <w:instrText xml:space="preserve"> PAGEREF _Toc70960095 \h </w:instrText>
            </w:r>
            <w:r w:rsidR="006425D7">
              <w:rPr>
                <w:noProof/>
                <w:webHidden/>
              </w:rPr>
            </w:r>
            <w:r w:rsidR="006425D7">
              <w:rPr>
                <w:noProof/>
                <w:webHidden/>
              </w:rPr>
              <w:fldChar w:fldCharType="separate"/>
            </w:r>
            <w:r w:rsidR="006425D7">
              <w:rPr>
                <w:noProof/>
                <w:webHidden/>
              </w:rPr>
              <w:t>23</w:t>
            </w:r>
            <w:r w:rsidR="006425D7">
              <w:rPr>
                <w:noProof/>
                <w:webHidden/>
              </w:rPr>
              <w:fldChar w:fldCharType="end"/>
            </w:r>
          </w:hyperlink>
        </w:p>
        <w:p w14:paraId="1039ACD6" w14:textId="38901656" w:rsidR="006425D7" w:rsidRDefault="00B902AC">
          <w:pPr>
            <w:pStyle w:val="TOC2"/>
            <w:tabs>
              <w:tab w:val="right" w:leader="dot" w:pos="8494"/>
            </w:tabs>
            <w:rPr>
              <w:rFonts w:eastAsiaTheme="minorEastAsia"/>
              <w:noProof/>
              <w:lang w:eastAsia="pt-PT"/>
            </w:rPr>
          </w:pPr>
          <w:hyperlink w:anchor="_Toc70960096" w:history="1">
            <w:r w:rsidR="006425D7" w:rsidRPr="009D6F02">
              <w:rPr>
                <w:rStyle w:val="Hyperlink"/>
                <w:noProof/>
              </w:rPr>
              <w:t>Arquitetura codificador-descodificador</w:t>
            </w:r>
            <w:r w:rsidR="006425D7">
              <w:rPr>
                <w:noProof/>
                <w:webHidden/>
              </w:rPr>
              <w:tab/>
            </w:r>
            <w:r w:rsidR="006425D7">
              <w:rPr>
                <w:noProof/>
                <w:webHidden/>
              </w:rPr>
              <w:fldChar w:fldCharType="begin"/>
            </w:r>
            <w:r w:rsidR="006425D7">
              <w:rPr>
                <w:noProof/>
                <w:webHidden/>
              </w:rPr>
              <w:instrText xml:space="preserve"> PAGEREF _Toc70960096 \h </w:instrText>
            </w:r>
            <w:r w:rsidR="006425D7">
              <w:rPr>
                <w:noProof/>
                <w:webHidden/>
              </w:rPr>
            </w:r>
            <w:r w:rsidR="006425D7">
              <w:rPr>
                <w:noProof/>
                <w:webHidden/>
              </w:rPr>
              <w:fldChar w:fldCharType="separate"/>
            </w:r>
            <w:r w:rsidR="006425D7">
              <w:rPr>
                <w:noProof/>
                <w:webHidden/>
              </w:rPr>
              <w:t>23</w:t>
            </w:r>
            <w:r w:rsidR="006425D7">
              <w:rPr>
                <w:noProof/>
                <w:webHidden/>
              </w:rPr>
              <w:fldChar w:fldCharType="end"/>
            </w:r>
          </w:hyperlink>
        </w:p>
        <w:p w14:paraId="0FA85A79" w14:textId="47500984" w:rsidR="006425D7" w:rsidRDefault="00B902AC">
          <w:pPr>
            <w:pStyle w:val="TOC3"/>
            <w:tabs>
              <w:tab w:val="right" w:leader="dot" w:pos="8494"/>
            </w:tabs>
            <w:rPr>
              <w:rFonts w:eastAsiaTheme="minorEastAsia"/>
              <w:noProof/>
              <w:lang w:eastAsia="pt-PT"/>
            </w:rPr>
          </w:pPr>
          <w:hyperlink w:anchor="_Toc70960097" w:history="1">
            <w:r w:rsidR="006425D7" w:rsidRPr="009D6F02">
              <w:rPr>
                <w:rStyle w:val="Hyperlink"/>
                <w:noProof/>
              </w:rPr>
              <w:t>Ideia geral da arquitetura</w:t>
            </w:r>
            <w:r w:rsidR="006425D7">
              <w:rPr>
                <w:noProof/>
                <w:webHidden/>
              </w:rPr>
              <w:tab/>
            </w:r>
            <w:r w:rsidR="006425D7">
              <w:rPr>
                <w:noProof/>
                <w:webHidden/>
              </w:rPr>
              <w:fldChar w:fldCharType="begin"/>
            </w:r>
            <w:r w:rsidR="006425D7">
              <w:rPr>
                <w:noProof/>
                <w:webHidden/>
              </w:rPr>
              <w:instrText xml:space="preserve"> PAGEREF _Toc70960097 \h </w:instrText>
            </w:r>
            <w:r w:rsidR="006425D7">
              <w:rPr>
                <w:noProof/>
                <w:webHidden/>
              </w:rPr>
            </w:r>
            <w:r w:rsidR="006425D7">
              <w:rPr>
                <w:noProof/>
                <w:webHidden/>
              </w:rPr>
              <w:fldChar w:fldCharType="separate"/>
            </w:r>
            <w:r w:rsidR="006425D7">
              <w:rPr>
                <w:noProof/>
                <w:webHidden/>
              </w:rPr>
              <w:t>24</w:t>
            </w:r>
            <w:r w:rsidR="006425D7">
              <w:rPr>
                <w:noProof/>
                <w:webHidden/>
              </w:rPr>
              <w:fldChar w:fldCharType="end"/>
            </w:r>
          </w:hyperlink>
        </w:p>
        <w:p w14:paraId="48A3876F" w14:textId="63760AF0" w:rsidR="006425D7" w:rsidRDefault="00B902AC">
          <w:pPr>
            <w:pStyle w:val="TOC3"/>
            <w:tabs>
              <w:tab w:val="right" w:leader="dot" w:pos="8494"/>
            </w:tabs>
            <w:rPr>
              <w:rFonts w:eastAsiaTheme="minorEastAsia"/>
              <w:noProof/>
              <w:lang w:eastAsia="pt-PT"/>
            </w:rPr>
          </w:pPr>
          <w:hyperlink w:anchor="_Toc70960098" w:history="1">
            <w:r w:rsidR="006425D7" w:rsidRPr="009D6F02">
              <w:rPr>
                <w:rStyle w:val="Hyperlink"/>
                <w:noProof/>
              </w:rPr>
              <w:t>Tipos de codificadores</w:t>
            </w:r>
            <w:r w:rsidR="006425D7">
              <w:rPr>
                <w:noProof/>
                <w:webHidden/>
              </w:rPr>
              <w:tab/>
            </w:r>
            <w:r w:rsidR="006425D7">
              <w:rPr>
                <w:noProof/>
                <w:webHidden/>
              </w:rPr>
              <w:fldChar w:fldCharType="begin"/>
            </w:r>
            <w:r w:rsidR="006425D7">
              <w:rPr>
                <w:noProof/>
                <w:webHidden/>
              </w:rPr>
              <w:instrText xml:space="preserve"> PAGEREF _Toc70960098 \h </w:instrText>
            </w:r>
            <w:r w:rsidR="006425D7">
              <w:rPr>
                <w:noProof/>
                <w:webHidden/>
              </w:rPr>
            </w:r>
            <w:r w:rsidR="006425D7">
              <w:rPr>
                <w:noProof/>
                <w:webHidden/>
              </w:rPr>
              <w:fldChar w:fldCharType="separate"/>
            </w:r>
            <w:r w:rsidR="006425D7">
              <w:rPr>
                <w:noProof/>
                <w:webHidden/>
              </w:rPr>
              <w:t>24</w:t>
            </w:r>
            <w:r w:rsidR="006425D7">
              <w:rPr>
                <w:noProof/>
                <w:webHidden/>
              </w:rPr>
              <w:fldChar w:fldCharType="end"/>
            </w:r>
          </w:hyperlink>
        </w:p>
        <w:p w14:paraId="448F7EFF" w14:textId="20075AF1" w:rsidR="006425D7" w:rsidRDefault="00B902AC">
          <w:pPr>
            <w:pStyle w:val="TOC3"/>
            <w:tabs>
              <w:tab w:val="right" w:leader="dot" w:pos="8494"/>
            </w:tabs>
            <w:rPr>
              <w:rFonts w:eastAsiaTheme="minorEastAsia"/>
              <w:noProof/>
              <w:lang w:eastAsia="pt-PT"/>
            </w:rPr>
          </w:pPr>
          <w:hyperlink w:anchor="_Toc70960099" w:history="1">
            <w:r w:rsidR="006425D7" w:rsidRPr="009D6F02">
              <w:rPr>
                <w:rStyle w:val="Hyperlink"/>
                <w:noProof/>
              </w:rPr>
              <w:t>Codificador baseado em RNN</w:t>
            </w:r>
            <w:r w:rsidR="006425D7">
              <w:rPr>
                <w:noProof/>
                <w:webHidden/>
              </w:rPr>
              <w:tab/>
            </w:r>
            <w:r w:rsidR="006425D7">
              <w:rPr>
                <w:noProof/>
                <w:webHidden/>
              </w:rPr>
              <w:fldChar w:fldCharType="begin"/>
            </w:r>
            <w:r w:rsidR="006425D7">
              <w:rPr>
                <w:noProof/>
                <w:webHidden/>
              </w:rPr>
              <w:instrText xml:space="preserve"> PAGEREF _Toc70960099 \h </w:instrText>
            </w:r>
            <w:r w:rsidR="006425D7">
              <w:rPr>
                <w:noProof/>
                <w:webHidden/>
              </w:rPr>
            </w:r>
            <w:r w:rsidR="006425D7">
              <w:rPr>
                <w:noProof/>
                <w:webHidden/>
              </w:rPr>
              <w:fldChar w:fldCharType="separate"/>
            </w:r>
            <w:r w:rsidR="006425D7">
              <w:rPr>
                <w:noProof/>
                <w:webHidden/>
              </w:rPr>
              <w:t>24</w:t>
            </w:r>
            <w:r w:rsidR="006425D7">
              <w:rPr>
                <w:noProof/>
                <w:webHidden/>
              </w:rPr>
              <w:fldChar w:fldCharType="end"/>
            </w:r>
          </w:hyperlink>
        </w:p>
        <w:p w14:paraId="5007D607" w14:textId="62F0319C" w:rsidR="006425D7" w:rsidRDefault="00B902AC">
          <w:pPr>
            <w:pStyle w:val="TOC2"/>
            <w:tabs>
              <w:tab w:val="right" w:leader="dot" w:pos="8494"/>
            </w:tabs>
            <w:rPr>
              <w:rFonts w:eastAsiaTheme="minorEastAsia"/>
              <w:noProof/>
              <w:lang w:eastAsia="pt-PT"/>
            </w:rPr>
          </w:pPr>
          <w:hyperlink w:anchor="_Toc70960100" w:history="1">
            <w:r w:rsidR="006425D7" w:rsidRPr="009D6F02">
              <w:rPr>
                <w:rStyle w:val="Hyperlink"/>
                <w:noProof/>
              </w:rPr>
              <w:t>Arquitetura Codificador-Descodificador: Mecanismo de atenção</w:t>
            </w:r>
            <w:r w:rsidR="006425D7">
              <w:rPr>
                <w:noProof/>
                <w:webHidden/>
              </w:rPr>
              <w:tab/>
            </w:r>
            <w:r w:rsidR="006425D7">
              <w:rPr>
                <w:noProof/>
                <w:webHidden/>
              </w:rPr>
              <w:fldChar w:fldCharType="begin"/>
            </w:r>
            <w:r w:rsidR="006425D7">
              <w:rPr>
                <w:noProof/>
                <w:webHidden/>
              </w:rPr>
              <w:instrText xml:space="preserve"> PAGEREF _Toc70960100 \h </w:instrText>
            </w:r>
            <w:r w:rsidR="006425D7">
              <w:rPr>
                <w:noProof/>
                <w:webHidden/>
              </w:rPr>
            </w:r>
            <w:r w:rsidR="006425D7">
              <w:rPr>
                <w:noProof/>
                <w:webHidden/>
              </w:rPr>
              <w:fldChar w:fldCharType="separate"/>
            </w:r>
            <w:r w:rsidR="006425D7">
              <w:rPr>
                <w:noProof/>
                <w:webHidden/>
              </w:rPr>
              <w:t>26</w:t>
            </w:r>
            <w:r w:rsidR="006425D7">
              <w:rPr>
                <w:noProof/>
                <w:webHidden/>
              </w:rPr>
              <w:fldChar w:fldCharType="end"/>
            </w:r>
          </w:hyperlink>
        </w:p>
        <w:p w14:paraId="57AA98C4" w14:textId="79508C5D" w:rsidR="006425D7" w:rsidRDefault="00B902AC">
          <w:pPr>
            <w:pStyle w:val="TOC3"/>
            <w:tabs>
              <w:tab w:val="right" w:leader="dot" w:pos="8494"/>
            </w:tabs>
            <w:rPr>
              <w:rFonts w:eastAsiaTheme="minorEastAsia"/>
              <w:noProof/>
              <w:lang w:eastAsia="pt-PT"/>
            </w:rPr>
          </w:pPr>
          <w:hyperlink w:anchor="_Toc70960101" w:history="1">
            <w:r w:rsidR="006425D7" w:rsidRPr="009D6F02">
              <w:rPr>
                <w:rStyle w:val="Hyperlink"/>
                <w:noProof/>
              </w:rPr>
              <w:t>Motivação do mecanismo de atenção</w:t>
            </w:r>
            <w:r w:rsidR="006425D7">
              <w:rPr>
                <w:noProof/>
                <w:webHidden/>
              </w:rPr>
              <w:tab/>
            </w:r>
            <w:r w:rsidR="006425D7">
              <w:rPr>
                <w:noProof/>
                <w:webHidden/>
              </w:rPr>
              <w:fldChar w:fldCharType="begin"/>
            </w:r>
            <w:r w:rsidR="006425D7">
              <w:rPr>
                <w:noProof/>
                <w:webHidden/>
              </w:rPr>
              <w:instrText xml:space="preserve"> PAGEREF _Toc70960101 \h </w:instrText>
            </w:r>
            <w:r w:rsidR="006425D7">
              <w:rPr>
                <w:noProof/>
                <w:webHidden/>
              </w:rPr>
            </w:r>
            <w:r w:rsidR="006425D7">
              <w:rPr>
                <w:noProof/>
                <w:webHidden/>
              </w:rPr>
              <w:fldChar w:fldCharType="separate"/>
            </w:r>
            <w:r w:rsidR="006425D7">
              <w:rPr>
                <w:noProof/>
                <w:webHidden/>
              </w:rPr>
              <w:t>26</w:t>
            </w:r>
            <w:r w:rsidR="006425D7">
              <w:rPr>
                <w:noProof/>
                <w:webHidden/>
              </w:rPr>
              <w:fldChar w:fldCharType="end"/>
            </w:r>
          </w:hyperlink>
        </w:p>
        <w:p w14:paraId="46B38952" w14:textId="10AF3348" w:rsidR="006425D7" w:rsidRDefault="00B902AC">
          <w:pPr>
            <w:pStyle w:val="TOC3"/>
            <w:tabs>
              <w:tab w:val="right" w:leader="dot" w:pos="8494"/>
            </w:tabs>
            <w:rPr>
              <w:rFonts w:eastAsiaTheme="minorEastAsia"/>
              <w:noProof/>
              <w:lang w:eastAsia="pt-PT"/>
            </w:rPr>
          </w:pPr>
          <w:hyperlink w:anchor="_Toc70960102" w:history="1">
            <w:r w:rsidR="006425D7" w:rsidRPr="009D6F02">
              <w:rPr>
                <w:rStyle w:val="Hyperlink"/>
                <w:noProof/>
              </w:rPr>
              <w:t>Objetivo do mecanismo de atenção</w:t>
            </w:r>
            <w:r w:rsidR="006425D7">
              <w:rPr>
                <w:noProof/>
                <w:webHidden/>
              </w:rPr>
              <w:tab/>
            </w:r>
            <w:r w:rsidR="006425D7">
              <w:rPr>
                <w:noProof/>
                <w:webHidden/>
              </w:rPr>
              <w:fldChar w:fldCharType="begin"/>
            </w:r>
            <w:r w:rsidR="006425D7">
              <w:rPr>
                <w:noProof/>
                <w:webHidden/>
              </w:rPr>
              <w:instrText xml:space="preserve"> PAGEREF _Toc70960102 \h </w:instrText>
            </w:r>
            <w:r w:rsidR="006425D7">
              <w:rPr>
                <w:noProof/>
                <w:webHidden/>
              </w:rPr>
            </w:r>
            <w:r w:rsidR="006425D7">
              <w:rPr>
                <w:noProof/>
                <w:webHidden/>
              </w:rPr>
              <w:fldChar w:fldCharType="separate"/>
            </w:r>
            <w:r w:rsidR="006425D7">
              <w:rPr>
                <w:noProof/>
                <w:webHidden/>
              </w:rPr>
              <w:t>26</w:t>
            </w:r>
            <w:r w:rsidR="006425D7">
              <w:rPr>
                <w:noProof/>
                <w:webHidden/>
              </w:rPr>
              <w:fldChar w:fldCharType="end"/>
            </w:r>
          </w:hyperlink>
        </w:p>
        <w:p w14:paraId="70A7DAC4" w14:textId="65AD1C5A" w:rsidR="006425D7" w:rsidRDefault="00B902AC">
          <w:pPr>
            <w:pStyle w:val="TOC3"/>
            <w:tabs>
              <w:tab w:val="right" w:leader="dot" w:pos="8494"/>
            </w:tabs>
            <w:rPr>
              <w:rFonts w:eastAsiaTheme="minorEastAsia"/>
              <w:noProof/>
              <w:lang w:eastAsia="pt-PT"/>
            </w:rPr>
          </w:pPr>
          <w:hyperlink w:anchor="_Toc70960103" w:history="1">
            <w:r w:rsidR="006425D7" w:rsidRPr="009D6F02">
              <w:rPr>
                <w:rStyle w:val="Hyperlink"/>
                <w:noProof/>
              </w:rPr>
              <w:t>RNN base</w:t>
            </w:r>
            <w:r w:rsidR="006425D7">
              <w:rPr>
                <w:noProof/>
                <w:webHidden/>
              </w:rPr>
              <w:tab/>
            </w:r>
            <w:r w:rsidR="006425D7">
              <w:rPr>
                <w:noProof/>
                <w:webHidden/>
              </w:rPr>
              <w:fldChar w:fldCharType="begin"/>
            </w:r>
            <w:r w:rsidR="006425D7">
              <w:rPr>
                <w:noProof/>
                <w:webHidden/>
              </w:rPr>
              <w:instrText xml:space="preserve"> PAGEREF _Toc70960103 \h </w:instrText>
            </w:r>
            <w:r w:rsidR="006425D7">
              <w:rPr>
                <w:noProof/>
                <w:webHidden/>
              </w:rPr>
            </w:r>
            <w:r w:rsidR="006425D7">
              <w:rPr>
                <w:noProof/>
                <w:webHidden/>
              </w:rPr>
              <w:fldChar w:fldCharType="separate"/>
            </w:r>
            <w:r w:rsidR="006425D7">
              <w:rPr>
                <w:noProof/>
                <w:webHidden/>
              </w:rPr>
              <w:t>26</w:t>
            </w:r>
            <w:r w:rsidR="006425D7">
              <w:rPr>
                <w:noProof/>
                <w:webHidden/>
              </w:rPr>
              <w:fldChar w:fldCharType="end"/>
            </w:r>
          </w:hyperlink>
        </w:p>
        <w:p w14:paraId="72807215" w14:textId="21703E19" w:rsidR="006425D7" w:rsidRDefault="00B902AC">
          <w:pPr>
            <w:pStyle w:val="TOC3"/>
            <w:tabs>
              <w:tab w:val="right" w:leader="dot" w:pos="8494"/>
            </w:tabs>
            <w:rPr>
              <w:rFonts w:eastAsiaTheme="minorEastAsia"/>
              <w:noProof/>
              <w:lang w:eastAsia="pt-PT"/>
            </w:rPr>
          </w:pPr>
          <w:hyperlink w:anchor="_Toc70960104" w:history="1">
            <w:r w:rsidR="006425D7" w:rsidRPr="009D6F02">
              <w:rPr>
                <w:rStyle w:val="Hyperlink"/>
                <w:noProof/>
              </w:rPr>
              <w:t>RNN com mecanismo de atenção</w:t>
            </w:r>
            <w:r w:rsidR="006425D7">
              <w:rPr>
                <w:noProof/>
                <w:webHidden/>
              </w:rPr>
              <w:tab/>
            </w:r>
            <w:r w:rsidR="006425D7">
              <w:rPr>
                <w:noProof/>
                <w:webHidden/>
              </w:rPr>
              <w:fldChar w:fldCharType="begin"/>
            </w:r>
            <w:r w:rsidR="006425D7">
              <w:rPr>
                <w:noProof/>
                <w:webHidden/>
              </w:rPr>
              <w:instrText xml:space="preserve"> PAGEREF _Toc70960104 \h </w:instrText>
            </w:r>
            <w:r w:rsidR="006425D7">
              <w:rPr>
                <w:noProof/>
                <w:webHidden/>
              </w:rPr>
            </w:r>
            <w:r w:rsidR="006425D7">
              <w:rPr>
                <w:noProof/>
                <w:webHidden/>
              </w:rPr>
              <w:fldChar w:fldCharType="separate"/>
            </w:r>
            <w:r w:rsidR="006425D7">
              <w:rPr>
                <w:noProof/>
                <w:webHidden/>
              </w:rPr>
              <w:t>27</w:t>
            </w:r>
            <w:r w:rsidR="006425D7">
              <w:rPr>
                <w:noProof/>
                <w:webHidden/>
              </w:rPr>
              <w:fldChar w:fldCharType="end"/>
            </w:r>
          </w:hyperlink>
        </w:p>
        <w:p w14:paraId="44A58A96" w14:textId="78E14B89" w:rsidR="006425D7" w:rsidRDefault="00B902AC">
          <w:pPr>
            <w:pStyle w:val="TOC3"/>
            <w:tabs>
              <w:tab w:val="right" w:leader="dot" w:pos="8494"/>
            </w:tabs>
            <w:rPr>
              <w:rFonts w:eastAsiaTheme="minorEastAsia"/>
              <w:noProof/>
              <w:lang w:eastAsia="pt-PT"/>
            </w:rPr>
          </w:pPr>
          <w:hyperlink w:anchor="_Toc70960105" w:history="1">
            <w:r w:rsidR="006425D7" w:rsidRPr="009D6F02">
              <w:rPr>
                <w:rStyle w:val="Hyperlink"/>
                <w:noProof/>
              </w:rPr>
              <w:t>Vetores de contexto</w:t>
            </w:r>
            <w:r w:rsidR="006425D7">
              <w:rPr>
                <w:noProof/>
                <w:webHidden/>
              </w:rPr>
              <w:tab/>
            </w:r>
            <w:r w:rsidR="006425D7">
              <w:rPr>
                <w:noProof/>
                <w:webHidden/>
              </w:rPr>
              <w:fldChar w:fldCharType="begin"/>
            </w:r>
            <w:r w:rsidR="006425D7">
              <w:rPr>
                <w:noProof/>
                <w:webHidden/>
              </w:rPr>
              <w:instrText xml:space="preserve"> PAGEREF _Toc70960105 \h </w:instrText>
            </w:r>
            <w:r w:rsidR="006425D7">
              <w:rPr>
                <w:noProof/>
                <w:webHidden/>
              </w:rPr>
            </w:r>
            <w:r w:rsidR="006425D7">
              <w:rPr>
                <w:noProof/>
                <w:webHidden/>
              </w:rPr>
              <w:fldChar w:fldCharType="separate"/>
            </w:r>
            <w:r w:rsidR="006425D7">
              <w:rPr>
                <w:noProof/>
                <w:webHidden/>
              </w:rPr>
              <w:t>27</w:t>
            </w:r>
            <w:r w:rsidR="006425D7">
              <w:rPr>
                <w:noProof/>
                <w:webHidden/>
              </w:rPr>
              <w:fldChar w:fldCharType="end"/>
            </w:r>
          </w:hyperlink>
        </w:p>
        <w:p w14:paraId="1DC2792E" w14:textId="12F701D4" w:rsidR="006425D7" w:rsidRDefault="00B902AC">
          <w:pPr>
            <w:pStyle w:val="TOC3"/>
            <w:tabs>
              <w:tab w:val="right" w:leader="dot" w:pos="8494"/>
            </w:tabs>
            <w:rPr>
              <w:rFonts w:eastAsiaTheme="minorEastAsia"/>
              <w:noProof/>
              <w:lang w:eastAsia="pt-PT"/>
            </w:rPr>
          </w:pPr>
          <w:hyperlink w:anchor="_Toc70960106" w:history="1">
            <w:r w:rsidR="006425D7" w:rsidRPr="009D6F02">
              <w:rPr>
                <w:rStyle w:val="Hyperlink"/>
                <w:noProof/>
              </w:rPr>
              <w:t>Aprendizagem dos pesos de atenção</w:t>
            </w:r>
            <w:r w:rsidR="006425D7">
              <w:rPr>
                <w:noProof/>
                <w:webHidden/>
              </w:rPr>
              <w:tab/>
            </w:r>
            <w:r w:rsidR="006425D7">
              <w:rPr>
                <w:noProof/>
                <w:webHidden/>
              </w:rPr>
              <w:fldChar w:fldCharType="begin"/>
            </w:r>
            <w:r w:rsidR="006425D7">
              <w:rPr>
                <w:noProof/>
                <w:webHidden/>
              </w:rPr>
              <w:instrText xml:space="preserve"> PAGEREF _Toc70960106 \h </w:instrText>
            </w:r>
            <w:r w:rsidR="006425D7">
              <w:rPr>
                <w:noProof/>
                <w:webHidden/>
              </w:rPr>
            </w:r>
            <w:r w:rsidR="006425D7">
              <w:rPr>
                <w:noProof/>
                <w:webHidden/>
              </w:rPr>
              <w:fldChar w:fldCharType="separate"/>
            </w:r>
            <w:r w:rsidR="006425D7">
              <w:rPr>
                <w:noProof/>
                <w:webHidden/>
              </w:rPr>
              <w:t>28</w:t>
            </w:r>
            <w:r w:rsidR="006425D7">
              <w:rPr>
                <w:noProof/>
                <w:webHidden/>
              </w:rPr>
              <w:fldChar w:fldCharType="end"/>
            </w:r>
          </w:hyperlink>
        </w:p>
        <w:p w14:paraId="48AFA7A3" w14:textId="332B5010" w:rsidR="006425D7" w:rsidRDefault="00B902AC">
          <w:pPr>
            <w:pStyle w:val="TOC3"/>
            <w:tabs>
              <w:tab w:val="right" w:leader="dot" w:pos="8494"/>
            </w:tabs>
            <w:rPr>
              <w:rFonts w:eastAsiaTheme="minorEastAsia"/>
              <w:noProof/>
              <w:lang w:eastAsia="pt-PT"/>
            </w:rPr>
          </w:pPr>
          <w:hyperlink w:anchor="_Toc70960107" w:history="1">
            <w:r w:rsidR="006425D7" w:rsidRPr="009D6F02">
              <w:rPr>
                <w:rStyle w:val="Hyperlink"/>
                <w:noProof/>
              </w:rPr>
              <w:t>Cálculo dos pesos de atenção e vetores de contexto</w:t>
            </w:r>
            <w:r w:rsidR="006425D7">
              <w:rPr>
                <w:noProof/>
                <w:webHidden/>
              </w:rPr>
              <w:tab/>
            </w:r>
            <w:r w:rsidR="006425D7">
              <w:rPr>
                <w:noProof/>
                <w:webHidden/>
              </w:rPr>
              <w:fldChar w:fldCharType="begin"/>
            </w:r>
            <w:r w:rsidR="006425D7">
              <w:rPr>
                <w:noProof/>
                <w:webHidden/>
              </w:rPr>
              <w:instrText xml:space="preserve"> PAGEREF _Toc70960107 \h </w:instrText>
            </w:r>
            <w:r w:rsidR="006425D7">
              <w:rPr>
                <w:noProof/>
                <w:webHidden/>
              </w:rPr>
            </w:r>
            <w:r w:rsidR="006425D7">
              <w:rPr>
                <w:noProof/>
                <w:webHidden/>
              </w:rPr>
              <w:fldChar w:fldCharType="separate"/>
            </w:r>
            <w:r w:rsidR="006425D7">
              <w:rPr>
                <w:noProof/>
                <w:webHidden/>
              </w:rPr>
              <w:t>29</w:t>
            </w:r>
            <w:r w:rsidR="006425D7">
              <w:rPr>
                <w:noProof/>
                <w:webHidden/>
              </w:rPr>
              <w:fldChar w:fldCharType="end"/>
            </w:r>
          </w:hyperlink>
        </w:p>
        <w:p w14:paraId="15BEEE76" w14:textId="074F4102" w:rsidR="006425D7" w:rsidRDefault="00B902AC">
          <w:pPr>
            <w:pStyle w:val="TOC2"/>
            <w:tabs>
              <w:tab w:val="right" w:leader="dot" w:pos="8494"/>
            </w:tabs>
            <w:rPr>
              <w:rFonts w:eastAsiaTheme="minorEastAsia"/>
              <w:noProof/>
              <w:lang w:eastAsia="pt-PT"/>
            </w:rPr>
          </w:pPr>
          <w:hyperlink w:anchor="_Toc70960108" w:history="1">
            <w:r w:rsidR="006425D7" w:rsidRPr="009D6F02">
              <w:rPr>
                <w:rStyle w:val="Hyperlink"/>
                <w:noProof/>
              </w:rPr>
              <w:t>Como lidar com vocabulário em MT</w:t>
            </w:r>
            <w:r w:rsidR="006425D7">
              <w:rPr>
                <w:noProof/>
                <w:webHidden/>
              </w:rPr>
              <w:tab/>
            </w:r>
            <w:r w:rsidR="006425D7">
              <w:rPr>
                <w:noProof/>
                <w:webHidden/>
              </w:rPr>
              <w:fldChar w:fldCharType="begin"/>
            </w:r>
            <w:r w:rsidR="006425D7">
              <w:rPr>
                <w:noProof/>
                <w:webHidden/>
              </w:rPr>
              <w:instrText xml:space="preserve"> PAGEREF _Toc70960108 \h </w:instrText>
            </w:r>
            <w:r w:rsidR="006425D7">
              <w:rPr>
                <w:noProof/>
                <w:webHidden/>
              </w:rPr>
            </w:r>
            <w:r w:rsidR="006425D7">
              <w:rPr>
                <w:noProof/>
                <w:webHidden/>
              </w:rPr>
              <w:fldChar w:fldCharType="separate"/>
            </w:r>
            <w:r w:rsidR="006425D7">
              <w:rPr>
                <w:noProof/>
                <w:webHidden/>
              </w:rPr>
              <w:t>30</w:t>
            </w:r>
            <w:r w:rsidR="006425D7">
              <w:rPr>
                <w:noProof/>
                <w:webHidden/>
              </w:rPr>
              <w:fldChar w:fldCharType="end"/>
            </w:r>
          </w:hyperlink>
        </w:p>
        <w:p w14:paraId="58CEDAF7" w14:textId="06FD7D39" w:rsidR="006425D7" w:rsidRDefault="00B902AC">
          <w:pPr>
            <w:pStyle w:val="TOC3"/>
            <w:tabs>
              <w:tab w:val="right" w:leader="dot" w:pos="8494"/>
            </w:tabs>
            <w:rPr>
              <w:rFonts w:eastAsiaTheme="minorEastAsia"/>
              <w:noProof/>
              <w:lang w:eastAsia="pt-PT"/>
            </w:rPr>
          </w:pPr>
          <w:hyperlink w:anchor="_Toc70960109" w:history="1">
            <w:r w:rsidR="006425D7" w:rsidRPr="009D6F02">
              <w:rPr>
                <w:rStyle w:val="Hyperlink"/>
                <w:noProof/>
              </w:rPr>
              <w:t>Softmax hierárquico</w:t>
            </w:r>
            <w:r w:rsidR="006425D7">
              <w:rPr>
                <w:noProof/>
                <w:webHidden/>
              </w:rPr>
              <w:tab/>
            </w:r>
            <w:r w:rsidR="006425D7">
              <w:rPr>
                <w:noProof/>
                <w:webHidden/>
              </w:rPr>
              <w:fldChar w:fldCharType="begin"/>
            </w:r>
            <w:r w:rsidR="006425D7">
              <w:rPr>
                <w:noProof/>
                <w:webHidden/>
              </w:rPr>
              <w:instrText xml:space="preserve"> PAGEREF _Toc70960109 \h </w:instrText>
            </w:r>
            <w:r w:rsidR="006425D7">
              <w:rPr>
                <w:noProof/>
                <w:webHidden/>
              </w:rPr>
            </w:r>
            <w:r w:rsidR="006425D7">
              <w:rPr>
                <w:noProof/>
                <w:webHidden/>
              </w:rPr>
              <w:fldChar w:fldCharType="separate"/>
            </w:r>
            <w:r w:rsidR="006425D7">
              <w:rPr>
                <w:noProof/>
                <w:webHidden/>
              </w:rPr>
              <w:t>30</w:t>
            </w:r>
            <w:r w:rsidR="006425D7">
              <w:rPr>
                <w:noProof/>
                <w:webHidden/>
              </w:rPr>
              <w:fldChar w:fldCharType="end"/>
            </w:r>
          </w:hyperlink>
        </w:p>
        <w:p w14:paraId="12B3151E" w14:textId="2D3D704D" w:rsidR="006425D7" w:rsidRDefault="00B902AC">
          <w:pPr>
            <w:pStyle w:val="TOC3"/>
            <w:tabs>
              <w:tab w:val="right" w:leader="dot" w:pos="8494"/>
            </w:tabs>
            <w:rPr>
              <w:rFonts w:eastAsiaTheme="minorEastAsia"/>
              <w:noProof/>
              <w:lang w:eastAsia="pt-PT"/>
            </w:rPr>
          </w:pPr>
          <w:hyperlink w:anchor="_Toc70960110" w:history="1">
            <w:r w:rsidR="006425D7" w:rsidRPr="009D6F02">
              <w:rPr>
                <w:rStyle w:val="Hyperlink"/>
                <w:noProof/>
              </w:rPr>
              <w:t>Mecanismo de cópia</w:t>
            </w:r>
            <w:r w:rsidR="006425D7">
              <w:rPr>
                <w:noProof/>
                <w:webHidden/>
              </w:rPr>
              <w:tab/>
            </w:r>
            <w:r w:rsidR="006425D7">
              <w:rPr>
                <w:noProof/>
                <w:webHidden/>
              </w:rPr>
              <w:fldChar w:fldCharType="begin"/>
            </w:r>
            <w:r w:rsidR="006425D7">
              <w:rPr>
                <w:noProof/>
                <w:webHidden/>
              </w:rPr>
              <w:instrText xml:space="preserve"> PAGEREF _Toc70960110 \h </w:instrText>
            </w:r>
            <w:r w:rsidR="006425D7">
              <w:rPr>
                <w:noProof/>
                <w:webHidden/>
              </w:rPr>
            </w:r>
            <w:r w:rsidR="006425D7">
              <w:rPr>
                <w:noProof/>
                <w:webHidden/>
              </w:rPr>
              <w:fldChar w:fldCharType="separate"/>
            </w:r>
            <w:r w:rsidR="006425D7">
              <w:rPr>
                <w:noProof/>
                <w:webHidden/>
              </w:rPr>
              <w:t>31</w:t>
            </w:r>
            <w:r w:rsidR="006425D7">
              <w:rPr>
                <w:noProof/>
                <w:webHidden/>
              </w:rPr>
              <w:fldChar w:fldCharType="end"/>
            </w:r>
          </w:hyperlink>
        </w:p>
        <w:p w14:paraId="7B3DDC23" w14:textId="68782C36" w:rsidR="006425D7" w:rsidRDefault="00B902AC">
          <w:pPr>
            <w:pStyle w:val="TOC3"/>
            <w:tabs>
              <w:tab w:val="right" w:leader="dot" w:pos="8494"/>
            </w:tabs>
            <w:rPr>
              <w:rFonts w:eastAsiaTheme="minorEastAsia"/>
              <w:noProof/>
              <w:lang w:eastAsia="pt-PT"/>
            </w:rPr>
          </w:pPr>
          <w:hyperlink w:anchor="_Toc70960111" w:history="1">
            <w:r w:rsidR="006425D7" w:rsidRPr="009D6F02">
              <w:rPr>
                <w:rStyle w:val="Hyperlink"/>
                <w:noProof/>
              </w:rPr>
              <w:t>Modelos baseados em caracteres</w:t>
            </w:r>
            <w:r w:rsidR="006425D7">
              <w:rPr>
                <w:noProof/>
                <w:webHidden/>
              </w:rPr>
              <w:tab/>
            </w:r>
            <w:r w:rsidR="006425D7">
              <w:rPr>
                <w:noProof/>
                <w:webHidden/>
              </w:rPr>
              <w:fldChar w:fldCharType="begin"/>
            </w:r>
            <w:r w:rsidR="006425D7">
              <w:rPr>
                <w:noProof/>
                <w:webHidden/>
              </w:rPr>
              <w:instrText xml:space="preserve"> PAGEREF _Toc70960111 \h </w:instrText>
            </w:r>
            <w:r w:rsidR="006425D7">
              <w:rPr>
                <w:noProof/>
                <w:webHidden/>
              </w:rPr>
            </w:r>
            <w:r w:rsidR="006425D7">
              <w:rPr>
                <w:noProof/>
                <w:webHidden/>
              </w:rPr>
              <w:fldChar w:fldCharType="separate"/>
            </w:r>
            <w:r w:rsidR="006425D7">
              <w:rPr>
                <w:noProof/>
                <w:webHidden/>
              </w:rPr>
              <w:t>31</w:t>
            </w:r>
            <w:r w:rsidR="006425D7">
              <w:rPr>
                <w:noProof/>
                <w:webHidden/>
              </w:rPr>
              <w:fldChar w:fldCharType="end"/>
            </w:r>
          </w:hyperlink>
        </w:p>
        <w:p w14:paraId="0F332C6B" w14:textId="79491AB6" w:rsidR="006425D7" w:rsidRDefault="00B902AC">
          <w:pPr>
            <w:pStyle w:val="TOC3"/>
            <w:tabs>
              <w:tab w:val="right" w:leader="dot" w:pos="8494"/>
            </w:tabs>
            <w:rPr>
              <w:rFonts w:eastAsiaTheme="minorEastAsia"/>
              <w:noProof/>
              <w:lang w:eastAsia="pt-PT"/>
            </w:rPr>
          </w:pPr>
          <w:hyperlink w:anchor="_Toc70960112" w:history="1">
            <w:r w:rsidR="006425D7" w:rsidRPr="009D6F02">
              <w:rPr>
                <w:rStyle w:val="Hyperlink"/>
                <w:noProof/>
              </w:rPr>
              <w:t>Modelos híbridos</w:t>
            </w:r>
            <w:r w:rsidR="006425D7">
              <w:rPr>
                <w:noProof/>
                <w:webHidden/>
              </w:rPr>
              <w:tab/>
            </w:r>
            <w:r w:rsidR="006425D7">
              <w:rPr>
                <w:noProof/>
                <w:webHidden/>
              </w:rPr>
              <w:fldChar w:fldCharType="begin"/>
            </w:r>
            <w:r w:rsidR="006425D7">
              <w:rPr>
                <w:noProof/>
                <w:webHidden/>
              </w:rPr>
              <w:instrText xml:space="preserve"> PAGEREF _Toc70960112 \h </w:instrText>
            </w:r>
            <w:r w:rsidR="006425D7">
              <w:rPr>
                <w:noProof/>
                <w:webHidden/>
              </w:rPr>
            </w:r>
            <w:r w:rsidR="006425D7">
              <w:rPr>
                <w:noProof/>
                <w:webHidden/>
              </w:rPr>
              <w:fldChar w:fldCharType="separate"/>
            </w:r>
            <w:r w:rsidR="006425D7">
              <w:rPr>
                <w:noProof/>
                <w:webHidden/>
              </w:rPr>
              <w:t>31</w:t>
            </w:r>
            <w:r w:rsidR="006425D7">
              <w:rPr>
                <w:noProof/>
                <w:webHidden/>
              </w:rPr>
              <w:fldChar w:fldCharType="end"/>
            </w:r>
          </w:hyperlink>
        </w:p>
        <w:p w14:paraId="393BC888" w14:textId="44D8CC45" w:rsidR="006425D7" w:rsidRDefault="00B902AC">
          <w:pPr>
            <w:pStyle w:val="TOC2"/>
            <w:tabs>
              <w:tab w:val="right" w:leader="dot" w:pos="8494"/>
            </w:tabs>
            <w:rPr>
              <w:rFonts w:eastAsiaTheme="minorEastAsia"/>
              <w:noProof/>
              <w:lang w:eastAsia="pt-PT"/>
            </w:rPr>
          </w:pPr>
          <w:hyperlink w:anchor="_Toc70960113" w:history="1">
            <w:r w:rsidR="006425D7" w:rsidRPr="009D6F02">
              <w:rPr>
                <w:rStyle w:val="Hyperlink"/>
                <w:noProof/>
              </w:rPr>
              <w:t>Arquitetura codificador-descodificador com atenção para implementar um Chatbot</w:t>
            </w:r>
            <w:r w:rsidR="006425D7">
              <w:rPr>
                <w:noProof/>
                <w:webHidden/>
              </w:rPr>
              <w:tab/>
            </w:r>
            <w:r w:rsidR="006425D7">
              <w:rPr>
                <w:noProof/>
                <w:webHidden/>
              </w:rPr>
              <w:fldChar w:fldCharType="begin"/>
            </w:r>
            <w:r w:rsidR="006425D7">
              <w:rPr>
                <w:noProof/>
                <w:webHidden/>
              </w:rPr>
              <w:instrText xml:space="preserve"> PAGEREF _Toc70960113 \h </w:instrText>
            </w:r>
            <w:r w:rsidR="006425D7">
              <w:rPr>
                <w:noProof/>
                <w:webHidden/>
              </w:rPr>
            </w:r>
            <w:r w:rsidR="006425D7">
              <w:rPr>
                <w:noProof/>
                <w:webHidden/>
              </w:rPr>
              <w:fldChar w:fldCharType="separate"/>
            </w:r>
            <w:r w:rsidR="006425D7">
              <w:rPr>
                <w:noProof/>
                <w:webHidden/>
              </w:rPr>
              <w:t>32</w:t>
            </w:r>
            <w:r w:rsidR="006425D7">
              <w:rPr>
                <w:noProof/>
                <w:webHidden/>
              </w:rPr>
              <w:fldChar w:fldCharType="end"/>
            </w:r>
          </w:hyperlink>
        </w:p>
        <w:p w14:paraId="4588E412" w14:textId="404D0E65" w:rsidR="006425D7" w:rsidRDefault="00B902AC">
          <w:pPr>
            <w:pStyle w:val="TOC3"/>
            <w:tabs>
              <w:tab w:val="right" w:leader="dot" w:pos="8494"/>
            </w:tabs>
            <w:rPr>
              <w:rFonts w:eastAsiaTheme="minorEastAsia"/>
              <w:noProof/>
              <w:lang w:eastAsia="pt-PT"/>
            </w:rPr>
          </w:pPr>
          <w:hyperlink w:anchor="_Toc70960114" w:history="1">
            <w:r w:rsidR="006425D7" w:rsidRPr="009D6F02">
              <w:rPr>
                <w:rStyle w:val="Hyperlink"/>
                <w:noProof/>
              </w:rPr>
              <w:t>Chatbots</w:t>
            </w:r>
            <w:r w:rsidR="006425D7">
              <w:rPr>
                <w:noProof/>
                <w:webHidden/>
              </w:rPr>
              <w:tab/>
            </w:r>
            <w:r w:rsidR="006425D7">
              <w:rPr>
                <w:noProof/>
                <w:webHidden/>
              </w:rPr>
              <w:fldChar w:fldCharType="begin"/>
            </w:r>
            <w:r w:rsidR="006425D7">
              <w:rPr>
                <w:noProof/>
                <w:webHidden/>
              </w:rPr>
              <w:instrText xml:space="preserve"> PAGEREF _Toc70960114 \h </w:instrText>
            </w:r>
            <w:r w:rsidR="006425D7">
              <w:rPr>
                <w:noProof/>
                <w:webHidden/>
              </w:rPr>
            </w:r>
            <w:r w:rsidR="006425D7">
              <w:rPr>
                <w:noProof/>
                <w:webHidden/>
              </w:rPr>
              <w:fldChar w:fldCharType="separate"/>
            </w:r>
            <w:r w:rsidR="006425D7">
              <w:rPr>
                <w:noProof/>
                <w:webHidden/>
              </w:rPr>
              <w:t>32</w:t>
            </w:r>
            <w:r w:rsidR="006425D7">
              <w:rPr>
                <w:noProof/>
                <w:webHidden/>
              </w:rPr>
              <w:fldChar w:fldCharType="end"/>
            </w:r>
          </w:hyperlink>
        </w:p>
        <w:p w14:paraId="2FA25823" w14:textId="116D2282" w:rsidR="006425D7" w:rsidRDefault="00B902AC">
          <w:pPr>
            <w:pStyle w:val="TOC3"/>
            <w:tabs>
              <w:tab w:val="right" w:leader="dot" w:pos="8494"/>
            </w:tabs>
            <w:rPr>
              <w:rFonts w:eastAsiaTheme="minorEastAsia"/>
              <w:noProof/>
              <w:lang w:eastAsia="pt-PT"/>
            </w:rPr>
          </w:pPr>
          <w:hyperlink w:anchor="_Toc70960115" w:history="1">
            <w:r w:rsidR="006425D7" w:rsidRPr="009D6F02">
              <w:rPr>
                <w:rStyle w:val="Hyperlink"/>
                <w:noProof/>
              </w:rPr>
              <w:t>Modelos prós e contras</w:t>
            </w:r>
            <w:r w:rsidR="006425D7">
              <w:rPr>
                <w:noProof/>
                <w:webHidden/>
              </w:rPr>
              <w:tab/>
            </w:r>
            <w:r w:rsidR="006425D7">
              <w:rPr>
                <w:noProof/>
                <w:webHidden/>
              </w:rPr>
              <w:fldChar w:fldCharType="begin"/>
            </w:r>
            <w:r w:rsidR="006425D7">
              <w:rPr>
                <w:noProof/>
                <w:webHidden/>
              </w:rPr>
              <w:instrText xml:space="preserve"> PAGEREF _Toc70960115 \h </w:instrText>
            </w:r>
            <w:r w:rsidR="006425D7">
              <w:rPr>
                <w:noProof/>
                <w:webHidden/>
              </w:rPr>
            </w:r>
            <w:r w:rsidR="006425D7">
              <w:rPr>
                <w:noProof/>
                <w:webHidden/>
              </w:rPr>
              <w:fldChar w:fldCharType="separate"/>
            </w:r>
            <w:r w:rsidR="006425D7">
              <w:rPr>
                <w:noProof/>
                <w:webHidden/>
              </w:rPr>
              <w:t>32</w:t>
            </w:r>
            <w:r w:rsidR="006425D7">
              <w:rPr>
                <w:noProof/>
                <w:webHidden/>
              </w:rPr>
              <w:fldChar w:fldCharType="end"/>
            </w:r>
          </w:hyperlink>
        </w:p>
        <w:p w14:paraId="021C0924" w14:textId="6E51B45C" w:rsidR="006425D7" w:rsidRDefault="00B902AC">
          <w:pPr>
            <w:pStyle w:val="TOC3"/>
            <w:tabs>
              <w:tab w:val="right" w:leader="dot" w:pos="8494"/>
            </w:tabs>
            <w:rPr>
              <w:rFonts w:eastAsiaTheme="minorEastAsia"/>
              <w:noProof/>
              <w:lang w:eastAsia="pt-PT"/>
            </w:rPr>
          </w:pPr>
          <w:hyperlink w:anchor="_Toc70960116" w:history="1">
            <w:r w:rsidR="006425D7" w:rsidRPr="009D6F02">
              <w:rPr>
                <w:rStyle w:val="Hyperlink"/>
                <w:noProof/>
              </w:rPr>
              <w:t>Sequência para sequência</w:t>
            </w:r>
            <w:r w:rsidR="006425D7">
              <w:rPr>
                <w:noProof/>
                <w:webHidden/>
              </w:rPr>
              <w:tab/>
            </w:r>
            <w:r w:rsidR="006425D7">
              <w:rPr>
                <w:noProof/>
                <w:webHidden/>
              </w:rPr>
              <w:fldChar w:fldCharType="begin"/>
            </w:r>
            <w:r w:rsidR="006425D7">
              <w:rPr>
                <w:noProof/>
                <w:webHidden/>
              </w:rPr>
              <w:instrText xml:space="preserve"> PAGEREF _Toc70960116 \h </w:instrText>
            </w:r>
            <w:r w:rsidR="006425D7">
              <w:rPr>
                <w:noProof/>
                <w:webHidden/>
              </w:rPr>
            </w:r>
            <w:r w:rsidR="006425D7">
              <w:rPr>
                <w:noProof/>
                <w:webHidden/>
              </w:rPr>
              <w:fldChar w:fldCharType="separate"/>
            </w:r>
            <w:r w:rsidR="006425D7">
              <w:rPr>
                <w:noProof/>
                <w:webHidden/>
              </w:rPr>
              <w:t>32</w:t>
            </w:r>
            <w:r w:rsidR="006425D7">
              <w:rPr>
                <w:noProof/>
                <w:webHidden/>
              </w:rPr>
              <w:fldChar w:fldCharType="end"/>
            </w:r>
          </w:hyperlink>
        </w:p>
        <w:p w14:paraId="08975611" w14:textId="51C6BF3D" w:rsidR="006425D7" w:rsidRDefault="00B902AC">
          <w:pPr>
            <w:pStyle w:val="TOC3"/>
            <w:tabs>
              <w:tab w:val="right" w:leader="dot" w:pos="8494"/>
            </w:tabs>
            <w:rPr>
              <w:rFonts w:eastAsiaTheme="minorEastAsia"/>
              <w:noProof/>
              <w:lang w:eastAsia="pt-PT"/>
            </w:rPr>
          </w:pPr>
          <w:hyperlink w:anchor="_Toc70960117" w:history="1">
            <w:r w:rsidR="006425D7" w:rsidRPr="009D6F02">
              <w:rPr>
                <w:rStyle w:val="Hyperlink"/>
                <w:noProof/>
              </w:rPr>
              <w:t>Bucketing</w:t>
            </w:r>
            <w:r w:rsidR="006425D7">
              <w:rPr>
                <w:noProof/>
                <w:webHidden/>
              </w:rPr>
              <w:tab/>
            </w:r>
            <w:r w:rsidR="006425D7">
              <w:rPr>
                <w:noProof/>
                <w:webHidden/>
              </w:rPr>
              <w:fldChar w:fldCharType="begin"/>
            </w:r>
            <w:r w:rsidR="006425D7">
              <w:rPr>
                <w:noProof/>
                <w:webHidden/>
              </w:rPr>
              <w:instrText xml:space="preserve"> PAGEREF _Toc70960117 \h </w:instrText>
            </w:r>
            <w:r w:rsidR="006425D7">
              <w:rPr>
                <w:noProof/>
                <w:webHidden/>
              </w:rPr>
            </w:r>
            <w:r w:rsidR="006425D7">
              <w:rPr>
                <w:noProof/>
                <w:webHidden/>
              </w:rPr>
              <w:fldChar w:fldCharType="separate"/>
            </w:r>
            <w:r w:rsidR="006425D7">
              <w:rPr>
                <w:noProof/>
                <w:webHidden/>
              </w:rPr>
              <w:t>33</w:t>
            </w:r>
            <w:r w:rsidR="006425D7">
              <w:rPr>
                <w:noProof/>
                <w:webHidden/>
              </w:rPr>
              <w:fldChar w:fldCharType="end"/>
            </w:r>
          </w:hyperlink>
        </w:p>
        <w:p w14:paraId="30CD6F32" w14:textId="04436B43" w:rsidR="006425D7" w:rsidRDefault="00B902AC">
          <w:pPr>
            <w:pStyle w:val="TOC2"/>
            <w:tabs>
              <w:tab w:val="right" w:leader="dot" w:pos="8494"/>
            </w:tabs>
            <w:rPr>
              <w:rFonts w:eastAsiaTheme="minorEastAsia"/>
              <w:noProof/>
              <w:lang w:eastAsia="pt-PT"/>
            </w:rPr>
          </w:pPr>
          <w:hyperlink w:anchor="_Toc70960118" w:history="1">
            <w:r w:rsidR="006425D7" w:rsidRPr="009D6F02">
              <w:rPr>
                <w:rStyle w:val="Hyperlink"/>
                <w:noProof/>
              </w:rPr>
              <w:t>Problemas dos Chatbots</w:t>
            </w:r>
            <w:r w:rsidR="006425D7">
              <w:rPr>
                <w:noProof/>
                <w:webHidden/>
              </w:rPr>
              <w:tab/>
            </w:r>
            <w:r w:rsidR="006425D7">
              <w:rPr>
                <w:noProof/>
                <w:webHidden/>
              </w:rPr>
              <w:fldChar w:fldCharType="begin"/>
            </w:r>
            <w:r w:rsidR="006425D7">
              <w:rPr>
                <w:noProof/>
                <w:webHidden/>
              </w:rPr>
              <w:instrText xml:space="preserve"> PAGEREF _Toc70960118 \h </w:instrText>
            </w:r>
            <w:r w:rsidR="006425D7">
              <w:rPr>
                <w:noProof/>
                <w:webHidden/>
              </w:rPr>
            </w:r>
            <w:r w:rsidR="006425D7">
              <w:rPr>
                <w:noProof/>
                <w:webHidden/>
              </w:rPr>
              <w:fldChar w:fldCharType="separate"/>
            </w:r>
            <w:r w:rsidR="006425D7">
              <w:rPr>
                <w:noProof/>
                <w:webHidden/>
              </w:rPr>
              <w:t>33</w:t>
            </w:r>
            <w:r w:rsidR="006425D7">
              <w:rPr>
                <w:noProof/>
                <w:webHidden/>
              </w:rPr>
              <w:fldChar w:fldCharType="end"/>
            </w:r>
          </w:hyperlink>
        </w:p>
        <w:p w14:paraId="542F914B" w14:textId="22DEEEF1" w:rsidR="006425D7" w:rsidRDefault="00B902AC">
          <w:pPr>
            <w:pStyle w:val="TOC3"/>
            <w:tabs>
              <w:tab w:val="right" w:leader="dot" w:pos="8494"/>
            </w:tabs>
            <w:rPr>
              <w:rFonts w:eastAsiaTheme="minorEastAsia"/>
              <w:noProof/>
              <w:lang w:eastAsia="pt-PT"/>
            </w:rPr>
          </w:pPr>
          <w:hyperlink w:anchor="_Toc70960119" w:history="1">
            <w:r w:rsidR="006425D7" w:rsidRPr="009D6F02">
              <w:rPr>
                <w:rStyle w:val="Hyperlink"/>
                <w:noProof/>
              </w:rPr>
              <w:t>Agrupamento de intenções (Intent Clustering)</w:t>
            </w:r>
            <w:r w:rsidR="006425D7">
              <w:rPr>
                <w:noProof/>
                <w:webHidden/>
              </w:rPr>
              <w:tab/>
            </w:r>
            <w:r w:rsidR="006425D7">
              <w:rPr>
                <w:noProof/>
                <w:webHidden/>
              </w:rPr>
              <w:fldChar w:fldCharType="begin"/>
            </w:r>
            <w:r w:rsidR="006425D7">
              <w:rPr>
                <w:noProof/>
                <w:webHidden/>
              </w:rPr>
              <w:instrText xml:space="preserve"> PAGEREF _Toc70960119 \h </w:instrText>
            </w:r>
            <w:r w:rsidR="006425D7">
              <w:rPr>
                <w:noProof/>
                <w:webHidden/>
              </w:rPr>
            </w:r>
            <w:r w:rsidR="006425D7">
              <w:rPr>
                <w:noProof/>
                <w:webHidden/>
              </w:rPr>
              <w:fldChar w:fldCharType="separate"/>
            </w:r>
            <w:r w:rsidR="006425D7">
              <w:rPr>
                <w:noProof/>
                <w:webHidden/>
              </w:rPr>
              <w:t>34</w:t>
            </w:r>
            <w:r w:rsidR="006425D7">
              <w:rPr>
                <w:noProof/>
                <w:webHidden/>
              </w:rPr>
              <w:fldChar w:fldCharType="end"/>
            </w:r>
          </w:hyperlink>
        </w:p>
        <w:p w14:paraId="3FE5C76B" w14:textId="77F23516" w:rsidR="006425D7" w:rsidRDefault="00B902AC">
          <w:pPr>
            <w:pStyle w:val="TOC2"/>
            <w:tabs>
              <w:tab w:val="right" w:leader="dot" w:pos="8494"/>
            </w:tabs>
            <w:rPr>
              <w:rFonts w:eastAsiaTheme="minorEastAsia"/>
              <w:noProof/>
              <w:lang w:eastAsia="pt-PT"/>
            </w:rPr>
          </w:pPr>
          <w:hyperlink w:anchor="_Toc70960120" w:history="1">
            <w:r w:rsidR="006425D7" w:rsidRPr="009D6F02">
              <w:rPr>
                <w:rStyle w:val="Hyperlink"/>
                <w:noProof/>
              </w:rPr>
              <w:t>Outras tarefas de sequência para sequência</w:t>
            </w:r>
            <w:r w:rsidR="006425D7">
              <w:rPr>
                <w:noProof/>
                <w:webHidden/>
              </w:rPr>
              <w:tab/>
            </w:r>
            <w:r w:rsidR="006425D7">
              <w:rPr>
                <w:noProof/>
                <w:webHidden/>
              </w:rPr>
              <w:fldChar w:fldCharType="begin"/>
            </w:r>
            <w:r w:rsidR="006425D7">
              <w:rPr>
                <w:noProof/>
                <w:webHidden/>
              </w:rPr>
              <w:instrText xml:space="preserve"> PAGEREF _Toc70960120 \h </w:instrText>
            </w:r>
            <w:r w:rsidR="006425D7">
              <w:rPr>
                <w:noProof/>
                <w:webHidden/>
              </w:rPr>
            </w:r>
            <w:r w:rsidR="006425D7">
              <w:rPr>
                <w:noProof/>
                <w:webHidden/>
              </w:rPr>
              <w:fldChar w:fldCharType="separate"/>
            </w:r>
            <w:r w:rsidR="006425D7">
              <w:rPr>
                <w:noProof/>
                <w:webHidden/>
              </w:rPr>
              <w:t>35</w:t>
            </w:r>
            <w:r w:rsidR="006425D7">
              <w:rPr>
                <w:noProof/>
                <w:webHidden/>
              </w:rPr>
              <w:fldChar w:fldCharType="end"/>
            </w:r>
          </w:hyperlink>
        </w:p>
        <w:p w14:paraId="6D203BDE" w14:textId="0BEA11B2" w:rsidR="006425D7" w:rsidRDefault="00B902AC">
          <w:pPr>
            <w:pStyle w:val="TOC3"/>
            <w:tabs>
              <w:tab w:val="right" w:leader="dot" w:pos="8494"/>
            </w:tabs>
            <w:rPr>
              <w:rFonts w:eastAsiaTheme="minorEastAsia"/>
              <w:noProof/>
              <w:lang w:eastAsia="pt-PT"/>
            </w:rPr>
          </w:pPr>
          <w:hyperlink w:anchor="_Toc70960121" w:history="1">
            <w:r w:rsidR="006425D7" w:rsidRPr="009D6F02">
              <w:rPr>
                <w:rStyle w:val="Hyperlink"/>
                <w:noProof/>
              </w:rPr>
              <w:t>Sumarização (Resumo)</w:t>
            </w:r>
            <w:r w:rsidR="006425D7">
              <w:rPr>
                <w:noProof/>
                <w:webHidden/>
              </w:rPr>
              <w:tab/>
            </w:r>
            <w:r w:rsidR="006425D7">
              <w:rPr>
                <w:noProof/>
                <w:webHidden/>
              </w:rPr>
              <w:fldChar w:fldCharType="begin"/>
            </w:r>
            <w:r w:rsidR="006425D7">
              <w:rPr>
                <w:noProof/>
                <w:webHidden/>
              </w:rPr>
              <w:instrText xml:space="preserve"> PAGEREF _Toc70960121 \h </w:instrText>
            </w:r>
            <w:r w:rsidR="006425D7">
              <w:rPr>
                <w:noProof/>
                <w:webHidden/>
              </w:rPr>
            </w:r>
            <w:r w:rsidR="006425D7">
              <w:rPr>
                <w:noProof/>
                <w:webHidden/>
              </w:rPr>
              <w:fldChar w:fldCharType="separate"/>
            </w:r>
            <w:r w:rsidR="006425D7">
              <w:rPr>
                <w:noProof/>
                <w:webHidden/>
              </w:rPr>
              <w:t>35</w:t>
            </w:r>
            <w:r w:rsidR="006425D7">
              <w:rPr>
                <w:noProof/>
                <w:webHidden/>
              </w:rPr>
              <w:fldChar w:fldCharType="end"/>
            </w:r>
          </w:hyperlink>
        </w:p>
        <w:p w14:paraId="08A5B85A" w14:textId="595CDFF4" w:rsidR="006425D7" w:rsidRDefault="00B902AC">
          <w:pPr>
            <w:pStyle w:val="TOC3"/>
            <w:tabs>
              <w:tab w:val="right" w:leader="dot" w:pos="8494"/>
            </w:tabs>
            <w:rPr>
              <w:rFonts w:eastAsiaTheme="minorEastAsia"/>
              <w:noProof/>
              <w:lang w:eastAsia="pt-PT"/>
            </w:rPr>
          </w:pPr>
          <w:hyperlink w:anchor="_Toc70960122" w:history="1">
            <w:r w:rsidR="006425D7" w:rsidRPr="009D6F02">
              <w:rPr>
                <w:rStyle w:val="Hyperlink"/>
                <w:noProof/>
              </w:rPr>
              <w:t>Simplificação de texto</w:t>
            </w:r>
            <w:r w:rsidR="006425D7">
              <w:rPr>
                <w:noProof/>
                <w:webHidden/>
              </w:rPr>
              <w:tab/>
            </w:r>
            <w:r w:rsidR="006425D7">
              <w:rPr>
                <w:noProof/>
                <w:webHidden/>
              </w:rPr>
              <w:fldChar w:fldCharType="begin"/>
            </w:r>
            <w:r w:rsidR="006425D7">
              <w:rPr>
                <w:noProof/>
                <w:webHidden/>
              </w:rPr>
              <w:instrText xml:space="preserve"> PAGEREF _Toc70960122 \h </w:instrText>
            </w:r>
            <w:r w:rsidR="006425D7">
              <w:rPr>
                <w:noProof/>
                <w:webHidden/>
              </w:rPr>
            </w:r>
            <w:r w:rsidR="006425D7">
              <w:rPr>
                <w:noProof/>
                <w:webHidden/>
              </w:rPr>
              <w:fldChar w:fldCharType="separate"/>
            </w:r>
            <w:r w:rsidR="006425D7">
              <w:rPr>
                <w:noProof/>
                <w:webHidden/>
              </w:rPr>
              <w:t>36</w:t>
            </w:r>
            <w:r w:rsidR="006425D7">
              <w:rPr>
                <w:noProof/>
                <w:webHidden/>
              </w:rPr>
              <w:fldChar w:fldCharType="end"/>
            </w:r>
          </w:hyperlink>
        </w:p>
        <w:p w14:paraId="589DFC2E" w14:textId="0F7A9ACC" w:rsidR="006425D7" w:rsidRDefault="00B902AC">
          <w:pPr>
            <w:pStyle w:val="TOC3"/>
            <w:tabs>
              <w:tab w:val="right" w:leader="dot" w:pos="8494"/>
            </w:tabs>
            <w:rPr>
              <w:rFonts w:eastAsiaTheme="minorEastAsia"/>
              <w:noProof/>
              <w:lang w:eastAsia="pt-PT"/>
            </w:rPr>
          </w:pPr>
          <w:hyperlink w:anchor="_Toc70960123" w:history="1">
            <w:r w:rsidR="006425D7" w:rsidRPr="009D6F02">
              <w:rPr>
                <w:rStyle w:val="Hyperlink"/>
                <w:noProof/>
              </w:rPr>
              <w:t>Abordagem baseada em regras para parafrasear</w:t>
            </w:r>
            <w:r w:rsidR="006425D7">
              <w:rPr>
                <w:noProof/>
                <w:webHidden/>
              </w:rPr>
              <w:tab/>
            </w:r>
            <w:r w:rsidR="006425D7">
              <w:rPr>
                <w:noProof/>
                <w:webHidden/>
              </w:rPr>
              <w:fldChar w:fldCharType="begin"/>
            </w:r>
            <w:r w:rsidR="006425D7">
              <w:rPr>
                <w:noProof/>
                <w:webHidden/>
              </w:rPr>
              <w:instrText xml:space="preserve"> PAGEREF _Toc70960123 \h </w:instrText>
            </w:r>
            <w:r w:rsidR="006425D7">
              <w:rPr>
                <w:noProof/>
                <w:webHidden/>
              </w:rPr>
            </w:r>
            <w:r w:rsidR="006425D7">
              <w:rPr>
                <w:noProof/>
                <w:webHidden/>
              </w:rPr>
              <w:fldChar w:fldCharType="separate"/>
            </w:r>
            <w:r w:rsidR="006425D7">
              <w:rPr>
                <w:noProof/>
                <w:webHidden/>
              </w:rPr>
              <w:t>36</w:t>
            </w:r>
            <w:r w:rsidR="006425D7">
              <w:rPr>
                <w:noProof/>
                <w:webHidden/>
              </w:rPr>
              <w:fldChar w:fldCharType="end"/>
            </w:r>
          </w:hyperlink>
        </w:p>
        <w:p w14:paraId="3FE06659" w14:textId="130E8154" w:rsidR="006425D7" w:rsidRDefault="00B902AC">
          <w:pPr>
            <w:pStyle w:val="TOC3"/>
            <w:tabs>
              <w:tab w:val="right" w:leader="dot" w:pos="8494"/>
            </w:tabs>
            <w:rPr>
              <w:rFonts w:eastAsiaTheme="minorEastAsia"/>
              <w:noProof/>
              <w:lang w:eastAsia="pt-PT"/>
            </w:rPr>
          </w:pPr>
          <w:hyperlink w:anchor="_Toc70960124" w:history="1">
            <w:r w:rsidR="006425D7" w:rsidRPr="009D6F02">
              <w:rPr>
                <w:rStyle w:val="Hyperlink"/>
                <w:noProof/>
              </w:rPr>
              <w:t>Simplificação com Deep Learning</w:t>
            </w:r>
            <w:r w:rsidR="006425D7">
              <w:rPr>
                <w:noProof/>
                <w:webHidden/>
              </w:rPr>
              <w:tab/>
            </w:r>
            <w:r w:rsidR="006425D7">
              <w:rPr>
                <w:noProof/>
                <w:webHidden/>
              </w:rPr>
              <w:fldChar w:fldCharType="begin"/>
            </w:r>
            <w:r w:rsidR="006425D7">
              <w:rPr>
                <w:noProof/>
                <w:webHidden/>
              </w:rPr>
              <w:instrText xml:space="preserve"> PAGEREF _Toc70960124 \h </w:instrText>
            </w:r>
            <w:r w:rsidR="006425D7">
              <w:rPr>
                <w:noProof/>
                <w:webHidden/>
              </w:rPr>
            </w:r>
            <w:r w:rsidR="006425D7">
              <w:rPr>
                <w:noProof/>
                <w:webHidden/>
              </w:rPr>
              <w:fldChar w:fldCharType="separate"/>
            </w:r>
            <w:r w:rsidR="006425D7">
              <w:rPr>
                <w:noProof/>
                <w:webHidden/>
              </w:rPr>
              <w:t>36</w:t>
            </w:r>
            <w:r w:rsidR="006425D7">
              <w:rPr>
                <w:noProof/>
                <w:webHidden/>
              </w:rPr>
              <w:fldChar w:fldCharType="end"/>
            </w:r>
          </w:hyperlink>
        </w:p>
        <w:p w14:paraId="1EC344EB" w14:textId="41D59446" w:rsidR="006425D7" w:rsidRDefault="00B902AC">
          <w:pPr>
            <w:pStyle w:val="TOC3"/>
            <w:tabs>
              <w:tab w:val="right" w:leader="dot" w:pos="8494"/>
            </w:tabs>
            <w:rPr>
              <w:rFonts w:eastAsiaTheme="minorEastAsia"/>
              <w:noProof/>
              <w:lang w:eastAsia="pt-PT"/>
            </w:rPr>
          </w:pPr>
          <w:hyperlink w:anchor="_Toc70960125" w:history="1">
            <w:r w:rsidR="006425D7" w:rsidRPr="009D6F02">
              <w:rPr>
                <w:rStyle w:val="Hyperlink"/>
                <w:noProof/>
              </w:rPr>
              <w:t>Como medir simplicidade?</w:t>
            </w:r>
            <w:r w:rsidR="006425D7">
              <w:rPr>
                <w:noProof/>
                <w:webHidden/>
              </w:rPr>
              <w:tab/>
            </w:r>
            <w:r w:rsidR="006425D7">
              <w:rPr>
                <w:noProof/>
                <w:webHidden/>
              </w:rPr>
              <w:fldChar w:fldCharType="begin"/>
            </w:r>
            <w:r w:rsidR="006425D7">
              <w:rPr>
                <w:noProof/>
                <w:webHidden/>
              </w:rPr>
              <w:instrText xml:space="preserve"> PAGEREF _Toc70960125 \h </w:instrText>
            </w:r>
            <w:r w:rsidR="006425D7">
              <w:rPr>
                <w:noProof/>
                <w:webHidden/>
              </w:rPr>
            </w:r>
            <w:r w:rsidR="006425D7">
              <w:rPr>
                <w:noProof/>
                <w:webHidden/>
              </w:rPr>
              <w:fldChar w:fldCharType="separate"/>
            </w:r>
            <w:r w:rsidR="006425D7">
              <w:rPr>
                <w:noProof/>
                <w:webHidden/>
              </w:rPr>
              <w:t>37</w:t>
            </w:r>
            <w:r w:rsidR="006425D7">
              <w:rPr>
                <w:noProof/>
                <w:webHidden/>
              </w:rPr>
              <w:fldChar w:fldCharType="end"/>
            </w:r>
          </w:hyperlink>
        </w:p>
        <w:p w14:paraId="4437A404" w14:textId="6621F293" w:rsidR="006425D7" w:rsidRDefault="00B902AC">
          <w:pPr>
            <w:pStyle w:val="TOC1"/>
            <w:tabs>
              <w:tab w:val="left" w:pos="440"/>
              <w:tab w:val="right" w:leader="dot" w:pos="8494"/>
            </w:tabs>
            <w:rPr>
              <w:rFonts w:eastAsiaTheme="minorEastAsia"/>
              <w:noProof/>
              <w:lang w:eastAsia="pt-PT"/>
            </w:rPr>
          </w:pPr>
          <w:hyperlink w:anchor="_Toc70960126" w:history="1">
            <w:r w:rsidR="006425D7" w:rsidRPr="009D6F02">
              <w:rPr>
                <w:rStyle w:val="Hyperlink"/>
                <w:noProof/>
              </w:rPr>
              <w:t>6.</w:t>
            </w:r>
            <w:r w:rsidR="006425D7">
              <w:rPr>
                <w:rFonts w:eastAsiaTheme="minorEastAsia"/>
                <w:noProof/>
                <w:lang w:eastAsia="pt-PT"/>
              </w:rPr>
              <w:tab/>
            </w:r>
            <w:r w:rsidR="006425D7" w:rsidRPr="009D6F02">
              <w:rPr>
                <w:rStyle w:val="Hyperlink"/>
                <w:noProof/>
              </w:rPr>
              <w:t>Sistemas Conversacionais</w:t>
            </w:r>
            <w:r w:rsidR="006425D7">
              <w:rPr>
                <w:noProof/>
                <w:webHidden/>
              </w:rPr>
              <w:tab/>
            </w:r>
            <w:r w:rsidR="006425D7">
              <w:rPr>
                <w:noProof/>
                <w:webHidden/>
              </w:rPr>
              <w:fldChar w:fldCharType="begin"/>
            </w:r>
            <w:r w:rsidR="006425D7">
              <w:rPr>
                <w:noProof/>
                <w:webHidden/>
              </w:rPr>
              <w:instrText xml:space="preserve"> PAGEREF _Toc70960126 \h </w:instrText>
            </w:r>
            <w:r w:rsidR="006425D7">
              <w:rPr>
                <w:noProof/>
                <w:webHidden/>
              </w:rPr>
            </w:r>
            <w:r w:rsidR="006425D7">
              <w:rPr>
                <w:noProof/>
                <w:webHidden/>
              </w:rPr>
              <w:fldChar w:fldCharType="separate"/>
            </w:r>
            <w:r w:rsidR="006425D7">
              <w:rPr>
                <w:noProof/>
                <w:webHidden/>
              </w:rPr>
              <w:t>37</w:t>
            </w:r>
            <w:r w:rsidR="006425D7">
              <w:rPr>
                <w:noProof/>
                <w:webHidden/>
              </w:rPr>
              <w:fldChar w:fldCharType="end"/>
            </w:r>
          </w:hyperlink>
        </w:p>
        <w:p w14:paraId="259C1395" w14:textId="3EA83091" w:rsidR="006425D7" w:rsidRDefault="00B902AC">
          <w:pPr>
            <w:pStyle w:val="TOC1"/>
            <w:tabs>
              <w:tab w:val="left" w:pos="440"/>
              <w:tab w:val="right" w:leader="dot" w:pos="8494"/>
            </w:tabs>
            <w:rPr>
              <w:rFonts w:eastAsiaTheme="minorEastAsia"/>
              <w:noProof/>
              <w:lang w:eastAsia="pt-PT"/>
            </w:rPr>
          </w:pPr>
          <w:hyperlink w:anchor="_Toc70960127" w:history="1">
            <w:r w:rsidR="006425D7" w:rsidRPr="009D6F02">
              <w:rPr>
                <w:rStyle w:val="Hyperlink"/>
                <w:noProof/>
              </w:rPr>
              <w:t>7.</w:t>
            </w:r>
            <w:r w:rsidR="006425D7">
              <w:rPr>
                <w:rFonts w:eastAsiaTheme="minorEastAsia"/>
                <w:noProof/>
                <w:lang w:eastAsia="pt-PT"/>
              </w:rPr>
              <w:tab/>
            </w:r>
            <w:r w:rsidR="006425D7" w:rsidRPr="009D6F02">
              <w:rPr>
                <w:rStyle w:val="Hyperlink"/>
                <w:noProof/>
              </w:rPr>
              <w:t>Transformers</w:t>
            </w:r>
            <w:r w:rsidR="006425D7">
              <w:rPr>
                <w:noProof/>
                <w:webHidden/>
              </w:rPr>
              <w:tab/>
            </w:r>
            <w:r w:rsidR="006425D7">
              <w:rPr>
                <w:noProof/>
                <w:webHidden/>
              </w:rPr>
              <w:fldChar w:fldCharType="begin"/>
            </w:r>
            <w:r w:rsidR="006425D7">
              <w:rPr>
                <w:noProof/>
                <w:webHidden/>
              </w:rPr>
              <w:instrText xml:space="preserve"> PAGEREF _Toc70960127 \h </w:instrText>
            </w:r>
            <w:r w:rsidR="006425D7">
              <w:rPr>
                <w:noProof/>
                <w:webHidden/>
              </w:rPr>
            </w:r>
            <w:r w:rsidR="006425D7">
              <w:rPr>
                <w:noProof/>
                <w:webHidden/>
              </w:rPr>
              <w:fldChar w:fldCharType="separate"/>
            </w:r>
            <w:r w:rsidR="006425D7">
              <w:rPr>
                <w:noProof/>
                <w:webHidden/>
              </w:rPr>
              <w:t>37</w:t>
            </w:r>
            <w:r w:rsidR="006425D7">
              <w:rPr>
                <w:noProof/>
                <w:webHidden/>
              </w:rPr>
              <w:fldChar w:fldCharType="end"/>
            </w:r>
          </w:hyperlink>
        </w:p>
        <w:p w14:paraId="59AB0AA7" w14:textId="6FA804B5" w:rsidR="002F0D7E" w:rsidRDefault="002F0D7E">
          <w:r>
            <w:rPr>
              <w:b/>
              <w:bCs/>
            </w:rPr>
            <w:fldChar w:fldCharType="end"/>
          </w:r>
        </w:p>
      </w:sdtContent>
    </w:sdt>
    <w:p w14:paraId="404BAD6C" w14:textId="656F25BB" w:rsidR="00603760" w:rsidRDefault="00603760" w:rsidP="00E84898">
      <w:pPr>
        <w:jc w:val="left"/>
        <w:rPr>
          <w:b/>
          <w:bCs/>
          <w:color w:val="FF0000"/>
          <w:sz w:val="28"/>
          <w:szCs w:val="28"/>
        </w:rPr>
      </w:pPr>
      <w:r>
        <w:rPr>
          <w:b/>
          <w:bCs/>
          <w:color w:val="FF0000"/>
          <w:sz w:val="28"/>
          <w:szCs w:val="28"/>
        </w:rPr>
        <w:br w:type="page"/>
      </w:r>
    </w:p>
    <w:p w14:paraId="55F48D4D" w14:textId="4180312D" w:rsidR="002E316E" w:rsidRDefault="002E316E" w:rsidP="007B03A7">
      <w:pPr>
        <w:pStyle w:val="Heading1"/>
        <w:numPr>
          <w:ilvl w:val="0"/>
          <w:numId w:val="1"/>
        </w:numPr>
        <w:spacing w:line="240" w:lineRule="auto"/>
      </w:pPr>
      <w:bookmarkStart w:id="0" w:name="_Toc70960052"/>
      <w:r>
        <w:lastRenderedPageBreak/>
        <w:t>Introdução ao Processamento de Linguagem Natural</w:t>
      </w:r>
      <w:bookmarkEnd w:id="0"/>
    </w:p>
    <w:p w14:paraId="6F57EE71" w14:textId="01EE85F9" w:rsidR="00772C50" w:rsidRDefault="00772C50" w:rsidP="007B03A7">
      <w:pPr>
        <w:spacing w:after="0" w:line="276" w:lineRule="auto"/>
        <w:ind w:firstLine="284"/>
      </w:pPr>
      <w:r>
        <w:t>Na Linguagem Natural existem duas áreas principais:</w:t>
      </w:r>
    </w:p>
    <w:p w14:paraId="369657B5" w14:textId="15004287" w:rsidR="00772C50" w:rsidRDefault="00772C50" w:rsidP="007B03A7">
      <w:pPr>
        <w:pStyle w:val="ListParagraph"/>
        <w:numPr>
          <w:ilvl w:val="0"/>
          <w:numId w:val="2"/>
        </w:numPr>
        <w:spacing w:after="0" w:line="240" w:lineRule="auto"/>
        <w:ind w:left="851" w:hanging="283"/>
      </w:pPr>
      <w:r w:rsidRPr="00772C50">
        <w:rPr>
          <w:u w:val="single"/>
        </w:rPr>
        <w:t>Sintaxe</w:t>
      </w:r>
      <w:r>
        <w:t>: Define a forma como cada palavra é escrita (vocabulário) e as possíveis sequências de palavras, de acordo com o seu tipo (gramática).</w:t>
      </w:r>
    </w:p>
    <w:p w14:paraId="4604EB84" w14:textId="14B78D55" w:rsidR="00647B34" w:rsidRDefault="00647B34" w:rsidP="007B03A7">
      <w:pPr>
        <w:pStyle w:val="ListParagraph"/>
        <w:numPr>
          <w:ilvl w:val="0"/>
          <w:numId w:val="3"/>
        </w:numPr>
        <w:spacing w:after="0" w:line="240" w:lineRule="auto"/>
        <w:ind w:left="1134" w:hanging="283"/>
      </w:pPr>
      <w:r>
        <w:t>A sua análise é, comummente, feita através de uma gramática e um interpretador, que atribui uma frase de análise para cada frase.</w:t>
      </w:r>
    </w:p>
    <w:p w14:paraId="60B5BC76" w14:textId="77777777" w:rsidR="00647B34" w:rsidRPr="00647B34" w:rsidRDefault="00647B34" w:rsidP="007B03A7">
      <w:pPr>
        <w:pStyle w:val="ListParagraph"/>
        <w:spacing w:after="0" w:line="240" w:lineRule="auto"/>
        <w:ind w:left="1134"/>
        <w:rPr>
          <w:sz w:val="10"/>
          <w:szCs w:val="10"/>
        </w:rPr>
      </w:pPr>
    </w:p>
    <w:p w14:paraId="1F32FB27" w14:textId="7E9AD452" w:rsidR="0068587C" w:rsidRDefault="00772C50" w:rsidP="007B03A7">
      <w:pPr>
        <w:pStyle w:val="ListParagraph"/>
        <w:numPr>
          <w:ilvl w:val="0"/>
          <w:numId w:val="2"/>
        </w:numPr>
        <w:spacing w:after="0" w:line="240" w:lineRule="auto"/>
        <w:ind w:left="851" w:hanging="283"/>
      </w:pPr>
      <w:r w:rsidRPr="00772C50">
        <w:rPr>
          <w:u w:val="single"/>
        </w:rPr>
        <w:t>Semântica</w:t>
      </w:r>
      <w:r>
        <w:t xml:space="preserve">: </w:t>
      </w:r>
      <w:r w:rsidR="00B743E3">
        <w:t>Define o significado de frases ou palavras, tendo em conta o contexto.</w:t>
      </w:r>
    </w:p>
    <w:p w14:paraId="70C047B2" w14:textId="11F439BC" w:rsidR="00B874BB" w:rsidRDefault="00647B34" w:rsidP="007B03A7">
      <w:pPr>
        <w:pStyle w:val="ListParagraph"/>
        <w:numPr>
          <w:ilvl w:val="0"/>
          <w:numId w:val="3"/>
        </w:numPr>
        <w:spacing w:after="0" w:line="240" w:lineRule="auto"/>
        <w:ind w:left="1134" w:hanging="283"/>
      </w:pPr>
      <w:r>
        <w:t>A sua análise pode ser feita através de uma gramática semântica</w:t>
      </w:r>
      <w:r w:rsidR="002A0FF7">
        <w:t xml:space="preserve">, </w:t>
      </w:r>
      <w:r>
        <w:t>gramática de caso</w:t>
      </w:r>
      <w:r w:rsidR="00B874BB">
        <w:t>,</w:t>
      </w:r>
      <w:r w:rsidR="002A0FF7">
        <w:t xml:space="preserve"> dependência conceitual</w:t>
      </w:r>
      <w:r w:rsidR="00B874BB">
        <w:t>, 3 quantificadores ramificados</w:t>
      </w:r>
      <w:r w:rsidR="001D3E50">
        <w:t xml:space="preserve">, </w:t>
      </w:r>
      <w:r w:rsidR="00B874BB">
        <w:t>cláusulas de mundo fechado definidas</w:t>
      </w:r>
      <w:r w:rsidR="001D3E50">
        <w:t>, etc.</w:t>
      </w:r>
    </w:p>
    <w:p w14:paraId="61579C1D" w14:textId="77777777" w:rsidR="00CD7001" w:rsidRDefault="00CD7001" w:rsidP="007B03A7">
      <w:pPr>
        <w:pStyle w:val="ListParagraph"/>
        <w:spacing w:after="0" w:line="240" w:lineRule="auto"/>
        <w:ind w:left="1134"/>
      </w:pPr>
    </w:p>
    <w:p w14:paraId="0670BA7C" w14:textId="2DAEE28B" w:rsidR="00CD7001" w:rsidRPr="00CD7001" w:rsidRDefault="00CD7001" w:rsidP="007B03A7">
      <w:pPr>
        <w:spacing w:line="240" w:lineRule="auto"/>
      </w:pPr>
      <w:r w:rsidRPr="00CD7001">
        <w:rPr>
          <w:u w:val="single"/>
        </w:rPr>
        <w:t>Recuperação de informação</w:t>
      </w:r>
      <w:r w:rsidRPr="00CD7001">
        <w:t xml:space="preserve"> (Information retrieval):</w:t>
      </w:r>
      <w:r>
        <w:t xml:space="preserve"> Atividade de obtenção de recursos relevantes de uma coleção de recursos.</w:t>
      </w:r>
    </w:p>
    <w:p w14:paraId="6EA6AA6D" w14:textId="4683B422" w:rsidR="00652E45" w:rsidRPr="00CD7001" w:rsidRDefault="00CD7001" w:rsidP="007B03A7">
      <w:pPr>
        <w:spacing w:after="0" w:line="240" w:lineRule="auto"/>
        <w:rPr>
          <w:u w:val="single"/>
        </w:rPr>
      </w:pPr>
      <w:r w:rsidRPr="00CD7001">
        <w:rPr>
          <w:u w:val="single"/>
        </w:rPr>
        <w:t>Mineração de texto</w:t>
      </w:r>
      <w:r w:rsidRPr="00CD7001">
        <w:t xml:space="preserve"> (Text mining):</w:t>
      </w:r>
      <w:r>
        <w:t xml:space="preserve"> Descoberta de novas informações, previamente desconhecidas, extraídas automaticamente de diferentes recursos escritos.</w:t>
      </w:r>
    </w:p>
    <w:p w14:paraId="0C32BA7D" w14:textId="16DAD5CE" w:rsidR="002E316E" w:rsidRDefault="002E316E" w:rsidP="007B03A7">
      <w:pPr>
        <w:pStyle w:val="Heading1"/>
        <w:numPr>
          <w:ilvl w:val="0"/>
          <w:numId w:val="1"/>
        </w:numPr>
        <w:spacing w:line="240" w:lineRule="auto"/>
      </w:pPr>
      <w:bookmarkStart w:id="1" w:name="_Toc70960053"/>
      <w:r>
        <w:t>Classificação de Texto</w:t>
      </w:r>
      <w:bookmarkEnd w:id="1"/>
    </w:p>
    <w:p w14:paraId="6448FC87" w14:textId="2232EE33" w:rsidR="005B05F5" w:rsidRPr="005B05F5" w:rsidRDefault="005B05F5" w:rsidP="007B03A7">
      <w:pPr>
        <w:pStyle w:val="Heading2"/>
        <w:spacing w:line="240" w:lineRule="auto"/>
      </w:pPr>
      <w:bookmarkStart w:id="2" w:name="_Toc70960054"/>
      <w:r>
        <w:t>Pré-processamento de texto</w:t>
      </w:r>
      <w:bookmarkEnd w:id="2"/>
    </w:p>
    <w:p w14:paraId="47A20B5F" w14:textId="56758FF0" w:rsidR="008D3C22" w:rsidRDefault="008D3C22" w:rsidP="007B03A7">
      <w:pPr>
        <w:spacing w:after="0" w:line="276" w:lineRule="auto"/>
        <w:ind w:firstLine="284"/>
      </w:pPr>
      <w:r>
        <w:t>Tarefas de classificação de texto:</w:t>
      </w:r>
    </w:p>
    <w:p w14:paraId="771FC466" w14:textId="136CA621" w:rsidR="008D3C22" w:rsidRDefault="008D3C22" w:rsidP="007B03A7">
      <w:pPr>
        <w:pStyle w:val="ListParagraph"/>
        <w:numPr>
          <w:ilvl w:val="0"/>
          <w:numId w:val="2"/>
        </w:numPr>
        <w:spacing w:line="240" w:lineRule="auto"/>
      </w:pPr>
      <w:r>
        <w:t>Prever tags ou categorias.</w:t>
      </w:r>
    </w:p>
    <w:p w14:paraId="4A2E009D" w14:textId="105F22BC" w:rsidR="008D3C22" w:rsidRDefault="008D3C22" w:rsidP="007B03A7">
      <w:pPr>
        <w:pStyle w:val="ListParagraph"/>
        <w:numPr>
          <w:ilvl w:val="0"/>
          <w:numId w:val="2"/>
        </w:numPr>
        <w:spacing w:line="240" w:lineRule="auto"/>
      </w:pPr>
      <w:r>
        <w:t>Prever o sentimento de uma review.</w:t>
      </w:r>
    </w:p>
    <w:p w14:paraId="2CC44876" w14:textId="5AC331CF" w:rsidR="008D3C22" w:rsidRDefault="008D3C22" w:rsidP="007B03A7">
      <w:pPr>
        <w:pStyle w:val="ListParagraph"/>
        <w:numPr>
          <w:ilvl w:val="0"/>
          <w:numId w:val="2"/>
        </w:numPr>
        <w:spacing w:line="240" w:lineRule="auto"/>
      </w:pPr>
      <w:r>
        <w:t>Filtrar emails de spam.</w:t>
      </w:r>
    </w:p>
    <w:p w14:paraId="0D5AB781" w14:textId="72AD21DE" w:rsidR="00E41957" w:rsidRDefault="00E41957" w:rsidP="007B03A7">
      <w:pPr>
        <w:spacing w:line="240" w:lineRule="auto"/>
        <w:ind w:firstLine="284"/>
      </w:pPr>
      <w:r w:rsidRPr="00E41957">
        <w:rPr>
          <w:b/>
          <w:bCs/>
        </w:rPr>
        <w:t>Tokenization</w:t>
      </w:r>
      <w:r>
        <w:t xml:space="preserve"> é o processo que divide uma sequência de input nos </w:t>
      </w:r>
      <w:r>
        <w:rPr>
          <w:b/>
          <w:bCs/>
        </w:rPr>
        <w:t>tokens</w:t>
      </w:r>
      <w:r>
        <w:t>, sendo estes uma unidade útil para processamento semântico, podendo ser palavras, frases, parágrafos, etc.</w:t>
      </w:r>
    </w:p>
    <w:p w14:paraId="76F92EBE" w14:textId="37B0CBE3" w:rsidR="00BB13B0" w:rsidRDefault="00BB13B0" w:rsidP="007B03A7">
      <w:pPr>
        <w:spacing w:after="0" w:line="276" w:lineRule="auto"/>
        <w:ind w:firstLine="284"/>
      </w:pPr>
      <w:r>
        <w:rPr>
          <w:b/>
          <w:bCs/>
        </w:rPr>
        <w:t>Normalização de tokens</w:t>
      </w:r>
      <w:r>
        <w:t xml:space="preserve">: </w:t>
      </w:r>
    </w:p>
    <w:p w14:paraId="148AA7DF" w14:textId="49D3776B" w:rsidR="00BB13B0" w:rsidRDefault="00BB13B0" w:rsidP="007465F9">
      <w:pPr>
        <w:pStyle w:val="ListParagraph"/>
        <w:numPr>
          <w:ilvl w:val="0"/>
          <w:numId w:val="4"/>
        </w:numPr>
        <w:spacing w:after="0" w:line="240" w:lineRule="auto"/>
        <w:ind w:left="851" w:hanging="284"/>
      </w:pPr>
      <w:r>
        <w:rPr>
          <w:u w:val="single"/>
        </w:rPr>
        <w:t>Stemming</w:t>
      </w:r>
      <w:r w:rsidR="005B05F5" w:rsidRPr="005B05F5">
        <w:t>:</w:t>
      </w:r>
      <w:r w:rsidR="005B05F5">
        <w:t xml:space="preserve"> </w:t>
      </w:r>
    </w:p>
    <w:p w14:paraId="50992C9F" w14:textId="3775441D" w:rsidR="007B03A7" w:rsidRDefault="007B03A7" w:rsidP="007B03A7">
      <w:pPr>
        <w:pStyle w:val="ListParagraph"/>
        <w:numPr>
          <w:ilvl w:val="0"/>
          <w:numId w:val="3"/>
        </w:numPr>
        <w:spacing w:after="0" w:line="240" w:lineRule="auto"/>
        <w:ind w:left="1134" w:hanging="283"/>
      </w:pPr>
      <w:r>
        <w:t>Processo de remoção e substituição de sufixos para chegar à forma raiz da palavra, chamada de radical (stem).</w:t>
      </w:r>
    </w:p>
    <w:p w14:paraId="28C2EA1F" w14:textId="29C87467" w:rsidR="007B03A7" w:rsidRDefault="007B03A7" w:rsidP="007B03A7">
      <w:pPr>
        <w:pStyle w:val="ListParagraph"/>
        <w:numPr>
          <w:ilvl w:val="0"/>
          <w:numId w:val="3"/>
        </w:numPr>
        <w:spacing w:after="0" w:line="240" w:lineRule="auto"/>
        <w:ind w:left="1134" w:hanging="283"/>
      </w:pPr>
      <w:r>
        <w:t>Normalmente refere-se a heurísticas que cortam sufixos.</w:t>
      </w:r>
    </w:p>
    <w:p w14:paraId="0A265A4E" w14:textId="77777777" w:rsidR="007B03A7" w:rsidRPr="007B03A7" w:rsidRDefault="007B03A7" w:rsidP="007B03A7">
      <w:pPr>
        <w:pStyle w:val="ListParagraph"/>
        <w:spacing w:after="0" w:line="240" w:lineRule="auto"/>
        <w:ind w:left="1134"/>
        <w:rPr>
          <w:sz w:val="10"/>
          <w:szCs w:val="10"/>
        </w:rPr>
      </w:pPr>
    </w:p>
    <w:p w14:paraId="219FD2C0" w14:textId="7C630F5D" w:rsidR="00BB13B0" w:rsidRDefault="005B05F5" w:rsidP="007465F9">
      <w:pPr>
        <w:pStyle w:val="ListParagraph"/>
        <w:numPr>
          <w:ilvl w:val="0"/>
          <w:numId w:val="4"/>
        </w:numPr>
        <w:spacing w:line="240" w:lineRule="auto"/>
        <w:ind w:left="851" w:hanging="284"/>
      </w:pPr>
      <w:r>
        <w:rPr>
          <w:u w:val="single"/>
        </w:rPr>
        <w:t>Lemmatization</w:t>
      </w:r>
      <w:r>
        <w:t>:</w:t>
      </w:r>
    </w:p>
    <w:p w14:paraId="7F51695A" w14:textId="67EA95C8" w:rsidR="007B03A7" w:rsidRDefault="00F13FC3" w:rsidP="007465F9">
      <w:pPr>
        <w:pStyle w:val="ListParagraph"/>
        <w:numPr>
          <w:ilvl w:val="0"/>
          <w:numId w:val="5"/>
        </w:numPr>
        <w:spacing w:line="240" w:lineRule="auto"/>
        <w:ind w:left="1134" w:hanging="283"/>
      </w:pPr>
      <w:r>
        <w:t>Refere-se ao uso de um vocabulário e análise morfológica.</w:t>
      </w:r>
    </w:p>
    <w:p w14:paraId="2D81081A" w14:textId="1EC1F5D2" w:rsidR="00F13FC3" w:rsidRDefault="00F13FC3" w:rsidP="007465F9">
      <w:pPr>
        <w:pStyle w:val="ListParagraph"/>
        <w:numPr>
          <w:ilvl w:val="0"/>
          <w:numId w:val="5"/>
        </w:numPr>
        <w:spacing w:line="240" w:lineRule="auto"/>
        <w:ind w:left="1134" w:hanging="283"/>
      </w:pPr>
      <w:r>
        <w:t>Retorna a forma base ou dicionário de uma palavra, conhecida como lema (lemma).</w:t>
      </w:r>
    </w:p>
    <w:p w14:paraId="12003E27" w14:textId="2E5D0EDF" w:rsidR="00F13FC3" w:rsidRDefault="00F13FC3" w:rsidP="00F13FC3">
      <w:pPr>
        <w:pStyle w:val="ListParagraph"/>
        <w:spacing w:line="240" w:lineRule="auto"/>
        <w:ind w:left="1134"/>
        <w:rPr>
          <w:sz w:val="10"/>
          <w:szCs w:val="10"/>
        </w:rPr>
      </w:pPr>
    </w:p>
    <w:p w14:paraId="43105D66" w14:textId="7EB29EF1" w:rsidR="00F13FC3" w:rsidRDefault="00F13FC3" w:rsidP="007465F9">
      <w:pPr>
        <w:pStyle w:val="ListParagraph"/>
        <w:numPr>
          <w:ilvl w:val="0"/>
          <w:numId w:val="4"/>
        </w:numPr>
        <w:spacing w:line="240" w:lineRule="auto"/>
        <w:ind w:left="851" w:hanging="284"/>
        <w:rPr>
          <w:u w:val="single"/>
        </w:rPr>
      </w:pPr>
      <w:r w:rsidRPr="00F13FC3">
        <w:rPr>
          <w:u w:val="single"/>
        </w:rPr>
        <w:t>Normalizar letras maiúsculas</w:t>
      </w:r>
      <w:r>
        <w:rPr>
          <w:u w:val="single"/>
        </w:rPr>
        <w:t>:</w:t>
      </w:r>
    </w:p>
    <w:p w14:paraId="258885B4" w14:textId="3D61FFA5" w:rsidR="00F13FC3" w:rsidRPr="00F13FC3" w:rsidRDefault="00F13FC3" w:rsidP="007465F9">
      <w:pPr>
        <w:pStyle w:val="ListParagraph"/>
        <w:numPr>
          <w:ilvl w:val="0"/>
          <w:numId w:val="6"/>
        </w:numPr>
        <w:spacing w:line="240" w:lineRule="auto"/>
        <w:ind w:left="1134" w:hanging="283"/>
        <w:rPr>
          <w:u w:val="single"/>
        </w:rPr>
      </w:pPr>
      <w:r>
        <w:t>Pode-se usar heurísticas para:</w:t>
      </w:r>
    </w:p>
    <w:p w14:paraId="5732AEA5" w14:textId="1C3963FE" w:rsidR="00F13FC3" w:rsidRPr="00F13FC3" w:rsidRDefault="00F13FC3" w:rsidP="007465F9">
      <w:pPr>
        <w:pStyle w:val="ListParagraph"/>
        <w:numPr>
          <w:ilvl w:val="0"/>
          <w:numId w:val="7"/>
        </w:numPr>
        <w:spacing w:line="240" w:lineRule="auto"/>
        <w:ind w:left="1418" w:hanging="284"/>
        <w:rPr>
          <w:u w:val="single"/>
        </w:rPr>
      </w:pPr>
      <w:r>
        <w:t>Converter o início da frase para minúsculo.</w:t>
      </w:r>
    </w:p>
    <w:p w14:paraId="2A41B89B" w14:textId="3411C2D8" w:rsidR="00F13FC3" w:rsidRPr="00F13FC3" w:rsidRDefault="00F13FC3" w:rsidP="007465F9">
      <w:pPr>
        <w:pStyle w:val="ListParagraph"/>
        <w:numPr>
          <w:ilvl w:val="0"/>
          <w:numId w:val="7"/>
        </w:numPr>
        <w:spacing w:line="240" w:lineRule="auto"/>
        <w:ind w:left="1418" w:hanging="284"/>
        <w:rPr>
          <w:u w:val="single"/>
        </w:rPr>
      </w:pPr>
      <w:r>
        <w:t>Converter títulos para letra minúscula.</w:t>
      </w:r>
    </w:p>
    <w:p w14:paraId="286CA187" w14:textId="77777777" w:rsidR="00F13FC3" w:rsidRPr="00F13FC3" w:rsidRDefault="00F13FC3" w:rsidP="00F13FC3">
      <w:pPr>
        <w:pStyle w:val="ListParagraph"/>
        <w:spacing w:line="240" w:lineRule="auto"/>
        <w:ind w:left="1418"/>
        <w:rPr>
          <w:sz w:val="10"/>
          <w:szCs w:val="10"/>
          <w:u w:val="single"/>
        </w:rPr>
      </w:pPr>
    </w:p>
    <w:p w14:paraId="3028A698" w14:textId="73F233EB" w:rsidR="00F13FC3" w:rsidRDefault="00F13FC3" w:rsidP="007465F9">
      <w:pPr>
        <w:pStyle w:val="ListParagraph"/>
        <w:numPr>
          <w:ilvl w:val="0"/>
          <w:numId w:val="4"/>
        </w:numPr>
        <w:spacing w:line="240" w:lineRule="auto"/>
        <w:ind w:left="851" w:hanging="284"/>
        <w:rPr>
          <w:u w:val="single"/>
        </w:rPr>
      </w:pPr>
      <w:r w:rsidRPr="00F13FC3">
        <w:rPr>
          <w:u w:val="single"/>
        </w:rPr>
        <w:t>Acrónimos</w:t>
      </w:r>
    </w:p>
    <w:p w14:paraId="4BB8E791" w14:textId="740772B6" w:rsidR="00692C1E" w:rsidRDefault="00692C1E" w:rsidP="00692C1E">
      <w:pPr>
        <w:spacing w:line="240" w:lineRule="auto"/>
        <w:rPr>
          <w:u w:val="single"/>
        </w:rPr>
      </w:pPr>
    </w:p>
    <w:p w14:paraId="5CC8B304" w14:textId="1A8886E2" w:rsidR="00E84898" w:rsidRDefault="00E84898" w:rsidP="00692C1E">
      <w:pPr>
        <w:spacing w:line="240" w:lineRule="auto"/>
        <w:rPr>
          <w:u w:val="single"/>
        </w:rPr>
      </w:pPr>
    </w:p>
    <w:p w14:paraId="02AB4B32" w14:textId="0361BFEC" w:rsidR="00E84898" w:rsidRDefault="00E84898" w:rsidP="00692C1E">
      <w:pPr>
        <w:spacing w:line="240" w:lineRule="auto"/>
        <w:rPr>
          <w:u w:val="single"/>
        </w:rPr>
      </w:pPr>
    </w:p>
    <w:p w14:paraId="580C679F" w14:textId="77777777" w:rsidR="00E84898" w:rsidRPr="00692C1E" w:rsidRDefault="00E84898" w:rsidP="00692C1E">
      <w:pPr>
        <w:spacing w:line="240" w:lineRule="auto"/>
        <w:rPr>
          <w:u w:val="single"/>
        </w:rPr>
      </w:pPr>
    </w:p>
    <w:p w14:paraId="190DAC2B" w14:textId="0426811A" w:rsidR="005B05F5" w:rsidRPr="00E84898" w:rsidRDefault="005B05F5" w:rsidP="007B03A7">
      <w:pPr>
        <w:pStyle w:val="Heading2"/>
        <w:spacing w:line="240" w:lineRule="auto"/>
      </w:pPr>
      <w:bookmarkStart w:id="3" w:name="_Toc70960055"/>
      <w:r w:rsidRPr="00E84898">
        <w:lastRenderedPageBreak/>
        <w:t>Transformar tokens em features</w:t>
      </w:r>
      <w:bookmarkEnd w:id="3"/>
    </w:p>
    <w:p w14:paraId="54337F5C" w14:textId="62B6F509" w:rsidR="00F06972" w:rsidRPr="00E84898" w:rsidRDefault="004707DF" w:rsidP="004707DF">
      <w:pPr>
        <w:pStyle w:val="Heading3"/>
        <w:rPr>
          <w:lang w:val="en-US"/>
        </w:rPr>
      </w:pPr>
      <w:bookmarkStart w:id="4" w:name="_Toc70960056"/>
      <w:r w:rsidRPr="00E84898">
        <w:rPr>
          <w:lang w:val="en-US"/>
        </w:rPr>
        <w:t>Bag of Words (BOW)</w:t>
      </w:r>
      <w:bookmarkEnd w:id="4"/>
    </w:p>
    <w:p w14:paraId="1FE350F5" w14:textId="6C7E9AB9" w:rsidR="00692C1E" w:rsidRDefault="00692C1E" w:rsidP="00692C1E">
      <w:pPr>
        <w:spacing w:line="240" w:lineRule="auto"/>
        <w:ind w:firstLine="284"/>
      </w:pPr>
      <w:r>
        <w:t xml:space="preserve">Para cada token haverá uma coluna feature. Processo chamado </w:t>
      </w:r>
      <w:r w:rsidRPr="00692C1E">
        <w:rPr>
          <w:b/>
          <w:bCs/>
        </w:rPr>
        <w:t>vectorização de texto</w:t>
      </w:r>
      <w:r>
        <w:t>.</w:t>
      </w:r>
    </w:p>
    <w:p w14:paraId="50028B7D" w14:textId="08D4E713" w:rsidR="00692C1E" w:rsidRDefault="00692C1E" w:rsidP="00692C1E">
      <w:pPr>
        <w:spacing w:after="0" w:line="240" w:lineRule="auto"/>
        <w:ind w:firstLine="284"/>
      </w:pPr>
      <w:r w:rsidRPr="00692C1E">
        <w:rPr>
          <w:u w:val="single"/>
        </w:rPr>
        <w:t>Problemas</w:t>
      </w:r>
      <w:r w:rsidRPr="00692C1E">
        <w:t>:</w:t>
      </w:r>
    </w:p>
    <w:p w14:paraId="6AB16DB6" w14:textId="75755479" w:rsidR="00692C1E" w:rsidRPr="00692C1E" w:rsidRDefault="00692C1E" w:rsidP="007465F9">
      <w:pPr>
        <w:pStyle w:val="ListParagraph"/>
        <w:numPr>
          <w:ilvl w:val="0"/>
          <w:numId w:val="4"/>
        </w:numPr>
        <w:spacing w:after="0" w:line="240" w:lineRule="auto"/>
        <w:ind w:left="851" w:hanging="284"/>
        <w:rPr>
          <w:u w:val="single"/>
        </w:rPr>
      </w:pPr>
      <w:r>
        <w:t>Perda de ordem das palavras.</w:t>
      </w:r>
    </w:p>
    <w:p w14:paraId="31369B85" w14:textId="027556DF" w:rsidR="00692C1E" w:rsidRPr="00692C1E" w:rsidRDefault="00692C1E" w:rsidP="007465F9">
      <w:pPr>
        <w:pStyle w:val="ListParagraph"/>
        <w:numPr>
          <w:ilvl w:val="0"/>
          <w:numId w:val="4"/>
        </w:numPr>
        <w:spacing w:line="240" w:lineRule="auto"/>
        <w:ind w:left="851" w:hanging="284"/>
        <w:rPr>
          <w:u w:val="single"/>
        </w:rPr>
      </w:pPr>
      <w:r>
        <w:t>Contadores não são normalizados.</w:t>
      </w:r>
    </w:p>
    <w:p w14:paraId="45B9CE45" w14:textId="28E97E3F" w:rsidR="00692C1E" w:rsidRDefault="00692C1E" w:rsidP="007465F9">
      <w:pPr>
        <w:pStyle w:val="ListParagraph"/>
        <w:numPr>
          <w:ilvl w:val="0"/>
          <w:numId w:val="4"/>
        </w:numPr>
        <w:spacing w:line="240" w:lineRule="auto"/>
        <w:ind w:left="851" w:hanging="284"/>
        <w:rPr>
          <w:u w:val="single"/>
        </w:rPr>
      </w:pPr>
      <w:r>
        <w:t>Enormes vetores esparsos.</w:t>
      </w:r>
    </w:p>
    <w:p w14:paraId="209D0A82" w14:textId="727C710D" w:rsidR="00C307C1" w:rsidRDefault="00C307C1" w:rsidP="00C307C1">
      <w:pPr>
        <w:spacing w:line="240" w:lineRule="auto"/>
        <w:ind w:firstLine="284"/>
      </w:pPr>
      <w:r>
        <w:t>De forma a preservar a ordem, pode-se contar pares (2-gram</w:t>
      </w:r>
      <w:r w:rsidR="0013002B">
        <w:t>s</w:t>
      </w:r>
      <w:r>
        <w:t>), triplos (3-gram</w:t>
      </w:r>
      <w:r w:rsidR="0013002B">
        <w:t>s</w:t>
      </w:r>
      <w:r>
        <w:t>), etc., de tokens (</w:t>
      </w:r>
      <w:r>
        <w:rPr>
          <w:b/>
          <w:bCs/>
        </w:rPr>
        <w:t>n-gram</w:t>
      </w:r>
      <w:r w:rsidR="0013002B">
        <w:rPr>
          <w:b/>
          <w:bCs/>
        </w:rPr>
        <w:t>s</w:t>
      </w:r>
      <w:r>
        <w:t>), no entanto, isto leva a um aumento no número de features.</w:t>
      </w:r>
    </w:p>
    <w:p w14:paraId="218E3D71" w14:textId="78E113FB" w:rsidR="00C307C1" w:rsidRDefault="00C307C1" w:rsidP="0013002B">
      <w:pPr>
        <w:spacing w:after="0" w:line="240" w:lineRule="auto"/>
        <w:ind w:firstLine="284"/>
      </w:pPr>
      <w:r>
        <w:t>De forma a reduzir o número de features</w:t>
      </w:r>
      <w:r w:rsidR="0013002B">
        <w:t>, pode-se remover alguns n-grams, tendo em conta a sua frequência no corpus.</w:t>
      </w:r>
    </w:p>
    <w:p w14:paraId="6DC8716D" w14:textId="2EAA0C18" w:rsidR="0013002B" w:rsidRDefault="007D490C" w:rsidP="007465F9">
      <w:pPr>
        <w:pStyle w:val="ListParagraph"/>
        <w:numPr>
          <w:ilvl w:val="0"/>
          <w:numId w:val="8"/>
        </w:numPr>
        <w:spacing w:line="240" w:lineRule="auto"/>
        <w:ind w:left="851" w:hanging="284"/>
      </w:pPr>
      <w:r w:rsidRPr="007D490C">
        <w:rPr>
          <w:u w:val="single"/>
        </w:rPr>
        <w:t>N-grams de alta frequência</w:t>
      </w:r>
      <w:r>
        <w:t>:</w:t>
      </w:r>
    </w:p>
    <w:p w14:paraId="4C9EBAB4" w14:textId="169B5EF0" w:rsidR="00194A64" w:rsidRDefault="00194A64" w:rsidP="007465F9">
      <w:pPr>
        <w:pStyle w:val="ListParagraph"/>
        <w:numPr>
          <w:ilvl w:val="0"/>
          <w:numId w:val="6"/>
        </w:numPr>
        <w:spacing w:line="240" w:lineRule="auto"/>
        <w:ind w:left="1134" w:hanging="284"/>
      </w:pPr>
      <w:r>
        <w:t>Artigos, preposições (ex.: and, a, the)</w:t>
      </w:r>
      <w:r w:rsidR="00BA5F7E">
        <w:t>.</w:t>
      </w:r>
    </w:p>
    <w:p w14:paraId="6A32F233" w14:textId="241BC240" w:rsidR="00194A64" w:rsidRDefault="00194A64" w:rsidP="007465F9">
      <w:pPr>
        <w:pStyle w:val="ListParagraph"/>
        <w:numPr>
          <w:ilvl w:val="0"/>
          <w:numId w:val="6"/>
        </w:numPr>
        <w:spacing w:line="240" w:lineRule="auto"/>
        <w:ind w:left="1134" w:hanging="284"/>
      </w:pPr>
      <w:r>
        <w:t xml:space="preserve">Chamados de </w:t>
      </w:r>
      <w:r>
        <w:rPr>
          <w:b/>
          <w:bCs/>
        </w:rPr>
        <w:t>stop-words</w:t>
      </w:r>
      <w:r>
        <w:t>, não ajudam a discriminar textos.</w:t>
      </w:r>
    </w:p>
    <w:p w14:paraId="57F7DBA7" w14:textId="77777777" w:rsidR="00194A64" w:rsidRPr="00194A64" w:rsidRDefault="00194A64" w:rsidP="00194A64">
      <w:pPr>
        <w:pStyle w:val="ListParagraph"/>
        <w:spacing w:line="240" w:lineRule="auto"/>
        <w:ind w:left="1134"/>
        <w:rPr>
          <w:sz w:val="10"/>
          <w:szCs w:val="10"/>
        </w:rPr>
      </w:pPr>
    </w:p>
    <w:p w14:paraId="00AD0F5B" w14:textId="3CDDA6A5" w:rsidR="007D490C" w:rsidRDefault="007D490C" w:rsidP="007465F9">
      <w:pPr>
        <w:pStyle w:val="ListParagraph"/>
        <w:numPr>
          <w:ilvl w:val="0"/>
          <w:numId w:val="8"/>
        </w:numPr>
        <w:spacing w:line="240" w:lineRule="auto"/>
        <w:ind w:left="851" w:hanging="284"/>
      </w:pPr>
      <w:r w:rsidRPr="007D490C">
        <w:rPr>
          <w:u w:val="single"/>
        </w:rPr>
        <w:t>N-grams de baixa frequência</w:t>
      </w:r>
      <w:r>
        <w:t>:</w:t>
      </w:r>
    </w:p>
    <w:p w14:paraId="1E4EED9F" w14:textId="6195D2C2" w:rsidR="00194A64" w:rsidRDefault="00BA5F7E" w:rsidP="007465F9">
      <w:pPr>
        <w:pStyle w:val="ListParagraph"/>
        <w:numPr>
          <w:ilvl w:val="0"/>
          <w:numId w:val="9"/>
        </w:numPr>
        <w:spacing w:line="240" w:lineRule="auto"/>
        <w:ind w:left="1134" w:hanging="283"/>
      </w:pPr>
      <w:r>
        <w:t>Erros, n-grams raros.</w:t>
      </w:r>
    </w:p>
    <w:p w14:paraId="4BC357CF" w14:textId="3F79AF30" w:rsidR="00BA5F7E" w:rsidRDefault="00BA5F7E" w:rsidP="007465F9">
      <w:pPr>
        <w:pStyle w:val="ListParagraph"/>
        <w:numPr>
          <w:ilvl w:val="0"/>
          <w:numId w:val="9"/>
        </w:numPr>
        <w:spacing w:line="240" w:lineRule="auto"/>
        <w:ind w:left="1134" w:hanging="283"/>
      </w:pPr>
      <w:r>
        <w:t>Podem levar ao overfit.</w:t>
      </w:r>
    </w:p>
    <w:p w14:paraId="3A42AC37" w14:textId="77777777" w:rsidR="00BA5F7E" w:rsidRPr="00BA5F7E" w:rsidRDefault="00BA5F7E" w:rsidP="00BA5F7E">
      <w:pPr>
        <w:pStyle w:val="ListParagraph"/>
        <w:spacing w:line="240" w:lineRule="auto"/>
        <w:ind w:left="1134"/>
        <w:rPr>
          <w:sz w:val="10"/>
          <w:szCs w:val="10"/>
        </w:rPr>
      </w:pPr>
    </w:p>
    <w:p w14:paraId="2588A1DA" w14:textId="2AD58369" w:rsidR="004707DF" w:rsidRDefault="007D490C" w:rsidP="007465F9">
      <w:pPr>
        <w:pStyle w:val="ListParagraph"/>
        <w:numPr>
          <w:ilvl w:val="0"/>
          <w:numId w:val="8"/>
        </w:numPr>
        <w:spacing w:line="240" w:lineRule="auto"/>
        <w:ind w:left="851" w:hanging="284"/>
      </w:pPr>
      <w:r w:rsidRPr="007D490C">
        <w:rPr>
          <w:u w:val="single"/>
        </w:rPr>
        <w:t>N-grams de média frequência</w:t>
      </w:r>
      <w:r>
        <w:t>:</w:t>
      </w:r>
    </w:p>
    <w:p w14:paraId="5C1F2D48" w14:textId="5317F6D6" w:rsidR="00BA5F7E" w:rsidRPr="004707DF" w:rsidRDefault="00201A80" w:rsidP="007465F9">
      <w:pPr>
        <w:pStyle w:val="ListParagraph"/>
        <w:numPr>
          <w:ilvl w:val="0"/>
          <w:numId w:val="10"/>
        </w:numPr>
        <w:spacing w:line="240" w:lineRule="auto"/>
        <w:ind w:left="1134" w:hanging="283"/>
      </w:pPr>
      <w:r>
        <w:t>Bons n-grams.</w:t>
      </w:r>
    </w:p>
    <w:p w14:paraId="428B3BE9" w14:textId="00253031" w:rsidR="004707DF" w:rsidRDefault="004707DF" w:rsidP="004707DF">
      <w:pPr>
        <w:pStyle w:val="Heading3"/>
      </w:pPr>
      <w:bookmarkStart w:id="5" w:name="_Toc70960057"/>
      <w:r>
        <w:t>TF-IDF</w:t>
      </w:r>
      <w:bookmarkEnd w:id="5"/>
    </w:p>
    <w:p w14:paraId="2DB681DF" w14:textId="54A824DA" w:rsidR="001D4CD2" w:rsidRDefault="001D4CD2" w:rsidP="0045302E">
      <w:pPr>
        <w:spacing w:after="0"/>
        <w:ind w:firstLine="284"/>
      </w:pPr>
      <w:r w:rsidRPr="001D4CD2">
        <w:rPr>
          <w:u w:val="single"/>
        </w:rPr>
        <w:t>Frequência do termo</w:t>
      </w:r>
      <w:r>
        <w:t xml:space="preserve"> (TF – Term Frequency):</w:t>
      </w:r>
      <w:r w:rsidR="0045302E">
        <w:t xml:space="preserve"> </w:t>
      </w:r>
    </w:p>
    <w:p w14:paraId="4D20D7E6" w14:textId="47D64999" w:rsidR="00DD04D4" w:rsidRDefault="0045302E" w:rsidP="007465F9">
      <w:pPr>
        <w:pStyle w:val="ListParagraph"/>
        <w:numPr>
          <w:ilvl w:val="0"/>
          <w:numId w:val="8"/>
        </w:numPr>
        <w:spacing w:after="0"/>
      </w:pPr>
      <w:r>
        <w:t>tf (t, d) – Frequência do termo t (token ou n-gram) no documento.</w:t>
      </w:r>
    </w:p>
    <w:p w14:paraId="102DD20A" w14:textId="77777777" w:rsidR="0045302E" w:rsidRPr="0045302E" w:rsidRDefault="0045302E" w:rsidP="0045302E">
      <w:pPr>
        <w:pStyle w:val="ListParagraph"/>
        <w:spacing w:after="0"/>
        <w:ind w:left="1004"/>
        <w:rPr>
          <w:sz w:val="10"/>
          <w:szCs w:val="10"/>
        </w:rPr>
      </w:pPr>
    </w:p>
    <w:p w14:paraId="2741367D" w14:textId="646205B3" w:rsidR="001D4CD2" w:rsidRDefault="001D4CD2" w:rsidP="0045302E">
      <w:pPr>
        <w:spacing w:after="0"/>
        <w:ind w:firstLine="284"/>
      </w:pPr>
      <w:r w:rsidRPr="001D4CD2">
        <w:rPr>
          <w:u w:val="single"/>
        </w:rPr>
        <w:t>Frequência inversa do documento</w:t>
      </w:r>
      <w:r>
        <w:t xml:space="preserve"> (IDF – Inverse Document Frequency):</w:t>
      </w:r>
    </w:p>
    <w:p w14:paraId="1F819240" w14:textId="5B4F1813" w:rsidR="0045302E" w:rsidRDefault="00DD04D4" w:rsidP="007465F9">
      <w:pPr>
        <w:pStyle w:val="ListParagraph"/>
        <w:numPr>
          <w:ilvl w:val="0"/>
          <w:numId w:val="8"/>
        </w:numPr>
      </w:pPr>
      <w:r>
        <w:t>idf (t, D) – Frequência</w:t>
      </w:r>
      <w:r w:rsidR="00E547C0">
        <w:t xml:space="preserve"> inversa</w:t>
      </w:r>
      <w:r>
        <w:t xml:space="preserve"> </w:t>
      </w:r>
      <w:r w:rsidR="00E858D7">
        <w:t>de documentos com o termo t.</w:t>
      </w:r>
    </w:p>
    <w:p w14:paraId="49150799" w14:textId="77777777" w:rsidR="00E858D7" w:rsidRDefault="00E858D7" w:rsidP="00E858D7">
      <w:pPr>
        <w:pStyle w:val="ListParagraph"/>
        <w:ind w:left="1004"/>
      </w:pPr>
    </w:p>
    <w:p w14:paraId="4B321659" w14:textId="5CDED63D" w:rsidR="00E858D7" w:rsidRPr="00E858D7" w:rsidRDefault="00E858D7" w:rsidP="00F02130">
      <w:pPr>
        <w:pStyle w:val="ListParagraph"/>
        <w:spacing w:line="360" w:lineRule="auto"/>
        <w:ind w:left="0" w:firstLine="284"/>
        <w:rPr>
          <w:lang w:val="en-US"/>
        </w:rPr>
      </w:pPr>
      <w:r w:rsidRPr="00F02130">
        <w:rPr>
          <w:u w:val="single"/>
          <w:lang w:val="en-US"/>
        </w:rPr>
        <w:t>tfidf (t, d, D)</w:t>
      </w:r>
      <w:r w:rsidRPr="00E858D7">
        <w:rPr>
          <w:lang w:val="en-US"/>
        </w:rPr>
        <w:t xml:space="preserve"> = tf</w:t>
      </w:r>
      <w:r>
        <w:rPr>
          <w:lang w:val="en-US"/>
        </w:rPr>
        <w:t xml:space="preserve"> (t, d) * idf (t, D)</w:t>
      </w:r>
    </w:p>
    <w:p w14:paraId="67BE514D" w14:textId="1C8A27CA" w:rsidR="00F02130" w:rsidRDefault="00413428" w:rsidP="00F02130">
      <w:pPr>
        <w:spacing w:line="240" w:lineRule="auto"/>
        <w:ind w:firstLine="284"/>
      </w:pPr>
      <w:r w:rsidRPr="00413428">
        <w:t>Um peso alto no T</w:t>
      </w:r>
      <w:r>
        <w:t>F-IDF é alcançado por uma alta frequência do termo (no documento fornecido) e uma baixa frequência de documentos com o termo (na coleção de documentos).</w:t>
      </w:r>
    </w:p>
    <w:p w14:paraId="750F39CE" w14:textId="7BFD37E2" w:rsidR="001D4CD2" w:rsidRPr="00413428" w:rsidRDefault="00F02130" w:rsidP="00F02130">
      <w:pPr>
        <w:pStyle w:val="ListParagraph"/>
        <w:ind w:left="0" w:firstLine="284"/>
      </w:pPr>
      <w:r>
        <w:t>De forma a melhorar o BOW, pode-se substituir os contadores pelo TF-IDF</w:t>
      </w:r>
      <w:r w:rsidR="000C389A">
        <w:t>, seguido de uma normalização de cada linha.</w:t>
      </w:r>
    </w:p>
    <w:p w14:paraId="23855EAB" w14:textId="50F9DA43" w:rsidR="005B05F5" w:rsidRDefault="005B05F5" w:rsidP="007B03A7">
      <w:pPr>
        <w:pStyle w:val="Heading2"/>
        <w:spacing w:line="240" w:lineRule="auto"/>
      </w:pPr>
      <w:bookmarkStart w:id="6" w:name="_Toc70960058"/>
      <w:r>
        <w:t>Modelos lineares para análise de sentimento</w:t>
      </w:r>
      <w:bookmarkEnd w:id="6"/>
    </w:p>
    <w:p w14:paraId="2B8401D8" w14:textId="12841A71" w:rsidR="00A1581C" w:rsidRDefault="00A1581C" w:rsidP="00DE2520">
      <w:pPr>
        <w:ind w:firstLine="284"/>
      </w:pPr>
      <w:r>
        <w:t>O</w:t>
      </w:r>
      <w:r w:rsidR="00E813ED">
        <w:t xml:space="preserve"> uso de modelos lineares está restringido, àqueles que suportam vetores esparsos, como </w:t>
      </w:r>
      <w:r w:rsidR="00E813ED" w:rsidRPr="00E813ED">
        <w:rPr>
          <w:u w:val="single"/>
        </w:rPr>
        <w:t>regressão logística</w:t>
      </w:r>
      <w:r w:rsidR="00E813ED">
        <w:t xml:space="preserve">, </w:t>
      </w:r>
      <w:r w:rsidR="00E813ED" w:rsidRPr="00E813ED">
        <w:rPr>
          <w:u w:val="single"/>
        </w:rPr>
        <w:t>SVM</w:t>
      </w:r>
      <w:r w:rsidR="00E813ED">
        <w:t xml:space="preserve">, </w:t>
      </w:r>
      <w:r w:rsidR="00E813ED" w:rsidRPr="00E813ED">
        <w:rPr>
          <w:u w:val="single"/>
        </w:rPr>
        <w:t>Naive Bayes</w:t>
      </w:r>
      <w:r w:rsidR="00E813ED">
        <w:t>, etc.</w:t>
      </w:r>
    </w:p>
    <w:p w14:paraId="79E8AFD7" w14:textId="727DC3D5" w:rsidR="00A1581C" w:rsidRDefault="00A1581C" w:rsidP="00DE2520">
      <w:pPr>
        <w:ind w:firstLine="284"/>
      </w:pPr>
      <w:r>
        <w:t>Apesar de inferior, a precisão dos modelos lineares para classificação de sentimento não se encontra muito longe da precisão dos modelos de deep learning.</w:t>
      </w:r>
    </w:p>
    <w:p w14:paraId="5DCEC940" w14:textId="77777777" w:rsidR="00F76197" w:rsidRPr="00DB2BB7" w:rsidRDefault="00F76197" w:rsidP="00DE2520">
      <w:pPr>
        <w:ind w:firstLine="284"/>
      </w:pPr>
    </w:p>
    <w:p w14:paraId="11D9C580" w14:textId="7D136434" w:rsidR="005B05F5" w:rsidRDefault="005B05F5" w:rsidP="007B03A7">
      <w:pPr>
        <w:pStyle w:val="Heading2"/>
        <w:spacing w:line="240" w:lineRule="auto"/>
      </w:pPr>
      <w:bookmarkStart w:id="7" w:name="_Toc70960059"/>
      <w:r>
        <w:lastRenderedPageBreak/>
        <w:t>Tarefa de filtragem de spam</w:t>
      </w:r>
      <w:bookmarkEnd w:id="7"/>
    </w:p>
    <w:p w14:paraId="161674B2" w14:textId="3592528F" w:rsidR="00F76197" w:rsidRDefault="00147179" w:rsidP="00575B0E">
      <w:pPr>
        <w:ind w:firstLine="284"/>
      </w:pPr>
      <w:r>
        <w:t xml:space="preserve">Ter um grande dataset pode acarretar problemas de memória e, caso este esteja distribuído por vários computadores, de sincronização, visto que cada n-gram único corresponderá a uma coluna feature. </w:t>
      </w:r>
    </w:p>
    <w:p w14:paraId="4975FD2F" w14:textId="4415B9AF" w:rsidR="00F76197" w:rsidRDefault="00F76197" w:rsidP="00575B0E">
      <w:pPr>
        <w:ind w:firstLine="284"/>
      </w:pPr>
      <w:r>
        <w:t xml:space="preserve">Através do uso de </w:t>
      </w:r>
      <w:r>
        <w:rPr>
          <w:b/>
          <w:bCs/>
        </w:rPr>
        <w:t>hashing</w:t>
      </w:r>
      <w:r>
        <w:t xml:space="preserve"> consegue-se diminuir o número de features, bem como lidar com palavras fora do vocabulário. No entanto</w:t>
      </w:r>
      <w:r w:rsidR="008E0FCE">
        <w:t>, cria-se a possibilidade de haver colisões (apesar de que estas, normalmente, não afetam significativamente a precisão do modelo).</w:t>
      </w:r>
    </w:p>
    <w:p w14:paraId="4CF0D045" w14:textId="69BB2214" w:rsidR="008C4D26" w:rsidRPr="002E777D" w:rsidRDefault="002E777D" w:rsidP="00575B0E">
      <w:pPr>
        <w:ind w:firstLine="284"/>
      </w:pPr>
      <w:r>
        <w:t xml:space="preserve">Com </w:t>
      </w:r>
      <w:r>
        <w:rPr>
          <w:b/>
          <w:bCs/>
        </w:rPr>
        <w:t>hashing</w:t>
      </w:r>
      <w:r>
        <w:t xml:space="preserve">, dado a redução de dimensionalidade obtida, é também possível </w:t>
      </w:r>
      <w:r w:rsidR="0096482F">
        <w:t>o uso</w:t>
      </w:r>
      <w:r>
        <w:t xml:space="preserve"> de </w:t>
      </w:r>
      <w:r w:rsidRPr="002E777D">
        <w:rPr>
          <w:b/>
          <w:bCs/>
        </w:rPr>
        <w:t>tokens personalizados</w:t>
      </w:r>
      <w:r>
        <w:t>, de forma a capturar</w:t>
      </w:r>
      <w:r w:rsidR="008C4D26">
        <w:t xml:space="preserve"> as</w:t>
      </w:r>
      <w:r>
        <w:t xml:space="preserve"> preferências dos utilizadores</w:t>
      </w:r>
      <w:r w:rsidR="008C4D26">
        <w:t xml:space="preserve"> (por exemplo, associando o utilizador aos tokens, isto é, tendo o utilizador A e o token B</w:t>
      </w:r>
      <w:r w:rsidR="0096482F">
        <w:t xml:space="preserve"> e C</w:t>
      </w:r>
      <w:r w:rsidR="008C4D26">
        <w:t>, teremos o</w:t>
      </w:r>
      <w:r w:rsidR="0096482F">
        <w:t>s</w:t>
      </w:r>
      <w:r w:rsidR="008C4D26">
        <w:t xml:space="preserve"> token</w:t>
      </w:r>
      <w:r w:rsidR="0096482F">
        <w:t>s</w:t>
      </w:r>
      <w:r w:rsidR="008C4D26">
        <w:t xml:space="preserve"> </w:t>
      </w:r>
      <w:r w:rsidR="00850C72">
        <w:t xml:space="preserve">B, C, </w:t>
      </w:r>
      <w:r w:rsidR="008C4D26">
        <w:t>A_B</w:t>
      </w:r>
      <w:r w:rsidR="00850C72">
        <w:t xml:space="preserve"> e </w:t>
      </w:r>
      <w:r w:rsidR="0096482F">
        <w:t>A_C</w:t>
      </w:r>
      <w:r w:rsidR="008C4D26">
        <w:t>).</w:t>
      </w:r>
      <w:r w:rsidR="0096482F">
        <w:t xml:space="preserve"> Desta forma, tanto para utilizadores que identifiquem as suas preferências, como para os que não identificam, à um aumento de precisão, que é quanto maior </w:t>
      </w:r>
      <w:r w:rsidR="00063760">
        <w:t xml:space="preserve">para cada utilizador </w:t>
      </w:r>
      <w:r w:rsidR="0096482F">
        <w:t>quanto mais, neste caso, emails</w:t>
      </w:r>
      <w:r w:rsidR="00063760">
        <w:t xml:space="preserve"> ele</w:t>
      </w:r>
      <w:r w:rsidR="0096482F">
        <w:t xml:space="preserve"> identifica</w:t>
      </w:r>
      <w:r w:rsidR="00192732">
        <w:t xml:space="preserve"> </w:t>
      </w:r>
      <w:r w:rsidR="0096482F">
        <w:t xml:space="preserve">como sendo de spam ou não. </w:t>
      </w:r>
    </w:p>
    <w:p w14:paraId="6EB3A895" w14:textId="787701B6" w:rsidR="005B05F5" w:rsidRDefault="005B05F5" w:rsidP="007B03A7">
      <w:pPr>
        <w:pStyle w:val="Heading2"/>
        <w:spacing w:line="240" w:lineRule="auto"/>
      </w:pPr>
      <w:bookmarkStart w:id="8" w:name="_Toc70960060"/>
      <w:r>
        <w:t>Redes neuronais para texto</w:t>
      </w:r>
      <w:bookmarkEnd w:id="8"/>
    </w:p>
    <w:p w14:paraId="0991D6D8" w14:textId="0560EB3F" w:rsidR="00AD0A3C" w:rsidRDefault="00AD0A3C" w:rsidP="00AD0A3C">
      <w:pPr>
        <w:ind w:firstLine="284"/>
      </w:pPr>
      <w:r>
        <w:t xml:space="preserve">Ao contrário de alguns dos modelos lineares já mencionados, as redes neuronais têm problemas com dados esparsos, sendo por isso necessário que o texto seja representado de uma forma densa. Para tal é possível representar cada palavra através de um vetor denso do tipo </w:t>
      </w:r>
      <w:r>
        <w:rPr>
          <w:b/>
          <w:bCs/>
        </w:rPr>
        <w:t>word2vec</w:t>
      </w:r>
      <w:r>
        <w:t xml:space="preserve">, invés do tipo </w:t>
      </w:r>
      <w:r>
        <w:rPr>
          <w:b/>
          <w:bCs/>
        </w:rPr>
        <w:t>BOW</w:t>
      </w:r>
      <w:r>
        <w:t>.</w:t>
      </w:r>
    </w:p>
    <w:p w14:paraId="722D83CF" w14:textId="4AD8254C" w:rsidR="005A3FEF" w:rsidRPr="005A3FEF" w:rsidRDefault="005A3FEF" w:rsidP="00AD0A3C">
      <w:pPr>
        <w:ind w:firstLine="284"/>
      </w:pPr>
      <w:r>
        <w:t xml:space="preserve">Os vetores </w:t>
      </w:r>
      <w:r>
        <w:rPr>
          <w:b/>
          <w:bCs/>
        </w:rPr>
        <w:t>word2vec</w:t>
      </w:r>
      <w:r>
        <w:t xml:space="preserve"> para palavras semelhantes são semelhantes em termos de distância do cosseno.</w:t>
      </w:r>
    </w:p>
    <w:p w14:paraId="7EDDA941" w14:textId="2937B5AD" w:rsidR="00C67DB2" w:rsidRDefault="00C67DB2" w:rsidP="0063341B">
      <w:pPr>
        <w:spacing w:after="0" w:line="276" w:lineRule="auto"/>
        <w:ind w:firstLine="284"/>
        <w:rPr>
          <w:b/>
          <w:bCs/>
        </w:rPr>
      </w:pPr>
      <w:r>
        <w:rPr>
          <w:b/>
          <w:bCs/>
        </w:rPr>
        <w:t xml:space="preserve">Representação de uma frase com vetores word2vec: </w:t>
      </w:r>
    </w:p>
    <w:p w14:paraId="594169F0" w14:textId="6122756B" w:rsidR="00C67DB2" w:rsidRPr="00C67DB2" w:rsidRDefault="00C67DB2" w:rsidP="007465F9">
      <w:pPr>
        <w:pStyle w:val="ListParagraph"/>
        <w:numPr>
          <w:ilvl w:val="0"/>
          <w:numId w:val="8"/>
        </w:numPr>
        <w:ind w:left="851" w:hanging="284"/>
        <w:rPr>
          <w:b/>
          <w:bCs/>
        </w:rPr>
      </w:pPr>
      <w:r>
        <w:rPr>
          <w:u w:val="single"/>
        </w:rPr>
        <w:t>Somar os vetores</w:t>
      </w:r>
      <w:r w:rsidRPr="00C67DB2">
        <w:t>:</w:t>
      </w:r>
    </w:p>
    <w:p w14:paraId="1E712242" w14:textId="07ABB3EE" w:rsidR="00C67DB2" w:rsidRPr="00C67DB2" w:rsidRDefault="00C67DB2" w:rsidP="00DD7193">
      <w:pPr>
        <w:pStyle w:val="ListParagraph"/>
        <w:ind w:left="0"/>
        <w:jc w:val="center"/>
        <w:rPr>
          <w:b/>
          <w:bCs/>
        </w:rPr>
      </w:pPr>
      <w:r>
        <w:rPr>
          <w:b/>
          <w:bCs/>
          <w:noProof/>
        </w:rPr>
        <w:drawing>
          <wp:inline distT="0" distB="0" distL="0" distR="0" wp14:anchorId="424DE3A5" wp14:editId="13FE812B">
            <wp:extent cx="3428453" cy="1800225"/>
            <wp:effectExtent l="0" t="0" r="63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89" b="-4595"/>
                    <a:stretch/>
                  </pic:blipFill>
                  <pic:spPr bwMode="auto">
                    <a:xfrm>
                      <a:off x="0" y="0"/>
                      <a:ext cx="3428453" cy="1800225"/>
                    </a:xfrm>
                    <a:prstGeom prst="rect">
                      <a:avLst/>
                    </a:prstGeom>
                    <a:noFill/>
                    <a:ln>
                      <a:noFill/>
                    </a:ln>
                    <a:extLst>
                      <a:ext uri="{53640926-AAD7-44D8-BBD7-CCE9431645EC}">
                        <a14:shadowObscured xmlns:a14="http://schemas.microsoft.com/office/drawing/2010/main"/>
                      </a:ext>
                    </a:extLst>
                  </pic:spPr>
                </pic:pic>
              </a:graphicData>
            </a:graphic>
          </wp:inline>
        </w:drawing>
      </w:r>
    </w:p>
    <w:p w14:paraId="72AD37C0" w14:textId="48F40563" w:rsidR="00C67DB2" w:rsidRPr="00DD7193" w:rsidRDefault="00C67DB2" w:rsidP="007465F9">
      <w:pPr>
        <w:pStyle w:val="ListParagraph"/>
        <w:numPr>
          <w:ilvl w:val="0"/>
          <w:numId w:val="8"/>
        </w:numPr>
        <w:ind w:left="851" w:hanging="284"/>
        <w:rPr>
          <w:b/>
          <w:bCs/>
        </w:rPr>
      </w:pPr>
      <w:r>
        <w:rPr>
          <w:u w:val="single"/>
        </w:rPr>
        <w:t>Convoluções</w:t>
      </w:r>
      <w:r w:rsidRPr="00C67DB2">
        <w:t>:</w:t>
      </w:r>
    </w:p>
    <w:p w14:paraId="547F756A" w14:textId="5375DEA0" w:rsidR="00DD7193" w:rsidRPr="00CF246D" w:rsidRDefault="005A3FEF" w:rsidP="007465F9">
      <w:pPr>
        <w:pStyle w:val="ListParagraph"/>
        <w:numPr>
          <w:ilvl w:val="0"/>
          <w:numId w:val="10"/>
        </w:numPr>
        <w:ind w:left="1134" w:hanging="283"/>
        <w:rPr>
          <w:b/>
          <w:bCs/>
        </w:rPr>
      </w:pPr>
      <w:r>
        <w:t>Um filtro, dependendo do tamanho (kernel) representa um n-gram.</w:t>
      </w:r>
      <w:r w:rsidR="00CF246D">
        <w:t xml:space="preserve"> Ou seja, um filtro de tamanho 2, representará um 2-gram.</w:t>
      </w:r>
    </w:p>
    <w:p w14:paraId="64C6B420" w14:textId="11657226" w:rsidR="00767E5A" w:rsidRDefault="00CF246D" w:rsidP="007465F9">
      <w:pPr>
        <w:pStyle w:val="ListParagraph"/>
        <w:numPr>
          <w:ilvl w:val="0"/>
          <w:numId w:val="10"/>
        </w:numPr>
        <w:ind w:left="1134" w:hanging="283"/>
        <w:rPr>
          <w:b/>
          <w:bCs/>
        </w:rPr>
      </w:pPr>
      <w:r>
        <w:t xml:space="preserve">Deslizando o filtro (janela deslizante) pelos </w:t>
      </w:r>
      <w:r w:rsidRPr="00CF246D">
        <w:t>vetores</w:t>
      </w:r>
      <w:r w:rsidRPr="00CF246D">
        <w:rPr>
          <w:b/>
          <w:bCs/>
        </w:rPr>
        <w:t xml:space="preserve"> embedding</w:t>
      </w:r>
      <w:r>
        <w:rPr>
          <w:b/>
          <w:bCs/>
        </w:rPr>
        <w:t xml:space="preserve"> </w:t>
      </w:r>
      <w:r>
        <w:t xml:space="preserve">(vetores </w:t>
      </w:r>
      <w:r>
        <w:rPr>
          <w:b/>
          <w:bCs/>
        </w:rPr>
        <w:t>word2vec</w:t>
      </w:r>
      <w:r>
        <w:t>) e obtendo o maior valor (</w:t>
      </w:r>
      <w:r>
        <w:rPr>
          <w:b/>
          <w:bCs/>
        </w:rPr>
        <w:t>max pooling</w:t>
      </w:r>
      <w:r>
        <w:t>), consegue-se saber se a frase contém n-grams similares ao n-gram representado pelo filtro.</w:t>
      </w:r>
    </w:p>
    <w:p w14:paraId="7BD8DD97" w14:textId="74277F32" w:rsidR="00767E5A" w:rsidRDefault="00DB38DE" w:rsidP="007465F9">
      <w:pPr>
        <w:pStyle w:val="ListParagraph"/>
        <w:numPr>
          <w:ilvl w:val="0"/>
          <w:numId w:val="11"/>
        </w:numPr>
        <w:ind w:left="1701" w:hanging="283"/>
        <w:rPr>
          <w:b/>
          <w:bCs/>
        </w:rPr>
      </w:pPr>
      <w:r>
        <w:rPr>
          <w:noProof/>
        </w:rPr>
        <w:drawing>
          <wp:inline distT="0" distB="0" distL="0" distR="0" wp14:anchorId="19A72659" wp14:editId="121D45C5">
            <wp:extent cx="2147794" cy="952500"/>
            <wp:effectExtent l="0" t="0" r="508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pic:nvPicPr>
                  <pic:blipFill>
                    <a:blip r:embed="rId12">
                      <a:extLst>
                        <a:ext uri="{28A0092B-C50C-407E-A947-70E740481C1C}">
                          <a14:useLocalDpi xmlns:a14="http://schemas.microsoft.com/office/drawing/2010/main" val="0"/>
                        </a:ext>
                      </a:extLst>
                    </a:blip>
                    <a:stretch>
                      <a:fillRect/>
                    </a:stretch>
                  </pic:blipFill>
                  <pic:spPr>
                    <a:xfrm>
                      <a:off x="0" y="0"/>
                      <a:ext cx="2147794" cy="952500"/>
                    </a:xfrm>
                    <a:prstGeom prst="rect">
                      <a:avLst/>
                    </a:prstGeom>
                  </pic:spPr>
                </pic:pic>
              </a:graphicData>
            </a:graphic>
          </wp:inline>
        </w:drawing>
      </w:r>
    </w:p>
    <w:p w14:paraId="2A479D19" w14:textId="639AAA43" w:rsidR="00DB38DE" w:rsidRPr="00767E5A" w:rsidRDefault="00DB38DE" w:rsidP="007465F9">
      <w:pPr>
        <w:pStyle w:val="ListParagraph"/>
        <w:numPr>
          <w:ilvl w:val="0"/>
          <w:numId w:val="11"/>
        </w:numPr>
        <w:ind w:left="1701" w:hanging="283"/>
        <w:rPr>
          <w:b/>
          <w:bCs/>
        </w:rPr>
      </w:pPr>
      <w:r>
        <w:lastRenderedPageBreak/>
        <w:t>Na imagem, passando o filtro de tamanho 3 pela frase, obtêm-se o valor máximo de 0.7. (Dado que o filtro se encontra parcialmente fora da frase é usado padding</w:t>
      </w:r>
      <w:r w:rsidR="00E75E89">
        <w:t xml:space="preserve">, </w:t>
      </w:r>
      <w:proofErr w:type="gramStart"/>
      <w:r w:rsidR="00E75E89">
        <w:t>de forma a que</w:t>
      </w:r>
      <w:proofErr w:type="gramEnd"/>
      <w:r w:rsidR="00E75E89">
        <w:t xml:space="preserve"> o output seja do mesmo tamanho que o input</w:t>
      </w:r>
      <w:r>
        <w:t xml:space="preserve">). </w:t>
      </w:r>
    </w:p>
    <w:p w14:paraId="35B8D830" w14:textId="47D2746D" w:rsidR="00741A10" w:rsidRPr="00741A10" w:rsidRDefault="00DB38DE" w:rsidP="007465F9">
      <w:pPr>
        <w:pStyle w:val="ListParagraph"/>
        <w:numPr>
          <w:ilvl w:val="0"/>
          <w:numId w:val="10"/>
        </w:numPr>
        <w:ind w:left="1134" w:hanging="283"/>
        <w:rPr>
          <w:b/>
          <w:bCs/>
        </w:rPr>
      </w:pPr>
      <w:r>
        <w:t>Repetindo o processo da janela deslizante com vários filtros, consegue-se criar um vetor do tamanho que se quiser. Por exemplo, passando 100 filtros de tamanho 3, 100 filtros de tamanho 4 e 100 filtros de tamanho 5, obtêm-se um vetor de tamanho 300, que representará a frase</w:t>
      </w:r>
      <w:r w:rsidR="009845D5">
        <w:t>, podendo ser usado para tarefas de regressão ou classificação.</w:t>
      </w:r>
      <w:r>
        <w:t xml:space="preserve"> </w:t>
      </w:r>
    </w:p>
    <w:p w14:paraId="08899948" w14:textId="5105EE12" w:rsidR="00850C72" w:rsidRPr="00850C72" w:rsidRDefault="00AD0A3C" w:rsidP="00AD0A3C">
      <w:pPr>
        <w:ind w:firstLine="284"/>
      </w:pPr>
      <w:r>
        <w:t xml:space="preserve"> </w:t>
      </w:r>
      <w:r w:rsidR="00741A10">
        <w:t>O uso de convoluções para representar frases é mais rápido e apresenta melhores resultados que a abordagem tradicional de BOW.</w:t>
      </w:r>
    </w:p>
    <w:p w14:paraId="00D6F8A1" w14:textId="7137991B" w:rsidR="005B05F5" w:rsidRPr="00BB13B0" w:rsidRDefault="005B05F5" w:rsidP="007B03A7">
      <w:pPr>
        <w:pStyle w:val="Heading2"/>
        <w:spacing w:line="240" w:lineRule="auto"/>
      </w:pPr>
      <w:bookmarkStart w:id="9" w:name="_Toc70960061"/>
      <w:r>
        <w:t>Processamento de texto adicional</w:t>
      </w:r>
      <w:bookmarkEnd w:id="9"/>
      <w:r>
        <w:t xml:space="preserve"> </w:t>
      </w:r>
    </w:p>
    <w:p w14:paraId="236960CF" w14:textId="44BD82A5" w:rsidR="005A0027" w:rsidRDefault="005A0027" w:rsidP="00B97716">
      <w:pPr>
        <w:spacing w:line="240" w:lineRule="auto"/>
        <w:ind w:firstLine="284"/>
      </w:pPr>
      <w:r>
        <w:t xml:space="preserve">Enquanto, normalmente, se representava o texto como uma sequência de palavras, também é possível representá-lo como uma </w:t>
      </w:r>
      <w:r w:rsidRPr="005A0027">
        <w:rPr>
          <w:b/>
          <w:bCs/>
        </w:rPr>
        <w:t>sequência de caracteres</w:t>
      </w:r>
      <w:r>
        <w:t xml:space="preserve">. Sendo que se pode representar os caracteres através da representação </w:t>
      </w:r>
      <w:r w:rsidRPr="005A0027">
        <w:rPr>
          <w:b/>
          <w:bCs/>
        </w:rPr>
        <w:t>BOW</w:t>
      </w:r>
      <w:r>
        <w:t xml:space="preserve">, seguido pelo método da </w:t>
      </w:r>
      <w:r w:rsidRPr="005A0027">
        <w:rPr>
          <w:b/>
          <w:bCs/>
        </w:rPr>
        <w:t>janela deslizante</w:t>
      </w:r>
      <w:r>
        <w:t xml:space="preserve">.  </w:t>
      </w:r>
    </w:p>
    <w:p w14:paraId="14148AFF" w14:textId="078B4A56" w:rsidR="00B471C7" w:rsidRDefault="005A0027" w:rsidP="005A0027">
      <w:pPr>
        <w:spacing w:line="240" w:lineRule="auto"/>
        <w:jc w:val="center"/>
      </w:pPr>
      <w:r>
        <w:rPr>
          <w:noProof/>
        </w:rPr>
        <w:drawing>
          <wp:inline distT="0" distB="0" distL="0" distR="0" wp14:anchorId="3EAFEAAC" wp14:editId="10AA456B">
            <wp:extent cx="3135497" cy="141922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pic:nvPicPr>
                  <pic:blipFill>
                    <a:blip r:embed="rId13">
                      <a:extLst>
                        <a:ext uri="{28A0092B-C50C-407E-A947-70E740481C1C}">
                          <a14:useLocalDpi xmlns:a14="http://schemas.microsoft.com/office/drawing/2010/main" val="0"/>
                        </a:ext>
                      </a:extLst>
                    </a:blip>
                    <a:stretch>
                      <a:fillRect/>
                    </a:stretch>
                  </pic:blipFill>
                  <pic:spPr>
                    <a:xfrm>
                      <a:off x="0" y="0"/>
                      <a:ext cx="3135497" cy="1419225"/>
                    </a:xfrm>
                    <a:prstGeom prst="rect">
                      <a:avLst/>
                    </a:prstGeom>
                  </pic:spPr>
                </pic:pic>
              </a:graphicData>
            </a:graphic>
          </wp:inline>
        </w:drawing>
      </w:r>
    </w:p>
    <w:p w14:paraId="018C3CB1" w14:textId="77777777" w:rsidR="00313B33" w:rsidRDefault="00313B33" w:rsidP="005A0027">
      <w:pPr>
        <w:spacing w:line="240" w:lineRule="auto"/>
        <w:ind w:firstLine="284"/>
      </w:pPr>
      <w:r>
        <w:t xml:space="preserve">Aos vetores obtidos pelo método da </w:t>
      </w:r>
      <w:r w:rsidRPr="00313B33">
        <w:rPr>
          <w:b/>
          <w:bCs/>
        </w:rPr>
        <w:t>janela deslizante</w:t>
      </w:r>
      <w:r>
        <w:t xml:space="preserve">, pode-se fazer </w:t>
      </w:r>
      <w:r w:rsidRPr="00313B33">
        <w:rPr>
          <w:b/>
          <w:bCs/>
        </w:rPr>
        <w:t>max pooling</w:t>
      </w:r>
      <w:r>
        <w:t xml:space="preserve"> a cada par de valores, de forma a reduzir a dimensionalidade. Pode-se repetir este processo até obtermos um vetor do tamanho pretendido. </w:t>
      </w:r>
    </w:p>
    <w:p w14:paraId="05AF8B74" w14:textId="4575E358" w:rsidR="005A0027" w:rsidRDefault="00313B33" w:rsidP="00313B33">
      <w:pPr>
        <w:spacing w:line="240" w:lineRule="auto"/>
        <w:ind w:firstLine="284"/>
        <w:jc w:val="center"/>
      </w:pPr>
      <w:r>
        <w:rPr>
          <w:noProof/>
        </w:rPr>
        <w:drawing>
          <wp:inline distT="0" distB="0" distL="0" distR="0" wp14:anchorId="11CDD381" wp14:editId="66EAD429">
            <wp:extent cx="3657600" cy="2501462"/>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
                    <pic:cNvPicPr/>
                  </pic:nvPicPr>
                  <pic:blipFill>
                    <a:blip r:embed="rId14">
                      <a:extLst>
                        <a:ext uri="{28A0092B-C50C-407E-A947-70E740481C1C}">
                          <a14:useLocalDpi xmlns:a14="http://schemas.microsoft.com/office/drawing/2010/main" val="0"/>
                        </a:ext>
                      </a:extLst>
                    </a:blip>
                    <a:stretch>
                      <a:fillRect/>
                    </a:stretch>
                  </pic:blipFill>
                  <pic:spPr>
                    <a:xfrm>
                      <a:off x="0" y="0"/>
                      <a:ext cx="3657600" cy="2501462"/>
                    </a:xfrm>
                    <a:prstGeom prst="rect">
                      <a:avLst/>
                    </a:prstGeom>
                  </pic:spPr>
                </pic:pic>
              </a:graphicData>
            </a:graphic>
          </wp:inline>
        </w:drawing>
      </w:r>
    </w:p>
    <w:p w14:paraId="569F7ABD" w14:textId="3B4DBF44" w:rsidR="00313B33" w:rsidRPr="006355DA" w:rsidRDefault="006355DA" w:rsidP="00313B33">
      <w:pPr>
        <w:spacing w:line="240" w:lineRule="auto"/>
        <w:ind w:firstLine="284"/>
      </w:pPr>
      <w:r>
        <w:t xml:space="preserve">O uso de </w:t>
      </w:r>
      <w:r w:rsidRPr="006355DA">
        <w:rPr>
          <w:b/>
          <w:bCs/>
        </w:rPr>
        <w:t xml:space="preserve">redes </w:t>
      </w:r>
      <w:r w:rsidRPr="006355DA">
        <w:rPr>
          <w:rStyle w:val="jlqj4b"/>
          <w:b/>
          <w:bCs/>
        </w:rPr>
        <w:t>convolucionais</w:t>
      </w:r>
      <w:r>
        <w:rPr>
          <w:rStyle w:val="jlqj4b"/>
          <w:b/>
          <w:bCs/>
        </w:rPr>
        <w:t xml:space="preserve"> </w:t>
      </w:r>
      <w:r>
        <w:rPr>
          <w:rStyle w:val="jlqj4b"/>
        </w:rPr>
        <w:t xml:space="preserve">sobre caracteres (chamado de aprender do zero), funciona melhor para grandes datasets, onde apresenta resultados melhores que abordagens clássicas, como BOW, e, às vezes, resultados melhores que LSTMs ao nível das palavras. </w:t>
      </w:r>
    </w:p>
    <w:p w14:paraId="703D1B78" w14:textId="7353CDA4" w:rsidR="00B471C7" w:rsidRDefault="00B471C7" w:rsidP="007B03A7">
      <w:pPr>
        <w:spacing w:line="240" w:lineRule="auto"/>
      </w:pPr>
    </w:p>
    <w:p w14:paraId="710500F0" w14:textId="68823798" w:rsidR="00B471C7" w:rsidRDefault="009175F2" w:rsidP="009175F2">
      <w:pPr>
        <w:pStyle w:val="Heading1"/>
        <w:numPr>
          <w:ilvl w:val="0"/>
          <w:numId w:val="1"/>
        </w:numPr>
        <w:rPr>
          <w:lang w:val="en-US"/>
        </w:rPr>
      </w:pPr>
      <w:bookmarkStart w:id="10" w:name="_Toc70960062"/>
      <w:r w:rsidRPr="009175F2">
        <w:rPr>
          <w:lang w:val="en-US"/>
        </w:rPr>
        <w:lastRenderedPageBreak/>
        <w:t>Language Modeling and Sequence T</w:t>
      </w:r>
      <w:r>
        <w:rPr>
          <w:lang w:val="en-US"/>
        </w:rPr>
        <w:t>agging</w:t>
      </w:r>
      <w:bookmarkEnd w:id="10"/>
    </w:p>
    <w:p w14:paraId="669BA80B" w14:textId="616ECEBF" w:rsidR="00760F0C" w:rsidRDefault="006B0627" w:rsidP="00D62590">
      <w:pPr>
        <w:spacing w:after="0"/>
        <w:ind w:firstLine="284"/>
      </w:pPr>
      <w:r w:rsidRPr="00B778ED">
        <w:rPr>
          <w:u w:val="single"/>
        </w:rPr>
        <w:t>Modelagem de linguagem</w:t>
      </w:r>
      <w:r w:rsidRPr="006B0627">
        <w:t xml:space="preserve"> (language modeling</w:t>
      </w:r>
      <w:r w:rsidR="00080BE6">
        <w:t xml:space="preserve"> - LM</w:t>
      </w:r>
      <w:r w:rsidRPr="006B0627">
        <w:t>)</w:t>
      </w:r>
      <w:r w:rsidR="00C526CC">
        <w:t>:</w:t>
      </w:r>
      <w:r>
        <w:t xml:space="preserve"> </w:t>
      </w:r>
      <w:r w:rsidR="00C526CC">
        <w:t>T</w:t>
      </w:r>
      <w:r>
        <w:t xml:space="preserve">arefa de </w:t>
      </w:r>
      <w:r w:rsidR="00AF47CD">
        <w:t>previsão das próximas palavras, dado algumas palavras anteriores.</w:t>
      </w:r>
      <w:r w:rsidR="00D62590">
        <w:t xml:space="preserve"> </w:t>
      </w:r>
    </w:p>
    <w:p w14:paraId="75CB5436" w14:textId="70ADEA6C" w:rsidR="006B76F2" w:rsidRDefault="00D62590" w:rsidP="007465F9">
      <w:pPr>
        <w:pStyle w:val="ListParagraph"/>
        <w:numPr>
          <w:ilvl w:val="0"/>
          <w:numId w:val="12"/>
        </w:numPr>
        <w:ind w:left="851" w:hanging="284"/>
      </w:pPr>
      <w:r>
        <w:t>Usado em tarefas como sugestões em mensagens, correção ortográfica, tradução de texto, reconhecimento de fala, reconhecimento de caligrafia, etc.</w:t>
      </w:r>
    </w:p>
    <w:p w14:paraId="3636D8D0" w14:textId="336BAFD9" w:rsidR="00D62590" w:rsidRPr="006866C4" w:rsidRDefault="006B76F2" w:rsidP="006866C4">
      <w:pPr>
        <w:pStyle w:val="Heading2"/>
      </w:pPr>
      <w:bookmarkStart w:id="11" w:name="_Toc70960063"/>
      <w:r>
        <w:t>Modelo de linguagem N-gram</w:t>
      </w:r>
      <w:bookmarkEnd w:id="11"/>
    </w:p>
    <w:p w14:paraId="6A5C9BF6" w14:textId="5ECB348B" w:rsidR="00D62590" w:rsidRDefault="000E069F" w:rsidP="000E069F">
      <w:pPr>
        <w:pStyle w:val="ListParagraph"/>
        <w:spacing w:line="276" w:lineRule="auto"/>
        <w:ind w:left="0" w:firstLine="284"/>
        <w:rPr>
          <w:b/>
          <w:bCs/>
        </w:rPr>
      </w:pPr>
      <w:r w:rsidRPr="000E069F">
        <w:rPr>
          <w:b/>
          <w:bCs/>
        </w:rPr>
        <w:t>Prever a probabilidade de uma sequência de palavras:</w:t>
      </w:r>
    </w:p>
    <w:p w14:paraId="34ABA0CC" w14:textId="565519EF" w:rsidR="000E069F" w:rsidRPr="000E069F" w:rsidRDefault="000E069F" w:rsidP="007465F9">
      <w:pPr>
        <w:pStyle w:val="ListParagraph"/>
        <w:numPr>
          <w:ilvl w:val="0"/>
          <w:numId w:val="12"/>
        </w:numPr>
        <w:spacing w:line="276" w:lineRule="auto"/>
        <w:ind w:left="851" w:hanging="284"/>
        <w:rPr>
          <w:b/>
          <w:bCs/>
        </w:rPr>
      </w:pPr>
      <w:r>
        <w:rPr>
          <w:u w:val="single"/>
        </w:rPr>
        <w:t>Chain rule</w:t>
      </w:r>
      <w:r>
        <w:t xml:space="preserve">: </w:t>
      </w:r>
    </w:p>
    <w:p w14:paraId="21B88854" w14:textId="5972E2C3" w:rsidR="000E069F" w:rsidRDefault="000E069F" w:rsidP="007465F9">
      <w:pPr>
        <w:pStyle w:val="ListParagraph"/>
        <w:numPr>
          <w:ilvl w:val="0"/>
          <w:numId w:val="10"/>
        </w:numPr>
        <w:ind w:left="1134" w:hanging="283"/>
        <w:rPr>
          <w:b/>
          <w:bCs/>
        </w:rPr>
      </w:pPr>
      <w:r w:rsidRPr="000E069F">
        <w:t>P(W) = P(W</w:t>
      </w:r>
      <w:r w:rsidRPr="000E069F">
        <w:rPr>
          <w:vertAlign w:val="subscript"/>
        </w:rPr>
        <w:t>1</w:t>
      </w:r>
      <w:r w:rsidRPr="000E069F">
        <w:t>) * P(W</w:t>
      </w:r>
      <w:r w:rsidRPr="000E069F">
        <w:rPr>
          <w:vertAlign w:val="subscript"/>
        </w:rPr>
        <w:t>2</w:t>
      </w:r>
      <w:r w:rsidRPr="000E069F">
        <w:t>|W</w:t>
      </w:r>
      <w:r w:rsidRPr="000E069F">
        <w:rPr>
          <w:vertAlign w:val="subscript"/>
        </w:rPr>
        <w:t>1</w:t>
      </w:r>
      <w:r w:rsidRPr="000E069F">
        <w:t xml:space="preserve">) * … * </w:t>
      </w:r>
      <w:proofErr w:type="gramStart"/>
      <w:r w:rsidRPr="000E069F">
        <w:t>P(</w:t>
      </w:r>
      <w:proofErr w:type="gramEnd"/>
      <w:r w:rsidRPr="000E069F">
        <w:t>W</w:t>
      </w:r>
      <w:r w:rsidRPr="000E069F">
        <w:rPr>
          <w:vertAlign w:val="subscript"/>
        </w:rPr>
        <w:t>K</w:t>
      </w:r>
      <w:r w:rsidRPr="000E069F">
        <w:t>|</w:t>
      </w:r>
      <w:r>
        <w:t>W</w:t>
      </w:r>
      <w:r>
        <w:rPr>
          <w:vertAlign w:val="subscript"/>
        </w:rPr>
        <w:t>1</w:t>
      </w:r>
      <w:r>
        <w:t xml:space="preserve"> … W</w:t>
      </w:r>
      <w:r>
        <w:rPr>
          <w:vertAlign w:val="subscript"/>
        </w:rPr>
        <w:t>K-1</w:t>
      </w:r>
      <w:r>
        <w:t>)</w:t>
      </w:r>
    </w:p>
    <w:p w14:paraId="27723D04" w14:textId="7FEBF405" w:rsidR="000E069F" w:rsidRPr="000E069F" w:rsidRDefault="000E069F" w:rsidP="000E069F">
      <w:pPr>
        <w:pStyle w:val="ListParagraph"/>
        <w:ind w:left="1418"/>
        <w:rPr>
          <w:b/>
          <w:bCs/>
          <w:sz w:val="10"/>
          <w:szCs w:val="10"/>
        </w:rPr>
      </w:pPr>
    </w:p>
    <w:p w14:paraId="33AD7430" w14:textId="2D6D51A7" w:rsidR="000E069F" w:rsidRDefault="00B16B8C" w:rsidP="007465F9">
      <w:pPr>
        <w:pStyle w:val="ListParagraph"/>
        <w:numPr>
          <w:ilvl w:val="0"/>
          <w:numId w:val="12"/>
        </w:numPr>
        <w:spacing w:line="276" w:lineRule="auto"/>
        <w:ind w:left="851" w:hanging="284"/>
        <w:rPr>
          <w:b/>
          <w:bCs/>
        </w:rPr>
      </w:pPr>
      <w:r>
        <w:rPr>
          <w:u w:val="single"/>
        </w:rPr>
        <w:t xml:space="preserve">Suposição de </w:t>
      </w:r>
      <w:r w:rsidR="000E069F">
        <w:rPr>
          <w:u w:val="single"/>
        </w:rPr>
        <w:t>Markov</w:t>
      </w:r>
      <w:r w:rsidR="000E069F" w:rsidRPr="000E069F">
        <w:rPr>
          <w:b/>
          <w:bCs/>
        </w:rPr>
        <w:t>:</w:t>
      </w:r>
    </w:p>
    <w:p w14:paraId="2D5352E8" w14:textId="7C4AC9B5" w:rsidR="000E069F" w:rsidRPr="006D4BDF" w:rsidRDefault="000E069F" w:rsidP="007465F9">
      <w:pPr>
        <w:pStyle w:val="ListParagraph"/>
        <w:numPr>
          <w:ilvl w:val="0"/>
          <w:numId w:val="10"/>
        </w:numPr>
        <w:spacing w:line="276" w:lineRule="auto"/>
        <w:ind w:left="1134" w:hanging="283"/>
        <w:rPr>
          <w:b/>
          <w:bCs/>
        </w:rPr>
      </w:pPr>
      <w:proofErr w:type="gramStart"/>
      <w:r w:rsidRPr="000E069F">
        <w:t>P(</w:t>
      </w:r>
      <w:proofErr w:type="gramEnd"/>
      <w:r w:rsidRPr="000E069F">
        <w:t>W</w:t>
      </w:r>
      <w:r w:rsidRPr="000E069F">
        <w:rPr>
          <w:vertAlign w:val="subscript"/>
        </w:rPr>
        <w:t>i</w:t>
      </w:r>
      <w:r w:rsidRPr="000E069F">
        <w:t>|W</w:t>
      </w:r>
      <w:r w:rsidRPr="000E069F">
        <w:rPr>
          <w:vertAlign w:val="subscript"/>
        </w:rPr>
        <w:t>1</w:t>
      </w:r>
      <w:r w:rsidRPr="000E069F">
        <w:t xml:space="preserve"> … W</w:t>
      </w:r>
      <w:r w:rsidRPr="000E069F">
        <w:rPr>
          <w:vertAlign w:val="subscript"/>
        </w:rPr>
        <w:t>i-1</w:t>
      </w:r>
      <w:r w:rsidRPr="000E069F">
        <w:t>) = P(W</w:t>
      </w:r>
      <w:r w:rsidRPr="000E069F">
        <w:rPr>
          <w:vertAlign w:val="subscript"/>
        </w:rPr>
        <w:t>i</w:t>
      </w:r>
      <w:r w:rsidRPr="000E069F">
        <w:t>|W</w:t>
      </w:r>
      <w:r w:rsidRPr="000E069F">
        <w:rPr>
          <w:vertAlign w:val="subscript"/>
        </w:rPr>
        <w:t>i-n+1</w:t>
      </w:r>
      <w:r w:rsidRPr="000E069F">
        <w:t xml:space="preserve"> …</w:t>
      </w:r>
      <w:r>
        <w:t xml:space="preserve"> W</w:t>
      </w:r>
      <w:r>
        <w:rPr>
          <w:vertAlign w:val="subscript"/>
        </w:rPr>
        <w:t>i-1</w:t>
      </w:r>
      <w:r>
        <w:t>)</w:t>
      </w:r>
    </w:p>
    <w:p w14:paraId="5C291897" w14:textId="74A20203" w:rsidR="006D4BDF" w:rsidRPr="000E069F" w:rsidRDefault="006D4BDF" w:rsidP="007465F9">
      <w:pPr>
        <w:pStyle w:val="ListParagraph"/>
        <w:numPr>
          <w:ilvl w:val="0"/>
          <w:numId w:val="13"/>
        </w:numPr>
        <w:ind w:left="1418" w:hanging="284"/>
        <w:rPr>
          <w:b/>
          <w:bCs/>
        </w:rPr>
      </w:pPr>
      <w:r>
        <w:t xml:space="preserve">A suposição de Markov </w:t>
      </w:r>
      <w:r w:rsidR="00CD2D28">
        <w:t>diz que não nos precisamos de preocupar com todo o histórico. Devemos, apenas, ter em conta os últimos n – 1 termos</w:t>
      </w:r>
      <w:r w:rsidR="00DB75B6">
        <w:t xml:space="preserve"> (n corresponde ao n-gram)</w:t>
      </w:r>
      <w:r w:rsidR="00CD2D28">
        <w:t>.</w:t>
      </w:r>
      <w:r w:rsidR="00DB75B6">
        <w:t xml:space="preserve"> </w:t>
      </w:r>
    </w:p>
    <w:p w14:paraId="19CE347C" w14:textId="52BACE0A" w:rsidR="00D62590" w:rsidRDefault="00D62590" w:rsidP="00D62590">
      <w:pPr>
        <w:pStyle w:val="ListParagraph"/>
        <w:ind w:left="0" w:firstLine="284"/>
        <w:rPr>
          <w:sz w:val="14"/>
          <w:szCs w:val="14"/>
        </w:rPr>
      </w:pPr>
    </w:p>
    <w:p w14:paraId="637F2834" w14:textId="56EFE89F" w:rsidR="004E6294" w:rsidRDefault="008F07F2" w:rsidP="00D62590">
      <w:pPr>
        <w:pStyle w:val="ListParagraph"/>
        <w:ind w:left="0" w:firstLine="284"/>
      </w:pPr>
      <w:r>
        <w:t xml:space="preserve">Estas abordagens, no entanto, têm dois </w:t>
      </w:r>
      <w:r w:rsidRPr="00786DE8">
        <w:rPr>
          <w:u w:val="single"/>
        </w:rPr>
        <w:t>problemas</w:t>
      </w:r>
      <w:r>
        <w:t>:</w:t>
      </w:r>
    </w:p>
    <w:p w14:paraId="4CBC0C61" w14:textId="6E28A517" w:rsidR="008F07F2" w:rsidRDefault="007A7897" w:rsidP="007465F9">
      <w:pPr>
        <w:pStyle w:val="ListParagraph"/>
        <w:numPr>
          <w:ilvl w:val="0"/>
          <w:numId w:val="12"/>
        </w:numPr>
        <w:ind w:left="851" w:hanging="284"/>
      </w:pPr>
      <w:r>
        <w:t xml:space="preserve">A </w:t>
      </w:r>
      <w:r w:rsidR="008F07F2">
        <w:t>probabilidade da primeira palavra de um</w:t>
      </w:r>
      <w:r w:rsidR="00CD5C72">
        <w:t xml:space="preserve"> documento </w:t>
      </w:r>
      <w:r w:rsidR="008F07F2">
        <w:t xml:space="preserve">é igual ao número de vezes que essa palavra aparece no corpus a dividir pelo número de palavras no corpus. No entanto, </w:t>
      </w:r>
      <w:r>
        <w:t>esta probabilidade não devia estar distribuída por todas as palavras, mas, sim, apenas, pelas palavras iniciais d</w:t>
      </w:r>
      <w:r w:rsidR="00CD5C72">
        <w:t xml:space="preserve">os documentos </w:t>
      </w:r>
      <w:r>
        <w:t xml:space="preserve">do corpus. </w:t>
      </w:r>
    </w:p>
    <w:p w14:paraId="6D341D67" w14:textId="0800DD0B" w:rsidR="007A7897" w:rsidRDefault="0004698A" w:rsidP="007465F9">
      <w:pPr>
        <w:pStyle w:val="ListParagraph"/>
        <w:numPr>
          <w:ilvl w:val="0"/>
          <w:numId w:val="10"/>
        </w:numPr>
        <w:ind w:left="1134" w:hanging="284"/>
      </w:pPr>
      <w:r>
        <w:t xml:space="preserve">Adicionando um </w:t>
      </w:r>
      <w:r w:rsidRPr="00CD5C72">
        <w:rPr>
          <w:u w:val="single"/>
        </w:rPr>
        <w:t>falso token</w:t>
      </w:r>
      <w:r>
        <w:t xml:space="preserve"> ao </w:t>
      </w:r>
      <w:r w:rsidRPr="00CD5C72">
        <w:rPr>
          <w:u w:val="single"/>
        </w:rPr>
        <w:t>início</w:t>
      </w:r>
      <w:r>
        <w:t xml:space="preserve"> de cada documento, consegue-se corrigir este problema.</w:t>
      </w:r>
    </w:p>
    <w:p w14:paraId="15B25BD0" w14:textId="242CA792" w:rsidR="0004698A" w:rsidRDefault="0004698A" w:rsidP="0004698A">
      <w:pPr>
        <w:pStyle w:val="ListParagraph"/>
        <w:ind w:left="1134"/>
        <w:rPr>
          <w:sz w:val="10"/>
          <w:szCs w:val="10"/>
        </w:rPr>
      </w:pPr>
    </w:p>
    <w:p w14:paraId="602544D5" w14:textId="622FB9AA" w:rsidR="0004698A" w:rsidRDefault="0004698A" w:rsidP="007465F9">
      <w:pPr>
        <w:pStyle w:val="ListParagraph"/>
        <w:numPr>
          <w:ilvl w:val="0"/>
          <w:numId w:val="12"/>
        </w:numPr>
        <w:ind w:left="851" w:hanging="284"/>
      </w:pPr>
      <w:r>
        <w:t>A probabilidade é normalizada em todas as diferentes sequências de comprimentos diferentes. Ou seja, as probabilidades das sequências de comprimento 1 somam 1, as probabilidades das sequências de comprimento 2 somam 1, e assim em diante. No entanto, o pretendido é ter uma distribuição sobre todas as sequências.</w:t>
      </w:r>
    </w:p>
    <w:p w14:paraId="5BF2A30C" w14:textId="0EC7BC0A" w:rsidR="00CD5C72" w:rsidRDefault="00883FD8" w:rsidP="007465F9">
      <w:pPr>
        <w:pStyle w:val="ListParagraph"/>
        <w:numPr>
          <w:ilvl w:val="0"/>
          <w:numId w:val="10"/>
        </w:numPr>
        <w:ind w:left="1134" w:hanging="283"/>
      </w:pPr>
      <w:r>
        <w:rPr>
          <w:noProof/>
        </w:rPr>
        <w:drawing>
          <wp:anchor distT="0" distB="0" distL="114300" distR="114300" simplePos="0" relativeHeight="251658240" behindDoc="0" locked="0" layoutInCell="1" allowOverlap="1" wp14:anchorId="7314B7D5" wp14:editId="0F4AB966">
            <wp:simplePos x="0" y="0"/>
            <wp:positionH relativeFrom="column">
              <wp:posOffset>2082165</wp:posOffset>
            </wp:positionH>
            <wp:positionV relativeFrom="paragraph">
              <wp:posOffset>311785</wp:posOffset>
            </wp:positionV>
            <wp:extent cx="1489075" cy="561975"/>
            <wp:effectExtent l="0" t="0" r="0" b="9525"/>
            <wp:wrapSquare wrapText="bothSides"/>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489075" cy="5619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5C72">
        <w:t xml:space="preserve">Adicionando um </w:t>
      </w:r>
      <w:r w:rsidR="00CD5C72" w:rsidRPr="00CD5C72">
        <w:rPr>
          <w:u w:val="single"/>
        </w:rPr>
        <w:t>falso token</w:t>
      </w:r>
      <w:r w:rsidR="00CD5C72">
        <w:t xml:space="preserve"> ao </w:t>
      </w:r>
      <w:r w:rsidR="00CD5C72" w:rsidRPr="00CD5C72">
        <w:rPr>
          <w:u w:val="single"/>
        </w:rPr>
        <w:t>fim</w:t>
      </w:r>
      <w:r w:rsidR="00CD5C72">
        <w:t xml:space="preserve"> de cada documento, consegue-se corrigir este problema.</w:t>
      </w:r>
    </w:p>
    <w:p w14:paraId="779CD883" w14:textId="08DBA4D1" w:rsidR="006B76F2" w:rsidRDefault="00786DE8" w:rsidP="00786DE8">
      <w:pPr>
        <w:ind w:firstLine="284"/>
      </w:pPr>
      <w:r w:rsidRPr="00786DE8">
        <w:rPr>
          <w:u w:val="single"/>
        </w:rPr>
        <w:t>Modelo de linguagem Bigram</w:t>
      </w:r>
      <w:r>
        <w:t xml:space="preserve">: </w:t>
      </w:r>
    </w:p>
    <w:p w14:paraId="6D4E9834" w14:textId="7A03B5E2" w:rsidR="00883FD8" w:rsidRPr="00786DE8" w:rsidRDefault="00883FD8" w:rsidP="00786DE8">
      <w:pPr>
        <w:ind w:firstLine="284"/>
      </w:pPr>
      <w:r>
        <w:rPr>
          <w:noProof/>
        </w:rPr>
        <w:drawing>
          <wp:anchor distT="0" distB="0" distL="114300" distR="114300" simplePos="0" relativeHeight="251659264" behindDoc="0" locked="0" layoutInCell="1" allowOverlap="1" wp14:anchorId="1D1E9E9F" wp14:editId="40B74A08">
            <wp:simplePos x="0" y="0"/>
            <wp:positionH relativeFrom="column">
              <wp:posOffset>2034540</wp:posOffset>
            </wp:positionH>
            <wp:positionV relativeFrom="paragraph">
              <wp:posOffset>118110</wp:posOffset>
            </wp:positionV>
            <wp:extent cx="1733550" cy="619125"/>
            <wp:effectExtent l="0" t="0" r="0" b="9525"/>
            <wp:wrapSquare wrapText="bothSides"/>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1733550" cy="619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61B171" w14:textId="5159B864" w:rsidR="00786DE8" w:rsidRPr="00786DE8" w:rsidRDefault="00786DE8" w:rsidP="00786DE8">
      <w:pPr>
        <w:ind w:firstLine="284"/>
      </w:pPr>
      <w:r w:rsidRPr="00786DE8">
        <w:rPr>
          <w:u w:val="single"/>
        </w:rPr>
        <w:t>Modelo de linguagem N-gram</w:t>
      </w:r>
      <w:r>
        <w:t>:</w:t>
      </w:r>
    </w:p>
    <w:p w14:paraId="23F78376" w14:textId="1E46176B" w:rsidR="0004698A" w:rsidRPr="0063291E" w:rsidRDefault="0004698A" w:rsidP="0004698A">
      <w:pPr>
        <w:pStyle w:val="ListParagraph"/>
        <w:ind w:left="1004"/>
        <w:rPr>
          <w:sz w:val="14"/>
          <w:szCs w:val="14"/>
        </w:rPr>
      </w:pPr>
    </w:p>
    <w:p w14:paraId="01FD32DA" w14:textId="3D57FC0E" w:rsidR="0063291E" w:rsidRDefault="0063291E" w:rsidP="0063291E">
      <w:pPr>
        <w:pStyle w:val="Heading2"/>
      </w:pPr>
      <w:bookmarkStart w:id="12" w:name="_Toc70960064"/>
      <w:r>
        <w:t>Perplexidade (O modelo está preparado para lidar com textos reais?)</w:t>
      </w:r>
      <w:bookmarkEnd w:id="12"/>
    </w:p>
    <w:p w14:paraId="03C52F4A" w14:textId="1A81561D" w:rsidR="000D3D28" w:rsidRPr="00977C87" w:rsidRDefault="00977C87" w:rsidP="00977C87">
      <w:pPr>
        <w:ind w:firstLine="284"/>
      </w:pPr>
      <w:r>
        <w:rPr>
          <w:noProof/>
        </w:rPr>
        <w:drawing>
          <wp:anchor distT="0" distB="0" distL="114300" distR="114300" simplePos="0" relativeHeight="251660288" behindDoc="0" locked="0" layoutInCell="1" allowOverlap="1" wp14:anchorId="70118347" wp14:editId="3A38CE35">
            <wp:simplePos x="0" y="0"/>
            <wp:positionH relativeFrom="column">
              <wp:posOffset>1876425</wp:posOffset>
            </wp:positionH>
            <wp:positionV relativeFrom="paragraph">
              <wp:posOffset>194945</wp:posOffset>
            </wp:positionV>
            <wp:extent cx="1958340" cy="353695"/>
            <wp:effectExtent l="0" t="0" r="3810" b="8255"/>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b="11855"/>
                    <a:stretch/>
                  </pic:blipFill>
                  <pic:spPr bwMode="auto">
                    <a:xfrm>
                      <a:off x="0" y="0"/>
                      <a:ext cx="1958340" cy="3536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rPr>
        <w:t>Como treinar modelos n-gram:</w:t>
      </w:r>
    </w:p>
    <w:p w14:paraId="24C588DA" w14:textId="59C4247D" w:rsidR="00006D90" w:rsidRDefault="000D3D28" w:rsidP="00006D90">
      <w:pPr>
        <w:ind w:firstLine="284"/>
      </w:pPr>
      <w:r>
        <w:rPr>
          <w:u w:val="single"/>
        </w:rPr>
        <w:t>Maximização log-likelihood</w:t>
      </w:r>
      <w:r>
        <w:t xml:space="preserve">: </w:t>
      </w:r>
    </w:p>
    <w:p w14:paraId="0A257D09" w14:textId="46184973" w:rsidR="00B36121" w:rsidRDefault="00A42AAA" w:rsidP="007465F9">
      <w:pPr>
        <w:pStyle w:val="ListParagraph"/>
        <w:numPr>
          <w:ilvl w:val="0"/>
          <w:numId w:val="12"/>
        </w:numPr>
        <w:ind w:left="851" w:hanging="284"/>
      </w:pPr>
      <w:r>
        <w:rPr>
          <w:noProof/>
        </w:rPr>
        <w:drawing>
          <wp:anchor distT="0" distB="0" distL="114300" distR="114300" simplePos="0" relativeHeight="251661312" behindDoc="0" locked="0" layoutInCell="1" allowOverlap="1" wp14:anchorId="1398D5B4" wp14:editId="75125E0B">
            <wp:simplePos x="0" y="0"/>
            <wp:positionH relativeFrom="column">
              <wp:posOffset>1960245</wp:posOffset>
            </wp:positionH>
            <wp:positionV relativeFrom="paragraph">
              <wp:posOffset>278765</wp:posOffset>
            </wp:positionV>
            <wp:extent cx="2537460" cy="520065"/>
            <wp:effectExtent l="0" t="0" r="0" b="0"/>
            <wp:wrapSquare wrapText="bothSides"/>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1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537460" cy="520065"/>
                    </a:xfrm>
                    <a:prstGeom prst="rect">
                      <a:avLst/>
                    </a:prstGeom>
                  </pic:spPr>
                </pic:pic>
              </a:graphicData>
            </a:graphic>
            <wp14:sizeRelH relativeFrom="page">
              <wp14:pctWidth>0</wp14:pctWidth>
            </wp14:sizeRelH>
            <wp14:sizeRelV relativeFrom="page">
              <wp14:pctHeight>0</wp14:pctHeight>
            </wp14:sizeRelV>
          </wp:anchor>
        </w:drawing>
      </w:r>
      <w:r w:rsidR="00B36121">
        <w:t>N corresponde ao número de palavras</w:t>
      </w:r>
      <w:r w:rsidR="00F51DEF">
        <w:t xml:space="preserve"> (comprimento)</w:t>
      </w:r>
      <w:r w:rsidR="00B36121">
        <w:t xml:space="preserve"> no corpus de treino.</w:t>
      </w:r>
    </w:p>
    <w:p w14:paraId="65FEC7ED" w14:textId="31E21EC3" w:rsidR="000D3D28" w:rsidRPr="000D3D28" w:rsidRDefault="000D3D28" w:rsidP="00006D90">
      <w:pPr>
        <w:ind w:firstLine="284"/>
        <w:rPr>
          <w:sz w:val="8"/>
          <w:szCs w:val="8"/>
        </w:rPr>
      </w:pPr>
    </w:p>
    <w:p w14:paraId="127FA3C8" w14:textId="0C92CB79" w:rsidR="000D3D28" w:rsidRDefault="000D3D28" w:rsidP="00006D90">
      <w:pPr>
        <w:ind w:firstLine="284"/>
      </w:pPr>
      <w:r>
        <w:rPr>
          <w:u w:val="single"/>
        </w:rPr>
        <w:t>Estimativas para parâmetros</w:t>
      </w:r>
      <w:r>
        <w:t xml:space="preserve">: </w:t>
      </w:r>
    </w:p>
    <w:p w14:paraId="7694A956" w14:textId="0C4B482A" w:rsidR="00823DD7" w:rsidRDefault="00823DD7" w:rsidP="00006D90">
      <w:pPr>
        <w:ind w:firstLine="284"/>
      </w:pPr>
    </w:p>
    <w:p w14:paraId="3F1C1EDE" w14:textId="13BF0598" w:rsidR="00823DD7" w:rsidRDefault="00360DEF" w:rsidP="00006D90">
      <w:pPr>
        <w:ind w:firstLine="284"/>
      </w:pPr>
      <w:r>
        <w:lastRenderedPageBreak/>
        <w:t xml:space="preserve">O tamanho do n-gram depende da quantidade de dados disponíveis. Bigrams pode não ser suficiente, mas </w:t>
      </w:r>
      <w:r w:rsidR="00490925">
        <w:t>7-grams podem nunca acontecer.</w:t>
      </w:r>
    </w:p>
    <w:p w14:paraId="22466685" w14:textId="0CCD9312" w:rsidR="00977C87" w:rsidRPr="00977C87" w:rsidRDefault="00977C87" w:rsidP="00006D90">
      <w:pPr>
        <w:ind w:firstLine="284"/>
        <w:rPr>
          <w:b/>
          <w:bCs/>
        </w:rPr>
      </w:pPr>
      <w:r>
        <w:rPr>
          <w:b/>
          <w:bCs/>
        </w:rPr>
        <w:t>Qual modelo é melhor? Como escolher o tamanho do n?</w:t>
      </w:r>
    </w:p>
    <w:p w14:paraId="5492D01F" w14:textId="11F92CD1" w:rsidR="00490925" w:rsidRDefault="00490925" w:rsidP="00006D90">
      <w:pPr>
        <w:ind w:firstLine="284"/>
      </w:pPr>
      <w:r>
        <w:rPr>
          <w:u w:val="single"/>
        </w:rPr>
        <w:t>Avaliação extrínseca</w:t>
      </w:r>
      <w:r>
        <w:t>: Qualidade de uma tarefa downstream</w:t>
      </w:r>
      <w:r w:rsidR="00875BF0">
        <w:t>: tradução de texto, reconhecimento de fala, reconhecimento de caligrafia, …</w:t>
      </w:r>
    </w:p>
    <w:p w14:paraId="0C6B318B" w14:textId="3610D28D" w:rsidR="00490925" w:rsidRDefault="00490925" w:rsidP="00006D90">
      <w:pPr>
        <w:ind w:firstLine="284"/>
      </w:pPr>
      <w:r>
        <w:rPr>
          <w:u w:val="single"/>
        </w:rPr>
        <w:t>Avaliação intrínseca</w:t>
      </w:r>
      <w:r>
        <w:t>:</w:t>
      </w:r>
      <w:r w:rsidR="00875BF0">
        <w:t xml:space="preserve"> Perplexidade (de texto) hold-out.</w:t>
      </w:r>
      <w:r w:rsidR="00977C87">
        <w:t xml:space="preserve"> Ou seja, é necessário dividir os dados em treino e teste.</w:t>
      </w:r>
    </w:p>
    <w:p w14:paraId="51384818" w14:textId="3032BEA7" w:rsidR="005F1026" w:rsidRPr="005F1026" w:rsidRDefault="005F1026" w:rsidP="00006D90">
      <w:pPr>
        <w:ind w:firstLine="284"/>
        <w:rPr>
          <w:b/>
          <w:bCs/>
        </w:rPr>
      </w:pPr>
      <w:r w:rsidRPr="005F1026">
        <w:rPr>
          <w:noProof/>
        </w:rPr>
        <w:drawing>
          <wp:anchor distT="0" distB="0" distL="114300" distR="114300" simplePos="0" relativeHeight="251662336" behindDoc="1" locked="0" layoutInCell="1" allowOverlap="1" wp14:anchorId="527FA6A5" wp14:editId="10D47B16">
            <wp:simplePos x="0" y="0"/>
            <wp:positionH relativeFrom="column">
              <wp:posOffset>1834515</wp:posOffset>
            </wp:positionH>
            <wp:positionV relativeFrom="paragraph">
              <wp:posOffset>177165</wp:posOffset>
            </wp:positionV>
            <wp:extent cx="1800225" cy="471805"/>
            <wp:effectExtent l="0" t="0" r="9525" b="4445"/>
            <wp:wrapTight wrapText="bothSides">
              <wp:wrapPolygon edited="0">
                <wp:start x="10286" y="0"/>
                <wp:lineTo x="0" y="6977"/>
                <wp:lineTo x="0" y="13954"/>
                <wp:lineTo x="10286" y="13954"/>
                <wp:lineTo x="10514" y="20931"/>
                <wp:lineTo x="12571" y="20931"/>
                <wp:lineTo x="13257" y="20059"/>
                <wp:lineTo x="20800" y="14826"/>
                <wp:lineTo x="21486" y="13082"/>
                <wp:lineTo x="21486" y="6105"/>
                <wp:lineTo x="13029" y="0"/>
                <wp:lineTo x="10286" y="0"/>
              </wp:wrapPolygon>
            </wp:wrapTight>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t="7472"/>
                    <a:stretch/>
                  </pic:blipFill>
                  <pic:spPr bwMode="auto">
                    <a:xfrm>
                      <a:off x="0" y="0"/>
                      <a:ext cx="1800225" cy="471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2AAA">
        <w:rPr>
          <w:b/>
          <w:bCs/>
        </w:rPr>
        <w:t>Avaliar o modelo no dataset de teste</w:t>
      </w:r>
    </w:p>
    <w:p w14:paraId="0F0F05D1" w14:textId="31EDA0F4" w:rsidR="005F1026" w:rsidRDefault="00A42AAA" w:rsidP="00A42AAA">
      <w:pPr>
        <w:ind w:firstLine="284"/>
      </w:pPr>
      <w:r>
        <w:rPr>
          <w:u w:val="single"/>
        </w:rPr>
        <w:t>Likelihood</w:t>
      </w:r>
      <w:r w:rsidR="00F51DEF">
        <w:rPr>
          <w:u w:val="single"/>
        </w:rPr>
        <w:t xml:space="preserve"> </w:t>
      </w:r>
      <w:r w:rsidR="00F51DEF">
        <w:t>(probabilidade)</w:t>
      </w:r>
      <w:r>
        <w:t>:</w:t>
      </w:r>
      <w:r w:rsidR="005F1026">
        <w:t xml:space="preserve"> </w:t>
      </w:r>
    </w:p>
    <w:p w14:paraId="3048EB70" w14:textId="789EF951" w:rsidR="005F1026" w:rsidRPr="00F51DEF" w:rsidRDefault="00F51DEF" w:rsidP="00A42AAA">
      <w:pPr>
        <w:ind w:firstLine="284"/>
        <w:rPr>
          <w:sz w:val="10"/>
          <w:szCs w:val="10"/>
        </w:rPr>
      </w:pPr>
      <w:r w:rsidRPr="005F1026">
        <w:rPr>
          <w:b/>
          <w:bCs/>
          <w:noProof/>
        </w:rPr>
        <w:drawing>
          <wp:anchor distT="0" distB="0" distL="114300" distR="114300" simplePos="0" relativeHeight="251663360" behindDoc="1" locked="0" layoutInCell="1" allowOverlap="1" wp14:anchorId="68D50A25" wp14:editId="76EA3946">
            <wp:simplePos x="0" y="0"/>
            <wp:positionH relativeFrom="column">
              <wp:posOffset>1082040</wp:posOffset>
            </wp:positionH>
            <wp:positionV relativeFrom="paragraph">
              <wp:posOffset>44450</wp:posOffset>
            </wp:positionV>
            <wp:extent cx="1809750" cy="428625"/>
            <wp:effectExtent l="0" t="0" r="0" b="9525"/>
            <wp:wrapTight wrapText="bothSides">
              <wp:wrapPolygon edited="0">
                <wp:start x="17053" y="0"/>
                <wp:lineTo x="0" y="2880"/>
                <wp:lineTo x="0" y="13440"/>
                <wp:lineTo x="13642" y="16320"/>
                <wp:lineTo x="14324" y="21120"/>
                <wp:lineTo x="15461" y="21120"/>
                <wp:lineTo x="20691" y="21120"/>
                <wp:lineTo x="21373" y="20160"/>
                <wp:lineTo x="21373" y="8640"/>
                <wp:lineTo x="18189" y="0"/>
                <wp:lineTo x="17053" y="0"/>
              </wp:wrapPolygon>
            </wp:wrapTight>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t="1932" b="11084"/>
                    <a:stretch/>
                  </pic:blipFill>
                  <pic:spPr bwMode="auto">
                    <a:xfrm>
                      <a:off x="0" y="0"/>
                      <a:ext cx="1809750" cy="428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6288B1" w14:textId="349CD06B" w:rsidR="00A42AAA" w:rsidRDefault="00A42AAA" w:rsidP="00A42AAA">
      <w:pPr>
        <w:ind w:firstLine="284"/>
      </w:pPr>
      <w:r>
        <w:rPr>
          <w:u w:val="single"/>
        </w:rPr>
        <w:t>Perplexidade</w:t>
      </w:r>
      <w:r>
        <w:t>:</w:t>
      </w:r>
    </w:p>
    <w:p w14:paraId="0B75DF85" w14:textId="2468BF5B" w:rsidR="00F51DEF" w:rsidRDefault="00F51DEF" w:rsidP="007465F9">
      <w:pPr>
        <w:pStyle w:val="ListParagraph"/>
        <w:numPr>
          <w:ilvl w:val="0"/>
          <w:numId w:val="12"/>
        </w:numPr>
        <w:ind w:left="851" w:hanging="284"/>
      </w:pPr>
      <w:r>
        <w:t>N corresponde ao número de palavras (comprimento) no corpus de treino.</w:t>
      </w:r>
    </w:p>
    <w:p w14:paraId="6181D914" w14:textId="18F0738C" w:rsidR="00F51DEF" w:rsidRDefault="00F51DEF" w:rsidP="007465F9">
      <w:pPr>
        <w:pStyle w:val="ListParagraph"/>
        <w:numPr>
          <w:ilvl w:val="0"/>
          <w:numId w:val="12"/>
        </w:numPr>
        <w:ind w:left="851" w:hanging="284"/>
      </w:pPr>
      <w:r w:rsidRPr="00F51DEF">
        <w:rPr>
          <w:u w:val="single"/>
        </w:rPr>
        <w:t>Quanto menor a perplexidade, melhor</w:t>
      </w:r>
      <w:r>
        <w:t>. Isto visto que, quanto maior a likelihood melhor, e a likelihood encontra-se no denominador da perplexidade.</w:t>
      </w:r>
    </w:p>
    <w:p w14:paraId="5B8D8EF6" w14:textId="246176F7" w:rsidR="00F51DEF" w:rsidRDefault="00F51DEF" w:rsidP="007465F9">
      <w:pPr>
        <w:pStyle w:val="ListParagraph"/>
        <w:numPr>
          <w:ilvl w:val="0"/>
          <w:numId w:val="12"/>
        </w:numPr>
        <w:ind w:left="851" w:hanging="284"/>
      </w:pPr>
      <w:r>
        <w:t xml:space="preserve">A likelihood </w:t>
      </w:r>
      <w:r w:rsidR="00661F4B">
        <w:t>mostra se o modelo está surpreso com o texto ou não, mostra se o modelo prevê exatamente os mesmos dados de teste</w:t>
      </w:r>
      <w:r w:rsidR="00906074">
        <w:t>, dos</w:t>
      </w:r>
      <w:r w:rsidR="00661F4B">
        <w:t xml:space="preserve"> que se tem na vida real.</w:t>
      </w:r>
    </w:p>
    <w:p w14:paraId="6870774C" w14:textId="1B6A58B2" w:rsidR="00A42AAA" w:rsidRDefault="00A42AAA" w:rsidP="00A42AAA">
      <w:pPr>
        <w:ind w:firstLine="284"/>
        <w:rPr>
          <w:b/>
          <w:bCs/>
        </w:rPr>
      </w:pPr>
      <w:r>
        <w:rPr>
          <w:b/>
          <w:bCs/>
        </w:rPr>
        <w:t>Palavras fora do vocabulário</w:t>
      </w:r>
    </w:p>
    <w:p w14:paraId="0E89287E" w14:textId="4F4CED65" w:rsidR="006076DF" w:rsidRDefault="006076DF" w:rsidP="00A42AAA">
      <w:pPr>
        <w:ind w:firstLine="284"/>
      </w:pPr>
      <w:r>
        <w:t>Um problema deste modelo é que, depois de treinado, se encontrar um</w:t>
      </w:r>
      <w:r w:rsidR="00886D69">
        <w:t>a palavra fora do vocabulário</w:t>
      </w:r>
      <w:r>
        <w:t>, est</w:t>
      </w:r>
      <w:r w:rsidR="00886D69">
        <w:t>a</w:t>
      </w:r>
      <w:r>
        <w:t xml:space="preserve"> terá uma probabilidade de 0, logo a likelihood, também, será igual a 0, o que, por sua vez, leva a que a perplexidade seja infinita.</w:t>
      </w:r>
    </w:p>
    <w:p w14:paraId="59D966D3" w14:textId="3059F5F3" w:rsidR="00067D63" w:rsidRDefault="006076DF" w:rsidP="00A42AAA">
      <w:pPr>
        <w:ind w:firstLine="284"/>
      </w:pPr>
      <w:r>
        <w:t>Uma ideia para corrigir isto, consiste em</w:t>
      </w:r>
      <w:r w:rsidR="00AB7938">
        <w:t xml:space="preserve"> construir um dicionário com todo o vocabulário (por exemplo, por frequência das palavras) e, em adicionar</w:t>
      </w:r>
      <w:r>
        <w:t xml:space="preserve"> </w:t>
      </w:r>
      <w:r w:rsidR="00AB7938">
        <w:t xml:space="preserve">a esse vocabulário um token representativo das palavras que não se encontram no dicionário (ex.: </w:t>
      </w:r>
      <w:r w:rsidR="00AB7938" w:rsidRPr="00045192">
        <w:t>&lt;</w:t>
      </w:r>
      <w:r w:rsidR="00AB7938">
        <w:t>UNK</w:t>
      </w:r>
      <w:r w:rsidR="00AB7938" w:rsidRPr="00045192">
        <w:t>&gt;</w:t>
      </w:r>
      <w:r w:rsidR="00AB7938">
        <w:t>).</w:t>
      </w:r>
      <w:r w:rsidR="00045192">
        <w:t xml:space="preserve"> Desta forma, </w:t>
      </w:r>
      <w:r w:rsidR="00FA1D87">
        <w:t xml:space="preserve">se o modelo encontrar uma palavra fora do vocabulário, esta será equivalente ao token </w:t>
      </w:r>
      <w:r w:rsidR="00FA1D87" w:rsidRPr="00FA1D87">
        <w:t>&lt;</w:t>
      </w:r>
      <w:r w:rsidR="00FA1D87">
        <w:t>UNK</w:t>
      </w:r>
      <w:r w:rsidR="00FA1D87" w:rsidRPr="00FA1D87">
        <w:t>&gt;</w:t>
      </w:r>
      <w:r w:rsidR="00FA1D87">
        <w:t xml:space="preserve">, o que permitirá uma probabilidade superior a 0. </w:t>
      </w:r>
    </w:p>
    <w:p w14:paraId="76E771FF" w14:textId="7F5BC2F5" w:rsidR="00C7215F" w:rsidRDefault="00886D69" w:rsidP="00A42AAA">
      <w:pPr>
        <w:ind w:firstLine="284"/>
      </w:pPr>
      <w:r>
        <w:t xml:space="preserve">No entanto, mesmo que que não haja palavras fora do vocabulário, se </w:t>
      </w:r>
      <w:r w:rsidR="00080BE6">
        <w:t>se tiver</w:t>
      </w:r>
      <w:r>
        <w:t xml:space="preserve"> um novo n-gram</w:t>
      </w:r>
      <w:r w:rsidR="00080BE6">
        <w:t>, irá</w:t>
      </w:r>
      <w:r>
        <w:t xml:space="preserve"> </w:t>
      </w:r>
      <w:r w:rsidR="00080BE6">
        <w:t xml:space="preserve">ocorrer </w:t>
      </w:r>
      <w:r>
        <w:t xml:space="preserve">o mesmo problema da probabilidade igual a 0. Por exemplo, tendo um corpus de treino com a frase “This is the house that Jack built”, se depois no teste </w:t>
      </w:r>
      <w:r w:rsidR="00442301">
        <w:t>for dada a frase “This is Jack”</w:t>
      </w:r>
      <w:r w:rsidR="00080BE6">
        <w:t xml:space="preserve"> e calcular-se a </w:t>
      </w:r>
      <w:r w:rsidR="00C7215F">
        <w:t xml:space="preserve">perplexidade do modelo Bigram, </w:t>
      </w:r>
      <w:r w:rsidR="00492D6D">
        <w:t xml:space="preserve">irá igualar </w:t>
      </w:r>
      <w:r w:rsidR="00C7215F">
        <w:t>infinito, visto que P(</w:t>
      </w:r>
      <w:proofErr w:type="spellStart"/>
      <w:r w:rsidR="00C7215F">
        <w:t>Jack|is</w:t>
      </w:r>
      <w:proofErr w:type="spellEnd"/>
      <w:r w:rsidR="00C7215F">
        <w:t>) é igual a 0.</w:t>
      </w:r>
    </w:p>
    <w:p w14:paraId="1888A4BE" w14:textId="764F9083" w:rsidR="00492D6D" w:rsidRPr="00FA1D87" w:rsidRDefault="00492D6D" w:rsidP="00A42AAA">
      <w:pPr>
        <w:ind w:firstLine="284"/>
      </w:pPr>
      <w:r>
        <w:t>Para resolver este problema, no caso de novos n-grams, recorre-se a técnicas de suavização.</w:t>
      </w:r>
    </w:p>
    <w:p w14:paraId="631B27D7" w14:textId="0AD1F11E" w:rsidR="00D62590" w:rsidRPr="000E069F" w:rsidRDefault="00B95870" w:rsidP="00B95870">
      <w:pPr>
        <w:pStyle w:val="Heading2"/>
      </w:pPr>
      <w:bookmarkStart w:id="13" w:name="_Toc70960065"/>
      <w:r>
        <w:t xml:space="preserve">Suavização (E se novos n-grams forem encontrados?) </w:t>
      </w:r>
      <w:r w:rsidR="00270DC6">
        <w:t>- Smoothing</w:t>
      </w:r>
      <w:bookmarkEnd w:id="13"/>
    </w:p>
    <w:p w14:paraId="38D0ACDD" w14:textId="6B8D1DC7" w:rsidR="00FB2693" w:rsidRPr="001F3489" w:rsidRDefault="001F3489" w:rsidP="00493718">
      <w:pPr>
        <w:spacing w:after="0" w:line="276" w:lineRule="auto"/>
        <w:ind w:firstLine="284"/>
      </w:pPr>
      <w:r w:rsidRPr="00493718">
        <w:rPr>
          <w:b/>
          <w:bCs/>
        </w:rPr>
        <w:t>Como evitar probabilidades igual a 0</w:t>
      </w:r>
      <w:r w:rsidR="00090728">
        <w:rPr>
          <w:b/>
          <w:bCs/>
        </w:rPr>
        <w:t xml:space="preserve"> (para dados de teste)</w:t>
      </w:r>
      <w:proofErr w:type="gramStart"/>
      <w:r w:rsidRPr="00493718">
        <w:rPr>
          <w:b/>
          <w:bCs/>
        </w:rPr>
        <w:t>?</w:t>
      </w:r>
      <w:r w:rsidRPr="001F3489">
        <w:t xml:space="preserve"> </w:t>
      </w:r>
      <w:r>
        <w:t>:</w:t>
      </w:r>
      <w:proofErr w:type="gramEnd"/>
    </w:p>
    <w:p w14:paraId="496E0391" w14:textId="37E7FDD0" w:rsidR="00FB2693" w:rsidRDefault="00493718" w:rsidP="007465F9">
      <w:pPr>
        <w:pStyle w:val="ListParagraph"/>
        <w:numPr>
          <w:ilvl w:val="0"/>
          <w:numId w:val="14"/>
        </w:numPr>
        <w:ind w:left="851" w:hanging="284"/>
        <w:rPr>
          <w:u w:val="single"/>
        </w:rPr>
      </w:pPr>
      <w:r w:rsidRPr="00493718">
        <w:rPr>
          <w:u w:val="single"/>
        </w:rPr>
        <w:t>Suavização Laplacian</w:t>
      </w:r>
      <w:r w:rsidR="00656B8A">
        <w:t>:</w:t>
      </w:r>
    </w:p>
    <w:p w14:paraId="7B47A5C0" w14:textId="4A979F3A" w:rsidR="00365F5A" w:rsidRPr="00F83119" w:rsidRDefault="00F83119" w:rsidP="007465F9">
      <w:pPr>
        <w:pStyle w:val="ListParagraph"/>
        <w:numPr>
          <w:ilvl w:val="0"/>
          <w:numId w:val="10"/>
        </w:numPr>
        <w:ind w:left="1134" w:hanging="284"/>
        <w:rPr>
          <w:u w:val="single"/>
        </w:rPr>
      </w:pPr>
      <w:r>
        <w:t>Transferir alguma probabilidade de n-grams frequentes para infrequentes.</w:t>
      </w:r>
    </w:p>
    <w:p w14:paraId="4D79C664" w14:textId="5DB26038" w:rsidR="00F83119" w:rsidRPr="00F83119" w:rsidRDefault="00F83119" w:rsidP="007465F9">
      <w:pPr>
        <w:pStyle w:val="ListParagraph"/>
        <w:numPr>
          <w:ilvl w:val="0"/>
          <w:numId w:val="10"/>
        </w:numPr>
        <w:ind w:left="1134" w:hanging="284"/>
        <w:rPr>
          <w:u w:val="single"/>
        </w:rPr>
      </w:pPr>
      <w:r>
        <w:t>Basta adicionar 1 ao numerador e V, que é o número de palavras no vocabulário, ao denominador (suavização adicionar um):</w:t>
      </w:r>
    </w:p>
    <w:p w14:paraId="1F22345D" w14:textId="6EEEB668" w:rsidR="00F83119" w:rsidRDefault="00F83119" w:rsidP="007465F9">
      <w:pPr>
        <w:pStyle w:val="ListParagraph"/>
        <w:numPr>
          <w:ilvl w:val="0"/>
          <w:numId w:val="13"/>
        </w:numPr>
        <w:ind w:left="1418" w:hanging="284"/>
        <w:rPr>
          <w:u w:val="single"/>
        </w:rPr>
      </w:pPr>
      <w:r w:rsidRPr="00F83119">
        <w:rPr>
          <w:noProof/>
        </w:rPr>
        <w:drawing>
          <wp:inline distT="0" distB="0" distL="0" distR="0" wp14:anchorId="182F1FE8" wp14:editId="10A72CD0">
            <wp:extent cx="1790700" cy="447675"/>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BEBA8EAE-BF5A-486C-A8C5-ECC9F3942E4B}">
                          <a14:imgProps xmlns:a14="http://schemas.microsoft.com/office/drawing/2010/main">
                            <a14:imgLayer r:embed="rId16">
                              <a14:imgEffect>
                                <a14:saturation sat="0"/>
                              </a14:imgEffect>
                            </a14:imgLayer>
                          </a14:imgProps>
                        </a:ext>
                      </a:extLst>
                    </a:blip>
                    <a:srcRect b="2084"/>
                    <a:stretch/>
                  </pic:blipFill>
                  <pic:spPr bwMode="auto">
                    <a:xfrm>
                      <a:off x="0" y="0"/>
                      <a:ext cx="1790700" cy="447675"/>
                    </a:xfrm>
                    <a:prstGeom prst="rect">
                      <a:avLst/>
                    </a:prstGeom>
                    <a:ln>
                      <a:noFill/>
                    </a:ln>
                    <a:extLst>
                      <a:ext uri="{53640926-AAD7-44D8-BBD7-CCE9431645EC}">
                        <a14:shadowObscured xmlns:a14="http://schemas.microsoft.com/office/drawing/2010/main"/>
                      </a:ext>
                    </a:extLst>
                  </pic:spPr>
                </pic:pic>
              </a:graphicData>
            </a:graphic>
          </wp:inline>
        </w:drawing>
      </w:r>
    </w:p>
    <w:p w14:paraId="56D89569" w14:textId="77777777" w:rsidR="00F83119" w:rsidRPr="00F83119" w:rsidRDefault="00F83119" w:rsidP="00F83119">
      <w:pPr>
        <w:pStyle w:val="ListParagraph"/>
        <w:ind w:left="1854"/>
        <w:rPr>
          <w:u w:val="single"/>
        </w:rPr>
      </w:pPr>
    </w:p>
    <w:p w14:paraId="1FFB7690" w14:textId="6C94DD7A" w:rsidR="00F83119" w:rsidRPr="00171544" w:rsidRDefault="00F83119" w:rsidP="007465F9">
      <w:pPr>
        <w:pStyle w:val="ListParagraph"/>
        <w:numPr>
          <w:ilvl w:val="0"/>
          <w:numId w:val="10"/>
        </w:numPr>
        <w:ind w:left="1134" w:hanging="284"/>
        <w:rPr>
          <w:u w:val="single"/>
        </w:rPr>
      </w:pPr>
      <w:r>
        <w:t>Ou</w:t>
      </w:r>
      <w:r w:rsidR="00171544">
        <w:t>, então, ajustar um parâmetro, adicionando K ao numerador e VK ao denominador (suavização adicionar K):</w:t>
      </w:r>
    </w:p>
    <w:p w14:paraId="260189BC" w14:textId="5CB0F339" w:rsidR="00171544" w:rsidRPr="00F83119" w:rsidRDefault="00171544" w:rsidP="007465F9">
      <w:pPr>
        <w:pStyle w:val="ListParagraph"/>
        <w:numPr>
          <w:ilvl w:val="0"/>
          <w:numId w:val="13"/>
        </w:numPr>
        <w:ind w:left="1418" w:hanging="284"/>
        <w:rPr>
          <w:u w:val="single"/>
        </w:rPr>
      </w:pPr>
      <w:r>
        <w:rPr>
          <w:noProof/>
        </w:rPr>
        <w:drawing>
          <wp:inline distT="0" distB="0" distL="0" distR="0" wp14:anchorId="0B6FB42B" wp14:editId="54D601DA">
            <wp:extent cx="1790700" cy="45720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pic:nvPicPr>
                  <pic:blipFill>
                    <a:blip r:embed="rId23">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790700" cy="457200"/>
                    </a:xfrm>
                    <a:prstGeom prst="rect">
                      <a:avLst/>
                    </a:prstGeom>
                  </pic:spPr>
                </pic:pic>
              </a:graphicData>
            </a:graphic>
          </wp:inline>
        </w:drawing>
      </w:r>
    </w:p>
    <w:p w14:paraId="58E8F1AC" w14:textId="77777777" w:rsidR="00F83119" w:rsidRPr="00F83119" w:rsidRDefault="00F83119" w:rsidP="00F83119">
      <w:pPr>
        <w:pStyle w:val="ListParagraph"/>
        <w:ind w:left="1134"/>
        <w:rPr>
          <w:sz w:val="10"/>
          <w:szCs w:val="10"/>
          <w:u w:val="single"/>
        </w:rPr>
      </w:pPr>
    </w:p>
    <w:p w14:paraId="72C37055" w14:textId="2A14220C" w:rsidR="00493718" w:rsidRDefault="00493718" w:rsidP="007465F9">
      <w:pPr>
        <w:pStyle w:val="ListParagraph"/>
        <w:numPr>
          <w:ilvl w:val="0"/>
          <w:numId w:val="14"/>
        </w:numPr>
        <w:ind w:left="851" w:hanging="284"/>
      </w:pPr>
      <w:r>
        <w:rPr>
          <w:u w:val="single"/>
        </w:rPr>
        <w:t>Katz Backoff</w:t>
      </w:r>
      <w:r w:rsidR="00656B8A">
        <w:t>:</w:t>
      </w:r>
    </w:p>
    <w:p w14:paraId="616B024B" w14:textId="35C44B96" w:rsidR="00D07F29" w:rsidRDefault="00D07F29" w:rsidP="007465F9">
      <w:pPr>
        <w:pStyle w:val="ListParagraph"/>
        <w:numPr>
          <w:ilvl w:val="0"/>
          <w:numId w:val="10"/>
        </w:numPr>
        <w:ind w:left="1134" w:hanging="283"/>
      </w:pPr>
      <w:r>
        <w:t>N-grams mais longos são melhores, mas os dados nem sempre são suficientes.</w:t>
      </w:r>
    </w:p>
    <w:p w14:paraId="4B346BA4" w14:textId="77777777" w:rsidR="00D07F29" w:rsidRDefault="00D07F29" w:rsidP="007465F9">
      <w:pPr>
        <w:pStyle w:val="ListParagraph"/>
        <w:numPr>
          <w:ilvl w:val="0"/>
          <w:numId w:val="10"/>
        </w:numPr>
        <w:ind w:left="1134" w:hanging="283"/>
      </w:pPr>
      <w:r>
        <w:t>Desta forma, tenta-se um n-gram mais longo, e se não houver dados suficientes para estimar as contagens, tenta-se um n-gram mais curto.</w:t>
      </w:r>
    </w:p>
    <w:p w14:paraId="4B9ED757" w14:textId="38C03FBB" w:rsidR="00D07F29" w:rsidRDefault="00D62456" w:rsidP="007465F9">
      <w:pPr>
        <w:pStyle w:val="ListParagraph"/>
        <w:numPr>
          <w:ilvl w:val="0"/>
          <w:numId w:val="13"/>
        </w:numPr>
        <w:ind w:left="1418" w:hanging="284"/>
      </w:pPr>
      <w:r>
        <w:rPr>
          <w:noProof/>
        </w:rPr>
        <w:drawing>
          <wp:inline distT="0" distB="0" distL="0" distR="0" wp14:anchorId="2BC3DCA2" wp14:editId="32CDA8E1">
            <wp:extent cx="3086100" cy="455816"/>
            <wp:effectExtent l="0" t="0" r="0" b="1905"/>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pic:nvPicPr>
                  <pic:blipFill>
                    <a:blip r:embed="rId24">
                      <a:extLst>
                        <a:ext uri="{BEBA8EAE-BF5A-486C-A8C5-ECC9F3942E4B}">
                          <a14:imgProps xmlns:a14="http://schemas.microsoft.com/office/drawing/2010/main">
                            <a14:imgLayer r:embed="rId16">
                              <a14:imgEffect>
                                <a14:saturation sat="66000"/>
                              </a14:imgEffect>
                            </a14:imgLayer>
                          </a14:imgProps>
                        </a:ext>
                      </a:extLst>
                    </a:blip>
                    <a:stretch>
                      <a:fillRect/>
                    </a:stretch>
                  </pic:blipFill>
                  <pic:spPr>
                    <a:xfrm>
                      <a:off x="0" y="0"/>
                      <a:ext cx="3086100" cy="455816"/>
                    </a:xfrm>
                    <a:prstGeom prst="rect">
                      <a:avLst/>
                    </a:prstGeom>
                  </pic:spPr>
                </pic:pic>
              </a:graphicData>
            </a:graphic>
          </wp:inline>
        </w:drawing>
      </w:r>
    </w:p>
    <w:p w14:paraId="4259B7D5" w14:textId="7D8E11E3" w:rsidR="00062FFA" w:rsidRPr="00DD1013" w:rsidRDefault="00B902AC" w:rsidP="007465F9">
      <w:pPr>
        <w:pStyle w:val="ListParagraph"/>
        <w:numPr>
          <w:ilvl w:val="0"/>
          <w:numId w:val="13"/>
        </w:numPr>
        <w:ind w:left="1418" w:hanging="284"/>
      </w:pPr>
      <m:oMath>
        <m:acc>
          <m:accPr>
            <m:chr m:val="̃"/>
            <m:ctrlPr>
              <w:rPr>
                <w:rFonts w:ascii="Cambria Math" w:hAnsi="Cambria Math" w:cstheme="minorHAnsi"/>
                <w:i/>
              </w:rPr>
            </m:ctrlPr>
          </m:accPr>
          <m:e>
            <m:r>
              <w:rPr>
                <w:rFonts w:ascii="Cambria Math" w:hAnsi="Cambria Math" w:cstheme="minorHAnsi"/>
              </w:rPr>
              <m:t>P</m:t>
            </m:r>
          </m:e>
        </m:acc>
      </m:oMath>
      <w:r w:rsidR="00062FFA">
        <w:rPr>
          <w:rFonts w:cstheme="minorHAnsi"/>
        </w:rPr>
        <w:t xml:space="preserve"> e α</w:t>
      </w:r>
      <w:r w:rsidR="00DD1013">
        <w:rPr>
          <w:rFonts w:cstheme="minorHAnsi"/>
        </w:rPr>
        <w:t xml:space="preserve"> são escolhidos, de forma a garantir a normalização. Para que se tenha a certeza </w:t>
      </w:r>
      <w:r w:rsidR="00B94751">
        <w:rPr>
          <w:rFonts w:cstheme="minorHAnsi"/>
        </w:rPr>
        <w:t>de que</w:t>
      </w:r>
      <w:r w:rsidR="00734A6D">
        <w:rPr>
          <w:rFonts w:cstheme="minorHAnsi"/>
        </w:rPr>
        <w:t xml:space="preserve"> a soma da probabilidade de todas as sequências seja igual a 1 no modelo.</w:t>
      </w:r>
    </w:p>
    <w:p w14:paraId="51073CF4" w14:textId="77777777" w:rsidR="00DD1013" w:rsidRPr="00DD1013" w:rsidRDefault="00DD1013" w:rsidP="00DD1013">
      <w:pPr>
        <w:pStyle w:val="ListParagraph"/>
        <w:ind w:left="1418"/>
        <w:rPr>
          <w:sz w:val="10"/>
          <w:szCs w:val="10"/>
        </w:rPr>
      </w:pPr>
    </w:p>
    <w:p w14:paraId="096228E2" w14:textId="4E51308B" w:rsidR="00493718" w:rsidRPr="00B94751" w:rsidRDefault="00493718" w:rsidP="007465F9">
      <w:pPr>
        <w:pStyle w:val="ListParagraph"/>
        <w:numPr>
          <w:ilvl w:val="0"/>
          <w:numId w:val="14"/>
        </w:numPr>
        <w:ind w:left="851" w:hanging="284"/>
        <w:rPr>
          <w:u w:val="single"/>
        </w:rPr>
      </w:pPr>
      <w:r w:rsidRPr="00493718">
        <w:rPr>
          <w:u w:val="single"/>
        </w:rPr>
        <w:t>Suavização de interpolação</w:t>
      </w:r>
      <w:r w:rsidR="00656B8A">
        <w:t>:</w:t>
      </w:r>
    </w:p>
    <w:p w14:paraId="2D9AC7EE" w14:textId="77777777" w:rsidR="00E7080B" w:rsidRPr="00E7080B" w:rsidRDefault="00E7080B" w:rsidP="007465F9">
      <w:pPr>
        <w:pStyle w:val="ListParagraph"/>
        <w:numPr>
          <w:ilvl w:val="0"/>
          <w:numId w:val="15"/>
        </w:numPr>
        <w:ind w:left="1134" w:hanging="283"/>
        <w:rPr>
          <w:u w:val="single"/>
        </w:rPr>
      </w:pPr>
      <w:r>
        <w:t>Tem-se uma mistura de vários modelos n-gram.</w:t>
      </w:r>
    </w:p>
    <w:p w14:paraId="1BC020BC" w14:textId="4EAC72C4" w:rsidR="00B94751" w:rsidRPr="00E7080B" w:rsidRDefault="00E7080B" w:rsidP="007465F9">
      <w:pPr>
        <w:pStyle w:val="ListParagraph"/>
        <w:numPr>
          <w:ilvl w:val="0"/>
          <w:numId w:val="15"/>
        </w:numPr>
        <w:ind w:left="1134" w:hanging="283"/>
        <w:rPr>
          <w:u w:val="single"/>
        </w:rPr>
      </w:pPr>
      <w:r>
        <w:t xml:space="preserve">Por exemplo, para um modelo </w:t>
      </w:r>
      <w:proofErr w:type="gramStart"/>
      <w:r>
        <w:t>trigram,  pode</w:t>
      </w:r>
      <w:proofErr w:type="gramEnd"/>
      <w:r>
        <w:t xml:space="preserve"> se combinar um modelo de linguagem unigram, bigram e trigram:</w:t>
      </w:r>
    </w:p>
    <w:p w14:paraId="04BFEDD7" w14:textId="72DAB77F" w:rsidR="00E7080B" w:rsidRDefault="00324C92" w:rsidP="007465F9">
      <w:pPr>
        <w:pStyle w:val="ListParagraph"/>
        <w:numPr>
          <w:ilvl w:val="0"/>
          <w:numId w:val="16"/>
        </w:numPr>
        <w:ind w:left="1418" w:hanging="284"/>
        <w:rPr>
          <w:u w:val="single"/>
        </w:rPr>
      </w:pPr>
      <w:r w:rsidRPr="00324C92">
        <w:rPr>
          <w:noProof/>
        </w:rPr>
        <w:drawing>
          <wp:inline distT="0" distB="0" distL="0" distR="0" wp14:anchorId="6650AAD5" wp14:editId="12C263C6">
            <wp:extent cx="3537790" cy="241300"/>
            <wp:effectExtent l="0" t="0" r="5715"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16">
                              <a14:imgEffect>
                                <a14:saturation sat="0"/>
                              </a14:imgEffect>
                            </a14:imgLayer>
                          </a14:imgProps>
                        </a:ext>
                      </a:extLst>
                    </a:blip>
                    <a:srcRect l="727" t="14201" b="23307"/>
                    <a:stretch/>
                  </pic:blipFill>
                  <pic:spPr bwMode="auto">
                    <a:xfrm>
                      <a:off x="0" y="0"/>
                      <a:ext cx="3541294" cy="241539"/>
                    </a:xfrm>
                    <a:prstGeom prst="rect">
                      <a:avLst/>
                    </a:prstGeom>
                    <a:ln>
                      <a:noFill/>
                    </a:ln>
                    <a:extLst>
                      <a:ext uri="{53640926-AAD7-44D8-BBD7-CCE9431645EC}">
                        <a14:shadowObscured xmlns:a14="http://schemas.microsoft.com/office/drawing/2010/main"/>
                      </a:ext>
                    </a:extLst>
                  </pic:spPr>
                </pic:pic>
              </a:graphicData>
            </a:graphic>
          </wp:inline>
        </w:drawing>
      </w:r>
    </w:p>
    <w:p w14:paraId="4B5E9979" w14:textId="304750A2" w:rsidR="00381602" w:rsidRDefault="00B902AC" w:rsidP="007465F9">
      <w:pPr>
        <w:pStyle w:val="ListParagraph"/>
        <w:numPr>
          <w:ilvl w:val="0"/>
          <w:numId w:val="16"/>
        </w:numPr>
        <w:ind w:left="1418" w:hanging="284"/>
        <w:rPr>
          <w:u w:val="single"/>
        </w:rPr>
      </w:pPr>
      <m:oMath>
        <m:sSub>
          <m:sSubPr>
            <m:ctrlPr>
              <w:rPr>
                <w:rFonts w:ascii="Cambria Math" w:hAnsi="Cambria Math"/>
                <w:i/>
              </w:rPr>
            </m:ctrlPr>
          </m:sSubPr>
          <m:e>
            <m:r>
              <m:rPr>
                <m:sty m:val="p"/>
              </m:rPr>
              <w:rPr>
                <w:rFonts w:ascii="Cambria Math" w:hAnsi="Cambria Math" w:cs="Arial"/>
              </w:rPr>
              <m:t>λ</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p"/>
              </m:rPr>
              <w:rPr>
                <w:rFonts w:ascii="Cambria Math" w:hAnsi="Cambria Math" w:cs="Arial"/>
              </w:rPr>
              <m:t>λ</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m:rPr>
                <m:sty m:val="p"/>
              </m:rPr>
              <w:rPr>
                <w:rFonts w:ascii="Cambria Math" w:hAnsi="Cambria Math" w:cs="Arial"/>
              </w:rPr>
              <m:t>λ</m:t>
            </m:r>
          </m:e>
          <m:sub>
            <m:r>
              <w:rPr>
                <w:rFonts w:ascii="Cambria Math" w:hAnsi="Cambria Math"/>
              </w:rPr>
              <m:t>3</m:t>
            </m:r>
          </m:sub>
        </m:sSub>
        <m:r>
          <w:rPr>
            <w:rFonts w:ascii="Cambria Math" w:hAnsi="Cambria Math"/>
          </w:rPr>
          <m:t>=1</m:t>
        </m:r>
      </m:oMath>
      <w:r w:rsidR="00381602">
        <w:t xml:space="preserve"> </w:t>
      </w:r>
      <w:proofErr w:type="gramStart"/>
      <w:r w:rsidR="00324C92">
        <w:t>,garantindo</w:t>
      </w:r>
      <w:proofErr w:type="gramEnd"/>
      <w:r w:rsidR="00324C92">
        <w:t xml:space="preserve"> uma probabilidade normal.</w:t>
      </w:r>
    </w:p>
    <w:p w14:paraId="3AED2D52" w14:textId="443C385C" w:rsidR="00F16457" w:rsidRPr="00F16457" w:rsidRDefault="00F16457" w:rsidP="007465F9">
      <w:pPr>
        <w:pStyle w:val="ListParagraph"/>
        <w:numPr>
          <w:ilvl w:val="0"/>
          <w:numId w:val="16"/>
        </w:numPr>
        <w:ind w:left="1418" w:hanging="284"/>
        <w:rPr>
          <w:u w:val="single"/>
        </w:rPr>
      </w:pPr>
      <w:r>
        <w:t xml:space="preserve">Os pesos </w:t>
      </w:r>
      <m:oMath>
        <m:r>
          <m:rPr>
            <m:sty m:val="p"/>
          </m:rPr>
          <w:rPr>
            <w:rFonts w:ascii="Cambria Math" w:hAnsi="Cambria Math" w:cs="Arial"/>
          </w:rPr>
          <m:t>λ</m:t>
        </m:r>
      </m:oMath>
      <w:r>
        <w:rPr>
          <w:rFonts w:eastAsiaTheme="minorEastAsia"/>
          <w:sz w:val="27"/>
          <w:szCs w:val="27"/>
        </w:rPr>
        <w:t xml:space="preserve"> </w:t>
      </w:r>
      <w:r w:rsidR="00AE6434">
        <w:rPr>
          <w:rFonts w:eastAsiaTheme="minorEastAsia"/>
        </w:rPr>
        <w:t>são otimizados num conjunto de dados de teste ou desenvolvimento. Opcionalmente, os pesos podem depender do contexto.</w:t>
      </w:r>
    </w:p>
    <w:p w14:paraId="0E63C05B" w14:textId="77777777" w:rsidR="00DD1013" w:rsidRPr="00DD1013" w:rsidRDefault="00DD1013" w:rsidP="00DD1013">
      <w:pPr>
        <w:pStyle w:val="ListParagraph"/>
        <w:ind w:left="851"/>
        <w:rPr>
          <w:sz w:val="10"/>
          <w:szCs w:val="10"/>
          <w:u w:val="single"/>
        </w:rPr>
      </w:pPr>
    </w:p>
    <w:p w14:paraId="0F16DBA0" w14:textId="784398F4" w:rsidR="00493718" w:rsidRPr="00C11AC0" w:rsidRDefault="00493718" w:rsidP="007465F9">
      <w:pPr>
        <w:pStyle w:val="ListParagraph"/>
        <w:numPr>
          <w:ilvl w:val="0"/>
          <w:numId w:val="14"/>
        </w:numPr>
        <w:ind w:left="851" w:hanging="284"/>
        <w:rPr>
          <w:u w:val="single"/>
        </w:rPr>
      </w:pPr>
      <w:r>
        <w:rPr>
          <w:u w:val="single"/>
        </w:rPr>
        <w:t>Desconto absoluto</w:t>
      </w:r>
      <w:r w:rsidR="00656B8A">
        <w:t>:</w:t>
      </w:r>
    </w:p>
    <w:p w14:paraId="544FC95E" w14:textId="6F872058" w:rsidR="00C11AC0" w:rsidRPr="008E7DE6" w:rsidRDefault="008E7DE6" w:rsidP="007465F9">
      <w:pPr>
        <w:pStyle w:val="ListParagraph"/>
        <w:numPr>
          <w:ilvl w:val="0"/>
          <w:numId w:val="17"/>
        </w:numPr>
        <w:ind w:left="1134" w:hanging="283"/>
        <w:rPr>
          <w:u w:val="single"/>
        </w:rPr>
      </w:pPr>
      <w:r w:rsidRPr="008E7DE6">
        <w:t>Transferir</w:t>
      </w:r>
      <w:r>
        <w:t xml:space="preserve"> alguma probabilidade de n-grams frequentes para infrequentes.</w:t>
      </w:r>
    </w:p>
    <w:p w14:paraId="47AEDC9D" w14:textId="30407D0D" w:rsidR="008E7DE6" w:rsidRPr="00EF5AF2" w:rsidRDefault="008E7DE6" w:rsidP="007465F9">
      <w:pPr>
        <w:pStyle w:val="ListParagraph"/>
        <w:numPr>
          <w:ilvl w:val="0"/>
          <w:numId w:val="17"/>
        </w:numPr>
        <w:ind w:left="1134" w:hanging="283"/>
        <w:rPr>
          <w:u w:val="single"/>
        </w:rPr>
      </w:pPr>
      <w:r>
        <w:t>Compara-se as contagens de n-grams no conjunto de treino</w:t>
      </w:r>
      <w:r w:rsidR="00EF5AF2">
        <w:t>, com a média de contagens, desses mesmo n-grams, em conjuntos de teste. A diferença será, aproximadamente, o valor de d.</w:t>
      </w:r>
    </w:p>
    <w:p w14:paraId="350A2467" w14:textId="265834FB" w:rsidR="00EF5AF2" w:rsidRDefault="00F2073B" w:rsidP="007465F9">
      <w:pPr>
        <w:pStyle w:val="ListParagraph"/>
        <w:numPr>
          <w:ilvl w:val="0"/>
          <w:numId w:val="18"/>
        </w:numPr>
        <w:ind w:left="1418" w:hanging="284"/>
        <w:rPr>
          <w:u w:val="single"/>
        </w:rPr>
      </w:pPr>
      <w:r>
        <w:rPr>
          <w:noProof/>
        </w:rPr>
        <w:drawing>
          <wp:inline distT="0" distB="0" distL="0" distR="0" wp14:anchorId="27148D0D" wp14:editId="7F06013A">
            <wp:extent cx="2705100" cy="45720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0"/>
                    <pic:cNvPicPr/>
                  </pic:nvPicPr>
                  <pic:blipFill>
                    <a:blip r:embed="rId26">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705100" cy="457200"/>
                    </a:xfrm>
                    <a:prstGeom prst="rect">
                      <a:avLst/>
                    </a:prstGeom>
                  </pic:spPr>
                </pic:pic>
              </a:graphicData>
            </a:graphic>
          </wp:inline>
        </w:drawing>
      </w:r>
    </w:p>
    <w:p w14:paraId="67E973B8" w14:textId="4DD64961" w:rsidR="00DD1013" w:rsidRPr="00F2073B" w:rsidRDefault="00F2073B" w:rsidP="007465F9">
      <w:pPr>
        <w:pStyle w:val="ListParagraph"/>
        <w:numPr>
          <w:ilvl w:val="0"/>
          <w:numId w:val="18"/>
        </w:numPr>
        <w:ind w:left="1418" w:hanging="284"/>
        <w:rPr>
          <w:u w:val="single"/>
        </w:rPr>
      </w:pPr>
      <w:r>
        <w:t xml:space="preserve">A subtração de d serve para diminuir a probabilidade dos termos frequentes. A parte direita da equação serve para atribuir a probabilidade removida dos termos frequentes aos termos infrequentes, através de distribuição unigram. O peso </w:t>
      </w:r>
      <m:oMath>
        <m:r>
          <m:rPr>
            <m:sty m:val="p"/>
          </m:rPr>
          <w:rPr>
            <w:rFonts w:ascii="Cambria Math" w:hAnsi="Cambria Math" w:cs="Arial"/>
          </w:rPr>
          <m:t>λ</m:t>
        </m:r>
      </m:oMath>
      <w:r>
        <w:rPr>
          <w:rFonts w:eastAsiaTheme="minorEastAsia"/>
        </w:rPr>
        <w:t xml:space="preserve"> serve para garantir a normalização da distribuição.</w:t>
      </w:r>
    </w:p>
    <w:p w14:paraId="0DEA130C" w14:textId="77777777" w:rsidR="00DD1013" w:rsidRPr="00DD1013" w:rsidRDefault="00DD1013" w:rsidP="00DD1013">
      <w:pPr>
        <w:pStyle w:val="ListParagraph"/>
        <w:ind w:left="851"/>
        <w:rPr>
          <w:sz w:val="10"/>
          <w:szCs w:val="10"/>
          <w:u w:val="single"/>
        </w:rPr>
      </w:pPr>
    </w:p>
    <w:p w14:paraId="6FC9A14F" w14:textId="02E09DF8" w:rsidR="00493718" w:rsidRPr="00BC13FA" w:rsidRDefault="00493718" w:rsidP="007465F9">
      <w:pPr>
        <w:pStyle w:val="ListParagraph"/>
        <w:numPr>
          <w:ilvl w:val="0"/>
          <w:numId w:val="14"/>
        </w:numPr>
        <w:ind w:left="851" w:hanging="284"/>
        <w:rPr>
          <w:u w:val="single"/>
        </w:rPr>
      </w:pPr>
      <w:r>
        <w:rPr>
          <w:u w:val="single"/>
        </w:rPr>
        <w:t>Suavização Kneser-Ney</w:t>
      </w:r>
      <w:r w:rsidR="00656B8A">
        <w:t>:</w:t>
      </w:r>
    </w:p>
    <w:p w14:paraId="015FA1C9" w14:textId="4CCE4D3F" w:rsidR="00ED488A" w:rsidRPr="00ED488A" w:rsidRDefault="00ED488A" w:rsidP="007465F9">
      <w:pPr>
        <w:pStyle w:val="ListParagraph"/>
        <w:numPr>
          <w:ilvl w:val="0"/>
          <w:numId w:val="19"/>
        </w:numPr>
        <w:ind w:left="1134" w:hanging="284"/>
        <w:rPr>
          <w:u w:val="single"/>
        </w:rPr>
      </w:pPr>
      <w:r>
        <w:t>A distribuição unigram captura a frequência da palavra, o que pode ser problemático caso a palavra mais frequente, não seja a mais adequada.</w:t>
      </w:r>
    </w:p>
    <w:p w14:paraId="217650B1" w14:textId="7C1AE96C" w:rsidR="00ED488A" w:rsidRPr="00147E52" w:rsidRDefault="00ED488A" w:rsidP="007465F9">
      <w:pPr>
        <w:pStyle w:val="ListParagraph"/>
        <w:numPr>
          <w:ilvl w:val="0"/>
          <w:numId w:val="20"/>
        </w:numPr>
        <w:ind w:left="1418" w:hanging="284"/>
        <w:rPr>
          <w:u w:val="single"/>
        </w:rPr>
      </w:pPr>
      <w:r w:rsidRPr="00147E52">
        <w:t>Por exemplo, tendo “This is the malt” e “This is the Kong”, a palavra “Kong”</w:t>
      </w:r>
      <w:r w:rsidR="00147E52" w:rsidRPr="00147E52">
        <w:t xml:space="preserve"> poderá ser mais frequente</w:t>
      </w:r>
      <w:r w:rsidR="00147E52">
        <w:t>, mas apenas pode ocorrer no bigram “Hong Kong”, não sendo, por isso, a palavra mais adequada, visto que não há muita variação em termos de contextos diferentes na qual a palavra pode estar.</w:t>
      </w:r>
    </w:p>
    <w:p w14:paraId="7E18E61E" w14:textId="1FC6C041" w:rsidR="00BC13FA" w:rsidRPr="00800E5C" w:rsidRDefault="00ED488A" w:rsidP="007465F9">
      <w:pPr>
        <w:pStyle w:val="ListParagraph"/>
        <w:numPr>
          <w:ilvl w:val="0"/>
          <w:numId w:val="19"/>
        </w:numPr>
        <w:ind w:left="1134" w:hanging="284"/>
        <w:rPr>
          <w:u w:val="single"/>
        </w:rPr>
      </w:pPr>
      <w:r w:rsidRPr="00147E52">
        <w:t xml:space="preserve"> </w:t>
      </w:r>
      <w:r w:rsidR="00800E5C">
        <w:t>É preciso, então, capturar a diversidade de contextos para uma palavra.</w:t>
      </w:r>
    </w:p>
    <w:p w14:paraId="26CA4984" w14:textId="26057FCA" w:rsidR="00800E5C" w:rsidRDefault="001C4872" w:rsidP="007465F9">
      <w:pPr>
        <w:pStyle w:val="ListParagraph"/>
        <w:numPr>
          <w:ilvl w:val="0"/>
          <w:numId w:val="20"/>
        </w:numPr>
        <w:ind w:left="1418" w:hanging="284"/>
        <w:rPr>
          <w:u w:val="single"/>
        </w:rPr>
      </w:pPr>
      <w:r w:rsidRPr="001C4872">
        <w:rPr>
          <w:noProof/>
        </w:rPr>
        <w:drawing>
          <wp:inline distT="0" distB="0" distL="0" distR="0" wp14:anchorId="60E16881" wp14:editId="2207F317">
            <wp:extent cx="1673770" cy="232913"/>
            <wp:effectExtent l="0" t="0" r="317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BEBA8EAE-BF5A-486C-A8C5-ECC9F3942E4B}">
                          <a14:imgProps xmlns:a14="http://schemas.microsoft.com/office/drawing/2010/main">
                            <a14:imgLayer r:embed="rId16">
                              <a14:imgEffect>
                                <a14:saturation sat="0"/>
                              </a14:imgEffect>
                            </a14:imgLayer>
                          </a14:imgProps>
                        </a:ext>
                      </a:extLst>
                    </a:blip>
                    <a:srcRect t="11325" b="37652"/>
                    <a:stretch/>
                  </pic:blipFill>
                  <pic:spPr bwMode="auto">
                    <a:xfrm>
                      <a:off x="0" y="0"/>
                      <a:ext cx="1676400" cy="233279"/>
                    </a:xfrm>
                    <a:prstGeom prst="rect">
                      <a:avLst/>
                    </a:prstGeom>
                    <a:ln>
                      <a:noFill/>
                    </a:ln>
                    <a:extLst>
                      <a:ext uri="{53640926-AAD7-44D8-BBD7-CCE9431645EC}">
                        <a14:shadowObscured xmlns:a14="http://schemas.microsoft.com/office/drawing/2010/main"/>
                      </a:ext>
                    </a:extLst>
                  </pic:spPr>
                </pic:pic>
              </a:graphicData>
            </a:graphic>
          </wp:inline>
        </w:drawing>
      </w:r>
    </w:p>
    <w:p w14:paraId="3C043855" w14:textId="363DE9B4" w:rsidR="001C4872" w:rsidRPr="00232182" w:rsidRDefault="00232182" w:rsidP="007465F9">
      <w:pPr>
        <w:pStyle w:val="ListParagraph"/>
        <w:numPr>
          <w:ilvl w:val="0"/>
          <w:numId w:val="20"/>
        </w:numPr>
        <w:ind w:left="1418" w:hanging="284"/>
        <w:rPr>
          <w:u w:val="single"/>
        </w:rPr>
      </w:pPr>
      <w:r>
        <w:lastRenderedPageBreak/>
        <w:t>A probabilidade das palavras é proporcional à quantidade de contextos que podem ocorrer imediatamente antes da palavra.</w:t>
      </w:r>
    </w:p>
    <w:p w14:paraId="003B722A" w14:textId="24739C70" w:rsidR="00232182" w:rsidRPr="00232182" w:rsidRDefault="00232182" w:rsidP="007465F9">
      <w:pPr>
        <w:pStyle w:val="ListParagraph"/>
        <w:numPr>
          <w:ilvl w:val="0"/>
          <w:numId w:val="20"/>
        </w:numPr>
        <w:ind w:left="1418" w:hanging="284"/>
        <w:rPr>
          <w:u w:val="single"/>
        </w:rPr>
      </w:pPr>
      <w:r>
        <w:t>Se se pegar no modelo de desconto absoluto e considerar esta distribuição em vez da distribuição unigram, obtêm-se a suavização Kneser-Ney.</w:t>
      </w:r>
    </w:p>
    <w:p w14:paraId="02453701" w14:textId="3C484067" w:rsidR="00232182" w:rsidRPr="00147E52" w:rsidRDefault="00232182" w:rsidP="007465F9">
      <w:pPr>
        <w:pStyle w:val="ListParagraph"/>
        <w:numPr>
          <w:ilvl w:val="0"/>
          <w:numId w:val="14"/>
        </w:numPr>
        <w:ind w:left="851" w:hanging="284"/>
        <w:rPr>
          <w:u w:val="single"/>
        </w:rPr>
      </w:pPr>
      <w:r>
        <w:t>Esta é, provavelmente, a técnica de suavização mais popular.</w:t>
      </w:r>
    </w:p>
    <w:p w14:paraId="26540091" w14:textId="3B28F345" w:rsidR="00B778ED" w:rsidRDefault="008B1F97" w:rsidP="008B1F97">
      <w:pPr>
        <w:pStyle w:val="Heading2"/>
      </w:pPr>
      <w:r w:rsidRPr="00147E52">
        <w:tab/>
      </w:r>
      <w:bookmarkStart w:id="14" w:name="_Toc70960066"/>
      <w:r>
        <w:t>Hidden Markov Models (HMM)</w:t>
      </w:r>
      <w:bookmarkEnd w:id="14"/>
    </w:p>
    <w:p w14:paraId="732E6AB8" w14:textId="35660D97" w:rsidR="006D16C2" w:rsidRDefault="006D16C2" w:rsidP="006D16C2">
      <w:pPr>
        <w:spacing w:after="0"/>
        <w:ind w:firstLine="284"/>
      </w:pPr>
      <w:r>
        <w:rPr>
          <w:u w:val="single"/>
        </w:rPr>
        <w:t xml:space="preserve">Sequence </w:t>
      </w:r>
      <w:r w:rsidR="00381C43">
        <w:rPr>
          <w:u w:val="single"/>
        </w:rPr>
        <w:t>labeling</w:t>
      </w:r>
      <w:r>
        <w:t>: Tarefa que, dado uma sequência de tokens, infere a sequência de tags mais provável para os tokens.</w:t>
      </w:r>
    </w:p>
    <w:p w14:paraId="56C116C5" w14:textId="66D95A69" w:rsidR="006D16C2" w:rsidRDefault="006D16C2" w:rsidP="007465F9">
      <w:pPr>
        <w:pStyle w:val="ListParagraph"/>
        <w:numPr>
          <w:ilvl w:val="0"/>
          <w:numId w:val="12"/>
        </w:numPr>
        <w:ind w:left="851" w:hanging="284"/>
      </w:pPr>
      <w:r>
        <w:t>Usado em tarefas como marcação gramatical (part of speech tagging) e reconhecimento de entidades (named entity recognition).</w:t>
      </w:r>
    </w:p>
    <w:p w14:paraId="2D0983F8" w14:textId="7BC242E9" w:rsidR="006D16C2" w:rsidRDefault="00513A74" w:rsidP="00CC5386">
      <w:pPr>
        <w:spacing w:after="0"/>
        <w:ind w:firstLine="284"/>
        <w:rPr>
          <w:lang w:val="en-US"/>
        </w:rPr>
      </w:pPr>
      <w:r w:rsidRPr="00513A74">
        <w:rPr>
          <w:u w:val="single"/>
          <w:lang w:val="en-US"/>
        </w:rPr>
        <w:t>Part of speech tagging</w:t>
      </w:r>
      <w:r>
        <w:rPr>
          <w:lang w:val="en-US"/>
        </w:rPr>
        <w:t>:</w:t>
      </w:r>
    </w:p>
    <w:p w14:paraId="4606D2C3" w14:textId="73571F00" w:rsidR="00CC5386" w:rsidRDefault="00CC5386" w:rsidP="007465F9">
      <w:pPr>
        <w:pStyle w:val="ListParagraph"/>
        <w:numPr>
          <w:ilvl w:val="0"/>
          <w:numId w:val="12"/>
        </w:numPr>
        <w:spacing w:after="0"/>
        <w:ind w:left="851" w:hanging="284"/>
      </w:pPr>
      <w:r w:rsidRPr="00CC5386">
        <w:t>Os tokens são palavras e</w:t>
      </w:r>
      <w:r>
        <w:t xml:space="preserve"> os rótulos são tags PoS.</w:t>
      </w:r>
    </w:p>
    <w:p w14:paraId="704D254E" w14:textId="28448FC4" w:rsidR="00A839CF" w:rsidRDefault="00A839CF" w:rsidP="007465F9">
      <w:pPr>
        <w:pStyle w:val="ListParagraph"/>
        <w:numPr>
          <w:ilvl w:val="0"/>
          <w:numId w:val="19"/>
        </w:numPr>
        <w:spacing w:after="0"/>
        <w:ind w:left="1134" w:hanging="283"/>
      </w:pPr>
      <w:r>
        <w:t>Exemplo:</w:t>
      </w:r>
    </w:p>
    <w:p w14:paraId="5440FA28" w14:textId="2CD0282B" w:rsidR="00CC5386" w:rsidRDefault="00CC5386" w:rsidP="007465F9">
      <w:pPr>
        <w:pStyle w:val="ListParagraph"/>
        <w:numPr>
          <w:ilvl w:val="0"/>
          <w:numId w:val="23"/>
        </w:numPr>
        <w:spacing w:after="0"/>
        <w:ind w:left="1276" w:hanging="284"/>
      </w:pPr>
      <w:r>
        <w:rPr>
          <w:noProof/>
        </w:rPr>
        <w:drawing>
          <wp:inline distT="0" distB="0" distL="0" distR="0" wp14:anchorId="07E5778B" wp14:editId="24458EB2">
            <wp:extent cx="2225615" cy="347752"/>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2"/>
                    <pic:cNvPicPr/>
                  </pic:nvPicPr>
                  <pic:blipFill>
                    <a:blip r:embed="rId28">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225615" cy="347752"/>
                    </a:xfrm>
                    <a:prstGeom prst="rect">
                      <a:avLst/>
                    </a:prstGeom>
                  </pic:spPr>
                </pic:pic>
              </a:graphicData>
            </a:graphic>
          </wp:inline>
        </w:drawing>
      </w:r>
    </w:p>
    <w:p w14:paraId="48A1C812" w14:textId="62519C67" w:rsidR="00167FFC" w:rsidRDefault="00167FFC" w:rsidP="007465F9">
      <w:pPr>
        <w:pStyle w:val="ListParagraph"/>
        <w:numPr>
          <w:ilvl w:val="0"/>
          <w:numId w:val="12"/>
        </w:numPr>
        <w:spacing w:after="0"/>
        <w:ind w:left="851" w:hanging="284"/>
      </w:pPr>
      <w:r>
        <w:t>Existem diferentes sistemas</w:t>
      </w:r>
      <w:r w:rsidR="00063119">
        <w:t xml:space="preserve"> de classificação de palavras (para definir um rótulo/etiqueta). Um desses sistemas é o Universal Dependencies Project.</w:t>
      </w:r>
    </w:p>
    <w:p w14:paraId="6FE9FF85" w14:textId="77777777" w:rsidR="00063119" w:rsidRPr="00381C43" w:rsidRDefault="00063119" w:rsidP="00063119">
      <w:pPr>
        <w:pStyle w:val="ListParagraph"/>
        <w:spacing w:after="0"/>
        <w:ind w:left="851"/>
        <w:rPr>
          <w:sz w:val="10"/>
          <w:szCs w:val="10"/>
        </w:rPr>
      </w:pPr>
    </w:p>
    <w:p w14:paraId="0CD6AE20" w14:textId="77392C8F" w:rsidR="00513A74" w:rsidRDefault="00513A74" w:rsidP="00CC5386">
      <w:pPr>
        <w:spacing w:after="0"/>
        <w:ind w:firstLine="284"/>
        <w:rPr>
          <w:lang w:val="en-US"/>
        </w:rPr>
      </w:pPr>
      <w:r>
        <w:rPr>
          <w:u w:val="single"/>
          <w:lang w:val="en-US"/>
        </w:rPr>
        <w:t>Named entity recognition</w:t>
      </w:r>
      <w:r>
        <w:rPr>
          <w:lang w:val="en-US"/>
        </w:rPr>
        <w:t>:</w:t>
      </w:r>
    </w:p>
    <w:p w14:paraId="5F8F171D" w14:textId="7220C499" w:rsidR="00A839CF" w:rsidRDefault="00A839CF" w:rsidP="007465F9">
      <w:pPr>
        <w:pStyle w:val="ListParagraph"/>
        <w:numPr>
          <w:ilvl w:val="0"/>
          <w:numId w:val="12"/>
        </w:numPr>
        <w:ind w:left="851" w:hanging="284"/>
      </w:pPr>
      <w:r w:rsidRPr="00A839CF">
        <w:t>Em uma sequência, quer-s</w:t>
      </w:r>
      <w:r>
        <w:t>e identificar algumas palavras como entidades nomeadas. Essas entidades podem ser usadas como features, ou podem ser úteis para gerar uma resposta a alguma pergunta.</w:t>
      </w:r>
    </w:p>
    <w:p w14:paraId="6E231BA3" w14:textId="50B0FE2B" w:rsidR="00A839CF" w:rsidRDefault="00A839CF" w:rsidP="007465F9">
      <w:pPr>
        <w:pStyle w:val="ListParagraph"/>
        <w:numPr>
          <w:ilvl w:val="0"/>
          <w:numId w:val="21"/>
        </w:numPr>
        <w:ind w:left="1134" w:hanging="283"/>
      </w:pPr>
      <w:r>
        <w:t>Exemplo:</w:t>
      </w:r>
    </w:p>
    <w:p w14:paraId="31138DF1" w14:textId="7CBF5A4E" w:rsidR="00A839CF" w:rsidRPr="00EE0546" w:rsidRDefault="00EE0546" w:rsidP="007465F9">
      <w:pPr>
        <w:pStyle w:val="ListParagraph"/>
        <w:numPr>
          <w:ilvl w:val="0"/>
          <w:numId w:val="22"/>
        </w:numPr>
        <w:ind w:left="1418" w:hanging="284"/>
        <w:rPr>
          <w:lang w:val="en-US"/>
        </w:rPr>
      </w:pPr>
      <w:r w:rsidRPr="00EE0546">
        <w:rPr>
          <w:lang w:val="en-US"/>
        </w:rPr>
        <w:t>Once upon a time, a</w:t>
      </w:r>
      <w:r>
        <w:rPr>
          <w:lang w:val="en-US"/>
        </w:rPr>
        <w:t xml:space="preserve"> very long time ago now, about </w:t>
      </w:r>
      <w:r w:rsidRPr="004D76CD">
        <w:rPr>
          <w:color w:val="FF5050"/>
          <w:lang w:val="en-US"/>
        </w:rPr>
        <w:t>[last Friday]</w:t>
      </w:r>
      <w:r>
        <w:rPr>
          <w:lang w:val="en-US"/>
        </w:rPr>
        <w:t xml:space="preserve">, </w:t>
      </w:r>
      <w:r w:rsidRPr="004D76CD">
        <w:rPr>
          <w:color w:val="2F5496" w:themeColor="accent1" w:themeShade="BF"/>
          <w:lang w:val="en-US"/>
        </w:rPr>
        <w:t>[Winnie-the-Pooh]</w:t>
      </w:r>
      <w:r>
        <w:rPr>
          <w:lang w:val="en-US"/>
        </w:rPr>
        <w:t xml:space="preserve"> lived in a forest all by himself under the name of </w:t>
      </w:r>
      <w:r w:rsidRPr="004D76CD">
        <w:rPr>
          <w:color w:val="538135" w:themeColor="accent6" w:themeShade="BF"/>
          <w:lang w:val="en-US"/>
        </w:rPr>
        <w:t>[Sanders]</w:t>
      </w:r>
      <w:r>
        <w:rPr>
          <w:lang w:val="en-US"/>
        </w:rPr>
        <w:t>.</w:t>
      </w:r>
    </w:p>
    <w:p w14:paraId="319FDA56" w14:textId="6313C716" w:rsidR="004D76CD" w:rsidRDefault="00A839CF" w:rsidP="007465F9">
      <w:pPr>
        <w:pStyle w:val="ListParagraph"/>
        <w:numPr>
          <w:ilvl w:val="0"/>
          <w:numId w:val="12"/>
        </w:numPr>
        <w:ind w:left="851" w:hanging="284"/>
      </w:pPr>
      <w:r>
        <w:t>Tipos de entidades nomeadas:</w:t>
      </w:r>
    </w:p>
    <w:p w14:paraId="107CD37A" w14:textId="406DC9C4" w:rsidR="004D76CD" w:rsidRDefault="004D76CD" w:rsidP="007465F9">
      <w:pPr>
        <w:pStyle w:val="ListParagraph"/>
        <w:numPr>
          <w:ilvl w:val="0"/>
          <w:numId w:val="21"/>
        </w:numPr>
        <w:ind w:left="1418" w:hanging="284"/>
      </w:pPr>
      <w:r>
        <w:t>Qualquer objeto do mundo real que possa ter um nome próprio:</w:t>
      </w:r>
    </w:p>
    <w:p w14:paraId="4EE23859" w14:textId="170C66F0" w:rsidR="004D76CD" w:rsidRDefault="008B7EEF" w:rsidP="007465F9">
      <w:pPr>
        <w:pStyle w:val="ListParagraph"/>
        <w:numPr>
          <w:ilvl w:val="0"/>
          <w:numId w:val="22"/>
        </w:numPr>
        <w:spacing w:line="276" w:lineRule="auto"/>
        <w:ind w:left="1701" w:hanging="283"/>
      </w:pPr>
      <w:r>
        <w:t>Pessoas, organizações, localizações, …</w:t>
      </w:r>
    </w:p>
    <w:p w14:paraId="78AD138A" w14:textId="35900D3F" w:rsidR="00EE0546" w:rsidRDefault="004D76CD" w:rsidP="007465F9">
      <w:pPr>
        <w:pStyle w:val="ListParagraph"/>
        <w:numPr>
          <w:ilvl w:val="0"/>
          <w:numId w:val="21"/>
        </w:numPr>
        <w:ind w:left="1418" w:hanging="284"/>
      </w:pPr>
      <w:r>
        <w:t xml:space="preserve">Entidades nomeadas, geralmente, incluem: </w:t>
      </w:r>
    </w:p>
    <w:p w14:paraId="7258F2F0" w14:textId="6976B126" w:rsidR="008B7EEF" w:rsidRPr="00A839CF" w:rsidRDefault="00075D24" w:rsidP="007465F9">
      <w:pPr>
        <w:pStyle w:val="ListParagraph"/>
        <w:numPr>
          <w:ilvl w:val="0"/>
          <w:numId w:val="22"/>
        </w:numPr>
        <w:ind w:left="1701" w:hanging="284"/>
      </w:pPr>
      <w:r>
        <w:t>Datas e tempos, unidades, quantidades, …</w:t>
      </w:r>
    </w:p>
    <w:p w14:paraId="579629CC" w14:textId="36CE4A35" w:rsidR="00381C43" w:rsidRPr="00A839CF" w:rsidRDefault="00381C43" w:rsidP="00381C43">
      <w:pPr>
        <w:pStyle w:val="ListParagraph"/>
        <w:ind w:left="851"/>
        <w:rPr>
          <w:sz w:val="10"/>
          <w:szCs w:val="10"/>
        </w:rPr>
      </w:pPr>
    </w:p>
    <w:p w14:paraId="3FEA6870" w14:textId="77777777" w:rsidR="00381C43" w:rsidRDefault="00381C43" w:rsidP="00381C43">
      <w:pPr>
        <w:pStyle w:val="ListParagraph"/>
        <w:ind w:left="0" w:firstLine="284"/>
      </w:pPr>
      <w:r w:rsidRPr="00381C43">
        <w:rPr>
          <w:u w:val="single"/>
        </w:rPr>
        <w:t>Abordagens para</w:t>
      </w:r>
      <w:r>
        <w:rPr>
          <w:u w:val="single"/>
        </w:rPr>
        <w:t xml:space="preserve"> Sequence labeling</w:t>
      </w:r>
      <w:r>
        <w:t>:</w:t>
      </w:r>
    </w:p>
    <w:p w14:paraId="1085AF4B" w14:textId="3259B879" w:rsidR="00381C43" w:rsidRPr="005808E8" w:rsidRDefault="005808E8" w:rsidP="007465F9">
      <w:pPr>
        <w:pStyle w:val="ListParagraph"/>
        <w:numPr>
          <w:ilvl w:val="0"/>
          <w:numId w:val="12"/>
        </w:numPr>
        <w:ind w:left="851" w:hanging="284"/>
        <w:rPr>
          <w:u w:val="single"/>
        </w:rPr>
      </w:pPr>
      <w:r>
        <w:t>Modelos baseados em regras (ex.: EngCG tagger).</w:t>
      </w:r>
    </w:p>
    <w:p w14:paraId="3706C662" w14:textId="7EB0D5DC" w:rsidR="005808E8" w:rsidRPr="005808E8" w:rsidRDefault="005808E8" w:rsidP="007465F9">
      <w:pPr>
        <w:pStyle w:val="ListParagraph"/>
        <w:numPr>
          <w:ilvl w:val="0"/>
          <w:numId w:val="12"/>
        </w:numPr>
        <w:ind w:left="851" w:hanging="284"/>
        <w:rPr>
          <w:u w:val="single"/>
        </w:rPr>
      </w:pPr>
      <w:r>
        <w:t>Classificadores de rótulos/etiquetas separados para cada token.</w:t>
      </w:r>
    </w:p>
    <w:p w14:paraId="610947E4" w14:textId="564BD078" w:rsidR="005808E8" w:rsidRPr="004239E7" w:rsidRDefault="004239E7" w:rsidP="007465F9">
      <w:pPr>
        <w:pStyle w:val="ListParagraph"/>
        <w:numPr>
          <w:ilvl w:val="0"/>
          <w:numId w:val="21"/>
        </w:numPr>
        <w:ind w:left="1134" w:hanging="283"/>
        <w:rPr>
          <w:u w:val="single"/>
        </w:rPr>
      </w:pPr>
      <w:r>
        <w:t>Usar classificadores como o classificador Naive Bayes ou regressão logística, para classificar o rótulo de cada posição, separadamente.</w:t>
      </w:r>
    </w:p>
    <w:p w14:paraId="3589692E" w14:textId="66CA9FF4" w:rsidR="004239E7" w:rsidRPr="005808E8" w:rsidRDefault="00623DAF" w:rsidP="007465F9">
      <w:pPr>
        <w:pStyle w:val="ListParagraph"/>
        <w:numPr>
          <w:ilvl w:val="0"/>
          <w:numId w:val="21"/>
        </w:numPr>
        <w:ind w:left="1134" w:hanging="283"/>
        <w:rPr>
          <w:u w:val="single"/>
        </w:rPr>
      </w:pPr>
      <w:r>
        <w:t>Esta abordagem tem o problema de não permitir o uso de informação relativa à sequência.</w:t>
      </w:r>
    </w:p>
    <w:p w14:paraId="7634D868" w14:textId="570384CC" w:rsidR="005808E8" w:rsidRPr="005808E8" w:rsidRDefault="005808E8" w:rsidP="007465F9">
      <w:pPr>
        <w:pStyle w:val="ListParagraph"/>
        <w:numPr>
          <w:ilvl w:val="0"/>
          <w:numId w:val="12"/>
        </w:numPr>
        <w:ind w:left="851" w:hanging="284"/>
        <w:rPr>
          <w:u w:val="single"/>
        </w:rPr>
      </w:pPr>
      <w:r>
        <w:t>Modelos de sequência (ex.: HMM, MEMM, CRF).</w:t>
      </w:r>
    </w:p>
    <w:p w14:paraId="07FF61B5" w14:textId="7D90905D" w:rsidR="00381C43" w:rsidRPr="002A0EB9" w:rsidRDefault="005808E8" w:rsidP="007465F9">
      <w:pPr>
        <w:pStyle w:val="ListParagraph"/>
        <w:numPr>
          <w:ilvl w:val="0"/>
          <w:numId w:val="12"/>
        </w:numPr>
        <w:ind w:left="851" w:hanging="284"/>
        <w:rPr>
          <w:u w:val="single"/>
        </w:rPr>
      </w:pPr>
      <w:r>
        <w:t>Redes neuronais.</w:t>
      </w:r>
    </w:p>
    <w:p w14:paraId="54675B89" w14:textId="759F7881" w:rsidR="00381C43" w:rsidRPr="002A0EB9" w:rsidRDefault="00381C43" w:rsidP="002A0EB9">
      <w:pPr>
        <w:pStyle w:val="Heading3"/>
      </w:pPr>
      <w:bookmarkStart w:id="15" w:name="_Toc70960067"/>
      <w:r w:rsidRPr="002A0EB9">
        <w:t>PoS tagging com HMM</w:t>
      </w:r>
      <w:bookmarkEnd w:id="15"/>
    </w:p>
    <w:p w14:paraId="08AEDCD4" w14:textId="5BE16A23" w:rsidR="00121645" w:rsidRPr="00121645" w:rsidRDefault="00121645" w:rsidP="007465F9">
      <w:pPr>
        <w:pStyle w:val="ListParagraph"/>
        <w:numPr>
          <w:ilvl w:val="0"/>
          <w:numId w:val="24"/>
        </w:numPr>
        <w:ind w:left="851" w:hanging="284"/>
        <w:rPr>
          <w:b/>
          <w:bCs/>
        </w:rPr>
      </w:pPr>
      <w:r>
        <w:t xml:space="preserve">A tarefa </w:t>
      </w:r>
      <w:r w:rsidR="00D76E35">
        <w:t>consiste em</w:t>
      </w:r>
      <w:r>
        <w:t xml:space="preserve"> produzir a tag mais provável, dado uma palavra.</w:t>
      </w:r>
    </w:p>
    <w:p w14:paraId="1FAED063" w14:textId="08982AB5" w:rsidR="00121645" w:rsidRPr="00121645" w:rsidRDefault="00121645" w:rsidP="007465F9">
      <w:pPr>
        <w:pStyle w:val="ListParagraph"/>
        <w:numPr>
          <w:ilvl w:val="0"/>
          <w:numId w:val="25"/>
        </w:numPr>
        <w:ind w:left="1134" w:hanging="283"/>
        <w:rPr>
          <w:b/>
          <w:bCs/>
        </w:rPr>
      </w:pPr>
      <w:r>
        <w:t>X = X</w:t>
      </w:r>
      <w:r>
        <w:rPr>
          <w:vertAlign w:val="subscript"/>
        </w:rPr>
        <w:t>1</w:t>
      </w:r>
      <w:r>
        <w:t>, …, X</w:t>
      </w:r>
      <w:r>
        <w:rPr>
          <w:vertAlign w:val="subscript"/>
        </w:rPr>
        <w:t>T</w:t>
      </w:r>
      <w:r>
        <w:t xml:space="preserve"> é uma sequência de palavras (input).</w:t>
      </w:r>
    </w:p>
    <w:p w14:paraId="1F96D40E" w14:textId="488D0118" w:rsidR="00121645" w:rsidRPr="00121645" w:rsidRDefault="00121645" w:rsidP="007465F9">
      <w:pPr>
        <w:pStyle w:val="ListParagraph"/>
        <w:numPr>
          <w:ilvl w:val="0"/>
          <w:numId w:val="25"/>
        </w:numPr>
        <w:ind w:left="1134" w:hanging="283"/>
        <w:rPr>
          <w:b/>
          <w:bCs/>
        </w:rPr>
      </w:pPr>
      <w:r>
        <w:t>Y = Y</w:t>
      </w:r>
      <w:r>
        <w:rPr>
          <w:vertAlign w:val="subscript"/>
        </w:rPr>
        <w:t>1</w:t>
      </w:r>
      <w:r>
        <w:t>, …, Y</w:t>
      </w:r>
      <w:r>
        <w:rPr>
          <w:vertAlign w:val="subscript"/>
        </w:rPr>
        <w:t>T</w:t>
      </w:r>
      <w:r>
        <w:t xml:space="preserve"> é uma sequência de tags (rótulos).</w:t>
      </w:r>
    </w:p>
    <w:p w14:paraId="646FCC39" w14:textId="755CEECB" w:rsidR="00121645" w:rsidRDefault="00D76E35" w:rsidP="007465F9">
      <w:pPr>
        <w:pStyle w:val="ListParagraph"/>
        <w:numPr>
          <w:ilvl w:val="0"/>
          <w:numId w:val="24"/>
        </w:numPr>
        <w:ind w:left="851" w:hanging="284"/>
        <w:rPr>
          <w:b/>
          <w:bCs/>
        </w:rPr>
      </w:pPr>
      <w:r w:rsidRPr="00D76E35">
        <w:rPr>
          <w:b/>
          <w:bCs/>
          <w:noProof/>
        </w:rPr>
        <w:drawing>
          <wp:inline distT="0" distB="0" distL="0" distR="0" wp14:anchorId="1D586BE2" wp14:editId="501FF73E">
            <wp:extent cx="2796459" cy="232890"/>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BEBA8EAE-BF5A-486C-A8C5-ECC9F3942E4B}">
                          <a14:imgProps xmlns:a14="http://schemas.microsoft.com/office/drawing/2010/main">
                            <a14:imgLayer r:embed="rId16">
                              <a14:imgEffect>
                                <a14:saturation sat="0"/>
                              </a14:imgEffect>
                            </a14:imgLayer>
                          </a14:imgProps>
                        </a:ext>
                      </a:extLst>
                    </a:blip>
                    <a:srcRect t="-3" b="48993"/>
                    <a:stretch/>
                  </pic:blipFill>
                  <pic:spPr bwMode="auto">
                    <a:xfrm>
                      <a:off x="0" y="0"/>
                      <a:ext cx="2800350" cy="233214"/>
                    </a:xfrm>
                    <a:prstGeom prst="rect">
                      <a:avLst/>
                    </a:prstGeom>
                    <a:ln>
                      <a:noFill/>
                    </a:ln>
                    <a:extLst>
                      <a:ext uri="{53640926-AAD7-44D8-BBD7-CCE9431645EC}">
                        <a14:shadowObscured xmlns:a14="http://schemas.microsoft.com/office/drawing/2010/main"/>
                      </a:ext>
                    </a:extLst>
                  </pic:spPr>
                </pic:pic>
              </a:graphicData>
            </a:graphic>
          </wp:inline>
        </w:drawing>
      </w:r>
    </w:p>
    <w:p w14:paraId="60EB5073" w14:textId="69A1C133" w:rsidR="00D76E35" w:rsidRPr="00676974" w:rsidRDefault="00D76E35" w:rsidP="007465F9">
      <w:pPr>
        <w:pStyle w:val="ListParagraph"/>
        <w:numPr>
          <w:ilvl w:val="0"/>
          <w:numId w:val="26"/>
        </w:numPr>
        <w:ind w:left="1134" w:hanging="283"/>
        <w:rPr>
          <w:rFonts w:eastAsiaTheme="minorEastAsia"/>
          <w:b/>
          <w:bCs/>
        </w:rPr>
      </w:pPr>
      <w:r>
        <w:lastRenderedPageBreak/>
        <w:t>A parte esquerda da equação equivale à direita, visto que aplicando a função argmax</w:t>
      </w:r>
      <w:r>
        <w:rPr>
          <w:vertAlign w:val="subscript"/>
        </w:rPr>
        <w:t>Y</w:t>
      </w:r>
      <w:r w:rsidR="002A0EB9">
        <w:t>, à parte direita d</w:t>
      </w:r>
      <w:r>
        <w:t>a fórmula da probabilidade condicional (</w:t>
      </w:r>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e>
        </m:d>
        <m:r>
          <w:rPr>
            <w:rFonts w:ascii="Cambria Math" w:hAnsi="Cambria Math"/>
          </w:rPr>
          <m:t xml:space="preserve">= </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Y∩X</m:t>
                </m:r>
              </m:e>
            </m:d>
          </m:num>
          <m:den>
            <m:r>
              <w:rPr>
                <w:rFonts w:ascii="Cambria Math" w:hAnsi="Cambria Math"/>
              </w:rPr>
              <m:t>P(X)</m:t>
            </m:r>
          </m:den>
        </m:f>
      </m:oMath>
      <w:r>
        <w:rPr>
          <w:rFonts w:eastAsiaTheme="minorEastAsia"/>
        </w:rPr>
        <w:t>)</w:t>
      </w:r>
      <w:r w:rsidR="002A0EB9">
        <w:rPr>
          <w:rFonts w:eastAsiaTheme="minorEastAsia"/>
        </w:rPr>
        <w:t>, pode-se remover o denominador, visto que este é constante.</w:t>
      </w:r>
    </w:p>
    <w:p w14:paraId="34403785" w14:textId="4CB0F29A" w:rsidR="00676974" w:rsidRPr="00646401" w:rsidRDefault="00676974" w:rsidP="007465F9">
      <w:pPr>
        <w:pStyle w:val="ListParagraph"/>
        <w:numPr>
          <w:ilvl w:val="0"/>
          <w:numId w:val="26"/>
        </w:numPr>
        <w:spacing w:line="276" w:lineRule="auto"/>
        <w:ind w:left="1134" w:hanging="283"/>
        <w:rPr>
          <w:rFonts w:eastAsiaTheme="minorEastAsia"/>
          <w:b/>
          <w:bCs/>
        </w:rPr>
      </w:pPr>
      <m:oMath>
        <m:r>
          <w:rPr>
            <w:rFonts w:ascii="Cambria Math" w:hAnsi="Cambria Math"/>
          </w:rPr>
          <m:t>P</m:t>
        </m:r>
        <m:d>
          <m:dPr>
            <m:ctrlPr>
              <w:rPr>
                <w:rFonts w:ascii="Cambria Math" w:hAnsi="Cambria Math"/>
                <w:i/>
              </w:rPr>
            </m:ctrlPr>
          </m:dPr>
          <m:e>
            <m:r>
              <w:rPr>
                <w:rFonts w:ascii="Cambria Math" w:hAnsi="Cambria Math"/>
              </w:rPr>
              <m:t>Y∩X</m:t>
            </m:r>
          </m:e>
        </m:d>
        <m:r>
          <m:rPr>
            <m:sty m:val="bi"/>
          </m:rPr>
          <w:rPr>
            <w:rFonts w:ascii="Cambria Math" w:eastAsiaTheme="minorEastAsia" w:hAnsi="Cambria Math"/>
          </w:rPr>
          <m:t>=</m:t>
        </m:r>
        <m:r>
          <w:rPr>
            <w:rFonts w:ascii="Cambria Math" w:hAnsi="Cambria Math"/>
          </w:rPr>
          <m:t>P</m:t>
        </m:r>
        <m:d>
          <m:dPr>
            <m:ctrlPr>
              <w:rPr>
                <w:rFonts w:ascii="Cambria Math" w:hAnsi="Cambria Math"/>
                <w:i/>
              </w:rPr>
            </m:ctrlPr>
          </m:dPr>
          <m:e>
            <m:r>
              <w:rPr>
                <w:rFonts w:ascii="Cambria Math" w:hAnsi="Cambria Math"/>
              </w:rPr>
              <m:t>X∩Y</m:t>
            </m:r>
          </m:e>
        </m:d>
        <m:r>
          <w:rPr>
            <w:rFonts w:ascii="Cambria Math" w:eastAsiaTheme="minorEastAsia" w:hAnsi="Cambria Math"/>
          </w:rPr>
          <m:t>= P(X, Y)</m:t>
        </m:r>
      </m:oMath>
    </w:p>
    <w:p w14:paraId="3B57E4BF" w14:textId="33B6983E" w:rsidR="00646401" w:rsidRPr="00646401" w:rsidRDefault="00646401" w:rsidP="007465F9">
      <w:pPr>
        <w:pStyle w:val="ListParagraph"/>
        <w:numPr>
          <w:ilvl w:val="0"/>
          <w:numId w:val="24"/>
        </w:numPr>
        <w:ind w:left="851" w:hanging="284"/>
        <w:rPr>
          <w:rFonts w:eastAsiaTheme="minorEastAsia"/>
          <w:b/>
          <w:bCs/>
        </w:rPr>
      </w:pPr>
      <w:r>
        <w:rPr>
          <w:rFonts w:eastAsiaTheme="minorEastAsia"/>
        </w:rPr>
        <w:t>Calcular a probabilidade para todos os tags (Y) possíveis, pode não ser possível. Por exemplo se tivermos 10 estados (tags) únicos</w:t>
      </w:r>
      <w:r>
        <w:rPr>
          <w:rFonts w:eastAsiaTheme="minorEastAsia"/>
        </w:rPr>
        <w:tab/>
        <w:t>e uma sequência de tamanho T, então ter-se-ia T</w:t>
      </w:r>
      <w:r>
        <w:rPr>
          <w:rFonts w:eastAsiaTheme="minorEastAsia"/>
          <w:vertAlign w:val="superscript"/>
        </w:rPr>
        <w:t>10</w:t>
      </w:r>
      <w:r>
        <w:rPr>
          <w:rFonts w:eastAsiaTheme="minorEastAsia"/>
        </w:rPr>
        <w:t xml:space="preserve"> possíveis sequências.</w:t>
      </w:r>
    </w:p>
    <w:p w14:paraId="7EFB4D00" w14:textId="7AAED37C" w:rsidR="00646401" w:rsidRPr="0089472B" w:rsidRDefault="00646401" w:rsidP="007465F9">
      <w:pPr>
        <w:pStyle w:val="ListParagraph"/>
        <w:numPr>
          <w:ilvl w:val="0"/>
          <w:numId w:val="32"/>
        </w:numPr>
        <w:ind w:left="1134" w:hanging="283"/>
        <w:rPr>
          <w:rFonts w:eastAsiaTheme="minorEastAsia"/>
          <w:b/>
          <w:bCs/>
        </w:rPr>
      </w:pPr>
      <w:r>
        <w:rPr>
          <w:rFonts w:eastAsiaTheme="minorEastAsia"/>
        </w:rPr>
        <w:t xml:space="preserve">Uma resolução para este problema, consiste no uso de </w:t>
      </w:r>
      <w:r w:rsidRPr="00646401">
        <w:rPr>
          <w:rFonts w:eastAsiaTheme="minorEastAsia"/>
          <w:u w:val="single"/>
        </w:rPr>
        <w:t>programação dinâmica</w:t>
      </w:r>
      <w:r>
        <w:rPr>
          <w:rFonts w:eastAsiaTheme="minorEastAsia"/>
        </w:rPr>
        <w:t xml:space="preserve">, através do algoritmo </w:t>
      </w:r>
      <w:r w:rsidRPr="00646401">
        <w:rPr>
          <w:rFonts w:eastAsiaTheme="minorEastAsia"/>
          <w:u w:val="single"/>
        </w:rPr>
        <w:t>Viterbi</w:t>
      </w:r>
      <w:r w:rsidR="00721BFA">
        <w:rPr>
          <w:rFonts w:eastAsiaTheme="minorEastAsia"/>
        </w:rPr>
        <w:t xml:space="preserve"> (encontrar as tags mais prováveis - </w:t>
      </w:r>
      <w:r w:rsidR="00721BFA" w:rsidRPr="00721BFA">
        <w:rPr>
          <w:rFonts w:eastAsiaTheme="minorEastAsia"/>
          <w:u w:val="single"/>
        </w:rPr>
        <w:t>decodificação</w:t>
      </w:r>
      <w:r w:rsidR="00721BFA">
        <w:rPr>
          <w:rFonts w:eastAsiaTheme="minorEastAsia"/>
        </w:rPr>
        <w:t>)</w:t>
      </w:r>
      <w:r>
        <w:rPr>
          <w:rFonts w:eastAsiaTheme="minorEastAsia"/>
        </w:rPr>
        <w:t>.</w:t>
      </w:r>
    </w:p>
    <w:p w14:paraId="58C6EFA6" w14:textId="405A3E52" w:rsidR="0089472B" w:rsidRDefault="00CE5DB1" w:rsidP="0089472B">
      <w:pPr>
        <w:pStyle w:val="Heading3"/>
        <w:rPr>
          <w:rFonts w:eastAsiaTheme="minorEastAsia"/>
        </w:rPr>
      </w:pPr>
      <w:bookmarkStart w:id="16" w:name="_Toc70960068"/>
      <w:r w:rsidRPr="004F09EF">
        <w:rPr>
          <w:noProof/>
        </w:rPr>
        <w:drawing>
          <wp:anchor distT="0" distB="0" distL="114300" distR="114300" simplePos="0" relativeHeight="251664384" behindDoc="1" locked="0" layoutInCell="1" allowOverlap="1" wp14:anchorId="412E8E72" wp14:editId="01042D34">
            <wp:simplePos x="0" y="0"/>
            <wp:positionH relativeFrom="column">
              <wp:posOffset>230505</wp:posOffset>
            </wp:positionH>
            <wp:positionV relativeFrom="paragraph">
              <wp:posOffset>211455</wp:posOffset>
            </wp:positionV>
            <wp:extent cx="3010618" cy="693424"/>
            <wp:effectExtent l="0" t="0" r="0" b="0"/>
            <wp:wrapTight wrapText="bothSides">
              <wp:wrapPolygon edited="0">
                <wp:start x="12301" y="0"/>
                <wp:lineTo x="3280" y="4154"/>
                <wp:lineTo x="1640" y="5341"/>
                <wp:lineTo x="1640" y="9495"/>
                <wp:lineTo x="0" y="17802"/>
                <wp:lineTo x="0" y="20769"/>
                <wp:lineTo x="10388" y="20769"/>
                <wp:lineTo x="10798" y="18989"/>
                <wp:lineTo x="21322" y="10088"/>
                <wp:lineTo x="21459" y="5341"/>
                <wp:lineTo x="20775" y="4154"/>
                <wp:lineTo x="13395" y="0"/>
                <wp:lineTo x="12301" y="0"/>
              </wp:wrapPolygon>
            </wp:wrapTight>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010618" cy="693424"/>
                    </a:xfrm>
                    <a:prstGeom prst="rect">
                      <a:avLst/>
                    </a:prstGeom>
                  </pic:spPr>
                </pic:pic>
              </a:graphicData>
            </a:graphic>
            <wp14:sizeRelH relativeFrom="page">
              <wp14:pctWidth>0</wp14:pctWidth>
            </wp14:sizeRelH>
            <wp14:sizeRelV relativeFrom="page">
              <wp14:pctHeight>0</wp14:pctHeight>
            </wp14:sizeRelV>
          </wp:anchor>
        </w:drawing>
      </w:r>
      <w:r w:rsidR="0089472B" w:rsidRPr="400A987D">
        <w:rPr>
          <w:rFonts w:eastAsiaTheme="minorEastAsia"/>
        </w:rPr>
        <w:t>Hidden Markov Model</w:t>
      </w:r>
      <w:r w:rsidR="005C04FF" w:rsidRPr="400A987D">
        <w:rPr>
          <w:rFonts w:eastAsiaTheme="minorEastAsia"/>
        </w:rPr>
        <w:t xml:space="preserve"> (HMM)</w:t>
      </w:r>
      <w:bookmarkEnd w:id="16"/>
    </w:p>
    <w:p w14:paraId="6CDF232A" w14:textId="0DF007E0" w:rsidR="0089472B" w:rsidRPr="0089472B" w:rsidRDefault="0089472B" w:rsidP="00E72BA8">
      <w:pPr>
        <w:pStyle w:val="ListParagraph"/>
        <w:ind w:left="0" w:firstLine="284"/>
      </w:pPr>
    </w:p>
    <w:p w14:paraId="4F6FB992" w14:textId="2CDF350D" w:rsidR="00513A74" w:rsidRDefault="00513A74" w:rsidP="006D16C2"/>
    <w:p w14:paraId="0A02F583" w14:textId="77777777" w:rsidR="00CE5DB1" w:rsidRPr="00CE5DB1" w:rsidRDefault="00CE5DB1" w:rsidP="006D16C2">
      <w:pPr>
        <w:rPr>
          <w:sz w:val="2"/>
          <w:szCs w:val="2"/>
        </w:rPr>
      </w:pPr>
    </w:p>
    <w:p w14:paraId="6EAA5AE0" w14:textId="5CD57015" w:rsidR="00CE5DB1" w:rsidRDefault="00B16B8C" w:rsidP="007465F9">
      <w:pPr>
        <w:pStyle w:val="ListParagraph"/>
        <w:numPr>
          <w:ilvl w:val="0"/>
          <w:numId w:val="24"/>
        </w:numPr>
        <w:ind w:left="851" w:hanging="284"/>
      </w:pPr>
      <w:r>
        <w:rPr>
          <w:u w:val="single"/>
        </w:rPr>
        <w:t>Suposição de Markov</w:t>
      </w:r>
      <w:r w:rsidRPr="00B16B8C">
        <w:t>:</w:t>
      </w:r>
    </w:p>
    <w:p w14:paraId="0339BD55" w14:textId="55EC2814" w:rsidR="00B16B8C" w:rsidRDefault="007B7E4E" w:rsidP="007465F9">
      <w:pPr>
        <w:pStyle w:val="ListParagraph"/>
        <w:numPr>
          <w:ilvl w:val="0"/>
          <w:numId w:val="27"/>
        </w:numPr>
        <w:ind w:left="1134" w:hanging="284"/>
      </w:pPr>
      <w:r>
        <w:rPr>
          <w:noProof/>
        </w:rPr>
        <w:drawing>
          <wp:inline distT="0" distB="0" distL="0" distR="0" wp14:anchorId="6252CC0D" wp14:editId="74526703">
            <wp:extent cx="1089912" cy="388188"/>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31">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089912" cy="388188"/>
                    </a:xfrm>
                    <a:prstGeom prst="rect">
                      <a:avLst/>
                    </a:prstGeom>
                  </pic:spPr>
                </pic:pic>
              </a:graphicData>
            </a:graphic>
          </wp:inline>
        </w:drawing>
      </w:r>
    </w:p>
    <w:p w14:paraId="44F3DD71" w14:textId="6BE6287B" w:rsidR="005F0409" w:rsidRDefault="005F0409" w:rsidP="007465F9">
      <w:pPr>
        <w:pStyle w:val="ListParagraph"/>
        <w:numPr>
          <w:ilvl w:val="0"/>
          <w:numId w:val="22"/>
        </w:numPr>
        <w:ind w:left="1418" w:hanging="284"/>
      </w:pPr>
      <w:r>
        <w:t>A</w:t>
      </w:r>
      <w:r w:rsidRPr="005F0409">
        <w:t xml:space="preserve"> </w:t>
      </w:r>
      <w:r>
        <w:t>probabilidade da próxima tag depende, apenas, na tag anterior.</w:t>
      </w:r>
    </w:p>
    <w:p w14:paraId="77ABDD8F" w14:textId="3AE8B6F5" w:rsidR="005F0409" w:rsidRPr="00B16B8C" w:rsidRDefault="005F0409" w:rsidP="007465F9">
      <w:pPr>
        <w:pStyle w:val="ListParagraph"/>
        <w:numPr>
          <w:ilvl w:val="0"/>
          <w:numId w:val="22"/>
        </w:numPr>
        <w:ind w:left="1418" w:hanging="284"/>
      </w:pPr>
      <w:r>
        <w:t>Também se considera</w:t>
      </w:r>
      <w:r w:rsidR="0078738F">
        <w:t xml:space="preserve"> um token de início especial para lidar com o facto de que t pode ser igual a 0. O primeiro termo será a probabilidade da primeira tag, dada a tag especial de início.</w:t>
      </w:r>
    </w:p>
    <w:p w14:paraId="75F730C4" w14:textId="740D02AE" w:rsidR="00B16B8C" w:rsidRDefault="00B16B8C" w:rsidP="007465F9">
      <w:pPr>
        <w:pStyle w:val="ListParagraph"/>
        <w:numPr>
          <w:ilvl w:val="0"/>
          <w:numId w:val="24"/>
        </w:numPr>
        <w:ind w:left="851" w:hanging="284"/>
      </w:pPr>
      <w:r w:rsidRPr="00B16B8C">
        <w:rPr>
          <w:u w:val="single"/>
        </w:rPr>
        <w:t>Independência de output</w:t>
      </w:r>
      <w:r>
        <w:t>:</w:t>
      </w:r>
    </w:p>
    <w:p w14:paraId="322CD5F5" w14:textId="32E512B1" w:rsidR="007B7E4E" w:rsidRDefault="007B7E4E" w:rsidP="007465F9">
      <w:pPr>
        <w:pStyle w:val="ListParagraph"/>
        <w:numPr>
          <w:ilvl w:val="0"/>
          <w:numId w:val="28"/>
        </w:numPr>
        <w:ind w:left="1134" w:hanging="283"/>
      </w:pPr>
      <w:r>
        <w:rPr>
          <w:noProof/>
        </w:rPr>
        <w:drawing>
          <wp:inline distT="0" distB="0" distL="0" distR="0" wp14:anchorId="182C6248" wp14:editId="3DCBF57E">
            <wp:extent cx="1190445" cy="423994"/>
            <wp:effectExtent l="0" t="0" r="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4"/>
                    <pic:cNvPicPr/>
                  </pic:nvPicPr>
                  <pic:blipFill>
                    <a:blip r:embed="rId32">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190445" cy="423994"/>
                    </a:xfrm>
                    <a:prstGeom prst="rect">
                      <a:avLst/>
                    </a:prstGeom>
                  </pic:spPr>
                </pic:pic>
              </a:graphicData>
            </a:graphic>
          </wp:inline>
        </w:drawing>
      </w:r>
    </w:p>
    <w:p w14:paraId="2B287AC0" w14:textId="02987805" w:rsidR="00EA3DD2" w:rsidRDefault="00686479" w:rsidP="007465F9">
      <w:pPr>
        <w:pStyle w:val="ListParagraph"/>
        <w:numPr>
          <w:ilvl w:val="0"/>
          <w:numId w:val="29"/>
        </w:numPr>
        <w:ind w:left="1418" w:hanging="284"/>
      </w:pPr>
      <w:r>
        <w:t>Estas probabilidades são mais difíceis de se obter. No entanto, pode-se considerar que a probabilidade da palavra atual</w:t>
      </w:r>
      <w:r w:rsidR="003C0FE0">
        <w:t>, depende, apenas, na tag atual.</w:t>
      </w:r>
    </w:p>
    <w:p w14:paraId="6D3B1320" w14:textId="2E4114A9" w:rsidR="00EA3DD2" w:rsidRDefault="00EA3DD2" w:rsidP="00EA3DD2">
      <w:pPr>
        <w:pStyle w:val="Heading3"/>
      </w:pPr>
      <w:bookmarkStart w:id="17" w:name="_Toc70960069"/>
      <w:r>
        <w:t>Geração de texto com HMM</w:t>
      </w:r>
      <w:bookmarkEnd w:id="17"/>
    </w:p>
    <w:p w14:paraId="11C25DC2" w14:textId="66E0B02E" w:rsidR="00EA3DD2" w:rsidRDefault="007E1C6F" w:rsidP="00D24781">
      <w:pPr>
        <w:ind w:firstLine="284"/>
      </w:pPr>
      <w:r>
        <w:t xml:space="preserve">Um </w:t>
      </w:r>
      <w:r w:rsidR="00DF296A">
        <w:t>modelo oculto de Markov</w:t>
      </w:r>
      <w:r w:rsidR="00D24781" w:rsidRPr="00D24781">
        <w:t xml:space="preserve"> pode ser usado</w:t>
      </w:r>
      <w:r w:rsidR="00D24781">
        <w:t xml:space="preserve"> para geração de texto. Começa-se por</w:t>
      </w:r>
      <w:r>
        <w:t xml:space="preserve"> gerar uma sequência de tags, sendo que uma tag é escolhida tendo em conta a tag anterior, e de seguida, para cada tag gera-se uma palavra. Por exemplo, para gerar uma sequência de tags, começamos com o tag especial de início, sendo que as próximas tags são geradas usando as probabilidades de transição. Desta forma, as palavras vizinhas não dependem umas das outras, mas dependem das tags subjacentes.</w:t>
      </w:r>
    </w:p>
    <w:p w14:paraId="144C6F32" w14:textId="4BDFC392" w:rsidR="007E1C6F" w:rsidRDefault="007E1C6F" w:rsidP="007E1C6F">
      <w:pPr>
        <w:ind w:firstLine="284"/>
        <w:jc w:val="center"/>
      </w:pPr>
      <w:r>
        <w:rPr>
          <w:noProof/>
        </w:rPr>
        <w:drawing>
          <wp:inline distT="0" distB="0" distL="0" distR="0" wp14:anchorId="3B167D65" wp14:editId="38DA5C98">
            <wp:extent cx="2967487" cy="745169"/>
            <wp:effectExtent l="0" t="0" r="444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5"/>
                    <pic:cNvPicPr/>
                  </pic:nvPicPr>
                  <pic:blipFill>
                    <a:blip r:embed="rId33">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967487" cy="745169"/>
                    </a:xfrm>
                    <a:prstGeom prst="rect">
                      <a:avLst/>
                    </a:prstGeom>
                  </pic:spPr>
                </pic:pic>
              </a:graphicData>
            </a:graphic>
          </wp:inline>
        </w:drawing>
      </w:r>
    </w:p>
    <w:p w14:paraId="625EA2A9" w14:textId="3963CDCB" w:rsidR="007E1C6F" w:rsidRDefault="007E1C6F" w:rsidP="007E1C6F">
      <w:pPr>
        <w:pStyle w:val="Heading3"/>
      </w:pPr>
      <w:bookmarkStart w:id="18" w:name="_Toc70960070"/>
      <w:r>
        <w:t>Definição formal de HMM</w:t>
      </w:r>
      <w:bookmarkEnd w:id="18"/>
    </w:p>
    <w:p w14:paraId="44DABC6A" w14:textId="1FEC6CFF" w:rsidR="007E1C6F" w:rsidRDefault="00DF296A" w:rsidP="00C819DB">
      <w:pPr>
        <w:spacing w:after="0"/>
        <w:ind w:firstLine="284"/>
      </w:pPr>
      <w:r>
        <w:t xml:space="preserve">Um modelo oculto de Markov </w:t>
      </w:r>
      <w:r w:rsidR="00C819DB">
        <w:t>é especificado por:</w:t>
      </w:r>
    </w:p>
    <w:p w14:paraId="4C1E2DFB" w14:textId="3A5587DD" w:rsidR="00C819DB" w:rsidRDefault="00C819DB" w:rsidP="007465F9">
      <w:pPr>
        <w:pStyle w:val="ListParagraph"/>
        <w:numPr>
          <w:ilvl w:val="0"/>
          <w:numId w:val="24"/>
        </w:numPr>
        <w:ind w:left="851" w:hanging="284"/>
      </w:pPr>
      <w:r>
        <w:t>O conjunto S = S</w:t>
      </w:r>
      <w:r>
        <w:rPr>
          <w:vertAlign w:val="subscript"/>
        </w:rPr>
        <w:t>1</w:t>
      </w:r>
      <w:r>
        <w:t>, S</w:t>
      </w:r>
      <w:r>
        <w:rPr>
          <w:vertAlign w:val="subscript"/>
        </w:rPr>
        <w:t>2</w:t>
      </w:r>
      <w:r>
        <w:t>, …, S</w:t>
      </w:r>
      <w:r>
        <w:rPr>
          <w:vertAlign w:val="subscript"/>
        </w:rPr>
        <w:t>N</w:t>
      </w:r>
      <w:r>
        <w:t xml:space="preserve"> de estados ocultos, que correspondem</w:t>
      </w:r>
      <w:r w:rsidR="000413F2">
        <w:t xml:space="preserve"> ao conjunto de tags Y.</w:t>
      </w:r>
    </w:p>
    <w:p w14:paraId="5778B6DD" w14:textId="4FCD531B" w:rsidR="000413F2" w:rsidRDefault="000413F2" w:rsidP="007465F9">
      <w:pPr>
        <w:pStyle w:val="ListParagraph"/>
        <w:numPr>
          <w:ilvl w:val="0"/>
          <w:numId w:val="24"/>
        </w:numPr>
        <w:ind w:left="851" w:hanging="284"/>
      </w:pPr>
      <w:r>
        <w:t>O estado inicial S</w:t>
      </w:r>
      <w:r>
        <w:rPr>
          <w:vertAlign w:val="subscript"/>
        </w:rPr>
        <w:t>0</w:t>
      </w:r>
      <w:r>
        <w:t>, que corresponde ao tag especial de início (Y</w:t>
      </w:r>
      <w:r>
        <w:rPr>
          <w:vertAlign w:val="subscript"/>
        </w:rPr>
        <w:t>0</w:t>
      </w:r>
      <w:r>
        <w:t>).</w:t>
      </w:r>
    </w:p>
    <w:p w14:paraId="12FA0203" w14:textId="13F2A896" w:rsidR="000413F2" w:rsidRPr="000413F2" w:rsidRDefault="000413F2" w:rsidP="007465F9">
      <w:pPr>
        <w:pStyle w:val="ListParagraph"/>
        <w:numPr>
          <w:ilvl w:val="0"/>
          <w:numId w:val="24"/>
        </w:numPr>
        <w:ind w:left="851" w:hanging="284"/>
      </w:pPr>
      <w:r>
        <w:lastRenderedPageBreak/>
        <w:t xml:space="preserve">A matriz A de probabilidades de transição: </w:t>
      </w:r>
      <m:oMath>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P(</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oMath>
      <w:r>
        <w:rPr>
          <w:rFonts w:eastAsiaTheme="minorEastAsia"/>
        </w:rPr>
        <w:t>, ou seja, a probabilidade do próximo estado (tag), sabendo o estado (tag) anterior.</w:t>
      </w:r>
    </w:p>
    <w:p w14:paraId="3D99BDEB" w14:textId="7990E240" w:rsidR="000413F2" w:rsidRDefault="000413F2" w:rsidP="007465F9">
      <w:pPr>
        <w:pStyle w:val="ListParagraph"/>
        <w:numPr>
          <w:ilvl w:val="0"/>
          <w:numId w:val="24"/>
        </w:numPr>
        <w:ind w:left="851" w:hanging="284"/>
      </w:pPr>
      <w:r>
        <w:t>O conjunto O de possíveis resultados visíveis, ou seja, o conjunto de vocabulário das palavras de saída (output).</w:t>
      </w:r>
    </w:p>
    <w:p w14:paraId="31F69B03" w14:textId="41C6760C" w:rsidR="007E09BD" w:rsidRDefault="000413F2" w:rsidP="007465F9">
      <w:pPr>
        <w:pStyle w:val="ListParagraph"/>
        <w:numPr>
          <w:ilvl w:val="0"/>
          <w:numId w:val="24"/>
        </w:numPr>
        <w:ind w:left="851" w:hanging="284"/>
      </w:pPr>
      <w:r>
        <w:t xml:space="preserve">A matriz B de probabilidades de saída (output):  </w:t>
      </w:r>
      <m:oMath>
        <m:sSub>
          <m:sSubPr>
            <m:ctrlPr>
              <w:rPr>
                <w:rFonts w:ascii="Cambria Math" w:hAnsi="Cambria Math"/>
                <w:i/>
              </w:rPr>
            </m:ctrlPr>
          </m:sSubPr>
          <m:e>
            <m:r>
              <w:rPr>
                <w:rFonts w:ascii="Cambria Math" w:hAnsi="Cambria Math"/>
              </w:rPr>
              <m:t>b</m:t>
            </m:r>
          </m:e>
          <m:sub>
            <m:r>
              <w:rPr>
                <w:rFonts w:ascii="Cambria Math" w:hAnsi="Cambria Math"/>
              </w:rPr>
              <m:t>kj</m:t>
            </m:r>
          </m:sub>
        </m:sSub>
        <m:r>
          <w:rPr>
            <w:rFonts w:ascii="Cambria Math" w:hAnsi="Cambria Math"/>
          </w:rPr>
          <m:t>=P(</m:t>
        </m:r>
        <m:sSub>
          <m:sSubPr>
            <m:ctrlPr>
              <w:rPr>
                <w:rFonts w:ascii="Cambria Math" w:hAnsi="Cambria Math"/>
                <w:i/>
              </w:rPr>
            </m:ctrlPr>
          </m:sSubPr>
          <m:e>
            <m:r>
              <w:rPr>
                <w:rFonts w:ascii="Cambria Math" w:hAnsi="Cambria Math"/>
              </w:rPr>
              <m:t>O</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oMath>
      <w:r>
        <w:rPr>
          <w:rFonts w:eastAsiaTheme="minorEastAsia"/>
        </w:rPr>
        <w:t>, ou seja, a probabilidade da palavra, sabendo o tag.</w:t>
      </w:r>
    </w:p>
    <w:p w14:paraId="75AB895B" w14:textId="6B756C1E" w:rsidR="00E2027C" w:rsidRPr="003834F5" w:rsidRDefault="00E2027C" w:rsidP="003834F5">
      <w:pPr>
        <w:ind w:firstLine="284"/>
        <w:rPr>
          <w:b/>
          <w:bCs/>
        </w:rPr>
      </w:pPr>
      <w:r w:rsidRPr="003834F5">
        <w:rPr>
          <w:b/>
          <w:bCs/>
        </w:rPr>
        <w:t>Como treinar o modelo?</w:t>
      </w:r>
    </w:p>
    <w:p w14:paraId="12C199FC" w14:textId="3D8ED079" w:rsidR="00E2027C" w:rsidRDefault="00E2027C" w:rsidP="00E2027C">
      <w:pPr>
        <w:pStyle w:val="ListParagraph"/>
        <w:ind w:left="0" w:firstLine="284"/>
      </w:pPr>
      <w:r>
        <w:rPr>
          <w:u w:val="single"/>
        </w:rPr>
        <w:t>Parâmetros do modelo</w:t>
      </w:r>
      <w:r>
        <w:t>:</w:t>
      </w:r>
    </w:p>
    <w:p w14:paraId="2AE08E1F" w14:textId="7C9B8E20" w:rsidR="00E2027C" w:rsidRDefault="00E2027C" w:rsidP="007465F9">
      <w:pPr>
        <w:pStyle w:val="ListParagraph"/>
        <w:numPr>
          <w:ilvl w:val="0"/>
          <w:numId w:val="30"/>
        </w:numPr>
        <w:ind w:left="851" w:hanging="284"/>
      </w:pPr>
      <w:r>
        <w:t>Matriz A</w:t>
      </w:r>
      <w:r w:rsidR="003C2112">
        <w:t xml:space="preserve"> (probabilidades de transição)</w:t>
      </w:r>
      <w:r w:rsidR="007B64C7">
        <w:t>:</w:t>
      </w:r>
    </w:p>
    <w:p w14:paraId="5F15C5F3" w14:textId="15444C0B" w:rsidR="00E2027C" w:rsidRDefault="00E2027C" w:rsidP="007465F9">
      <w:pPr>
        <w:pStyle w:val="ListParagraph"/>
        <w:numPr>
          <w:ilvl w:val="0"/>
          <w:numId w:val="28"/>
        </w:numPr>
        <w:ind w:left="1134" w:hanging="283"/>
      </w:pPr>
      <w:r>
        <w:t>Dimensões (N + 1, N), sendo N o número de estados e N + 1, devido ao estado inicial S</w:t>
      </w:r>
      <w:r>
        <w:rPr>
          <w:vertAlign w:val="subscript"/>
        </w:rPr>
        <w:t>0</w:t>
      </w:r>
      <w:r>
        <w:t>.</w:t>
      </w:r>
    </w:p>
    <w:p w14:paraId="1748C0B1" w14:textId="432BE496" w:rsidR="00E2027C" w:rsidRDefault="00E2027C" w:rsidP="007465F9">
      <w:pPr>
        <w:pStyle w:val="ListParagraph"/>
        <w:numPr>
          <w:ilvl w:val="0"/>
          <w:numId w:val="30"/>
        </w:numPr>
        <w:ind w:left="851" w:hanging="284"/>
      </w:pPr>
      <w:r>
        <w:t>Matriz B</w:t>
      </w:r>
      <w:r w:rsidR="003C2112">
        <w:t xml:space="preserve"> (</w:t>
      </w:r>
      <w:r w:rsidR="007B64C7">
        <w:t>probabilidades de saída):</w:t>
      </w:r>
    </w:p>
    <w:p w14:paraId="096C74F8" w14:textId="669492D0" w:rsidR="00E2027C" w:rsidRDefault="00E2027C" w:rsidP="007465F9">
      <w:pPr>
        <w:pStyle w:val="ListParagraph"/>
        <w:numPr>
          <w:ilvl w:val="0"/>
          <w:numId w:val="28"/>
        </w:numPr>
        <w:ind w:left="1134" w:hanging="284"/>
      </w:pPr>
      <w:r>
        <w:t>Dimensões (N, |O|), sendo N o número de estados e |O| o número de elementos no conjunto O.</w:t>
      </w:r>
    </w:p>
    <w:p w14:paraId="6CD11997" w14:textId="3EB0C429" w:rsidR="00C5688E" w:rsidRDefault="00C5688E" w:rsidP="00DD0134">
      <w:pPr>
        <w:spacing w:after="0"/>
      </w:pPr>
      <w:r>
        <w:t xml:space="preserve">Para treinar o modelo, pode-se usar um dataset supervisionado, ou seja, um dataset que contenha uma sequência de palavras, corretamente, rotuladas com as tags. </w:t>
      </w:r>
    </w:p>
    <w:p w14:paraId="1E244F3C" w14:textId="2C7B251C" w:rsidR="00DD0134" w:rsidRDefault="00DD0134" w:rsidP="007465F9">
      <w:pPr>
        <w:pStyle w:val="ListParagraph"/>
        <w:numPr>
          <w:ilvl w:val="0"/>
          <w:numId w:val="30"/>
        </w:numPr>
        <w:spacing w:after="0"/>
        <w:ind w:left="851" w:hanging="284"/>
      </w:pPr>
      <w:r>
        <w:rPr>
          <w:noProof/>
        </w:rPr>
        <w:drawing>
          <wp:inline distT="0" distB="0" distL="0" distR="0" wp14:anchorId="0B4B7359" wp14:editId="14983851">
            <wp:extent cx="1431925" cy="345389"/>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8"/>
                    <pic:cNvPicPr/>
                  </pic:nvPicPr>
                  <pic:blipFill>
                    <a:blip r:embed="rId34">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431925" cy="345389"/>
                    </a:xfrm>
                    <a:prstGeom prst="rect">
                      <a:avLst/>
                    </a:prstGeom>
                  </pic:spPr>
                </pic:pic>
              </a:graphicData>
            </a:graphic>
          </wp:inline>
        </w:drawing>
      </w:r>
    </w:p>
    <w:p w14:paraId="7A85577C" w14:textId="754B05C3" w:rsidR="00E2027C" w:rsidRDefault="004D3357" w:rsidP="007465F9">
      <w:pPr>
        <w:pStyle w:val="ListParagraph"/>
        <w:numPr>
          <w:ilvl w:val="0"/>
          <w:numId w:val="28"/>
        </w:numPr>
        <w:ind w:left="1134" w:hanging="283"/>
      </w:pPr>
      <w:r>
        <w:t xml:space="preserve">Conta-se quantas vezes uma </w:t>
      </w:r>
      <w:proofErr w:type="gramStart"/>
      <w:r>
        <w:t>tag S</w:t>
      </w:r>
      <w:r>
        <w:rPr>
          <w:vertAlign w:val="subscript"/>
        </w:rPr>
        <w:t>i</w:t>
      </w:r>
      <w:proofErr w:type="gramEnd"/>
      <w:r>
        <w:t xml:space="preserve"> gerou um determinado output O</w:t>
      </w:r>
      <w:r>
        <w:rPr>
          <w:vertAlign w:val="subscript"/>
        </w:rPr>
        <w:t>k</w:t>
      </w:r>
      <w:r>
        <w:t>, e divide-se pelo número de vezes que se vê a tag S</w:t>
      </w:r>
      <w:r>
        <w:rPr>
          <w:vertAlign w:val="subscript"/>
        </w:rPr>
        <w:t>i.</w:t>
      </w:r>
    </w:p>
    <w:p w14:paraId="373DB004" w14:textId="77777777" w:rsidR="008D7BF9" w:rsidRDefault="008D7BF9" w:rsidP="007465F9">
      <w:pPr>
        <w:pStyle w:val="ListParagraph"/>
        <w:numPr>
          <w:ilvl w:val="0"/>
          <w:numId w:val="30"/>
        </w:numPr>
        <w:spacing w:after="0"/>
        <w:ind w:left="851" w:hanging="284"/>
      </w:pPr>
      <w:r>
        <w:rPr>
          <w:noProof/>
        </w:rPr>
        <w:drawing>
          <wp:inline distT="0" distB="0" distL="0" distR="0" wp14:anchorId="2718D52E" wp14:editId="76C1A64F">
            <wp:extent cx="1431985" cy="36954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0"/>
                    <pic:cNvPicPr/>
                  </pic:nvPicPr>
                  <pic:blipFill>
                    <a:blip r:embed="rId3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431985" cy="369545"/>
                    </a:xfrm>
                    <a:prstGeom prst="rect">
                      <a:avLst/>
                    </a:prstGeom>
                  </pic:spPr>
                </pic:pic>
              </a:graphicData>
            </a:graphic>
          </wp:inline>
        </w:drawing>
      </w:r>
    </w:p>
    <w:p w14:paraId="54965A73" w14:textId="77777777" w:rsidR="008D7BF9" w:rsidRDefault="008D7BF9" w:rsidP="007465F9">
      <w:pPr>
        <w:pStyle w:val="ListParagraph"/>
        <w:numPr>
          <w:ilvl w:val="0"/>
          <w:numId w:val="28"/>
        </w:numPr>
        <w:spacing w:after="0"/>
        <w:ind w:left="1134" w:hanging="283"/>
      </w:pPr>
      <w:r>
        <w:t xml:space="preserve">Conta-se quantas vezes se vê a </w:t>
      </w:r>
      <w:proofErr w:type="gramStart"/>
      <w:r>
        <w:t>tag S</w:t>
      </w:r>
      <w:r>
        <w:rPr>
          <w:vertAlign w:val="subscript"/>
        </w:rPr>
        <w:t>i</w:t>
      </w:r>
      <w:proofErr w:type="gramEnd"/>
      <w:r>
        <w:t>, seguida da tag S</w:t>
      </w:r>
      <w:r>
        <w:rPr>
          <w:vertAlign w:val="subscript"/>
        </w:rPr>
        <w:t>j</w:t>
      </w:r>
      <w:r>
        <w:t>, e divide-se o resultado pelo número de vezes que se vê a tag S</w:t>
      </w:r>
      <w:r>
        <w:rPr>
          <w:vertAlign w:val="subscript"/>
        </w:rPr>
        <w:t>i</w:t>
      </w:r>
      <w:r>
        <w:t>.</w:t>
      </w:r>
    </w:p>
    <w:p w14:paraId="63072ABC" w14:textId="24FF56D3" w:rsidR="00903282" w:rsidRDefault="00903282" w:rsidP="00E2027C">
      <w:pPr>
        <w:pStyle w:val="ListParagraph"/>
        <w:ind w:left="1134"/>
      </w:pPr>
    </w:p>
    <w:p w14:paraId="72B29F09" w14:textId="05BCB47F" w:rsidR="00903282" w:rsidRDefault="00903282" w:rsidP="00903282">
      <w:pPr>
        <w:pStyle w:val="ListParagraph"/>
        <w:ind w:left="0" w:firstLine="284"/>
      </w:pPr>
      <w:r>
        <w:t>O mesmo de uma forma mais formal (</w:t>
      </w:r>
      <w:r w:rsidRPr="00903282">
        <w:rPr>
          <w:u w:val="single"/>
        </w:rPr>
        <w:t>Maximum Likelihood Estimation (MLE)</w:t>
      </w:r>
      <w:r>
        <w:t>):</w:t>
      </w:r>
    </w:p>
    <w:p w14:paraId="5DCDC388" w14:textId="65A399D1" w:rsidR="00057EC9" w:rsidRDefault="00903282" w:rsidP="007465F9">
      <w:pPr>
        <w:pStyle w:val="ListParagraph"/>
        <w:numPr>
          <w:ilvl w:val="0"/>
          <w:numId w:val="30"/>
        </w:numPr>
        <w:ind w:left="851" w:hanging="284"/>
      </w:pPr>
      <w:r>
        <w:rPr>
          <w:noProof/>
        </w:rPr>
        <w:drawing>
          <wp:inline distT="0" distB="0" distL="0" distR="0" wp14:anchorId="4D0DB412" wp14:editId="26D03A42">
            <wp:extent cx="2147977" cy="472083"/>
            <wp:effectExtent l="0" t="0" r="508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2"/>
                    <pic:cNvPicPr/>
                  </pic:nvPicPr>
                  <pic:blipFill>
                    <a:blip r:embed="rId36">
                      <a:extLst>
                        <a:ext uri="{28A0092B-C50C-407E-A947-70E740481C1C}">
                          <a14:useLocalDpi xmlns:a14="http://schemas.microsoft.com/office/drawing/2010/main" val="0"/>
                        </a:ext>
                      </a:extLst>
                    </a:blip>
                    <a:stretch>
                      <a:fillRect/>
                    </a:stretch>
                  </pic:blipFill>
                  <pic:spPr>
                    <a:xfrm>
                      <a:off x="0" y="0"/>
                      <a:ext cx="2147977" cy="472083"/>
                    </a:xfrm>
                    <a:prstGeom prst="rect">
                      <a:avLst/>
                    </a:prstGeom>
                  </pic:spPr>
                </pic:pic>
              </a:graphicData>
            </a:graphic>
          </wp:inline>
        </w:drawing>
      </w:r>
    </w:p>
    <w:p w14:paraId="5050C389" w14:textId="65391BA7" w:rsidR="00DD2A17" w:rsidRDefault="00DD2A17" w:rsidP="007465F9">
      <w:pPr>
        <w:pStyle w:val="ListParagraph"/>
        <w:numPr>
          <w:ilvl w:val="0"/>
          <w:numId w:val="28"/>
        </w:numPr>
        <w:ind w:left="1134" w:hanging="283"/>
      </w:pPr>
      <w:r>
        <w:t xml:space="preserve">É de notar que, </w:t>
      </w:r>
      <w:r>
        <w:rPr>
          <w:rStyle w:val="jlqj4b"/>
        </w:rPr>
        <w:t>o corpus é considerado uma sequência única de comprimento T com estados especiais entre as diferentes frases.</w:t>
      </w:r>
    </w:p>
    <w:p w14:paraId="0B921229" w14:textId="77777777" w:rsidR="00E54D2F" w:rsidRPr="00E54D2F" w:rsidRDefault="00E54D2F" w:rsidP="00E54D2F">
      <w:pPr>
        <w:pStyle w:val="ListParagraph"/>
        <w:ind w:left="851"/>
        <w:rPr>
          <w:sz w:val="10"/>
          <w:szCs w:val="10"/>
        </w:rPr>
      </w:pPr>
    </w:p>
    <w:p w14:paraId="423D4DF8" w14:textId="03EA9F57" w:rsidR="00C86BAC" w:rsidRDefault="00DD2A17" w:rsidP="00E54D2F">
      <w:pPr>
        <w:pStyle w:val="ListParagraph"/>
        <w:ind w:left="0" w:firstLine="284"/>
      </w:pPr>
      <w:r>
        <w:t>O problema desta abordagem é que</w:t>
      </w:r>
      <w:r w:rsidR="00E54D2F">
        <w:t xml:space="preserve">, normalmente, </w:t>
      </w:r>
      <w:r w:rsidR="00E54D2F" w:rsidRPr="00DD2A17">
        <w:rPr>
          <w:u w:val="single"/>
        </w:rPr>
        <w:t xml:space="preserve">não se tem </w:t>
      </w:r>
      <w:r w:rsidRPr="00DD2A17">
        <w:rPr>
          <w:u w:val="single"/>
        </w:rPr>
        <w:t>as tags nos dados de treino</w:t>
      </w:r>
      <w:r>
        <w:t xml:space="preserve">, mas sim, apenas o texto, impossibilitando </w:t>
      </w:r>
      <w:r w:rsidR="00C15308">
        <w:t>o cálculo das funções indicador (a verde)</w:t>
      </w:r>
      <w:r>
        <w:t>.</w:t>
      </w:r>
      <w:r w:rsidR="00C86BAC">
        <w:t xml:space="preserve"> No entanto, pode-se tentar aproximar esses indicadores através de probabilidades, podendo esta aproximação ser feita de forma eficaz através de </w:t>
      </w:r>
      <w:r w:rsidR="00C86BAC" w:rsidRPr="00C86BAC">
        <w:rPr>
          <w:u w:val="single"/>
        </w:rPr>
        <w:t>programação dinâmica</w:t>
      </w:r>
      <w:r w:rsidR="00C86BAC">
        <w:t xml:space="preserve"> (algoritmo forward-backward).</w:t>
      </w:r>
    </w:p>
    <w:p w14:paraId="4D10EBD9" w14:textId="7B83A09B" w:rsidR="00C86BAC" w:rsidRDefault="00C86BAC" w:rsidP="007465F9">
      <w:pPr>
        <w:pStyle w:val="ListParagraph"/>
        <w:numPr>
          <w:ilvl w:val="0"/>
          <w:numId w:val="31"/>
        </w:numPr>
        <w:ind w:left="851" w:hanging="284"/>
      </w:pPr>
      <w:r>
        <w:rPr>
          <w:noProof/>
        </w:rPr>
        <w:drawing>
          <wp:inline distT="0" distB="0" distL="0" distR="0" wp14:anchorId="1B12869B" wp14:editId="19082DB1">
            <wp:extent cx="2199735" cy="446210"/>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
                    <pic:cNvPicPr/>
                  </pic:nvPicPr>
                  <pic:blipFill>
                    <a:blip r:embed="rId37">
                      <a:extLst>
                        <a:ext uri="{28A0092B-C50C-407E-A947-70E740481C1C}">
                          <a14:useLocalDpi xmlns:a14="http://schemas.microsoft.com/office/drawing/2010/main" val="0"/>
                        </a:ext>
                      </a:extLst>
                    </a:blip>
                    <a:stretch>
                      <a:fillRect/>
                    </a:stretch>
                  </pic:blipFill>
                  <pic:spPr>
                    <a:xfrm>
                      <a:off x="0" y="0"/>
                      <a:ext cx="2199735" cy="446210"/>
                    </a:xfrm>
                    <a:prstGeom prst="rect">
                      <a:avLst/>
                    </a:prstGeom>
                  </pic:spPr>
                </pic:pic>
              </a:graphicData>
            </a:graphic>
          </wp:inline>
        </w:drawing>
      </w:r>
    </w:p>
    <w:p w14:paraId="03B565AE" w14:textId="7BC6FFAB" w:rsidR="0081174E" w:rsidRDefault="0081174E" w:rsidP="007465F9">
      <w:pPr>
        <w:pStyle w:val="ListParagraph"/>
        <w:numPr>
          <w:ilvl w:val="0"/>
          <w:numId w:val="28"/>
        </w:numPr>
        <w:ind w:left="1134" w:hanging="284"/>
      </w:pPr>
      <w:r>
        <w:t>Como se pode estimar as probabilidades se não se consegue contar as tags?</w:t>
      </w:r>
    </w:p>
    <w:p w14:paraId="1C4B3C5C" w14:textId="00C1AA64" w:rsidR="0081174E" w:rsidRDefault="00331369" w:rsidP="007465F9">
      <w:pPr>
        <w:pStyle w:val="ListParagraph"/>
        <w:numPr>
          <w:ilvl w:val="0"/>
          <w:numId w:val="29"/>
        </w:numPr>
        <w:ind w:left="1418" w:hanging="284"/>
      </w:pPr>
      <w:r>
        <w:t xml:space="preserve">Se se tiver um modelo oculto de Markov treinado, pode-se tentar aplicar esse modelo aos textos, de forma a se obter as probabilidades através do algoritmo </w:t>
      </w:r>
      <w:r w:rsidRPr="00646401">
        <w:rPr>
          <w:u w:val="single"/>
        </w:rPr>
        <w:t>Baum-Welch</w:t>
      </w:r>
      <w:r w:rsidR="00721BFA">
        <w:t xml:space="preserve"> (parâmetros de ajuste - </w:t>
      </w:r>
      <w:r w:rsidR="00721BFA" w:rsidRPr="00721BFA">
        <w:rPr>
          <w:u w:val="single"/>
        </w:rPr>
        <w:t>treino</w:t>
      </w:r>
      <w:r w:rsidR="00721BFA">
        <w:t>)</w:t>
      </w:r>
      <w:r>
        <w:t>.</w:t>
      </w:r>
    </w:p>
    <w:p w14:paraId="7F79D25C" w14:textId="2AAEAADE" w:rsidR="001F33B3" w:rsidRPr="001F33B3" w:rsidRDefault="00646401" w:rsidP="003F111D">
      <w:pPr>
        <w:pStyle w:val="Heading2"/>
      </w:pPr>
      <w:bookmarkStart w:id="19" w:name="_Toc70960071"/>
      <w:r>
        <w:lastRenderedPageBreak/>
        <w:t xml:space="preserve">MEMM, CRF e outros modelos sequências para reconhecimento de entidades nomeadas - </w:t>
      </w:r>
      <w:r w:rsidRPr="00646401">
        <w:t>Modelos gráficos probabilísticos para tarefas de marcação de sequência</w:t>
      </w:r>
      <w:bookmarkEnd w:id="19"/>
    </w:p>
    <w:p w14:paraId="545A9F7E" w14:textId="09DDDD32" w:rsidR="007378E8" w:rsidRPr="00DC20E3" w:rsidRDefault="007378E8" w:rsidP="007378E8">
      <w:pPr>
        <w:pStyle w:val="Heading3"/>
      </w:pPr>
      <w:bookmarkStart w:id="20" w:name="_Toc70960072"/>
      <w:r w:rsidRPr="00DC20E3">
        <w:t>Hidden Markov Model (HMM)</w:t>
      </w:r>
      <w:bookmarkEnd w:id="20"/>
    </w:p>
    <w:p w14:paraId="2B84ECC2" w14:textId="68754389" w:rsidR="003F111D" w:rsidRDefault="003F111D" w:rsidP="003F111D">
      <w:pPr>
        <w:ind w:firstLine="284"/>
      </w:pPr>
      <w:r w:rsidRPr="003F111D">
        <w:rPr>
          <w:noProof/>
        </w:rPr>
        <w:drawing>
          <wp:anchor distT="0" distB="0" distL="114300" distR="114300" simplePos="0" relativeHeight="251666432" behindDoc="0" locked="0" layoutInCell="1" allowOverlap="1" wp14:anchorId="26DA2F75" wp14:editId="07193C40">
            <wp:simplePos x="0" y="0"/>
            <wp:positionH relativeFrom="column">
              <wp:posOffset>2835275</wp:posOffset>
            </wp:positionH>
            <wp:positionV relativeFrom="paragraph">
              <wp:posOffset>613458</wp:posOffset>
            </wp:positionV>
            <wp:extent cx="1745615" cy="793115"/>
            <wp:effectExtent l="0" t="0" r="0" b="6985"/>
            <wp:wrapSquare wrapText="bothSides"/>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extLst>
                        <a:ext uri="{28A0092B-C50C-407E-A947-70E740481C1C}">
                          <a14:useLocalDpi xmlns:a14="http://schemas.microsoft.com/office/drawing/2010/main" val="0"/>
                        </a:ext>
                      </a:extLst>
                    </a:blip>
                    <a:srcRect t="5071" b="1"/>
                    <a:stretch/>
                  </pic:blipFill>
                  <pic:spPr bwMode="auto">
                    <a:xfrm>
                      <a:off x="0" y="0"/>
                      <a:ext cx="1745615" cy="793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F111D">
        <w:t xml:space="preserve">HMM é um modelo </w:t>
      </w:r>
      <w:r w:rsidRPr="003F111D">
        <w:rPr>
          <w:u w:val="single"/>
        </w:rPr>
        <w:t>generativo</w:t>
      </w:r>
      <w:r>
        <w:t>, que modela as probabilidades conjuntas de X e Y. Cada seta na imagem refere-se a uma probabilidade na fórmula. Tem-se probabilidades de transição a ir de um Y para o próximo, e tem-se probabilidades de saída que vão para as variáveis X.</w:t>
      </w:r>
    </w:p>
    <w:p w14:paraId="4549EB4B" w14:textId="6F038A7D" w:rsidR="003F111D" w:rsidRDefault="003F111D" w:rsidP="003F111D">
      <w:pPr>
        <w:ind w:firstLine="284"/>
        <w:jc w:val="center"/>
      </w:pPr>
      <w:r w:rsidRPr="003F111D">
        <w:rPr>
          <w:noProof/>
        </w:rPr>
        <w:drawing>
          <wp:anchor distT="0" distB="0" distL="114300" distR="114300" simplePos="0" relativeHeight="251665408" behindDoc="0" locked="0" layoutInCell="1" allowOverlap="1" wp14:anchorId="6C1D358E" wp14:editId="26012291">
            <wp:simplePos x="0" y="0"/>
            <wp:positionH relativeFrom="column">
              <wp:posOffset>504993</wp:posOffset>
            </wp:positionH>
            <wp:positionV relativeFrom="paragraph">
              <wp:posOffset>45085</wp:posOffset>
            </wp:positionV>
            <wp:extent cx="2066925" cy="552450"/>
            <wp:effectExtent l="0" t="0" r="9525" b="0"/>
            <wp:wrapSquare wrapText="bothSides"/>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066925" cy="552450"/>
                    </a:xfrm>
                    <a:prstGeom prst="rect">
                      <a:avLst/>
                    </a:prstGeom>
                  </pic:spPr>
                </pic:pic>
              </a:graphicData>
            </a:graphic>
            <wp14:sizeRelH relativeFrom="page">
              <wp14:pctWidth>0</wp14:pctWidth>
            </wp14:sizeRelH>
            <wp14:sizeRelV relativeFrom="page">
              <wp14:pctHeight>0</wp14:pctHeight>
            </wp14:sizeRelV>
          </wp:anchor>
        </w:drawing>
      </w:r>
    </w:p>
    <w:p w14:paraId="2B106E01" w14:textId="79F5DA6E" w:rsidR="003F111D" w:rsidRDefault="003F111D" w:rsidP="003F111D">
      <w:pPr>
        <w:ind w:firstLine="284"/>
        <w:jc w:val="center"/>
      </w:pPr>
    </w:p>
    <w:p w14:paraId="67C99AFB" w14:textId="77777777" w:rsidR="00EE73D8" w:rsidRPr="003F111D" w:rsidRDefault="00EE73D8" w:rsidP="003F111D">
      <w:pPr>
        <w:ind w:firstLine="284"/>
        <w:jc w:val="center"/>
      </w:pPr>
    </w:p>
    <w:p w14:paraId="7EEE1AC7" w14:textId="646874D8" w:rsidR="007378E8" w:rsidRDefault="007378E8" w:rsidP="007378E8">
      <w:pPr>
        <w:pStyle w:val="Heading3"/>
      </w:pPr>
      <w:bookmarkStart w:id="21" w:name="_Toc70960073"/>
      <w:r w:rsidRPr="003F111D">
        <w:t>Maximum Entropy Markov Model (MEMM)</w:t>
      </w:r>
      <w:bookmarkEnd w:id="21"/>
    </w:p>
    <w:p w14:paraId="16578080" w14:textId="71B79385" w:rsidR="00EE73D8" w:rsidRDefault="00964986" w:rsidP="00EE73D8">
      <w:pPr>
        <w:ind w:firstLine="284"/>
      </w:pPr>
      <w:r w:rsidRPr="00964986">
        <w:rPr>
          <w:noProof/>
        </w:rPr>
        <w:drawing>
          <wp:anchor distT="0" distB="0" distL="114300" distR="114300" simplePos="0" relativeHeight="251668480" behindDoc="0" locked="0" layoutInCell="1" allowOverlap="1" wp14:anchorId="1E047A54" wp14:editId="5575439B">
            <wp:simplePos x="0" y="0"/>
            <wp:positionH relativeFrom="column">
              <wp:posOffset>2836137</wp:posOffset>
            </wp:positionH>
            <wp:positionV relativeFrom="paragraph">
              <wp:posOffset>1026340</wp:posOffset>
            </wp:positionV>
            <wp:extent cx="1811020" cy="875665"/>
            <wp:effectExtent l="0" t="0" r="0" b="635"/>
            <wp:wrapSquare wrapText="bothSides"/>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811020" cy="875665"/>
                    </a:xfrm>
                    <a:prstGeom prst="rect">
                      <a:avLst/>
                    </a:prstGeom>
                  </pic:spPr>
                </pic:pic>
              </a:graphicData>
            </a:graphic>
            <wp14:sizeRelH relativeFrom="page">
              <wp14:pctWidth>0</wp14:pctWidth>
            </wp14:sizeRelH>
            <wp14:sizeRelV relativeFrom="page">
              <wp14:pctHeight>0</wp14:pctHeight>
            </wp14:sizeRelV>
          </wp:anchor>
        </w:drawing>
      </w:r>
      <w:r w:rsidR="009B6252">
        <w:t>O modelo de Markov de Entropia Máxima é semelhante ao anterior, com a diferença de que agora as setas vão de X para Y.</w:t>
      </w:r>
      <w:r>
        <w:t xml:space="preserve"> Na fórmula temos a probabilidade do tag atual, dado o tag anterior e a palavra atual. Este é um modelo </w:t>
      </w:r>
      <w:r w:rsidRPr="00964986">
        <w:rPr>
          <w:u w:val="single"/>
        </w:rPr>
        <w:t>discriminativo</w:t>
      </w:r>
      <w:r>
        <w:t>, o que significa que modela a probabilidade condicional de Y dado X. Portanto, não se trata de como o texto pode ser gerado. O modelo define que o texto é observável e, apenas, se precisa de produzir as probabilidades para as variáveis ocultas Y.</w:t>
      </w:r>
    </w:p>
    <w:p w14:paraId="0A1886BD" w14:textId="6D9E6C8F" w:rsidR="00964986" w:rsidRDefault="00964986" w:rsidP="00EE73D8">
      <w:pPr>
        <w:ind w:firstLine="284"/>
      </w:pPr>
      <w:r w:rsidRPr="00964986">
        <w:rPr>
          <w:noProof/>
        </w:rPr>
        <w:drawing>
          <wp:anchor distT="0" distB="0" distL="114300" distR="114300" simplePos="0" relativeHeight="251667456" behindDoc="0" locked="0" layoutInCell="1" allowOverlap="1" wp14:anchorId="5D8BA855" wp14:editId="6AAACED2">
            <wp:simplePos x="0" y="0"/>
            <wp:positionH relativeFrom="column">
              <wp:posOffset>549275</wp:posOffset>
            </wp:positionH>
            <wp:positionV relativeFrom="paragraph">
              <wp:posOffset>68832</wp:posOffset>
            </wp:positionV>
            <wp:extent cx="1781175" cy="514350"/>
            <wp:effectExtent l="0" t="0" r="9525" b="0"/>
            <wp:wrapSquare wrapText="bothSides"/>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81175" cy="514350"/>
                    </a:xfrm>
                    <a:prstGeom prst="rect">
                      <a:avLst/>
                    </a:prstGeom>
                  </pic:spPr>
                </pic:pic>
              </a:graphicData>
            </a:graphic>
            <wp14:sizeRelH relativeFrom="page">
              <wp14:pctWidth>0</wp14:pctWidth>
            </wp14:sizeRelH>
            <wp14:sizeRelV relativeFrom="page">
              <wp14:pctHeight>0</wp14:pctHeight>
            </wp14:sizeRelV>
          </wp:anchor>
        </w:drawing>
      </w:r>
      <w:r>
        <w:tab/>
      </w:r>
    </w:p>
    <w:p w14:paraId="70D97AF0" w14:textId="35CD4607" w:rsidR="00964986" w:rsidRDefault="00964986" w:rsidP="00EE73D8">
      <w:pPr>
        <w:ind w:firstLine="284"/>
      </w:pPr>
    </w:p>
    <w:p w14:paraId="1F043810" w14:textId="54957F2C" w:rsidR="00964986" w:rsidRDefault="00964986" w:rsidP="00EE73D8">
      <w:pPr>
        <w:ind w:firstLine="284"/>
      </w:pPr>
    </w:p>
    <w:p w14:paraId="063C8ADD" w14:textId="4AEF816A" w:rsidR="00964986" w:rsidRDefault="004B2A26" w:rsidP="00EE73D8">
      <w:pPr>
        <w:ind w:firstLine="284"/>
      </w:pPr>
      <w:r>
        <w:t>Cada probabilidade depende de uma constante de normalização e num conjunto de pesos multiplicados por features (produto escalar entre um vetor de pesos e um vetor de features), sendo semelhante à regressão logística. Porém, neste modelo, tem-se um conjunto de features que podem depender no próximo estado e no anterior, permitindo ao modelo conhecer a sequência e saber que as tags não estão separadas.</w:t>
      </w:r>
    </w:p>
    <w:p w14:paraId="61448FC1" w14:textId="6782DFA5" w:rsidR="004B2A26" w:rsidRPr="00964986" w:rsidRDefault="004B2A26" w:rsidP="004B2A26">
      <w:pPr>
        <w:ind w:firstLine="284"/>
        <w:jc w:val="center"/>
      </w:pPr>
      <w:r>
        <w:rPr>
          <w:noProof/>
        </w:rPr>
        <w:drawing>
          <wp:inline distT="0" distB="0" distL="0" distR="0" wp14:anchorId="22CAAC96" wp14:editId="5353ACFC">
            <wp:extent cx="2725947" cy="1008528"/>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9"/>
                    <pic:cNvPicPr/>
                  </pic:nvPicPr>
                  <pic:blipFill>
                    <a:blip r:embed="rId42">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725947" cy="1008528"/>
                    </a:xfrm>
                    <a:prstGeom prst="rect">
                      <a:avLst/>
                    </a:prstGeom>
                  </pic:spPr>
                </pic:pic>
              </a:graphicData>
            </a:graphic>
          </wp:inline>
        </w:drawing>
      </w:r>
    </w:p>
    <w:p w14:paraId="34BF4D8D" w14:textId="53E08778" w:rsidR="007378E8" w:rsidRDefault="007378E8" w:rsidP="007378E8">
      <w:pPr>
        <w:pStyle w:val="Heading3"/>
        <w:rPr>
          <w:lang w:val="en-US"/>
        </w:rPr>
      </w:pPr>
      <w:bookmarkStart w:id="22" w:name="_Toc70960074"/>
      <w:r w:rsidRPr="007378E8">
        <w:rPr>
          <w:lang w:val="en-US"/>
        </w:rPr>
        <w:t>Conditional Random Field (CRF)</w:t>
      </w:r>
      <w:r>
        <w:rPr>
          <w:lang w:val="en-US"/>
        </w:rPr>
        <w:t xml:space="preserve"> (</w:t>
      </w:r>
      <w:proofErr w:type="spellStart"/>
      <w:r w:rsidRPr="009B6252">
        <w:rPr>
          <w:lang w:val="en-US"/>
        </w:rPr>
        <w:t>cadeia</w:t>
      </w:r>
      <w:proofErr w:type="spellEnd"/>
      <w:r w:rsidRPr="009B6252">
        <w:rPr>
          <w:lang w:val="en-US"/>
        </w:rPr>
        <w:t xml:space="preserve"> linear</w:t>
      </w:r>
      <w:r>
        <w:rPr>
          <w:lang w:val="en-US"/>
        </w:rPr>
        <w:t>)</w:t>
      </w:r>
      <w:bookmarkEnd w:id="22"/>
    </w:p>
    <w:p w14:paraId="7DB70160" w14:textId="39B322C0" w:rsidR="00AA16A1" w:rsidRDefault="00C9201C" w:rsidP="004B2A26">
      <w:pPr>
        <w:ind w:firstLine="284"/>
      </w:pPr>
      <w:r w:rsidRPr="00C9201C">
        <w:t xml:space="preserve">O Campo Aleatório Condicional é um modelo </w:t>
      </w:r>
      <w:r w:rsidRPr="00260363">
        <w:rPr>
          <w:u w:val="single"/>
        </w:rPr>
        <w:t>discriminativo</w:t>
      </w:r>
      <w:r w:rsidRPr="00C9201C">
        <w:t>, que de</w:t>
      </w:r>
      <w:r>
        <w:t>fine a probabilidade de Y dado X.</w:t>
      </w:r>
      <w:r w:rsidR="00260363">
        <w:t xml:space="preserve"> A diferença entre o CRF e o MEMM é que, no último tem-se, apenas, uma restrição de normalização, que se encontra fora do produto, logo o modelo não é fatorizado em probabilidades. No CRF, em vez disso, tem-se o produto de funções de energia, que são todos normalizados, de forma a obter a probabilidade final. No entanto, esta normalização é difícil de se obter, visto que se tem de garantir que as probabilidades sobre todas as sequências possíveis de tags somam 1.</w:t>
      </w:r>
    </w:p>
    <w:p w14:paraId="62084690" w14:textId="4F515D50" w:rsidR="00260363" w:rsidRPr="00C9201C" w:rsidRDefault="00721BFA" w:rsidP="004B2A26">
      <w:pPr>
        <w:ind w:firstLine="284"/>
      </w:pPr>
      <w:r w:rsidRPr="00721BFA">
        <w:rPr>
          <w:noProof/>
        </w:rPr>
        <w:lastRenderedPageBreak/>
        <w:drawing>
          <wp:anchor distT="0" distB="0" distL="114300" distR="114300" simplePos="0" relativeHeight="251670528" behindDoc="0" locked="0" layoutInCell="1" allowOverlap="1" wp14:anchorId="1C23B366" wp14:editId="3E50F258">
            <wp:simplePos x="0" y="0"/>
            <wp:positionH relativeFrom="column">
              <wp:posOffset>2956944</wp:posOffset>
            </wp:positionH>
            <wp:positionV relativeFrom="paragraph">
              <wp:posOffset>0</wp:posOffset>
            </wp:positionV>
            <wp:extent cx="2156460" cy="405765"/>
            <wp:effectExtent l="0" t="0" r="0" b="0"/>
            <wp:wrapSquare wrapText="bothSides"/>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156460" cy="405765"/>
                    </a:xfrm>
                    <a:prstGeom prst="rect">
                      <a:avLst/>
                    </a:prstGeom>
                  </pic:spPr>
                </pic:pic>
              </a:graphicData>
            </a:graphic>
            <wp14:sizeRelH relativeFrom="page">
              <wp14:pctWidth>0</wp14:pctWidth>
            </wp14:sizeRelH>
            <wp14:sizeRelV relativeFrom="page">
              <wp14:pctHeight>0</wp14:pctHeight>
            </wp14:sizeRelV>
          </wp:anchor>
        </w:drawing>
      </w:r>
      <w:r w:rsidR="00260363" w:rsidRPr="00260363">
        <w:rPr>
          <w:noProof/>
        </w:rPr>
        <w:drawing>
          <wp:anchor distT="0" distB="0" distL="114300" distR="114300" simplePos="0" relativeHeight="251669504" behindDoc="0" locked="0" layoutInCell="1" allowOverlap="1" wp14:anchorId="327716BE" wp14:editId="67DDC96F">
            <wp:simplePos x="0" y="0"/>
            <wp:positionH relativeFrom="column">
              <wp:posOffset>291213</wp:posOffset>
            </wp:positionH>
            <wp:positionV relativeFrom="paragraph">
              <wp:posOffset>96</wp:posOffset>
            </wp:positionV>
            <wp:extent cx="2337758" cy="422719"/>
            <wp:effectExtent l="0" t="0" r="5715" b="0"/>
            <wp:wrapSquare wrapText="bothSides"/>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337758" cy="422719"/>
                    </a:xfrm>
                    <a:prstGeom prst="rect">
                      <a:avLst/>
                    </a:prstGeom>
                  </pic:spPr>
                </pic:pic>
              </a:graphicData>
            </a:graphic>
            <wp14:sizeRelH relativeFrom="page">
              <wp14:pctWidth>0</wp14:pctWidth>
            </wp14:sizeRelH>
            <wp14:sizeRelV relativeFrom="page">
              <wp14:pctHeight>0</wp14:pctHeight>
            </wp14:sizeRelV>
          </wp:anchor>
        </w:drawing>
      </w:r>
    </w:p>
    <w:p w14:paraId="6A37DC1A" w14:textId="4ECFF63B" w:rsidR="0081174E" w:rsidRDefault="007378E8" w:rsidP="007378E8">
      <w:pPr>
        <w:pStyle w:val="Heading2"/>
      </w:pPr>
      <w:bookmarkStart w:id="23" w:name="_Toc70960075"/>
      <w:r w:rsidRPr="007378E8">
        <w:t>Modelos de linguagem neuronal</w:t>
      </w:r>
      <w:bookmarkEnd w:id="23"/>
    </w:p>
    <w:p w14:paraId="4BD63EB1" w14:textId="04D6EF9C" w:rsidR="002C2640" w:rsidRDefault="00C65C93" w:rsidP="002C2640">
      <w:pPr>
        <w:ind w:firstLine="284"/>
        <w:rPr>
          <w:b/>
          <w:bCs/>
        </w:rPr>
      </w:pPr>
      <w:r>
        <w:rPr>
          <w:b/>
          <w:bCs/>
        </w:rPr>
        <w:t>Maldição da dimensionalidade</w:t>
      </w:r>
    </w:p>
    <w:p w14:paraId="105C36B1" w14:textId="515C80EF" w:rsidR="00C65C93" w:rsidRDefault="002C3B5C" w:rsidP="002C2640">
      <w:pPr>
        <w:ind w:firstLine="284"/>
      </w:pPr>
      <w:r>
        <w:t>O problema da representação de palavras pelo one-hot encoding, é que se se tiver nos dados, várias vezes, a frase “tenha um bom dia”, mas o modelo nunca tenha visto a frase “tenha um ótimo dia”, terá dificuldade em estimar</w:t>
      </w:r>
      <w:r w:rsidR="008226C0">
        <w:t xml:space="preserve"> corretamente a probabilidade da frase “tenha um ótimo dia”. No entanto, se o modelo conseguisse perceber que “bom” e “ótimo” são semelhantes, então poderia estimar boas probabilidades para a frase “tenha um ótimo dia”, mesmo se esta não se encontrasse nos dados.</w:t>
      </w:r>
    </w:p>
    <w:p w14:paraId="0C4A6832" w14:textId="75829DC4" w:rsidR="001A47C6" w:rsidRDefault="00B904A2" w:rsidP="002C2640">
      <w:pPr>
        <w:ind w:firstLine="284"/>
      </w:pPr>
      <w:r w:rsidRPr="00B904A2">
        <w:rPr>
          <w:noProof/>
        </w:rPr>
        <w:drawing>
          <wp:anchor distT="0" distB="0" distL="114300" distR="114300" simplePos="0" relativeHeight="251671552" behindDoc="0" locked="0" layoutInCell="1" allowOverlap="1" wp14:anchorId="18EAA382" wp14:editId="33802471">
            <wp:simplePos x="0" y="0"/>
            <wp:positionH relativeFrom="column">
              <wp:posOffset>1077106</wp:posOffset>
            </wp:positionH>
            <wp:positionV relativeFrom="paragraph">
              <wp:posOffset>574592</wp:posOffset>
            </wp:positionV>
            <wp:extent cx="3429000" cy="948906"/>
            <wp:effectExtent l="0" t="0" r="0" b="3810"/>
            <wp:wrapSquare wrapText="bothSides"/>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b="34887"/>
                    <a:stretch/>
                  </pic:blipFill>
                  <pic:spPr bwMode="auto">
                    <a:xfrm>
                      <a:off x="0" y="0"/>
                      <a:ext cx="3429000" cy="9489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A47C6">
        <w:t>Uma solução para o problema descrito, é o uso de representações distribuídas (</w:t>
      </w:r>
      <w:r w:rsidR="001A47C6">
        <w:rPr>
          <w:u w:val="single"/>
        </w:rPr>
        <w:t>distributed representations</w:t>
      </w:r>
      <w:r w:rsidR="001A47C6">
        <w:t>) das palavras. Desta forma, as palavras são representadas por vetores densos de baixa dimensão (m = 300 … 1000), sendo que palavras semelhantes terão vetores semelhantes.</w:t>
      </w:r>
    </w:p>
    <w:p w14:paraId="47421892" w14:textId="4D97DA17" w:rsidR="00B904A2" w:rsidRDefault="00B904A2" w:rsidP="00B904A2">
      <w:pPr>
        <w:ind w:firstLine="284"/>
        <w:jc w:val="center"/>
      </w:pPr>
    </w:p>
    <w:p w14:paraId="49392774" w14:textId="04DC80AF" w:rsidR="00B904A2" w:rsidRDefault="00B904A2" w:rsidP="00B904A2">
      <w:pPr>
        <w:ind w:firstLine="284"/>
        <w:jc w:val="center"/>
      </w:pPr>
    </w:p>
    <w:p w14:paraId="1A415B5F" w14:textId="6A039500" w:rsidR="00B904A2" w:rsidRPr="00071AD2" w:rsidRDefault="00B904A2" w:rsidP="00B904A2">
      <w:pPr>
        <w:ind w:firstLine="284"/>
        <w:jc w:val="center"/>
        <w:rPr>
          <w:sz w:val="10"/>
          <w:szCs w:val="10"/>
        </w:rPr>
      </w:pPr>
    </w:p>
    <w:p w14:paraId="2678063B" w14:textId="789C0046" w:rsidR="00B904A2" w:rsidRPr="00B904A2" w:rsidRDefault="00B904A2" w:rsidP="0014725E">
      <w:pPr>
        <w:ind w:firstLine="284"/>
        <w:jc w:val="center"/>
      </w:pPr>
      <w:r>
        <w:t>C</w:t>
      </w:r>
      <w:r>
        <w:rPr>
          <w:vertAlign w:val="superscript"/>
        </w:rPr>
        <w:t>|V| x m</w:t>
      </w:r>
      <w:r>
        <w:t>: Matriz de representações de palavras distribuídas</w:t>
      </w:r>
    </w:p>
    <w:p w14:paraId="66738BE2" w14:textId="4CCDD8F9" w:rsidR="007378E8" w:rsidRDefault="007378E8" w:rsidP="007378E8">
      <w:pPr>
        <w:pStyle w:val="Heading3"/>
      </w:pPr>
      <w:bookmarkStart w:id="24" w:name="_Toc70960076"/>
      <w:r>
        <w:t>Modelo de linguagem neuronal probabilística</w:t>
      </w:r>
      <w:bookmarkEnd w:id="24"/>
    </w:p>
    <w:p w14:paraId="56357E86" w14:textId="6A1D4738" w:rsidR="00545054" w:rsidRDefault="0014725E" w:rsidP="0014725E">
      <w:pPr>
        <w:ind w:firstLine="284"/>
      </w:pPr>
      <w:r>
        <w:t xml:space="preserve">Debaixo para cima, começa-se por alimentar a rede neuronal com palavras, que são, de seguida, codificadas com a matriz C. Após a codificação, são realizados alguns cálculos, que resultam </w:t>
      </w:r>
      <w:r w:rsidR="005E0837">
        <w:t>num vetor longo Y no topo da NN. Este vetor tem tantos elementos quanto palavras no vocabulário, sendo que</w:t>
      </w:r>
      <w:r w:rsidR="00FB5FDC">
        <w:t>,</w:t>
      </w:r>
      <w:r w:rsidR="005E0837">
        <w:t xml:space="preserve"> cada elemento corresponde à</w:t>
      </w:r>
      <w:r w:rsidR="00354F5E">
        <w:t xml:space="preserve"> probabilidade de cada palavra no vocabulário.</w:t>
      </w:r>
      <w:r w:rsidR="00FB5FDC">
        <w:t xml:space="preserve"> Por fim, aplica-se softmax ao vetor Y, de forma a se obter as probabilidades normalizadas sobre as palavras no vocabulário (isto é possível, visto que o vetor tem o mesmo comprimento que o número de palavras no vocabulário).</w:t>
      </w:r>
    </w:p>
    <w:p w14:paraId="1D5E139C" w14:textId="201E4DC4" w:rsidR="00354F5E" w:rsidRDefault="00540862" w:rsidP="0014725E">
      <w:pPr>
        <w:ind w:firstLine="284"/>
      </w:pPr>
      <w:r w:rsidRPr="00354F5E">
        <w:rPr>
          <w:noProof/>
        </w:rPr>
        <w:drawing>
          <wp:anchor distT="0" distB="0" distL="114300" distR="114300" simplePos="0" relativeHeight="251672576" behindDoc="0" locked="0" layoutInCell="1" allowOverlap="1" wp14:anchorId="71E0A0FA" wp14:editId="48DA1B0E">
            <wp:simplePos x="0" y="0"/>
            <wp:positionH relativeFrom="column">
              <wp:posOffset>-170180</wp:posOffset>
            </wp:positionH>
            <wp:positionV relativeFrom="paragraph">
              <wp:posOffset>106045</wp:posOffset>
            </wp:positionV>
            <wp:extent cx="2734945" cy="2032635"/>
            <wp:effectExtent l="0" t="0" r="8255" b="5715"/>
            <wp:wrapSquare wrapText="bothSides"/>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734945" cy="2032635"/>
                    </a:xfrm>
                    <a:prstGeom prst="rect">
                      <a:avLst/>
                    </a:prstGeom>
                  </pic:spPr>
                </pic:pic>
              </a:graphicData>
            </a:graphic>
            <wp14:sizeRelH relativeFrom="page">
              <wp14:pctWidth>0</wp14:pctWidth>
            </wp14:sizeRelH>
            <wp14:sizeRelV relativeFrom="page">
              <wp14:pctHeight>0</wp14:pctHeight>
            </wp14:sizeRelV>
          </wp:anchor>
        </w:drawing>
      </w:r>
    </w:p>
    <w:p w14:paraId="0A2C5C40" w14:textId="1009A9CB" w:rsidR="00354F5E" w:rsidRDefault="00540862" w:rsidP="0014725E">
      <w:pPr>
        <w:ind w:firstLine="284"/>
      </w:pPr>
      <w:r w:rsidRPr="00540862">
        <w:rPr>
          <w:noProof/>
        </w:rPr>
        <w:drawing>
          <wp:anchor distT="0" distB="0" distL="114300" distR="114300" simplePos="0" relativeHeight="251673600" behindDoc="0" locked="0" layoutInCell="1" allowOverlap="1" wp14:anchorId="633A86D5" wp14:editId="7D560CFC">
            <wp:simplePos x="0" y="0"/>
            <wp:positionH relativeFrom="column">
              <wp:posOffset>2783840</wp:posOffset>
            </wp:positionH>
            <wp:positionV relativeFrom="paragraph">
              <wp:posOffset>311785</wp:posOffset>
            </wp:positionV>
            <wp:extent cx="3156668" cy="1056828"/>
            <wp:effectExtent l="0" t="0" r="5715" b="0"/>
            <wp:wrapSquare wrapText="bothSides"/>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156668" cy="1056828"/>
                    </a:xfrm>
                    <a:prstGeom prst="rect">
                      <a:avLst/>
                    </a:prstGeom>
                  </pic:spPr>
                </pic:pic>
              </a:graphicData>
            </a:graphic>
            <wp14:sizeRelH relativeFrom="page">
              <wp14:pctWidth>0</wp14:pctWidth>
            </wp14:sizeRelH>
            <wp14:sizeRelV relativeFrom="page">
              <wp14:pctHeight>0</wp14:pctHeight>
            </wp14:sizeRelV>
          </wp:anchor>
        </w:drawing>
      </w:r>
    </w:p>
    <w:p w14:paraId="25286AC6" w14:textId="063EFC2C" w:rsidR="00354F5E" w:rsidRDefault="00354F5E" w:rsidP="0014725E">
      <w:pPr>
        <w:ind w:firstLine="284"/>
      </w:pPr>
    </w:p>
    <w:p w14:paraId="60977669" w14:textId="3FAE88DD" w:rsidR="00354F5E" w:rsidRDefault="00354F5E" w:rsidP="0014725E">
      <w:pPr>
        <w:ind w:firstLine="284"/>
      </w:pPr>
    </w:p>
    <w:p w14:paraId="199E0CFB" w14:textId="7B65D875" w:rsidR="00354F5E" w:rsidRDefault="0059460A" w:rsidP="00354F5E">
      <w:pPr>
        <w:ind w:firstLine="284"/>
      </w:pPr>
      <w:r>
        <w:t xml:space="preserve">No meio da rede neuronal, </w:t>
      </w:r>
      <w:proofErr w:type="gramStart"/>
      <w:r>
        <w:t>uma grande quantidade de parâmetros são</w:t>
      </w:r>
      <w:proofErr w:type="gramEnd"/>
      <w:r>
        <w:t xml:space="preserve"> usados nos cálculos, sendo que na fórmula para calcular Y, a única variável que não é um parâmetro é X. X é a </w:t>
      </w:r>
      <w:r>
        <w:lastRenderedPageBreak/>
        <w:t>representação do contexto, sendo obtido concatenando a representação de todas as palavras do contexto da palavra W</w:t>
      </w:r>
      <w:r>
        <w:rPr>
          <w:vertAlign w:val="subscript"/>
        </w:rPr>
        <w:t>i</w:t>
      </w:r>
      <w:r>
        <w:t>, a partir da matriz C.</w:t>
      </w:r>
    </w:p>
    <w:p w14:paraId="0D2DF013" w14:textId="4F65172B" w:rsidR="00885A35" w:rsidRDefault="00885A35" w:rsidP="00885A35">
      <w:pPr>
        <w:ind w:firstLine="284"/>
        <w:jc w:val="center"/>
      </w:pPr>
      <w:r>
        <w:rPr>
          <w:noProof/>
        </w:rPr>
        <w:drawing>
          <wp:inline distT="0" distB="0" distL="0" distR="0" wp14:anchorId="4A4B992F" wp14:editId="0EA485BC">
            <wp:extent cx="2571750" cy="1245400"/>
            <wp:effectExtent l="0" t="0" r="0" b="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0"/>
                    <pic:cNvPicPr/>
                  </pic:nvPicPr>
                  <pic:blipFill>
                    <a:blip r:embed="rId48">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571750" cy="1245400"/>
                    </a:xfrm>
                    <a:prstGeom prst="rect">
                      <a:avLst/>
                    </a:prstGeom>
                  </pic:spPr>
                </pic:pic>
              </a:graphicData>
            </a:graphic>
          </wp:inline>
        </w:drawing>
      </w:r>
    </w:p>
    <w:p w14:paraId="7436B478" w14:textId="063923C9" w:rsidR="00885A35" w:rsidRPr="00545054" w:rsidRDefault="001D6FF5" w:rsidP="00885A35">
      <w:pPr>
        <w:ind w:firstLine="284"/>
      </w:pPr>
      <w:r>
        <w:t>Resumidamente, para se obter as probabilidades começa-se por obter a representação do contexto, que se alimenta à rede neuronal para calcular Y, que é depois normalizada. Este modelo tem algumas não linearidades, podendo, por isso, ser muito demorado a computar.</w:t>
      </w:r>
    </w:p>
    <w:p w14:paraId="248D8FC2" w14:textId="53A245DF" w:rsidR="007378E8" w:rsidRDefault="00E062F5" w:rsidP="007378E8">
      <w:pPr>
        <w:pStyle w:val="Heading3"/>
      </w:pPr>
      <w:bookmarkStart w:id="25" w:name="_Toc70960077"/>
      <w:r>
        <w:t>Modelo de linguagem</w:t>
      </w:r>
      <w:r>
        <w:tab/>
      </w:r>
      <w:r w:rsidR="00862A40">
        <w:t xml:space="preserve"> </w:t>
      </w:r>
      <w:r>
        <w:t>log-bilinear</w:t>
      </w:r>
      <w:bookmarkEnd w:id="25"/>
    </w:p>
    <w:p w14:paraId="135F6630" w14:textId="478DC47D" w:rsidR="005677B3" w:rsidRDefault="006F7717" w:rsidP="007465F9">
      <w:pPr>
        <w:pStyle w:val="ListParagraph"/>
        <w:numPr>
          <w:ilvl w:val="0"/>
          <w:numId w:val="31"/>
        </w:numPr>
        <w:ind w:left="851" w:hanging="284"/>
      </w:pPr>
      <w:r>
        <w:t>Tem muito menos parâmetros e ativações não-lineares.</w:t>
      </w:r>
    </w:p>
    <w:p w14:paraId="24B7DBAF" w14:textId="1B73B1C5" w:rsidR="006F7717" w:rsidRDefault="006F7717" w:rsidP="007465F9">
      <w:pPr>
        <w:pStyle w:val="ListParagraph"/>
        <w:numPr>
          <w:ilvl w:val="0"/>
          <w:numId w:val="31"/>
        </w:numPr>
        <w:ind w:left="851" w:hanging="284"/>
      </w:pPr>
      <w:r>
        <w:t>Mede a semelhança entre a palavra e o contexto:</w:t>
      </w:r>
    </w:p>
    <w:p w14:paraId="407787EA" w14:textId="331E674B" w:rsidR="006F7717" w:rsidRDefault="006F7717" w:rsidP="007465F9">
      <w:pPr>
        <w:pStyle w:val="ListParagraph"/>
        <w:numPr>
          <w:ilvl w:val="0"/>
          <w:numId w:val="28"/>
        </w:numPr>
        <w:ind w:left="1134" w:hanging="284"/>
      </w:pPr>
      <w:r>
        <w:rPr>
          <w:noProof/>
        </w:rPr>
        <w:drawing>
          <wp:inline distT="0" distB="0" distL="0" distR="0" wp14:anchorId="35A5475D" wp14:editId="48581A66">
            <wp:extent cx="2766018" cy="504825"/>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1"/>
                    <pic:cNvPicPr/>
                  </pic:nvPicPr>
                  <pic:blipFill>
                    <a:blip r:embed="rId4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766018" cy="504825"/>
                    </a:xfrm>
                    <a:prstGeom prst="rect">
                      <a:avLst/>
                    </a:prstGeom>
                  </pic:spPr>
                </pic:pic>
              </a:graphicData>
            </a:graphic>
          </wp:inline>
        </w:drawing>
      </w:r>
    </w:p>
    <w:p w14:paraId="44161DDD" w14:textId="6B401671" w:rsidR="008F4596" w:rsidRDefault="008F4596" w:rsidP="008F4596">
      <w:pPr>
        <w:pStyle w:val="ListParagraph"/>
        <w:ind w:left="1134"/>
      </w:pPr>
      <w:r w:rsidRPr="008F4596">
        <w:rPr>
          <w:noProof/>
        </w:rPr>
        <w:drawing>
          <wp:anchor distT="0" distB="0" distL="114300" distR="114300" simplePos="0" relativeHeight="251674624" behindDoc="1" locked="0" layoutInCell="1" allowOverlap="1" wp14:anchorId="476F8B5B" wp14:editId="1963CACF">
            <wp:simplePos x="0" y="0"/>
            <wp:positionH relativeFrom="column">
              <wp:posOffset>720090</wp:posOffset>
            </wp:positionH>
            <wp:positionV relativeFrom="paragraph">
              <wp:posOffset>57785</wp:posOffset>
            </wp:positionV>
            <wp:extent cx="3752850" cy="542925"/>
            <wp:effectExtent l="0" t="0" r="0" b="0"/>
            <wp:wrapTight wrapText="bothSides">
              <wp:wrapPolygon edited="0">
                <wp:start x="110" y="0"/>
                <wp:lineTo x="0" y="3789"/>
                <wp:lineTo x="0" y="15916"/>
                <wp:lineTo x="439" y="18947"/>
                <wp:lineTo x="768" y="20463"/>
                <wp:lineTo x="14363" y="20463"/>
                <wp:lineTo x="18420" y="18947"/>
                <wp:lineTo x="19626" y="17432"/>
                <wp:lineTo x="19407" y="13642"/>
                <wp:lineTo x="21490" y="8337"/>
                <wp:lineTo x="21490" y="1516"/>
                <wp:lineTo x="18311" y="0"/>
                <wp:lineTo x="110" y="0"/>
              </wp:wrapPolygon>
            </wp:wrapTight>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752850" cy="542925"/>
                    </a:xfrm>
                    <a:prstGeom prst="rect">
                      <a:avLst/>
                    </a:prstGeom>
                  </pic:spPr>
                </pic:pic>
              </a:graphicData>
            </a:graphic>
            <wp14:sizeRelH relativeFrom="page">
              <wp14:pctWidth>0</wp14:pctWidth>
            </wp14:sizeRelH>
            <wp14:sizeRelV relativeFrom="page">
              <wp14:pctHeight>0</wp14:pctHeight>
            </wp14:sizeRelV>
          </wp:anchor>
        </w:drawing>
      </w:r>
    </w:p>
    <w:p w14:paraId="006742DA" w14:textId="14A9EF94" w:rsidR="008F4596" w:rsidRDefault="008F4596" w:rsidP="008F4596">
      <w:pPr>
        <w:pStyle w:val="ListParagraph"/>
        <w:ind w:left="0"/>
        <w:jc w:val="center"/>
      </w:pPr>
    </w:p>
    <w:p w14:paraId="5658C46D" w14:textId="5DBA1F04" w:rsidR="008F4596" w:rsidRDefault="008F4596" w:rsidP="008F4596">
      <w:pPr>
        <w:pStyle w:val="ListParagraph"/>
        <w:ind w:left="0"/>
        <w:jc w:val="center"/>
      </w:pPr>
    </w:p>
    <w:p w14:paraId="4844CE32" w14:textId="77777777" w:rsidR="008F4596" w:rsidRPr="008F4596" w:rsidRDefault="008F4596" w:rsidP="008F4596">
      <w:pPr>
        <w:pStyle w:val="ListParagraph"/>
        <w:ind w:left="0"/>
        <w:jc w:val="center"/>
        <w:rPr>
          <w:sz w:val="10"/>
          <w:szCs w:val="10"/>
        </w:rPr>
      </w:pPr>
    </w:p>
    <w:p w14:paraId="24072FC6" w14:textId="0D95B803" w:rsidR="00A82909" w:rsidRPr="00A82909" w:rsidRDefault="008F4596" w:rsidP="008F4596">
      <w:pPr>
        <w:pStyle w:val="ListParagraph"/>
        <w:ind w:left="0" w:firstLine="284"/>
      </w:pPr>
      <w:r>
        <w:t xml:space="preserve">Neste modelo, </w:t>
      </w:r>
      <w:r w:rsidR="00A82909">
        <w:t>também se usa softmax para se obter as probabilidades, no entanto, tem-se outros valores para normalizar. A representação da palavra corresponde à linha da matriz C. A representação do contexto são as linhas da matriz C, que representam palavras individuais no contexto, multiplicadas por matrizes W</w:t>
      </w:r>
      <w:r w:rsidR="00A82909">
        <w:rPr>
          <w:vertAlign w:val="subscript"/>
        </w:rPr>
        <w:t>k</w:t>
      </w:r>
      <w:r w:rsidR="00A82909">
        <w:t>, sendo que estas matrizes são diferentes para diferentes posições no contexto.</w:t>
      </w:r>
      <w:r w:rsidR="00D773E0">
        <w:t xml:space="preserve"> </w:t>
      </w:r>
      <w:r w:rsidR="00A82909">
        <w:t>Este modelo tenta capturar de alguma forma, que palavras que se encontram antes da palavra-alvo</w:t>
      </w:r>
      <w:r w:rsidR="00D773E0">
        <w:t xml:space="preserve"> podem influenciar a probabilidade, de uma maneira diferente das palavras que se encontram mais distantes. Em seguida, aplica-se o produto escalar, de forma a calcular a similaridade e normaliza-se a mesma. </w:t>
      </w:r>
      <w:r w:rsidR="00D773E0" w:rsidRPr="00D773E0">
        <w:rPr>
          <w:u w:val="single"/>
        </w:rPr>
        <w:t>O modelo prevê aquelas palavras que são semelhantes ao contexto</w:t>
      </w:r>
      <w:r w:rsidR="00D773E0" w:rsidRPr="00D773E0">
        <w:t>.</w:t>
      </w:r>
      <w:r w:rsidR="00D773E0">
        <w:t xml:space="preserve"> </w:t>
      </w:r>
    </w:p>
    <w:p w14:paraId="2AC8CADD" w14:textId="0E8C4563" w:rsidR="002A6EC7" w:rsidRDefault="002A6EC7" w:rsidP="002A6EC7">
      <w:pPr>
        <w:pStyle w:val="Heading2"/>
      </w:pPr>
      <w:bookmarkStart w:id="26" w:name="_Toc70960078"/>
      <w:r>
        <w:t>LSTM para prever uma próxima palavra ou tag</w:t>
      </w:r>
      <w:bookmarkEnd w:id="26"/>
    </w:p>
    <w:p w14:paraId="014FD8EC" w14:textId="4D35E515" w:rsidR="00ED2EE7" w:rsidRDefault="00ED2EE7" w:rsidP="00ED2EE7">
      <w:pPr>
        <w:pStyle w:val="Heading3"/>
      </w:pPr>
      <w:bookmarkStart w:id="27" w:name="_Toc70960079"/>
      <w:r w:rsidRPr="00ED2EE7">
        <w:t>Redes Neuronais Recorrentes (RNN)</w:t>
      </w:r>
      <w:bookmarkEnd w:id="27"/>
    </w:p>
    <w:p w14:paraId="27A22BC0" w14:textId="4CC4E4D2" w:rsidR="00ED2EE7" w:rsidRDefault="00ED2EE7" w:rsidP="00ED2EE7">
      <w:pPr>
        <w:ind w:firstLine="284"/>
      </w:pPr>
      <w:r>
        <w:t xml:space="preserve">Arquitetura extremamente popular para quaisquer dados sequenciais. </w:t>
      </w:r>
    </w:p>
    <w:p w14:paraId="388B302B" w14:textId="54EBBEFC" w:rsidR="00A25F07" w:rsidRDefault="00A25F07" w:rsidP="005606F1">
      <w:pPr>
        <w:tabs>
          <w:tab w:val="left" w:pos="6375"/>
        </w:tabs>
        <w:spacing w:after="0"/>
        <w:ind w:firstLine="284"/>
      </w:pPr>
      <w:r>
        <w:t>Uma rede neuronal recorrente ajuda a modelar sequências. X</w:t>
      </w:r>
      <w:r w:rsidR="005606F1">
        <w:t xml:space="preserve"> é uma sequência de entrada e Y uma sequência de saída. H são os estados ocultos. </w:t>
      </w:r>
    </w:p>
    <w:p w14:paraId="5AFAD4F6" w14:textId="77777777" w:rsidR="005606F1" w:rsidRDefault="005606F1" w:rsidP="007465F9">
      <w:pPr>
        <w:pStyle w:val="ListParagraph"/>
        <w:numPr>
          <w:ilvl w:val="0"/>
          <w:numId w:val="33"/>
        </w:numPr>
        <w:tabs>
          <w:tab w:val="left" w:pos="6375"/>
        </w:tabs>
        <w:spacing w:after="0"/>
      </w:pPr>
      <w:r>
        <w:t xml:space="preserve">Para transitar de uma camada oculta para a próxima, aplica-se uma função de ativação f a uma combinação linear do estado oculto anterior e a entrada atual. </w:t>
      </w:r>
    </w:p>
    <w:p w14:paraId="730AA51B" w14:textId="3EEC2429" w:rsidR="005606F1" w:rsidRDefault="005606F1" w:rsidP="007465F9">
      <w:pPr>
        <w:pStyle w:val="ListParagraph"/>
        <w:numPr>
          <w:ilvl w:val="0"/>
          <w:numId w:val="33"/>
        </w:numPr>
        <w:tabs>
          <w:tab w:val="left" w:pos="6375"/>
        </w:tabs>
        <w:spacing w:after="0"/>
      </w:pPr>
      <w:r>
        <w:t>Para se obter uma saída da rede, aplica-se uma camada linear ao estado oculto.</w:t>
      </w:r>
    </w:p>
    <w:p w14:paraId="04341DFA" w14:textId="731FF92D" w:rsidR="005606F1" w:rsidRDefault="005606F1" w:rsidP="005606F1">
      <w:pPr>
        <w:pStyle w:val="ListParagraph"/>
        <w:tabs>
          <w:tab w:val="left" w:pos="6375"/>
        </w:tabs>
        <w:spacing w:after="0"/>
        <w:ind w:left="0"/>
        <w:jc w:val="center"/>
      </w:pPr>
      <w:r>
        <w:rPr>
          <w:noProof/>
        </w:rPr>
        <w:lastRenderedPageBreak/>
        <w:drawing>
          <wp:inline distT="0" distB="0" distL="0" distR="0" wp14:anchorId="1063D256" wp14:editId="68511A7F">
            <wp:extent cx="2643295" cy="1897380"/>
            <wp:effectExtent l="0" t="0" r="508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3"/>
                    <pic:cNvPicPr/>
                  </pic:nvPicPr>
                  <pic:blipFill>
                    <a:blip r:embed="rId51">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643295" cy="1897380"/>
                    </a:xfrm>
                    <a:prstGeom prst="rect">
                      <a:avLst/>
                    </a:prstGeom>
                  </pic:spPr>
                </pic:pic>
              </a:graphicData>
            </a:graphic>
          </wp:inline>
        </w:drawing>
      </w:r>
    </w:p>
    <w:p w14:paraId="2CA72730" w14:textId="382966D1" w:rsidR="005606F1" w:rsidRDefault="00AE0800" w:rsidP="00982C64">
      <w:pPr>
        <w:pStyle w:val="ListParagraph"/>
        <w:tabs>
          <w:tab w:val="left" w:pos="6375"/>
        </w:tabs>
        <w:spacing w:line="276" w:lineRule="auto"/>
        <w:ind w:left="0" w:firstLine="284"/>
        <w:rPr>
          <w:b/>
          <w:bCs/>
          <w:u w:val="single"/>
        </w:rPr>
      </w:pPr>
      <w:r>
        <w:rPr>
          <w:b/>
          <w:bCs/>
        </w:rPr>
        <w:t>Como se pode aplicar esta NN à modelagem de linguagem?</w:t>
      </w:r>
    </w:p>
    <w:p w14:paraId="275A2D1B" w14:textId="6376F7AC" w:rsidR="00AE0800" w:rsidRDefault="00AE0800" w:rsidP="00CD5BCC">
      <w:pPr>
        <w:pStyle w:val="ListParagraph"/>
        <w:tabs>
          <w:tab w:val="left" w:pos="6375"/>
        </w:tabs>
        <w:spacing w:before="240"/>
        <w:ind w:left="0" w:firstLine="284"/>
      </w:pPr>
      <w:r>
        <w:t>A entrada da rede é uma parte da sequência de texto, sendo que é preciso gerar a próxima parte dessa sequência.</w:t>
      </w:r>
    </w:p>
    <w:p w14:paraId="66085EEB" w14:textId="77777777" w:rsidR="00CD5BCC" w:rsidRPr="00CD5BCC" w:rsidRDefault="00CD5BCC" w:rsidP="00CD5BCC">
      <w:pPr>
        <w:pStyle w:val="ListParagraph"/>
        <w:tabs>
          <w:tab w:val="left" w:pos="6375"/>
        </w:tabs>
        <w:spacing w:before="240"/>
        <w:ind w:left="0" w:firstLine="284"/>
        <w:rPr>
          <w:sz w:val="10"/>
          <w:szCs w:val="10"/>
        </w:rPr>
      </w:pPr>
    </w:p>
    <w:p w14:paraId="1853B36C" w14:textId="578F336F" w:rsidR="00CD5BCC" w:rsidRDefault="00CD5BCC" w:rsidP="00982C64">
      <w:pPr>
        <w:pStyle w:val="ListParagraph"/>
        <w:tabs>
          <w:tab w:val="left" w:pos="6375"/>
        </w:tabs>
        <w:spacing w:before="240" w:after="0" w:line="276" w:lineRule="auto"/>
        <w:ind w:left="0" w:firstLine="284"/>
        <w:rPr>
          <w:b/>
          <w:bCs/>
        </w:rPr>
      </w:pPr>
      <w:r>
        <w:rPr>
          <w:b/>
          <w:bCs/>
        </w:rPr>
        <w:t>Qual a dimensão das métricas U da imagem acima?</w:t>
      </w:r>
    </w:p>
    <w:p w14:paraId="4FCA857D" w14:textId="62940CA3" w:rsidR="00094EC2" w:rsidRDefault="00982C64" w:rsidP="00094EC2">
      <w:pPr>
        <w:pStyle w:val="ListParagraph"/>
        <w:tabs>
          <w:tab w:val="left" w:pos="6375"/>
        </w:tabs>
        <w:spacing w:before="240" w:after="0"/>
        <w:ind w:left="0" w:firstLine="284"/>
      </w:pPr>
      <w:r>
        <w:t>É preciso obter-se as probabilidades de palavras diferentes do vocabulário. Portanto, a dimensão será o tamanho da camada oculta pelo tamanho do vocabulário de saída. Por fim, aplica-se softmax para se obter as probabilidades.</w:t>
      </w:r>
    </w:p>
    <w:p w14:paraId="79D93C78" w14:textId="16F50BB0" w:rsidR="00094EC2" w:rsidRDefault="00094EC2" w:rsidP="00094EC2">
      <w:pPr>
        <w:pStyle w:val="Heading3"/>
      </w:pPr>
      <w:bookmarkStart w:id="28" w:name="_Toc70960080"/>
      <w:r>
        <w:t>Como treinar o modelo?</w:t>
      </w:r>
      <w:bookmarkEnd w:id="28"/>
    </w:p>
    <w:p w14:paraId="51CE1290" w14:textId="6551DEE6" w:rsidR="00E84898" w:rsidRDefault="00E84898" w:rsidP="00E84898">
      <w:pPr>
        <w:ind w:firstLine="284"/>
      </w:pPr>
      <w:r>
        <w:t>W</w:t>
      </w:r>
      <w:r>
        <w:rPr>
          <w:vertAlign w:val="subscript"/>
        </w:rPr>
        <w:t>i</w:t>
      </w:r>
      <w:r>
        <w:t xml:space="preserve"> é a palavra-alvo “</w:t>
      </w:r>
      <w:r w:rsidR="002B1CD8">
        <w:t>day</w:t>
      </w:r>
      <w:r>
        <w:t>”. O modelo produz as probabilidades para qualquer palavra nesta posição</w:t>
      </w:r>
      <w:r w:rsidR="002B1CD8">
        <w:t>. Logo, é preciso comparar a distribuição de probabilidades com a distribuição alvo, que é um 1 para “day” e 0 para todas as outras palavras no vocabulário. Esta comparação é feita com a distribuição por perda de entropia cruzada.</w:t>
      </w:r>
    </w:p>
    <w:p w14:paraId="10E0F96C" w14:textId="797FFE48" w:rsidR="002B1CD8" w:rsidRPr="00E84898" w:rsidRDefault="002B1CD8" w:rsidP="00E84898">
      <w:pPr>
        <w:ind w:firstLine="284"/>
      </w:pPr>
      <w:r>
        <w:t>Na fórmula a soma apenas terá um termo não zero, que corresponde à palavra alvo “day”.</w:t>
      </w:r>
    </w:p>
    <w:p w14:paraId="04F87CF1" w14:textId="45D8FD7D" w:rsidR="00094EC2" w:rsidRPr="00094EC2" w:rsidRDefault="00E84898" w:rsidP="00E84898">
      <w:pPr>
        <w:jc w:val="center"/>
      </w:pPr>
      <w:r>
        <w:rPr>
          <w:noProof/>
        </w:rPr>
        <w:drawing>
          <wp:inline distT="0" distB="0" distL="0" distR="0" wp14:anchorId="30817E7A" wp14:editId="72EC2F94">
            <wp:extent cx="3790950" cy="2189600"/>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4"/>
                    <pic:cNvPicPr/>
                  </pic:nvPicPr>
                  <pic:blipFill>
                    <a:blip r:embed="rId52">
                      <a:extLst>
                        <a:ext uri="{28A0092B-C50C-407E-A947-70E740481C1C}">
                          <a14:useLocalDpi xmlns:a14="http://schemas.microsoft.com/office/drawing/2010/main" val="0"/>
                        </a:ext>
                      </a:extLst>
                    </a:blip>
                    <a:stretch>
                      <a:fillRect/>
                    </a:stretch>
                  </pic:blipFill>
                  <pic:spPr>
                    <a:xfrm>
                      <a:off x="0" y="0"/>
                      <a:ext cx="3790950" cy="2189600"/>
                    </a:xfrm>
                    <a:prstGeom prst="rect">
                      <a:avLst/>
                    </a:prstGeom>
                  </pic:spPr>
                </pic:pic>
              </a:graphicData>
            </a:graphic>
          </wp:inline>
        </w:drawing>
      </w:r>
    </w:p>
    <w:p w14:paraId="45F459E0" w14:textId="0C3E45C9" w:rsidR="00094EC2" w:rsidRDefault="00094EC2" w:rsidP="002B1CD8">
      <w:pPr>
        <w:pStyle w:val="Heading3"/>
      </w:pPr>
      <w:bookmarkStart w:id="29" w:name="_Toc70960081"/>
      <w:r>
        <w:t>Como o usamos para gerar texto?</w:t>
      </w:r>
      <w:bookmarkEnd w:id="29"/>
    </w:p>
    <w:p w14:paraId="4C07E465" w14:textId="23B32781" w:rsidR="008B7BF4" w:rsidRDefault="00D008B7" w:rsidP="007465F9">
      <w:pPr>
        <w:pStyle w:val="ListParagraph"/>
        <w:numPr>
          <w:ilvl w:val="0"/>
          <w:numId w:val="34"/>
        </w:numPr>
        <w:ind w:left="851" w:hanging="284"/>
      </w:pPr>
      <w:r>
        <w:t>Alimentar a próxima entrada com o output anterior.</w:t>
      </w:r>
    </w:p>
    <w:p w14:paraId="2AFF5702" w14:textId="4A3C204C" w:rsidR="00D008B7" w:rsidRDefault="00D008B7" w:rsidP="007465F9">
      <w:pPr>
        <w:pStyle w:val="ListParagraph"/>
        <w:numPr>
          <w:ilvl w:val="0"/>
          <w:numId w:val="34"/>
        </w:numPr>
        <w:ind w:left="851" w:hanging="284"/>
      </w:pPr>
      <w:r>
        <w:t>Obter a palavra que tem maior probabilidade, usando argmax em cada etapa, ou usar beam search, que consiste em manter várias sequências</w:t>
      </w:r>
      <w:r w:rsidR="00B923E6">
        <w:t>.</w:t>
      </w:r>
      <w:r>
        <w:t xml:space="preserve"> </w:t>
      </w:r>
      <w:r w:rsidR="00B923E6">
        <w:t>D</w:t>
      </w:r>
      <w:r>
        <w:t xml:space="preserve">esta forma, em cada etapa tem-se, por exemplo, 5 sequências base com as probabilidades mais altas. Em seguida, tenta-se continuá-las de maneiras diferentes, sendo que </w:t>
      </w:r>
      <w:r w:rsidR="00B923E6">
        <w:t>das novas sequências geradas a partir das 5 sequências base, mantêm-se novamente as melhores.</w:t>
      </w:r>
    </w:p>
    <w:p w14:paraId="7FAFEC6E" w14:textId="1B0E3C96" w:rsidR="0071242B" w:rsidRDefault="0071242B" w:rsidP="0071242B">
      <w:pPr>
        <w:pStyle w:val="ListParagraph"/>
        <w:ind w:left="851"/>
      </w:pPr>
    </w:p>
    <w:p w14:paraId="0C370D74" w14:textId="77777777" w:rsidR="0071242B" w:rsidRDefault="0071242B" w:rsidP="0071242B">
      <w:pPr>
        <w:pStyle w:val="ListParagraph"/>
        <w:ind w:left="851"/>
      </w:pPr>
    </w:p>
    <w:p w14:paraId="2F132DA5" w14:textId="370BCF24" w:rsidR="00D008B7" w:rsidRDefault="00D008B7" w:rsidP="00D008B7">
      <w:pPr>
        <w:pStyle w:val="ListParagraph"/>
        <w:ind w:left="0"/>
        <w:jc w:val="center"/>
      </w:pPr>
      <w:r>
        <w:rPr>
          <w:noProof/>
        </w:rPr>
        <w:lastRenderedPageBreak/>
        <w:drawing>
          <wp:inline distT="0" distB="0" distL="0" distR="0" wp14:anchorId="225DEFF7" wp14:editId="004E5713">
            <wp:extent cx="2571750" cy="1577761"/>
            <wp:effectExtent l="0" t="0" r="0" b="381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7"/>
                    <pic:cNvPicPr/>
                  </pic:nvPicPr>
                  <pic:blipFill>
                    <a:blip r:embed="rId53">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571750" cy="1577761"/>
                    </a:xfrm>
                    <a:prstGeom prst="rect">
                      <a:avLst/>
                    </a:prstGeom>
                  </pic:spPr>
                </pic:pic>
              </a:graphicData>
            </a:graphic>
          </wp:inline>
        </w:drawing>
      </w:r>
    </w:p>
    <w:p w14:paraId="5B16742A" w14:textId="0773522B" w:rsidR="0071242B" w:rsidRDefault="0071242B" w:rsidP="00D008B7">
      <w:pPr>
        <w:pStyle w:val="ListParagraph"/>
        <w:ind w:left="0"/>
        <w:jc w:val="center"/>
      </w:pPr>
    </w:p>
    <w:p w14:paraId="6E23E61A" w14:textId="6AAB9B54" w:rsidR="0071242B" w:rsidRDefault="0071242B" w:rsidP="0071242B">
      <w:pPr>
        <w:pStyle w:val="ListParagraph"/>
        <w:ind w:left="0" w:firstLine="284"/>
      </w:pPr>
      <w:r>
        <w:t>RNN-LM tem menor perplexidade e taxa de erro de palavra do que um modelo 5-gram com suavização Kneser-Ney.</w:t>
      </w:r>
    </w:p>
    <w:p w14:paraId="0A4882C1" w14:textId="74DA4E85" w:rsidR="0071242B" w:rsidRDefault="0071242B" w:rsidP="0071242B">
      <w:pPr>
        <w:pStyle w:val="ListParagraph"/>
        <w:ind w:left="0" w:firstLine="284"/>
      </w:pPr>
      <w:r>
        <w:t>O uso de RNNs ao nível dos caracteres também pode ser bastante eficaz.</w:t>
      </w:r>
    </w:p>
    <w:p w14:paraId="40260321" w14:textId="3999687A" w:rsidR="0071242B" w:rsidRDefault="0071242B" w:rsidP="0071242B">
      <w:pPr>
        <w:pStyle w:val="Heading3"/>
      </w:pPr>
      <w:bookmarkStart w:id="30" w:name="_Toc70960082"/>
      <w:r>
        <w:t>Preparar um modelo de linguagem próprio</w:t>
      </w:r>
      <w:bookmarkEnd w:id="30"/>
    </w:p>
    <w:p w14:paraId="4D49D421" w14:textId="48E95530" w:rsidR="0071242B" w:rsidRDefault="0071242B" w:rsidP="007465F9">
      <w:pPr>
        <w:pStyle w:val="ListParagraph"/>
        <w:numPr>
          <w:ilvl w:val="0"/>
          <w:numId w:val="35"/>
        </w:numPr>
        <w:spacing w:after="0"/>
        <w:ind w:left="851" w:hanging="284"/>
      </w:pPr>
      <w:r>
        <w:t>Usar LSTMs ou GRUs, e recorte gradiente (gradient clipping).</w:t>
      </w:r>
    </w:p>
    <w:p w14:paraId="3A75F8DD" w14:textId="2CE3BA60" w:rsidR="0071242B" w:rsidRDefault="0071242B" w:rsidP="007465F9">
      <w:pPr>
        <w:pStyle w:val="ListParagraph"/>
        <w:numPr>
          <w:ilvl w:val="0"/>
          <w:numId w:val="35"/>
        </w:numPr>
        <w:ind w:left="851" w:hanging="284"/>
      </w:pPr>
      <w:r>
        <w:t xml:space="preserve">Começar com uma camada e, depois, empilhar 3-4, usando skip connections. </w:t>
      </w:r>
    </w:p>
    <w:p w14:paraId="3771B098" w14:textId="5519BCA6" w:rsidR="0071242B" w:rsidRDefault="0071242B" w:rsidP="007465F9">
      <w:pPr>
        <w:pStyle w:val="ListParagraph"/>
        <w:numPr>
          <w:ilvl w:val="0"/>
          <w:numId w:val="35"/>
        </w:numPr>
        <w:ind w:left="851" w:hanging="284"/>
      </w:pPr>
      <w:r>
        <w:t>Usar dropout para regularização.</w:t>
      </w:r>
    </w:p>
    <w:p w14:paraId="576721CB" w14:textId="4D43F568" w:rsidR="0071242B" w:rsidRDefault="0071242B" w:rsidP="007465F9">
      <w:pPr>
        <w:pStyle w:val="ListParagraph"/>
        <w:numPr>
          <w:ilvl w:val="0"/>
          <w:numId w:val="35"/>
        </w:numPr>
        <w:ind w:left="851" w:hanging="284"/>
      </w:pPr>
      <w:r>
        <w:t xml:space="preserve">Ajustar a programação da taxa de aprendizagem em </w:t>
      </w:r>
      <w:r w:rsidRPr="0071242B">
        <w:t>Stochastic Gradient Descent</w:t>
      </w:r>
      <w:r>
        <w:t xml:space="preserve"> ou usar Adam.</w:t>
      </w:r>
    </w:p>
    <w:p w14:paraId="432A727E" w14:textId="30E520D4" w:rsidR="0071242B" w:rsidRDefault="0071242B" w:rsidP="007465F9">
      <w:pPr>
        <w:pStyle w:val="ListParagraph"/>
        <w:numPr>
          <w:ilvl w:val="0"/>
          <w:numId w:val="35"/>
        </w:numPr>
        <w:ind w:left="851" w:hanging="284"/>
      </w:pPr>
      <w:r>
        <w:t>Explorar melhorias de última geração (state of art).</w:t>
      </w:r>
    </w:p>
    <w:p w14:paraId="3523CA2F" w14:textId="215F6A67" w:rsidR="0071242B" w:rsidRDefault="0071242B" w:rsidP="0071242B">
      <w:pPr>
        <w:pStyle w:val="Heading3"/>
      </w:pPr>
      <w:bookmarkStart w:id="31" w:name="_Toc70960083"/>
      <w:r>
        <w:t>Semantic Role Labelling</w:t>
      </w:r>
      <w:bookmarkEnd w:id="31"/>
    </w:p>
    <w:p w14:paraId="6481A4F7" w14:textId="2400AC8E" w:rsidR="0071242B" w:rsidRDefault="008A38F6" w:rsidP="007465F9">
      <w:pPr>
        <w:pStyle w:val="ListParagraph"/>
        <w:numPr>
          <w:ilvl w:val="0"/>
          <w:numId w:val="36"/>
        </w:numPr>
        <w:ind w:left="851" w:hanging="284"/>
      </w:pPr>
      <w:r>
        <w:t>Abordagem universal para Sequence tagging.</w:t>
      </w:r>
    </w:p>
    <w:p w14:paraId="48E87B68" w14:textId="54BC2E0B" w:rsidR="008A38F6" w:rsidRDefault="008A38F6" w:rsidP="007465F9">
      <w:pPr>
        <w:pStyle w:val="ListParagraph"/>
        <w:numPr>
          <w:ilvl w:val="0"/>
          <w:numId w:val="36"/>
        </w:numPr>
        <w:ind w:left="851" w:hanging="284"/>
      </w:pPr>
      <w:r>
        <w:t>Pode-se empilhar várias camadas + adicionar camadas lineares no topo.</w:t>
      </w:r>
    </w:p>
    <w:p w14:paraId="523F4F29" w14:textId="7C1F10BE" w:rsidR="008A38F6" w:rsidRDefault="008A38F6" w:rsidP="007465F9">
      <w:pPr>
        <w:pStyle w:val="ListParagraph"/>
        <w:numPr>
          <w:ilvl w:val="0"/>
          <w:numId w:val="36"/>
        </w:numPr>
        <w:ind w:left="851" w:hanging="284"/>
      </w:pPr>
      <w:r w:rsidRPr="008A38F6">
        <w:t>Treinado pela perda de entropia cruzada proveniente de cada posição</w:t>
      </w:r>
    </w:p>
    <w:p w14:paraId="4ED255E3" w14:textId="0B8E75CD" w:rsidR="008A38F6" w:rsidRPr="0071242B" w:rsidRDefault="008A38F6" w:rsidP="008A38F6">
      <w:pPr>
        <w:pStyle w:val="ListParagraph"/>
        <w:ind w:left="0"/>
        <w:jc w:val="center"/>
      </w:pPr>
      <w:r w:rsidRPr="008A38F6">
        <w:rPr>
          <w:noProof/>
        </w:rPr>
        <w:drawing>
          <wp:inline distT="0" distB="0" distL="0" distR="0" wp14:anchorId="7349E17B" wp14:editId="0C81695F">
            <wp:extent cx="5400040" cy="176022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3360" b="-5"/>
                    <a:stretch/>
                  </pic:blipFill>
                  <pic:spPr bwMode="auto">
                    <a:xfrm>
                      <a:off x="0" y="0"/>
                      <a:ext cx="5400040" cy="1760220"/>
                    </a:xfrm>
                    <a:prstGeom prst="rect">
                      <a:avLst/>
                    </a:prstGeom>
                    <a:ln>
                      <a:noFill/>
                    </a:ln>
                    <a:extLst>
                      <a:ext uri="{53640926-AAD7-44D8-BBD7-CCE9431645EC}">
                        <a14:shadowObscured xmlns:a14="http://schemas.microsoft.com/office/drawing/2010/main"/>
                      </a:ext>
                    </a:extLst>
                  </pic:spPr>
                </pic:pic>
              </a:graphicData>
            </a:graphic>
          </wp:inline>
        </w:drawing>
      </w:r>
    </w:p>
    <w:p w14:paraId="2BD449A6" w14:textId="4A9AB64B" w:rsidR="00B471C7" w:rsidRDefault="009175F2" w:rsidP="009175F2">
      <w:pPr>
        <w:pStyle w:val="Heading1"/>
        <w:numPr>
          <w:ilvl w:val="0"/>
          <w:numId w:val="1"/>
        </w:numPr>
        <w:rPr>
          <w:rStyle w:val="jlqj4b"/>
        </w:rPr>
      </w:pPr>
      <w:bookmarkStart w:id="32" w:name="_Toc70960084"/>
      <w:r>
        <w:rPr>
          <w:rStyle w:val="jlqj4b"/>
        </w:rPr>
        <w:t>Modelos de espaço vetorial de semântica</w:t>
      </w:r>
      <w:bookmarkEnd w:id="32"/>
    </w:p>
    <w:p w14:paraId="1624D893" w14:textId="4B84527E" w:rsidR="00993A31" w:rsidRDefault="00652E45" w:rsidP="00993A31">
      <w:pPr>
        <w:pStyle w:val="Heading1"/>
        <w:numPr>
          <w:ilvl w:val="0"/>
          <w:numId w:val="1"/>
        </w:numPr>
        <w:spacing w:line="240" w:lineRule="auto"/>
      </w:pPr>
      <w:bookmarkStart w:id="33" w:name="_Toc70960085"/>
      <w:r>
        <w:t>Sequência para sequência (</w:t>
      </w:r>
      <w:r w:rsidRPr="00692C1E">
        <w:t>Machine Translation</w:t>
      </w:r>
      <w:r w:rsidR="00DD4D0E">
        <w:t xml:space="preserve"> - MT</w:t>
      </w:r>
      <w:r>
        <w:t>)</w:t>
      </w:r>
      <w:bookmarkEnd w:id="33"/>
      <w:r>
        <w:t xml:space="preserve"> </w:t>
      </w:r>
    </w:p>
    <w:p w14:paraId="6BB44D9A" w14:textId="621B7224" w:rsidR="0041656C" w:rsidRPr="00DD4D0E" w:rsidRDefault="00DD4D0E" w:rsidP="0041656C">
      <w:pPr>
        <w:pStyle w:val="Heading2"/>
      </w:pPr>
      <w:bookmarkStart w:id="34" w:name="_Toc70960086"/>
      <w:r w:rsidRPr="00DD4D0E">
        <w:t>I</w:t>
      </w:r>
      <w:r>
        <w:t>ntrodução à tradução automática</w:t>
      </w:r>
      <w:bookmarkEnd w:id="34"/>
    </w:p>
    <w:p w14:paraId="7CDE69FB" w14:textId="13E97752" w:rsidR="00DD4D0E" w:rsidRDefault="00DD4D0E" w:rsidP="00DD4D0E">
      <w:pPr>
        <w:ind w:firstLine="284"/>
      </w:pPr>
      <w:r w:rsidRPr="00DD4D0E">
        <w:rPr>
          <w:u w:val="single"/>
        </w:rPr>
        <w:t>Tradução automática</w:t>
      </w:r>
      <w:r>
        <w:t xml:space="preserve"> (Machine Translation): Tarefa pertencente à categoria de tarefas denominadas de tarefas de sequência para sequência: de uma sequência de palavras de entrada num idioma, para uma sequência de palavras de saída noutro idioma.</w:t>
      </w:r>
    </w:p>
    <w:p w14:paraId="14160D05" w14:textId="77777777" w:rsidR="00DD4D0E" w:rsidRDefault="00DD4D0E" w:rsidP="00DD4D0E">
      <w:pPr>
        <w:ind w:firstLine="284"/>
      </w:pPr>
      <w:r w:rsidRPr="00DD4D0E">
        <w:rPr>
          <w:u w:val="single"/>
        </w:rPr>
        <w:t>Sumarização</w:t>
      </w:r>
      <w:r>
        <w:t>: Tarefa do tipo sequência para sequência. Pode-se pensar nesta tarefa como uma tradução automática, mas para um idioma (tradução automática monolingue).</w:t>
      </w:r>
    </w:p>
    <w:p w14:paraId="667BCFDB" w14:textId="77777777" w:rsidR="00DD4D0E" w:rsidRDefault="00DD4D0E" w:rsidP="00DD4D0E">
      <w:pPr>
        <w:spacing w:after="0"/>
        <w:ind w:firstLine="284"/>
      </w:pPr>
      <w:r>
        <w:lastRenderedPageBreak/>
        <w:t>Abordagens de tradução automática (algumas ideias são comuns a ambas):</w:t>
      </w:r>
    </w:p>
    <w:p w14:paraId="7E934C58" w14:textId="379A3E1B" w:rsidR="00DD4D0E" w:rsidRDefault="00DD4D0E" w:rsidP="007465F9">
      <w:pPr>
        <w:pStyle w:val="ListParagraph"/>
        <w:numPr>
          <w:ilvl w:val="0"/>
          <w:numId w:val="37"/>
        </w:numPr>
        <w:ind w:left="851" w:hanging="284"/>
      </w:pPr>
      <w:r>
        <w:t>Tradução automática estatística</w:t>
      </w:r>
    </w:p>
    <w:p w14:paraId="334D72D8" w14:textId="5DD1B490" w:rsidR="00DD4D0E" w:rsidRDefault="00DD4D0E" w:rsidP="007465F9">
      <w:pPr>
        <w:pStyle w:val="ListParagraph"/>
        <w:numPr>
          <w:ilvl w:val="0"/>
          <w:numId w:val="37"/>
        </w:numPr>
        <w:ind w:left="851" w:hanging="284"/>
      </w:pPr>
      <w:r>
        <w:t>Tradução automática neuronal</w:t>
      </w:r>
    </w:p>
    <w:p w14:paraId="5108D4EC" w14:textId="545D2F65" w:rsidR="00DD4D0E" w:rsidRDefault="00DD4D0E" w:rsidP="00DD4D0E">
      <w:pPr>
        <w:spacing w:after="0"/>
        <w:ind w:firstLine="284"/>
      </w:pPr>
      <w:r>
        <w:t>Problemas dos dados para tarefas de MT:</w:t>
      </w:r>
    </w:p>
    <w:p w14:paraId="15F02AF5" w14:textId="13B1FE45" w:rsidR="00DD4D0E" w:rsidRDefault="00DD4D0E" w:rsidP="007465F9">
      <w:pPr>
        <w:pStyle w:val="ListParagraph"/>
        <w:numPr>
          <w:ilvl w:val="0"/>
          <w:numId w:val="38"/>
        </w:numPr>
        <w:ind w:left="851" w:hanging="284"/>
      </w:pPr>
      <w:r>
        <w:t>Ruído.</w:t>
      </w:r>
    </w:p>
    <w:p w14:paraId="2E745830" w14:textId="16F33BC9" w:rsidR="00DD4D0E" w:rsidRDefault="00DD4D0E" w:rsidP="007465F9">
      <w:pPr>
        <w:pStyle w:val="ListParagraph"/>
        <w:numPr>
          <w:ilvl w:val="0"/>
          <w:numId w:val="38"/>
        </w:numPr>
        <w:ind w:left="851" w:hanging="284"/>
      </w:pPr>
      <w:r w:rsidRPr="00DD4D0E">
        <w:t>Domínio específico (por exemplo, usar legendas de filmes para treinar um sistema para traduções de artigos científicos)</w:t>
      </w:r>
      <w:r>
        <w:t>.</w:t>
      </w:r>
    </w:p>
    <w:p w14:paraId="0C4958A7" w14:textId="7F7BBD72" w:rsidR="00DD4D0E" w:rsidRDefault="00DD4D0E" w:rsidP="007465F9">
      <w:pPr>
        <w:pStyle w:val="ListParagraph"/>
        <w:numPr>
          <w:ilvl w:val="0"/>
          <w:numId w:val="38"/>
        </w:numPr>
        <w:ind w:left="851" w:hanging="284"/>
      </w:pPr>
      <w:r>
        <w:t>Pares de idiomas raros.</w:t>
      </w:r>
    </w:p>
    <w:p w14:paraId="491FB58D" w14:textId="46DC067B" w:rsidR="00DD4D0E" w:rsidRDefault="00DD4D0E" w:rsidP="007465F9">
      <w:pPr>
        <w:pStyle w:val="ListParagraph"/>
        <w:numPr>
          <w:ilvl w:val="0"/>
          <w:numId w:val="38"/>
        </w:numPr>
        <w:ind w:left="851" w:hanging="284"/>
      </w:pPr>
      <w:r>
        <w:t>Dados não alinhados (correspondência entre frases, ou entre palavras e frases).</w:t>
      </w:r>
    </w:p>
    <w:p w14:paraId="01F169A4" w14:textId="01A87419" w:rsidR="00DD4D0E" w:rsidRPr="00DD4D0E" w:rsidRDefault="00DD4D0E" w:rsidP="007465F9">
      <w:pPr>
        <w:pStyle w:val="ListParagraph"/>
        <w:numPr>
          <w:ilvl w:val="0"/>
          <w:numId w:val="38"/>
        </w:numPr>
        <w:ind w:left="851" w:hanging="284"/>
      </w:pPr>
      <w:r>
        <w:t>Falta de dados</w:t>
      </w:r>
    </w:p>
    <w:p w14:paraId="67A1F258" w14:textId="0405E42F" w:rsidR="0041656C" w:rsidRDefault="00DD4D0E" w:rsidP="0041656C">
      <w:pPr>
        <w:pStyle w:val="Heading3"/>
      </w:pPr>
      <w:bookmarkStart w:id="35" w:name="_Toc70960087"/>
      <w:r>
        <w:t>Avaliação</w:t>
      </w:r>
      <w:bookmarkEnd w:id="35"/>
    </w:p>
    <w:p w14:paraId="710F7F1A" w14:textId="1AB1716A" w:rsidR="00DD4D0E" w:rsidRDefault="00E71686" w:rsidP="00E71686">
      <w:pPr>
        <w:spacing w:after="0"/>
        <w:ind w:firstLine="284"/>
        <w:rPr>
          <w:b/>
          <w:bCs/>
        </w:rPr>
      </w:pPr>
      <w:r w:rsidRPr="00E71686">
        <w:rPr>
          <w:b/>
          <w:bCs/>
        </w:rPr>
        <w:t>Como compar</w:t>
      </w:r>
      <w:r>
        <w:rPr>
          <w:b/>
          <w:bCs/>
        </w:rPr>
        <w:t>a</w:t>
      </w:r>
      <w:r w:rsidRPr="00E71686">
        <w:rPr>
          <w:b/>
          <w:bCs/>
        </w:rPr>
        <w:t>r duas traduções a</w:t>
      </w:r>
      <w:r>
        <w:rPr>
          <w:b/>
          <w:bCs/>
        </w:rPr>
        <w:t>rbitrárias?</w:t>
      </w:r>
    </w:p>
    <w:p w14:paraId="2458AC94" w14:textId="1EA585FD" w:rsidR="00E71686" w:rsidRPr="00E71686" w:rsidRDefault="00E71686" w:rsidP="007465F9">
      <w:pPr>
        <w:pStyle w:val="ListParagraph"/>
        <w:numPr>
          <w:ilvl w:val="0"/>
          <w:numId w:val="39"/>
        </w:numPr>
        <w:ind w:left="851" w:hanging="284"/>
        <w:rPr>
          <w:b/>
          <w:bCs/>
        </w:rPr>
      </w:pPr>
      <w:r>
        <w:t xml:space="preserve">Pontuação </w:t>
      </w:r>
      <w:r>
        <w:rPr>
          <w:u w:val="single"/>
        </w:rPr>
        <w:t>BLEU</w:t>
      </w:r>
    </w:p>
    <w:p w14:paraId="4F1203F7" w14:textId="2B0EFE7E" w:rsidR="00E71686" w:rsidRPr="00BE65A8" w:rsidRDefault="00E71686" w:rsidP="007465F9">
      <w:pPr>
        <w:pStyle w:val="ListParagraph"/>
        <w:numPr>
          <w:ilvl w:val="0"/>
          <w:numId w:val="28"/>
        </w:numPr>
        <w:ind w:left="1134" w:hanging="283"/>
        <w:rPr>
          <w:b/>
          <w:bCs/>
        </w:rPr>
      </w:pPr>
      <w:r>
        <w:t>Pontuação de tradução automática popular. Retorna um valor entre 0 e 1, sendo 1 o resultado de uma correspondência perfeita.</w:t>
      </w:r>
    </w:p>
    <w:p w14:paraId="7945FD30" w14:textId="2FA06BE2" w:rsidR="00BE65A8" w:rsidRDefault="00BE65A8" w:rsidP="00BE65A8">
      <w:pPr>
        <w:pStyle w:val="ListParagraph"/>
        <w:ind w:left="0"/>
        <w:jc w:val="center"/>
        <w:rPr>
          <w:b/>
          <w:bCs/>
        </w:rPr>
      </w:pPr>
      <w:r>
        <w:rPr>
          <w:noProof/>
        </w:rPr>
        <w:drawing>
          <wp:inline distT="0" distB="0" distL="0" distR="0" wp14:anchorId="34AF0A3F" wp14:editId="25F4003B">
            <wp:extent cx="4533900" cy="1648497"/>
            <wp:effectExtent l="0" t="0" r="0" b="889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1"/>
                    <pic:cNvPicPr/>
                  </pic:nvPicPr>
                  <pic:blipFill>
                    <a:blip r:embed="rId5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533900" cy="1648497"/>
                    </a:xfrm>
                    <a:prstGeom prst="rect">
                      <a:avLst/>
                    </a:prstGeom>
                  </pic:spPr>
                </pic:pic>
              </a:graphicData>
            </a:graphic>
          </wp:inline>
        </w:drawing>
      </w:r>
    </w:p>
    <w:p w14:paraId="38577C1E" w14:textId="78325518" w:rsidR="00BE65A8" w:rsidRPr="00BE65A8" w:rsidRDefault="00BE65A8" w:rsidP="007465F9">
      <w:pPr>
        <w:pStyle w:val="ListParagraph"/>
        <w:numPr>
          <w:ilvl w:val="0"/>
          <w:numId w:val="39"/>
        </w:numPr>
        <w:ind w:left="851" w:hanging="284"/>
        <w:rPr>
          <w:b/>
          <w:bCs/>
        </w:rPr>
      </w:pPr>
      <w:r>
        <w:rPr>
          <w:u w:val="single"/>
        </w:rPr>
        <w:t>Brevidade</w:t>
      </w:r>
      <w:r>
        <w:t>:</w:t>
      </w:r>
    </w:p>
    <w:p w14:paraId="3DF767F0" w14:textId="2B9A6F75" w:rsidR="00BE65A8" w:rsidRPr="00E71686" w:rsidRDefault="00BE65A8" w:rsidP="007465F9">
      <w:pPr>
        <w:pStyle w:val="ListParagraph"/>
        <w:numPr>
          <w:ilvl w:val="0"/>
          <w:numId w:val="28"/>
        </w:numPr>
        <w:ind w:left="1134" w:hanging="283"/>
        <w:rPr>
          <w:b/>
          <w:bCs/>
        </w:rPr>
      </w:pPr>
      <w:r>
        <w:t>Usado para penalizar traduções muito curtas.</w:t>
      </w:r>
    </w:p>
    <w:p w14:paraId="7E6FD422" w14:textId="303EF85C" w:rsidR="0041656C" w:rsidRDefault="00BE65A8" w:rsidP="0041656C">
      <w:pPr>
        <w:pStyle w:val="Heading3"/>
      </w:pPr>
      <w:bookmarkStart w:id="36" w:name="_Toc70960088"/>
      <w:r w:rsidRPr="00BE65A8">
        <w:t>Abordagens para tradução automática</w:t>
      </w:r>
      <w:bookmarkEnd w:id="36"/>
    </w:p>
    <w:p w14:paraId="73CCF959" w14:textId="77777777" w:rsidR="00106F2D" w:rsidRDefault="00106F2D" w:rsidP="007465F9">
      <w:pPr>
        <w:pStyle w:val="ListParagraph"/>
        <w:numPr>
          <w:ilvl w:val="0"/>
          <w:numId w:val="39"/>
        </w:numPr>
        <w:ind w:left="851" w:hanging="284"/>
      </w:pPr>
      <w:r>
        <w:rPr>
          <w:u w:val="single"/>
        </w:rPr>
        <w:t>Tradução direta</w:t>
      </w:r>
      <w:r>
        <w:t>:</w:t>
      </w:r>
    </w:p>
    <w:p w14:paraId="7ACAB929" w14:textId="3B0CB141" w:rsidR="00BE65A8" w:rsidRDefault="00106F2D" w:rsidP="007465F9">
      <w:pPr>
        <w:pStyle w:val="ListParagraph"/>
        <w:numPr>
          <w:ilvl w:val="0"/>
          <w:numId w:val="28"/>
        </w:numPr>
        <w:ind w:left="1134" w:hanging="283"/>
      </w:pPr>
      <w:r>
        <w:t>Traduzir palavra por palavra do idioma de origem para o idioma de destino.</w:t>
      </w:r>
    </w:p>
    <w:p w14:paraId="70F8D218" w14:textId="2FCD9203" w:rsidR="00106F2D" w:rsidRDefault="00106F2D" w:rsidP="007465F9">
      <w:pPr>
        <w:pStyle w:val="ListParagraph"/>
        <w:numPr>
          <w:ilvl w:val="0"/>
          <w:numId w:val="28"/>
        </w:numPr>
        <w:spacing w:line="360" w:lineRule="auto"/>
        <w:ind w:left="1134" w:hanging="283"/>
      </w:pPr>
      <w:r>
        <w:t>Não funciona.</w:t>
      </w:r>
    </w:p>
    <w:p w14:paraId="5389A2DC" w14:textId="4440B830" w:rsidR="00106F2D" w:rsidRDefault="00106F2D" w:rsidP="007465F9">
      <w:pPr>
        <w:pStyle w:val="ListParagraph"/>
        <w:numPr>
          <w:ilvl w:val="0"/>
          <w:numId w:val="39"/>
        </w:numPr>
        <w:ind w:left="851" w:hanging="284"/>
      </w:pPr>
      <w:r>
        <w:rPr>
          <w:u w:val="single"/>
        </w:rPr>
        <w:t>Nível sintático</w:t>
      </w:r>
      <w:r>
        <w:t>:</w:t>
      </w:r>
    </w:p>
    <w:p w14:paraId="01E6F2E6" w14:textId="23AC9E98" w:rsidR="00106F2D" w:rsidRDefault="00106F2D" w:rsidP="007465F9">
      <w:pPr>
        <w:pStyle w:val="ListParagraph"/>
        <w:numPr>
          <w:ilvl w:val="0"/>
          <w:numId w:val="40"/>
        </w:numPr>
        <w:ind w:left="1134" w:hanging="283"/>
      </w:pPr>
      <w:r>
        <w:t>Melhor que a abordagem de tradução direta.</w:t>
      </w:r>
    </w:p>
    <w:p w14:paraId="304CF693" w14:textId="51149D6A" w:rsidR="00106F2D" w:rsidRDefault="00106F2D" w:rsidP="007465F9">
      <w:pPr>
        <w:pStyle w:val="ListParagraph"/>
        <w:numPr>
          <w:ilvl w:val="0"/>
          <w:numId w:val="40"/>
        </w:numPr>
        <w:ind w:left="1134" w:hanging="283"/>
      </w:pPr>
      <w:r>
        <w:t xml:space="preserve">Realiza-se a análise sintática e, de seguida, faz-se a </w:t>
      </w:r>
      <w:r w:rsidR="00F363BE">
        <w:t>transferência para o novo idioma. Por fim, gera-se a frase no novo idioma, sabendo como esta se deve parecer no nível sintático.</w:t>
      </w:r>
    </w:p>
    <w:p w14:paraId="1EE7D3E3" w14:textId="77777777" w:rsidR="00F363BE" w:rsidRPr="00F363BE" w:rsidRDefault="00F363BE" w:rsidP="00F363BE">
      <w:pPr>
        <w:pStyle w:val="ListParagraph"/>
        <w:ind w:left="1134"/>
        <w:rPr>
          <w:sz w:val="10"/>
          <w:szCs w:val="10"/>
        </w:rPr>
      </w:pPr>
    </w:p>
    <w:p w14:paraId="12C29CA7" w14:textId="383ADFCA" w:rsidR="00106F2D" w:rsidRDefault="00106F2D" w:rsidP="007465F9">
      <w:pPr>
        <w:pStyle w:val="ListParagraph"/>
        <w:numPr>
          <w:ilvl w:val="0"/>
          <w:numId w:val="39"/>
        </w:numPr>
        <w:ind w:left="851" w:hanging="284"/>
      </w:pPr>
      <w:r>
        <w:rPr>
          <w:u w:val="single"/>
        </w:rPr>
        <w:t>Nível semântico</w:t>
      </w:r>
      <w:r>
        <w:t>:</w:t>
      </w:r>
    </w:p>
    <w:p w14:paraId="45A81E2D" w14:textId="34F85ECD" w:rsidR="00F363BE" w:rsidRDefault="00F363BE" w:rsidP="007465F9">
      <w:pPr>
        <w:pStyle w:val="ListParagraph"/>
        <w:numPr>
          <w:ilvl w:val="0"/>
          <w:numId w:val="41"/>
        </w:numPr>
        <w:ind w:left="1134" w:hanging="283"/>
      </w:pPr>
      <w:r>
        <w:t>Melhor que a abordagem sintática.</w:t>
      </w:r>
    </w:p>
    <w:p w14:paraId="3759B564" w14:textId="31C4B880" w:rsidR="00F363BE" w:rsidRDefault="00F363BE" w:rsidP="007465F9">
      <w:pPr>
        <w:pStyle w:val="ListParagraph"/>
        <w:numPr>
          <w:ilvl w:val="0"/>
          <w:numId w:val="41"/>
        </w:numPr>
        <w:ind w:left="1134" w:hanging="283"/>
      </w:pPr>
      <w:r>
        <w:t>Analisa-se a frase fonte, de forma a se entender os significados das partes da frase. De seguida, transfere-se esses significados para o novo idioma, de forma, a se gerar estruturas sintáticas com o significado apropriado.</w:t>
      </w:r>
    </w:p>
    <w:p w14:paraId="62E6E4C2" w14:textId="05C2660E" w:rsidR="00F363BE" w:rsidRPr="00BE65A8" w:rsidRDefault="00F363BE" w:rsidP="007465F9">
      <w:pPr>
        <w:pStyle w:val="ListParagraph"/>
        <w:numPr>
          <w:ilvl w:val="0"/>
          <w:numId w:val="29"/>
        </w:numPr>
        <w:ind w:left="1418" w:hanging="284"/>
      </w:pPr>
      <w:r>
        <w:t>Os sistemas de tradução neuronal têm mecanismos que, de alguma forma, se assemelham a esta ideia.</w:t>
      </w:r>
    </w:p>
    <w:p w14:paraId="719CED6B" w14:textId="25F4FF96" w:rsidR="0041656C" w:rsidRPr="0013380E" w:rsidRDefault="0013380E" w:rsidP="0041656C">
      <w:pPr>
        <w:pStyle w:val="Heading2"/>
      </w:pPr>
      <w:bookmarkStart w:id="37" w:name="_Toc70960089"/>
      <w:r w:rsidRPr="0013380E">
        <w:lastRenderedPageBreak/>
        <w:t>Modelo de canal ruidoso (</w:t>
      </w:r>
      <w:r w:rsidR="00F10D1C" w:rsidRPr="0013380E">
        <w:t>Noisy Channel Model</w:t>
      </w:r>
      <w:r w:rsidRPr="0013380E">
        <w:t>)</w:t>
      </w:r>
      <w:bookmarkEnd w:id="37"/>
    </w:p>
    <w:p w14:paraId="3EF7C766" w14:textId="122CB1B7" w:rsidR="00F10D1C" w:rsidRPr="0013380E" w:rsidRDefault="0013380E" w:rsidP="0013380E">
      <w:pPr>
        <w:spacing w:after="0"/>
        <w:ind w:firstLine="284"/>
      </w:pPr>
      <w:r w:rsidRPr="000914B3">
        <w:rPr>
          <w:u w:val="single"/>
        </w:rPr>
        <w:t>Dado uma frase f</w:t>
      </w:r>
      <w:r>
        <w:t xml:space="preserve"> (em francês), </w:t>
      </w:r>
      <w:r w:rsidRPr="000914B3">
        <w:rPr>
          <w:u w:val="single"/>
        </w:rPr>
        <w:t>encontrar a sua tradução e</w:t>
      </w:r>
      <w:r>
        <w:t xml:space="preserve"> (em inglês):</w:t>
      </w:r>
    </w:p>
    <w:p w14:paraId="467A9F5C" w14:textId="2E7B7CF2" w:rsidR="0013380E" w:rsidRDefault="0013380E" w:rsidP="007465F9">
      <w:pPr>
        <w:pStyle w:val="ListParagraph"/>
        <w:numPr>
          <w:ilvl w:val="0"/>
          <w:numId w:val="42"/>
        </w:numPr>
        <w:ind w:left="851" w:hanging="284"/>
      </w:pPr>
      <w:r w:rsidRPr="0013380E">
        <w:rPr>
          <w:noProof/>
        </w:rPr>
        <w:drawing>
          <wp:inline distT="0" distB="0" distL="0" distR="0" wp14:anchorId="10C9FAEC" wp14:editId="7D97B277">
            <wp:extent cx="4600575" cy="304800"/>
            <wp:effectExtent l="0" t="0" r="952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BEBA8EAE-BF5A-486C-A8C5-ECC9F3942E4B}">
                          <a14:imgProps xmlns:a14="http://schemas.microsoft.com/office/drawing/2010/main">
                            <a14:imgLayer r:embed="rId16">
                              <a14:imgEffect>
                                <a14:saturation sat="0"/>
                              </a14:imgEffect>
                            </a14:imgLayer>
                          </a14:imgProps>
                        </a:ext>
                      </a:extLst>
                    </a:blip>
                    <a:srcRect t="20833" b="12500"/>
                    <a:stretch/>
                  </pic:blipFill>
                  <pic:spPr bwMode="auto">
                    <a:xfrm>
                      <a:off x="0" y="0"/>
                      <a:ext cx="4600575" cy="304800"/>
                    </a:xfrm>
                    <a:prstGeom prst="rect">
                      <a:avLst/>
                    </a:prstGeom>
                    <a:ln>
                      <a:noFill/>
                    </a:ln>
                    <a:extLst>
                      <a:ext uri="{53640926-AAD7-44D8-BBD7-CCE9431645EC}">
                        <a14:shadowObscured xmlns:a14="http://schemas.microsoft.com/office/drawing/2010/main"/>
                      </a:ext>
                    </a:extLst>
                  </pic:spPr>
                </pic:pic>
              </a:graphicData>
            </a:graphic>
          </wp:inline>
        </w:drawing>
      </w:r>
    </w:p>
    <w:p w14:paraId="527518BF" w14:textId="6CAB9D75" w:rsidR="0013380E" w:rsidRDefault="0013380E" w:rsidP="007465F9">
      <w:pPr>
        <w:pStyle w:val="ListParagraph"/>
        <w:numPr>
          <w:ilvl w:val="0"/>
          <w:numId w:val="43"/>
        </w:numPr>
        <w:ind w:left="1134" w:hanging="283"/>
      </w:pPr>
      <w:r>
        <w:rPr>
          <w:noProof/>
        </w:rPr>
        <w:drawing>
          <wp:inline distT="0" distB="0" distL="0" distR="0" wp14:anchorId="283DFC3F" wp14:editId="26258FDE">
            <wp:extent cx="1838325" cy="45720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5"/>
                    <pic:cNvPicPr/>
                  </pic:nvPicPr>
                  <pic:blipFill>
                    <a:blip r:embed="rId57">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838325" cy="457200"/>
                    </a:xfrm>
                    <a:prstGeom prst="rect">
                      <a:avLst/>
                    </a:prstGeom>
                  </pic:spPr>
                </pic:pic>
              </a:graphicData>
            </a:graphic>
          </wp:inline>
        </w:drawing>
      </w:r>
    </w:p>
    <w:p w14:paraId="0EC490E3" w14:textId="6DA04702" w:rsidR="0013380E" w:rsidRPr="000914B3" w:rsidRDefault="000914B3" w:rsidP="007465F9">
      <w:pPr>
        <w:pStyle w:val="ListParagraph"/>
        <w:numPr>
          <w:ilvl w:val="0"/>
          <w:numId w:val="29"/>
        </w:numPr>
        <w:ind w:left="1418" w:hanging="284"/>
      </w:pPr>
      <w:r>
        <w:t xml:space="preserve">O denominador não depende da frase em inglês, logo não influenciará a maximização de </w:t>
      </w:r>
      <m:oMath>
        <m:r>
          <w:rPr>
            <w:rFonts w:ascii="Cambria Math" w:hAnsi="Cambria Math"/>
          </w:rPr>
          <m:t>P(e|f)</m:t>
        </m:r>
      </m:oMath>
      <w:r>
        <w:rPr>
          <w:rFonts w:eastAsiaTheme="minorEastAsia"/>
        </w:rPr>
        <w:t>.</w:t>
      </w:r>
    </w:p>
    <w:p w14:paraId="38D10041" w14:textId="0E624377" w:rsidR="000914B3" w:rsidRDefault="000914B3" w:rsidP="000914B3">
      <w:pPr>
        <w:jc w:val="center"/>
      </w:pPr>
      <w:r>
        <w:rPr>
          <w:noProof/>
        </w:rPr>
        <w:drawing>
          <wp:inline distT="0" distB="0" distL="0" distR="0" wp14:anchorId="39466ABF" wp14:editId="7F98BEF6">
            <wp:extent cx="2876550" cy="619125"/>
            <wp:effectExtent l="0" t="0" r="0" b="9525"/>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6"/>
                    <pic:cNvPicPr/>
                  </pic:nvPicPr>
                  <pic:blipFill>
                    <a:blip r:embed="rId58">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876550" cy="619125"/>
                    </a:xfrm>
                    <a:prstGeom prst="rect">
                      <a:avLst/>
                    </a:prstGeom>
                  </pic:spPr>
                </pic:pic>
              </a:graphicData>
            </a:graphic>
          </wp:inline>
        </w:drawing>
      </w:r>
    </w:p>
    <w:p w14:paraId="6AC2F62F" w14:textId="51DC254C" w:rsidR="000914B3" w:rsidRPr="000914B3" w:rsidRDefault="000914B3" w:rsidP="007465F9">
      <w:pPr>
        <w:pStyle w:val="ListParagraph"/>
        <w:numPr>
          <w:ilvl w:val="0"/>
          <w:numId w:val="42"/>
        </w:numPr>
        <w:ind w:left="851" w:hanging="284"/>
      </w:pPr>
      <m:oMath>
        <m:r>
          <w:rPr>
            <w:rFonts w:ascii="Cambria Math" w:hAnsi="Cambria Math"/>
          </w:rPr>
          <m:t>P</m:t>
        </m:r>
        <m:d>
          <m:dPr>
            <m:ctrlPr>
              <w:rPr>
                <w:rFonts w:ascii="Cambria Math" w:hAnsi="Cambria Math"/>
                <w:i/>
              </w:rPr>
            </m:ctrlPr>
          </m:dPr>
          <m:e>
            <m:r>
              <w:rPr>
                <w:rFonts w:ascii="Cambria Math" w:hAnsi="Cambria Math"/>
              </w:rPr>
              <m:t>e</m:t>
            </m:r>
          </m:e>
        </m:d>
      </m:oMath>
      <w:r>
        <w:rPr>
          <w:rFonts w:eastAsiaTheme="minorEastAsia"/>
        </w:rPr>
        <w:t xml:space="preserve"> modela a fluência da tradução.</w:t>
      </w:r>
    </w:p>
    <w:p w14:paraId="058FB918" w14:textId="3B452DC1" w:rsidR="000914B3" w:rsidRPr="000914B3" w:rsidRDefault="000914B3" w:rsidP="007465F9">
      <w:pPr>
        <w:pStyle w:val="ListParagraph"/>
        <w:numPr>
          <w:ilvl w:val="0"/>
          <w:numId w:val="43"/>
        </w:numPr>
        <w:ind w:left="1134" w:hanging="283"/>
        <w:rPr>
          <w:u w:val="single"/>
        </w:rPr>
      </w:pPr>
      <w:r w:rsidRPr="000914B3">
        <w:rPr>
          <w:u w:val="single"/>
        </w:rPr>
        <w:t>Modelo de linguagem</w:t>
      </w:r>
      <w:r>
        <w:t>:</w:t>
      </w:r>
    </w:p>
    <w:p w14:paraId="67F9156F" w14:textId="21397F28" w:rsidR="000914B3" w:rsidRPr="000914B3" w:rsidRDefault="000914B3" w:rsidP="007465F9">
      <w:pPr>
        <w:pStyle w:val="ListParagraph"/>
        <w:numPr>
          <w:ilvl w:val="0"/>
          <w:numId w:val="29"/>
        </w:numPr>
        <w:spacing w:line="360" w:lineRule="auto"/>
        <w:ind w:left="1418" w:hanging="284"/>
        <w:rPr>
          <w:u w:val="single"/>
        </w:rPr>
      </w:pPr>
      <w:r>
        <w:t>Como produzir uma sequência de palavras significativa.</w:t>
      </w:r>
    </w:p>
    <w:p w14:paraId="3AAEE873" w14:textId="6CFB1BFF" w:rsidR="000914B3" w:rsidRPr="000914B3" w:rsidRDefault="000914B3" w:rsidP="007465F9">
      <w:pPr>
        <w:pStyle w:val="ListParagraph"/>
        <w:numPr>
          <w:ilvl w:val="0"/>
          <w:numId w:val="42"/>
        </w:numPr>
        <w:ind w:left="851" w:hanging="284"/>
      </w:pPr>
      <m:oMath>
        <m:r>
          <w:rPr>
            <w:rFonts w:ascii="Cambria Math" w:hAnsi="Cambria Math"/>
          </w:rPr>
          <m:t>P(e|f)</m:t>
        </m:r>
      </m:oMath>
      <w:r>
        <w:rPr>
          <w:rFonts w:eastAsiaTheme="minorEastAsia"/>
        </w:rPr>
        <w:t xml:space="preserve"> modela a adequação da tradução.</w:t>
      </w:r>
    </w:p>
    <w:p w14:paraId="786DFB45" w14:textId="6ABA9557" w:rsidR="000914B3" w:rsidRDefault="000914B3" w:rsidP="007465F9">
      <w:pPr>
        <w:pStyle w:val="ListParagraph"/>
        <w:numPr>
          <w:ilvl w:val="0"/>
          <w:numId w:val="43"/>
        </w:numPr>
        <w:ind w:left="1134" w:hanging="284"/>
      </w:pPr>
      <w:r>
        <w:rPr>
          <w:u w:val="single"/>
        </w:rPr>
        <w:t>Modelo de tradução</w:t>
      </w:r>
      <w:r>
        <w:t>:</w:t>
      </w:r>
    </w:p>
    <w:p w14:paraId="130015C2" w14:textId="2C53A1D7" w:rsidR="000914B3" w:rsidRDefault="000914B3" w:rsidP="007465F9">
      <w:pPr>
        <w:pStyle w:val="ListParagraph"/>
        <w:numPr>
          <w:ilvl w:val="0"/>
          <w:numId w:val="29"/>
        </w:numPr>
        <w:ind w:left="1418" w:hanging="284"/>
      </w:pPr>
      <w:r>
        <w:t>Não está relacionado com a coerência das frases.</w:t>
      </w:r>
    </w:p>
    <w:p w14:paraId="1F74752C" w14:textId="7980D5CD" w:rsidR="000914B3" w:rsidRPr="000914B3" w:rsidRDefault="000914B3" w:rsidP="007465F9">
      <w:pPr>
        <w:pStyle w:val="ListParagraph"/>
        <w:numPr>
          <w:ilvl w:val="0"/>
          <w:numId w:val="29"/>
        </w:numPr>
        <w:spacing w:line="360" w:lineRule="auto"/>
        <w:ind w:left="1418" w:hanging="284"/>
      </w:pPr>
      <w:r>
        <w:t>Lida com uma boa tradução de e para f.</w:t>
      </w:r>
    </w:p>
    <w:p w14:paraId="4E61054E" w14:textId="021AFC56" w:rsidR="003D5AA6" w:rsidRPr="003D5AA6" w:rsidRDefault="000914B3" w:rsidP="007465F9">
      <w:pPr>
        <w:pStyle w:val="ListParagraph"/>
        <w:numPr>
          <w:ilvl w:val="0"/>
          <w:numId w:val="42"/>
        </w:numPr>
        <w:ind w:left="851" w:hanging="284"/>
      </w:pPr>
      <m:oMath>
        <m:r>
          <w:rPr>
            <w:rFonts w:ascii="Cambria Math" w:hAnsi="Cambria Math"/>
          </w:rPr>
          <m:t>argmax</m:t>
        </m:r>
      </m:oMath>
      <w:r>
        <w:rPr>
          <w:rFonts w:eastAsiaTheme="minorEastAsia"/>
        </w:rPr>
        <w:t xml:space="preserve"> é o problema de pesquisa implementado por um descodificador, sendo usado para encontrar a frase em inglês que dá a melhor probabilidade.</w:t>
      </w:r>
    </w:p>
    <w:p w14:paraId="54617C22" w14:textId="1ED03674" w:rsidR="003D5AA6" w:rsidRPr="003D5AA6" w:rsidRDefault="003D5AA6" w:rsidP="003D5AA6">
      <w:pPr>
        <w:pStyle w:val="Heading3"/>
      </w:pPr>
      <w:bookmarkStart w:id="38" w:name="_Toc70960090"/>
      <w:r>
        <w:t>Modelo de canal ruidoso</w:t>
      </w:r>
      <w:bookmarkEnd w:id="38"/>
    </w:p>
    <w:p w14:paraId="55035FDB" w14:textId="604F118F" w:rsidR="00B9419D" w:rsidRDefault="00B9419D" w:rsidP="00EE6CA5">
      <w:pPr>
        <w:jc w:val="center"/>
      </w:pPr>
      <w:r>
        <w:rPr>
          <w:noProof/>
        </w:rPr>
        <w:drawing>
          <wp:inline distT="0" distB="0" distL="0" distR="0" wp14:anchorId="13B5C615" wp14:editId="2300F1B7">
            <wp:extent cx="4124325" cy="1410095"/>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8"/>
                    <pic:cNvPicPr/>
                  </pic:nvPicPr>
                  <pic:blipFill>
                    <a:blip r:embed="rId5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124325" cy="1410095"/>
                    </a:xfrm>
                    <a:prstGeom prst="rect">
                      <a:avLst/>
                    </a:prstGeom>
                  </pic:spPr>
                </pic:pic>
              </a:graphicData>
            </a:graphic>
          </wp:inline>
        </w:drawing>
      </w:r>
    </w:p>
    <w:p w14:paraId="1637597C" w14:textId="7C55E9BA" w:rsidR="008D311A" w:rsidRPr="00B9419D" w:rsidRDefault="00A946D2" w:rsidP="00B9419D">
      <w:r>
        <w:t>O modelo de canal ruidoso é uma interpretação da fórmula anterior.</w:t>
      </w:r>
      <w:r w:rsidR="003D5AA6">
        <w:t xml:space="preserve"> Obser</w:t>
      </w:r>
      <w:r w:rsidR="008D311A">
        <w:t xml:space="preserve">vada uma frase distorcida f (frase estrangeira), tem-se um modelo de como a frase está distorcida (modelo de tradução </w:t>
      </w:r>
      <m:oMath>
        <m:r>
          <w:rPr>
            <w:rFonts w:ascii="Cambria Math" w:hAnsi="Cambria Math"/>
          </w:rPr>
          <m:t>P(f|e)</m:t>
        </m:r>
      </m:oMath>
      <w:r w:rsidR="008D311A">
        <w:rPr>
          <w:rFonts w:eastAsiaTheme="minorEastAsia"/>
        </w:rPr>
        <w:t xml:space="preserve"> e, também, um modelo em quais mensagens originais são prováveis (modelo de linguagem </w:t>
      </w:r>
      <m:oMath>
        <m:r>
          <w:rPr>
            <w:rFonts w:ascii="Cambria Math" w:hAnsi="Cambria Math"/>
          </w:rPr>
          <m:t>P(e)</m:t>
        </m:r>
      </m:oMath>
      <w:r w:rsidR="008D311A">
        <w:rPr>
          <w:rFonts w:eastAsiaTheme="minorEastAsia"/>
        </w:rPr>
        <w:t>). O objetivo é recupe</w:t>
      </w:r>
      <w:proofErr w:type="spellStart"/>
      <w:r w:rsidR="008D311A">
        <w:rPr>
          <w:rFonts w:eastAsiaTheme="minorEastAsia"/>
        </w:rPr>
        <w:t>rar</w:t>
      </w:r>
      <w:proofErr w:type="spellEnd"/>
      <w:r w:rsidR="008D311A">
        <w:rPr>
          <w:rFonts w:eastAsiaTheme="minorEastAsia"/>
        </w:rPr>
        <w:t xml:space="preserve"> a frase original e. (“Source” no modelo de canal ruidoso deve ser lido como “original”).</w:t>
      </w:r>
    </w:p>
    <w:p w14:paraId="4CCF4109" w14:textId="0508966C" w:rsidR="00787F73" w:rsidRPr="0013380E" w:rsidRDefault="003D5AA6" w:rsidP="00787F73">
      <w:pPr>
        <w:pStyle w:val="Heading3"/>
      </w:pPr>
      <w:bookmarkStart w:id="39" w:name="_Toc70960091"/>
      <w:r>
        <w:lastRenderedPageBreak/>
        <w:t>Modelo de linguagem</w:t>
      </w:r>
      <w:bookmarkEnd w:id="39"/>
    </w:p>
    <w:p w14:paraId="59F74C9B" w14:textId="0DB45294" w:rsidR="00787F73" w:rsidRDefault="00CA103C" w:rsidP="00CA103C">
      <w:pPr>
        <w:jc w:val="center"/>
      </w:pPr>
      <w:r>
        <w:rPr>
          <w:noProof/>
        </w:rPr>
        <w:drawing>
          <wp:inline distT="0" distB="0" distL="0" distR="0" wp14:anchorId="032C871F" wp14:editId="138F3046">
            <wp:extent cx="2428875" cy="1878781"/>
            <wp:effectExtent l="0" t="0" r="0" b="762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9"/>
                    <pic:cNvPicPr/>
                  </pic:nvPicPr>
                  <pic:blipFill>
                    <a:blip r:embed="rId60">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428875" cy="1878781"/>
                    </a:xfrm>
                    <a:prstGeom prst="rect">
                      <a:avLst/>
                    </a:prstGeom>
                  </pic:spPr>
                </pic:pic>
              </a:graphicData>
            </a:graphic>
          </wp:inline>
        </w:drawing>
      </w:r>
    </w:p>
    <w:p w14:paraId="59D0AC24" w14:textId="4F952700" w:rsidR="00CA103C" w:rsidRDefault="00CA103C" w:rsidP="00CA103C">
      <w:pPr>
        <w:ind w:firstLine="284"/>
      </w:pPr>
      <w:r>
        <w:t>Para calcular a probabilidade de uma sequência de palavras</w:t>
      </w:r>
      <w:r w:rsidR="00B7073E">
        <w:t>, aplica-se a regra da cadeia, sendo que depois pode-se fatorá-la nas probabilidades da próxima palavra, dado as palavras anteriores. Pode-se usar a suposição de Markov e modelos de linguagem n-gram. Alternativamente, pode-se usar um modelo de linguagem neuronal, como uma LSTM.</w:t>
      </w:r>
    </w:p>
    <w:p w14:paraId="28061B9E" w14:textId="11CE9F1A" w:rsidR="00B7073E" w:rsidRDefault="00B7073E" w:rsidP="00B7073E">
      <w:pPr>
        <w:pStyle w:val="Heading3"/>
      </w:pPr>
      <w:bookmarkStart w:id="40" w:name="_Toc70960092"/>
      <w:r>
        <w:t>Modelo de tradução</w:t>
      </w:r>
      <w:bookmarkEnd w:id="40"/>
    </w:p>
    <w:p w14:paraId="3EBA6669" w14:textId="430867C6" w:rsidR="00B7073E" w:rsidRDefault="00B7073E" w:rsidP="00B7073E">
      <w:pPr>
        <w:jc w:val="center"/>
      </w:pPr>
      <w:r>
        <w:rPr>
          <w:noProof/>
        </w:rPr>
        <w:drawing>
          <wp:inline distT="0" distB="0" distL="0" distR="0" wp14:anchorId="02092979" wp14:editId="3B48B2A8">
            <wp:extent cx="3190875" cy="1038225"/>
            <wp:effectExtent l="0" t="0" r="9525" b="9525"/>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1"/>
                    <pic:cNvPicPr/>
                  </pic:nvPicPr>
                  <pic:blipFill>
                    <a:blip r:embed="rId61">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190875" cy="1038225"/>
                    </a:xfrm>
                    <a:prstGeom prst="rect">
                      <a:avLst/>
                    </a:prstGeom>
                  </pic:spPr>
                </pic:pic>
              </a:graphicData>
            </a:graphic>
          </wp:inline>
        </w:drawing>
      </w:r>
    </w:p>
    <w:p w14:paraId="3481F2DE" w14:textId="7E3172AA" w:rsidR="00B7073E" w:rsidRDefault="006542C3" w:rsidP="00B7073E">
      <w:pPr>
        <w:ind w:firstLine="284"/>
      </w:pPr>
      <w:r>
        <w:t>A definição de um modelo de tradução é uma tarefa difícil. Este modelo produz a probabilidade de uma sequência de palavras em um idioma, dado uma sequência de palavras noutro idioma. Para se lidar com este problema, obtêm-se informação sobre cada palavra nestas frases.</w:t>
      </w:r>
    </w:p>
    <w:p w14:paraId="4A08D69F" w14:textId="26ECC2C1" w:rsidR="006542C3" w:rsidRDefault="006542C3" w:rsidP="006542C3">
      <w:pPr>
        <w:ind w:firstLine="284"/>
        <w:jc w:val="center"/>
      </w:pPr>
      <w:r>
        <w:rPr>
          <w:noProof/>
        </w:rPr>
        <w:drawing>
          <wp:inline distT="0" distB="0" distL="0" distR="0" wp14:anchorId="24E7B8F5" wp14:editId="40F3EA2D">
            <wp:extent cx="3552825" cy="2400300"/>
            <wp:effectExtent l="0" t="0" r="9525"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3"/>
                    <pic:cNvPicPr/>
                  </pic:nvPicPr>
                  <pic:blipFill>
                    <a:blip r:embed="rId62">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552825" cy="2400300"/>
                    </a:xfrm>
                    <a:prstGeom prst="rect">
                      <a:avLst/>
                    </a:prstGeom>
                  </pic:spPr>
                </pic:pic>
              </a:graphicData>
            </a:graphic>
          </wp:inline>
        </w:drawing>
      </w:r>
    </w:p>
    <w:p w14:paraId="63F83FA7" w14:textId="47498CC3" w:rsidR="006542C3" w:rsidRDefault="00242C17" w:rsidP="006542C3">
      <w:pPr>
        <w:ind w:firstLine="284"/>
      </w:pPr>
      <w:r w:rsidRPr="006542C3">
        <w:rPr>
          <w:noProof/>
        </w:rPr>
        <w:lastRenderedPageBreak/>
        <w:drawing>
          <wp:anchor distT="0" distB="0" distL="114300" distR="114300" simplePos="0" relativeHeight="251675648" behindDoc="1" locked="0" layoutInCell="1" allowOverlap="1" wp14:anchorId="6B7FDDB9" wp14:editId="15D97FCA">
            <wp:simplePos x="0" y="0"/>
            <wp:positionH relativeFrom="column">
              <wp:posOffset>243840</wp:posOffset>
            </wp:positionH>
            <wp:positionV relativeFrom="paragraph">
              <wp:posOffset>404495</wp:posOffset>
            </wp:positionV>
            <wp:extent cx="4962525" cy="1330325"/>
            <wp:effectExtent l="0" t="0" r="0" b="3175"/>
            <wp:wrapTight wrapText="bothSides">
              <wp:wrapPolygon edited="0">
                <wp:start x="13350" y="309"/>
                <wp:lineTo x="8292" y="928"/>
                <wp:lineTo x="8209" y="4949"/>
                <wp:lineTo x="10779" y="5877"/>
                <wp:lineTo x="1078" y="8661"/>
                <wp:lineTo x="995" y="10826"/>
                <wp:lineTo x="3648" y="10826"/>
                <wp:lineTo x="3317" y="15156"/>
                <wp:lineTo x="3400" y="15775"/>
                <wp:lineTo x="4229" y="15775"/>
                <wp:lineTo x="3483" y="20105"/>
                <wp:lineTo x="3565" y="21033"/>
                <wp:lineTo x="4146" y="21342"/>
                <wp:lineTo x="4560" y="21342"/>
                <wp:lineTo x="14925" y="21342"/>
                <wp:lineTo x="19071" y="21342"/>
                <wp:lineTo x="18822" y="15775"/>
                <wp:lineTo x="20066" y="15156"/>
                <wp:lineTo x="19651" y="13919"/>
                <wp:lineTo x="6302" y="10826"/>
                <wp:lineTo x="20895" y="10826"/>
                <wp:lineTo x="20978" y="8661"/>
                <wp:lineTo x="10779" y="5877"/>
                <wp:lineTo x="15174" y="5877"/>
                <wp:lineTo x="15588" y="5568"/>
                <wp:lineTo x="15423" y="309"/>
                <wp:lineTo x="13350" y="309"/>
              </wp:wrapPolygon>
            </wp:wrapTight>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t="19386" b="6946"/>
                    <a:stretch/>
                  </pic:blipFill>
                  <pic:spPr bwMode="auto">
                    <a:xfrm>
                      <a:off x="0" y="0"/>
                      <a:ext cx="4962525" cy="1330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42C3">
        <w:t>Uma tabela de tradução define as probabilidades de palavras num idioma, dado algumas palavras noutro idioma. Cada linha é normalizada e as traduções podem ser aprendidas ou obtidas num dicionário.</w:t>
      </w:r>
    </w:p>
    <w:p w14:paraId="7D390DEB" w14:textId="48FD8712" w:rsidR="006542C3" w:rsidRDefault="006542C3" w:rsidP="006542C3">
      <w:pPr>
        <w:jc w:val="center"/>
      </w:pPr>
    </w:p>
    <w:p w14:paraId="41339F19" w14:textId="7CB192E4" w:rsidR="00242C17" w:rsidRDefault="00242C17" w:rsidP="006542C3">
      <w:pPr>
        <w:jc w:val="center"/>
      </w:pPr>
    </w:p>
    <w:p w14:paraId="435D412B" w14:textId="5408358F" w:rsidR="00242C17" w:rsidRDefault="00242C17" w:rsidP="006542C3">
      <w:pPr>
        <w:jc w:val="center"/>
      </w:pPr>
    </w:p>
    <w:p w14:paraId="59FB8C3C" w14:textId="223FB91C" w:rsidR="00B94EB5" w:rsidRDefault="00B94EB5" w:rsidP="006542C3">
      <w:pPr>
        <w:jc w:val="center"/>
      </w:pPr>
    </w:p>
    <w:p w14:paraId="01AD1C73" w14:textId="5C9CFFE1" w:rsidR="00B94EB5" w:rsidRDefault="00B94EB5" w:rsidP="00B94EB5">
      <w:pPr>
        <w:ind w:firstLine="284"/>
      </w:pPr>
      <w:r>
        <w:t>Um problema na tradução de texto é que, em idiomas diferentes, as palavras podem estar ordenadas de forma diferente. Ou pior, pode haver correspondências do tipo um para muitos e muitos para um.</w:t>
      </w:r>
    </w:p>
    <w:p w14:paraId="6E4BDFB5" w14:textId="5CD47789" w:rsidR="00242C17" w:rsidRDefault="00B94EB5" w:rsidP="00B94EB5">
      <w:pPr>
        <w:pStyle w:val="Heading2"/>
      </w:pPr>
      <w:bookmarkStart w:id="41" w:name="_Toc70960093"/>
      <w:r>
        <w:t>Modelos de alinhamento de palavras</w:t>
      </w:r>
      <w:bookmarkEnd w:id="41"/>
    </w:p>
    <w:p w14:paraId="5DFAA526" w14:textId="6C60FCB3" w:rsidR="00B94EB5" w:rsidRDefault="00B94EB5" w:rsidP="007465F9">
      <w:pPr>
        <w:pStyle w:val="ListParagraph"/>
        <w:numPr>
          <w:ilvl w:val="0"/>
          <w:numId w:val="42"/>
        </w:numPr>
        <w:ind w:left="851" w:hanging="284"/>
      </w:pPr>
      <w:r>
        <w:t>Subtarefa importante na tradução automática, visto que diferentes idiomas têm diferentes ordens de palavras.</w:t>
      </w:r>
    </w:p>
    <w:p w14:paraId="5FCB5B55" w14:textId="3C9595E3" w:rsidR="00B94EB5" w:rsidRDefault="00B94EB5" w:rsidP="007465F9">
      <w:pPr>
        <w:pStyle w:val="ListParagraph"/>
        <w:numPr>
          <w:ilvl w:val="0"/>
          <w:numId w:val="42"/>
        </w:numPr>
        <w:spacing w:line="360" w:lineRule="auto"/>
        <w:ind w:left="851" w:hanging="284"/>
      </w:pPr>
      <w:r>
        <w:t>Um modelo de alinhamento de palavras precisa de aprender a partir de dados.</w:t>
      </w:r>
    </w:p>
    <w:p w14:paraId="51A3E7ED" w14:textId="27C0515A" w:rsidR="00B94EB5" w:rsidRPr="003F0041" w:rsidRDefault="003F0041" w:rsidP="00B94EB5">
      <w:pPr>
        <w:pStyle w:val="ListParagraph"/>
        <w:ind w:left="0" w:firstLine="284"/>
      </w:pPr>
      <w:r>
        <w:t>Dado um corpus de pares de frases (e, f),</w:t>
      </w:r>
      <w:r w:rsidRPr="003F0041">
        <w:t xml:space="preserve"> </w:t>
      </w:r>
      <w:r>
        <w:t xml:space="preserve">prever os alinhamentos </w:t>
      </w:r>
      <w:r>
        <w:rPr>
          <w:i/>
          <w:iCs/>
        </w:rPr>
        <w:t>a</w:t>
      </w:r>
      <w:r>
        <w:t xml:space="preserve"> entre </w:t>
      </w:r>
      <w:r>
        <w:rPr>
          <w:i/>
          <w:iCs/>
        </w:rPr>
        <w:t xml:space="preserve">e </w:t>
      </w:r>
      <w:proofErr w:type="spellStart"/>
      <w:r>
        <w:t>e</w:t>
      </w:r>
      <w:proofErr w:type="spellEnd"/>
      <w:r>
        <w:t xml:space="preserve"> </w:t>
      </w:r>
      <w:r>
        <w:rPr>
          <w:i/>
          <w:iCs/>
        </w:rPr>
        <w:t>f</w:t>
      </w:r>
      <w:r w:rsidR="00A56D0F">
        <w:rPr>
          <w:i/>
          <w:iCs/>
        </w:rPr>
        <w:t xml:space="preserve"> </w:t>
      </w:r>
      <w:r w:rsidR="00A56D0F">
        <w:t>(</w:t>
      </w:r>
      <w:r w:rsidR="00A56D0F" w:rsidRPr="00A56D0F">
        <w:rPr>
          <w:u w:val="single"/>
        </w:rPr>
        <w:t>tradução de f para e</w:t>
      </w:r>
      <w:r w:rsidR="00A56D0F">
        <w:t>)</w:t>
      </w:r>
      <w:r>
        <w:t>.</w:t>
      </w:r>
    </w:p>
    <w:p w14:paraId="717021F0" w14:textId="4CC35235" w:rsidR="003F0041" w:rsidRDefault="00A56D0F" w:rsidP="007465F9">
      <w:pPr>
        <w:pStyle w:val="ListParagraph"/>
        <w:numPr>
          <w:ilvl w:val="0"/>
          <w:numId w:val="44"/>
        </w:numPr>
        <w:ind w:left="851" w:hanging="284"/>
      </w:pPr>
      <w:r>
        <w:t>Fonte</w:t>
      </w:r>
      <w:r w:rsidR="003F0041">
        <w:t xml:space="preserve"> (Source - inglês): e = (e</w:t>
      </w:r>
      <w:r w:rsidR="003F0041" w:rsidRPr="003F0041">
        <w:rPr>
          <w:vertAlign w:val="subscript"/>
        </w:rPr>
        <w:t>1</w:t>
      </w:r>
      <w:r w:rsidR="003F0041">
        <w:t>, e</w:t>
      </w:r>
      <w:r w:rsidR="003F0041" w:rsidRPr="003F0041">
        <w:rPr>
          <w:vertAlign w:val="subscript"/>
        </w:rPr>
        <w:t>2</w:t>
      </w:r>
      <w:r w:rsidR="003F0041">
        <w:t>, …, e</w:t>
      </w:r>
      <w:r w:rsidR="003F0041" w:rsidRPr="003F0041">
        <w:rPr>
          <w:vertAlign w:val="subscript"/>
        </w:rPr>
        <w:t>i</w:t>
      </w:r>
      <w:r w:rsidR="003F0041">
        <w:t>)</w:t>
      </w:r>
    </w:p>
    <w:p w14:paraId="25FB1E88" w14:textId="4FB3F68A" w:rsidR="003F0041" w:rsidRDefault="00A56D0F" w:rsidP="007465F9">
      <w:pPr>
        <w:pStyle w:val="ListParagraph"/>
        <w:numPr>
          <w:ilvl w:val="0"/>
          <w:numId w:val="44"/>
        </w:numPr>
        <w:spacing w:line="360" w:lineRule="auto"/>
        <w:ind w:left="851" w:hanging="284"/>
      </w:pPr>
      <w:r>
        <w:t>Alvo</w:t>
      </w:r>
      <w:r w:rsidR="003F0041">
        <w:t xml:space="preserve"> (Target – estrangeiro)</w:t>
      </w:r>
      <w:r w:rsidR="003F0041" w:rsidRPr="003F0041">
        <w:t xml:space="preserve"> </w:t>
      </w:r>
      <w:r w:rsidR="003F0041">
        <w:t>f = (f</w:t>
      </w:r>
      <w:r w:rsidR="003F0041" w:rsidRPr="003F0041">
        <w:rPr>
          <w:vertAlign w:val="subscript"/>
        </w:rPr>
        <w:t>1</w:t>
      </w:r>
      <w:r w:rsidR="003F0041">
        <w:t>, f</w:t>
      </w:r>
      <w:r w:rsidR="003F0041" w:rsidRPr="003F0041">
        <w:rPr>
          <w:vertAlign w:val="subscript"/>
        </w:rPr>
        <w:t>2</w:t>
      </w:r>
      <w:r w:rsidR="003F0041">
        <w:t>, …, f</w:t>
      </w:r>
      <w:r w:rsidR="003F0041">
        <w:rPr>
          <w:vertAlign w:val="subscript"/>
        </w:rPr>
        <w:t>j</w:t>
      </w:r>
      <w:r w:rsidR="003F0041">
        <w:t>)</w:t>
      </w:r>
    </w:p>
    <w:p w14:paraId="70A481FC" w14:textId="02AF9861" w:rsidR="003F0041" w:rsidRDefault="003F0041" w:rsidP="003F0041">
      <w:pPr>
        <w:pStyle w:val="ListParagraph"/>
        <w:spacing w:line="360" w:lineRule="auto"/>
        <w:ind w:left="851"/>
        <w:jc w:val="center"/>
      </w:pPr>
      <w:r>
        <w:rPr>
          <w:noProof/>
        </w:rPr>
        <w:drawing>
          <wp:inline distT="0" distB="0" distL="0" distR="0" wp14:anchorId="03B9FE00" wp14:editId="25E660B8">
            <wp:extent cx="2847975" cy="704850"/>
            <wp:effectExtent l="0" t="0" r="9525"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7"/>
                    <pic:cNvPicPr/>
                  </pic:nvPicPr>
                  <pic:blipFill>
                    <a:blip r:embed="rId64">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847975" cy="704850"/>
                    </a:xfrm>
                    <a:prstGeom prst="rect">
                      <a:avLst/>
                    </a:prstGeom>
                  </pic:spPr>
                </pic:pic>
              </a:graphicData>
            </a:graphic>
          </wp:inline>
        </w:drawing>
      </w:r>
    </w:p>
    <w:p w14:paraId="25757025" w14:textId="255C0A0C" w:rsidR="00AF2682" w:rsidRDefault="00AF2682" w:rsidP="003F0041">
      <w:pPr>
        <w:pStyle w:val="ListParagraph"/>
        <w:spacing w:line="360" w:lineRule="auto"/>
        <w:ind w:left="851"/>
        <w:jc w:val="center"/>
      </w:pPr>
    </w:p>
    <w:p w14:paraId="56FA273B" w14:textId="77777777" w:rsidR="00AF2682" w:rsidRDefault="00AF2682" w:rsidP="003F0041">
      <w:pPr>
        <w:pStyle w:val="ListParagraph"/>
        <w:spacing w:line="360" w:lineRule="auto"/>
        <w:ind w:left="851"/>
        <w:jc w:val="center"/>
      </w:pPr>
    </w:p>
    <w:p w14:paraId="69AF3CEA" w14:textId="0B541AE8" w:rsidR="001276E0" w:rsidRDefault="001276E0" w:rsidP="001276E0">
      <w:pPr>
        <w:pStyle w:val="Heading3"/>
      </w:pPr>
      <w:bookmarkStart w:id="42" w:name="_Toc70960094"/>
      <w:r>
        <w:t>Matriz de alinhamento de palavras</w:t>
      </w:r>
      <w:bookmarkEnd w:id="42"/>
    </w:p>
    <w:p w14:paraId="2810E012" w14:textId="352E68D5" w:rsidR="009A0A01" w:rsidRDefault="009A0A01" w:rsidP="009A0A01">
      <w:pPr>
        <w:pStyle w:val="ListParagraph"/>
        <w:spacing w:line="360" w:lineRule="auto"/>
        <w:ind w:left="0" w:firstLine="284"/>
        <w:rPr>
          <w:b/>
          <w:bCs/>
        </w:rPr>
      </w:pPr>
      <w:r>
        <w:rPr>
          <w:b/>
          <w:bCs/>
        </w:rPr>
        <w:t>Como representar alinhamentos de palavras?</w:t>
      </w:r>
    </w:p>
    <w:p w14:paraId="50787850" w14:textId="13E58EB2" w:rsidR="00A56D0F" w:rsidRDefault="00A56D0F" w:rsidP="00A56D0F">
      <w:pPr>
        <w:pStyle w:val="ListParagraph"/>
        <w:spacing w:line="240" w:lineRule="auto"/>
        <w:ind w:left="0" w:firstLine="284"/>
      </w:pPr>
      <w:r>
        <w:t xml:space="preserve">A matriz é preenchida com zeros e uns. Células com 1 definem a correspondência entre palavras nas frases fonte e alvo. Se se considerar diferentes ordens de palavras possíveis, o número de matrizes será enorme, logo, de forma a lidar com isto, considera-se a simplificação, de que cada palavra alvo </w:t>
      </w:r>
      <w:r w:rsidR="0030564D">
        <w:t>só pode ser alinhada a apenas uma palavra-fonte.</w:t>
      </w:r>
    </w:p>
    <w:p w14:paraId="68A00B1E" w14:textId="0DDAC364" w:rsidR="0030564D" w:rsidRDefault="0030564D" w:rsidP="0030564D">
      <w:pPr>
        <w:pStyle w:val="ListParagraph"/>
        <w:spacing w:line="240" w:lineRule="auto"/>
        <w:ind w:left="0" w:firstLine="284"/>
        <w:jc w:val="center"/>
      </w:pPr>
      <w:r>
        <w:rPr>
          <w:noProof/>
        </w:rPr>
        <w:drawing>
          <wp:inline distT="0" distB="0" distL="0" distR="0" wp14:anchorId="46724875" wp14:editId="5D4C761E">
            <wp:extent cx="1790700" cy="1924050"/>
            <wp:effectExtent l="0" t="0" r="0" b="0"/>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9"/>
                    <pic:cNvPicPr/>
                  </pic:nvPicPr>
                  <pic:blipFill>
                    <a:blip r:embed="rId6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1790700" cy="1924050"/>
                    </a:xfrm>
                    <a:prstGeom prst="rect">
                      <a:avLst/>
                    </a:prstGeom>
                  </pic:spPr>
                </pic:pic>
              </a:graphicData>
            </a:graphic>
          </wp:inline>
        </w:drawing>
      </w:r>
    </w:p>
    <w:p w14:paraId="1C869CAF" w14:textId="769DEF20" w:rsidR="0030564D" w:rsidRDefault="00F3162A" w:rsidP="00F3162A">
      <w:pPr>
        <w:pStyle w:val="Heading3"/>
      </w:pPr>
      <w:bookmarkStart w:id="43" w:name="_Toc70960095"/>
      <w:r>
        <w:lastRenderedPageBreak/>
        <w:t>Esboço do algoritmo de aprendizagem</w:t>
      </w:r>
      <w:bookmarkEnd w:id="43"/>
    </w:p>
    <w:p w14:paraId="23EB9ADC" w14:textId="4D9E3947" w:rsidR="00875280" w:rsidRDefault="009A1E25" w:rsidP="009A1E25">
      <w:pPr>
        <w:spacing w:after="0"/>
        <w:ind w:firstLine="284"/>
      </w:pPr>
      <w:r>
        <w:rPr>
          <w:u w:val="single"/>
        </w:rPr>
        <w:t>Modelo probabilístico</w:t>
      </w:r>
      <w:r>
        <w:t xml:space="preserve"> (história generativa):</w:t>
      </w:r>
    </w:p>
    <w:p w14:paraId="3A514773" w14:textId="77777777" w:rsidR="009A1E25" w:rsidRDefault="009A1E25" w:rsidP="007465F9">
      <w:pPr>
        <w:pStyle w:val="ListParagraph"/>
        <w:numPr>
          <w:ilvl w:val="0"/>
          <w:numId w:val="45"/>
        </w:numPr>
        <w:ind w:left="851" w:hanging="284"/>
      </w:pPr>
      <w:r>
        <w:t xml:space="preserve">Dado </w:t>
      </w:r>
      <w:r w:rsidRPr="009A1E25">
        <w:rPr>
          <w:i/>
          <w:iCs/>
        </w:rPr>
        <w:t>e</w:t>
      </w:r>
      <w:r>
        <w:t xml:space="preserve">, modela a geração de </w:t>
      </w:r>
      <w:r>
        <w:rPr>
          <w:i/>
          <w:iCs/>
        </w:rPr>
        <w:t>f</w:t>
      </w:r>
      <w:r>
        <w:t>:</w:t>
      </w:r>
    </w:p>
    <w:p w14:paraId="4A083D0C" w14:textId="49501117" w:rsidR="009A1E25" w:rsidRDefault="009A1E25" w:rsidP="007465F9">
      <w:pPr>
        <w:pStyle w:val="ListParagraph"/>
        <w:numPr>
          <w:ilvl w:val="0"/>
          <w:numId w:val="43"/>
        </w:numPr>
        <w:spacing w:line="276" w:lineRule="auto"/>
        <w:ind w:left="1134" w:hanging="283"/>
      </w:pPr>
      <w:r>
        <w:rPr>
          <w:noProof/>
        </w:rPr>
        <w:drawing>
          <wp:inline distT="0" distB="0" distL="0" distR="0" wp14:anchorId="2519139F" wp14:editId="42563B51">
            <wp:extent cx="3352800" cy="800100"/>
            <wp:effectExtent l="0" t="0" r="0" b="0"/>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0"/>
                    <pic:cNvPicPr/>
                  </pic:nvPicPr>
                  <pic:blipFill>
                    <a:blip r:embed="rId66">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352800" cy="800100"/>
                    </a:xfrm>
                    <a:prstGeom prst="rect">
                      <a:avLst/>
                    </a:prstGeom>
                  </pic:spPr>
                </pic:pic>
              </a:graphicData>
            </a:graphic>
          </wp:inline>
        </w:drawing>
      </w:r>
    </w:p>
    <w:p w14:paraId="1FAC7C45" w14:textId="167E95BA" w:rsidR="009A1E25" w:rsidRDefault="006221B4" w:rsidP="007465F9">
      <w:pPr>
        <w:pStyle w:val="ListParagraph"/>
        <w:numPr>
          <w:ilvl w:val="0"/>
          <w:numId w:val="46"/>
        </w:numPr>
        <w:ind w:left="1418" w:hanging="284"/>
      </w:pPr>
      <w:r>
        <w:t>Com demasiados parâmetros, será difícil treinar. No entanto, se se tiver poucos parâmetros, o modelo não será geral o suficiente para descrever todos os dados.</w:t>
      </w:r>
    </w:p>
    <w:p w14:paraId="1142AFB4" w14:textId="2BBEFB96" w:rsidR="00483C07" w:rsidRDefault="00483C07" w:rsidP="00D46856">
      <w:pPr>
        <w:spacing w:after="0" w:line="276" w:lineRule="auto"/>
        <w:ind w:firstLine="284"/>
        <w:rPr>
          <w:b/>
          <w:bCs/>
        </w:rPr>
      </w:pPr>
      <w:r>
        <w:rPr>
          <w:b/>
          <w:bCs/>
        </w:rPr>
        <w:t>Como parametrizamos o modelo?</w:t>
      </w:r>
    </w:p>
    <w:p w14:paraId="58C66F40" w14:textId="69462099" w:rsidR="00483C07" w:rsidRDefault="00D46856" w:rsidP="007465F9">
      <w:pPr>
        <w:pStyle w:val="ListParagraph"/>
        <w:numPr>
          <w:ilvl w:val="0"/>
          <w:numId w:val="45"/>
        </w:numPr>
        <w:ind w:left="851" w:hanging="284"/>
      </w:pPr>
      <w:r w:rsidRPr="003612EC">
        <w:rPr>
          <w:u w:val="single"/>
        </w:rPr>
        <w:t>Maximização da probabilidade</w:t>
      </w:r>
      <w:r w:rsidR="00DF2195" w:rsidRPr="003612EC">
        <w:rPr>
          <w:u w:val="single"/>
        </w:rPr>
        <w:t xml:space="preserve"> (likelihood)</w:t>
      </w:r>
      <w:r w:rsidRPr="003612EC">
        <w:rPr>
          <w:u w:val="single"/>
        </w:rPr>
        <w:t xml:space="preserve"> para dados incompletos</w:t>
      </w:r>
      <w:r w:rsidRPr="00D46856">
        <w:t>:</w:t>
      </w:r>
    </w:p>
    <w:p w14:paraId="2754E6E2" w14:textId="6802A5D3" w:rsidR="00B43A74" w:rsidRDefault="00B43A74" w:rsidP="007465F9">
      <w:pPr>
        <w:pStyle w:val="ListParagraph"/>
        <w:numPr>
          <w:ilvl w:val="0"/>
          <w:numId w:val="43"/>
        </w:numPr>
        <w:ind w:left="1134" w:hanging="283"/>
      </w:pPr>
      <w:r>
        <w:rPr>
          <w:noProof/>
        </w:rPr>
        <w:drawing>
          <wp:inline distT="0" distB="0" distL="0" distR="0" wp14:anchorId="0989281A" wp14:editId="3163D855">
            <wp:extent cx="2209800" cy="43118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1"/>
                    <pic:cNvPicPr/>
                  </pic:nvPicPr>
                  <pic:blipFill>
                    <a:blip r:embed="rId67">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209800" cy="431180"/>
                    </a:xfrm>
                    <a:prstGeom prst="rect">
                      <a:avLst/>
                    </a:prstGeom>
                  </pic:spPr>
                </pic:pic>
              </a:graphicData>
            </a:graphic>
          </wp:inline>
        </w:drawing>
      </w:r>
    </w:p>
    <w:p w14:paraId="25E3657F" w14:textId="77777777" w:rsidR="003612EC" w:rsidRDefault="00DF2195" w:rsidP="007465F9">
      <w:pPr>
        <w:pStyle w:val="ListParagraph"/>
        <w:numPr>
          <w:ilvl w:val="0"/>
          <w:numId w:val="46"/>
        </w:numPr>
        <w:ind w:left="1418" w:hanging="284"/>
      </w:pPr>
      <w:r>
        <w:t>Os dados podem ser usados para estimar</w:t>
      </w:r>
      <w:r w:rsidRPr="00DF2195">
        <w:t xml:space="preserve"> Θ</w:t>
      </w:r>
      <w:r>
        <w:t xml:space="preserve">, usando maximização da probabilidade. No entanto, visto que </w:t>
      </w:r>
      <w:r>
        <w:rPr>
          <w:i/>
          <w:iCs/>
        </w:rPr>
        <w:t>a</w:t>
      </w:r>
      <w:r>
        <w:t xml:space="preserve"> não é observável</w:t>
      </w:r>
      <w:r w:rsidR="00B713C5">
        <w:t>, não se consegue fazer derivadas para obter estimativas da máxima likelihood.</w:t>
      </w:r>
      <w:r w:rsidR="003612EC">
        <w:t xml:space="preserve"> Como </w:t>
      </w:r>
      <w:r w:rsidR="003612EC">
        <w:rPr>
          <w:i/>
          <w:iCs/>
        </w:rPr>
        <w:t>a</w:t>
      </w:r>
      <w:r w:rsidR="003612EC">
        <w:t xml:space="preserve"> não é observável, é preciso somar-se todos os alinhamentos de palavras possíveis. </w:t>
      </w:r>
    </w:p>
    <w:p w14:paraId="28344877" w14:textId="77777777" w:rsidR="003612EC" w:rsidRDefault="003612EC" w:rsidP="007465F9">
      <w:pPr>
        <w:pStyle w:val="ListParagraph"/>
        <w:numPr>
          <w:ilvl w:val="0"/>
          <w:numId w:val="46"/>
        </w:numPr>
        <w:ind w:left="1418" w:hanging="284"/>
      </w:pPr>
      <w:r>
        <w:t>A maximização da probabilidade para dados incompletos, significa que existem algumas variáveis ocultas não visíveis. O algoritmo EM é usado para resolver este problema.</w:t>
      </w:r>
    </w:p>
    <w:p w14:paraId="62D71C91" w14:textId="77777777" w:rsidR="003612EC" w:rsidRPr="003612EC" w:rsidRDefault="003612EC" w:rsidP="003612EC">
      <w:pPr>
        <w:pStyle w:val="ListParagraph"/>
        <w:ind w:left="1418"/>
        <w:rPr>
          <w:sz w:val="10"/>
          <w:szCs w:val="10"/>
        </w:rPr>
      </w:pPr>
    </w:p>
    <w:p w14:paraId="48A06F43" w14:textId="4612197C" w:rsidR="00B43A74" w:rsidRDefault="003612EC" w:rsidP="007465F9">
      <w:pPr>
        <w:pStyle w:val="ListParagraph"/>
        <w:numPr>
          <w:ilvl w:val="0"/>
          <w:numId w:val="45"/>
        </w:numPr>
        <w:spacing w:line="276" w:lineRule="auto"/>
        <w:ind w:left="851" w:hanging="284"/>
      </w:pPr>
      <w:r>
        <w:rPr>
          <w:u w:val="single"/>
        </w:rPr>
        <w:t>Algoritmo EM para resolver a maximização da probabilidade</w:t>
      </w:r>
      <w:r w:rsidR="005E29E6">
        <w:t xml:space="preserve"> (Processo iterativo)</w:t>
      </w:r>
      <w:r>
        <w:t>:</w:t>
      </w:r>
    </w:p>
    <w:p w14:paraId="020DFFCE" w14:textId="7E858B88" w:rsidR="003612EC" w:rsidRDefault="005E29E6" w:rsidP="007465F9">
      <w:pPr>
        <w:pStyle w:val="ListParagraph"/>
        <w:numPr>
          <w:ilvl w:val="0"/>
          <w:numId w:val="47"/>
        </w:numPr>
        <w:ind w:left="1134" w:hanging="283"/>
      </w:pPr>
      <w:r w:rsidRPr="005E29E6">
        <w:rPr>
          <w:u w:val="single"/>
        </w:rPr>
        <w:t>E-</w:t>
      </w:r>
      <w:proofErr w:type="gramStart"/>
      <w:r w:rsidRPr="005E29E6">
        <w:rPr>
          <w:u w:val="single"/>
        </w:rPr>
        <w:t>step</w:t>
      </w:r>
      <w:proofErr w:type="gramEnd"/>
      <w:r>
        <w:t>: Estima as probabilidades posteriores para alinhamentos.</w:t>
      </w:r>
    </w:p>
    <w:p w14:paraId="5E2A25FD" w14:textId="2827DE1E" w:rsidR="005E29E6" w:rsidRDefault="005E29E6" w:rsidP="007465F9">
      <w:pPr>
        <w:pStyle w:val="ListParagraph"/>
        <w:numPr>
          <w:ilvl w:val="0"/>
          <w:numId w:val="48"/>
        </w:numPr>
        <w:ind w:left="1418" w:hanging="284"/>
      </w:pPr>
      <w:r>
        <w:t xml:space="preserve">O </w:t>
      </w:r>
      <w:r w:rsidR="00AC4C97">
        <w:t xml:space="preserve">passo </w:t>
      </w:r>
      <w:r>
        <w:t>E obterá estimativas das variáveis ocultas. Determinará</w:t>
      </w:r>
      <w:r w:rsidR="00AC4C97">
        <w:t xml:space="preserve"> os melhores alinhamentos que podem ser produzidos, dados os parâmetros </w:t>
      </w:r>
      <w:r w:rsidR="00AC4C97" w:rsidRPr="00DF2195">
        <w:t>Θ</w:t>
      </w:r>
      <w:r w:rsidR="00AC4C97">
        <w:t>.</w:t>
      </w:r>
    </w:p>
    <w:p w14:paraId="14FE8DD0" w14:textId="77777777" w:rsidR="00AC4C97" w:rsidRPr="00AC4C97" w:rsidRDefault="00AC4C97" w:rsidP="00AC4C97">
      <w:pPr>
        <w:pStyle w:val="ListParagraph"/>
        <w:ind w:left="1418"/>
        <w:rPr>
          <w:sz w:val="10"/>
          <w:szCs w:val="10"/>
        </w:rPr>
      </w:pPr>
    </w:p>
    <w:p w14:paraId="19C52BCD" w14:textId="5307884C" w:rsidR="005E29E6" w:rsidRDefault="005E29E6" w:rsidP="007465F9">
      <w:pPr>
        <w:pStyle w:val="ListParagraph"/>
        <w:numPr>
          <w:ilvl w:val="0"/>
          <w:numId w:val="47"/>
        </w:numPr>
        <w:ind w:left="1134" w:hanging="283"/>
      </w:pPr>
      <w:r w:rsidRPr="005E29E6">
        <w:rPr>
          <w:u w:val="single"/>
        </w:rPr>
        <w:t>M-step</w:t>
      </w:r>
      <w:r>
        <w:t>: Atualiza os parâmetros do modelo (</w:t>
      </w:r>
      <w:r w:rsidRPr="00DF2195">
        <w:t>Θ</w:t>
      </w:r>
      <w:r>
        <w:t>).</w:t>
      </w:r>
    </w:p>
    <w:p w14:paraId="6304B5DB" w14:textId="50489512" w:rsidR="00AC4C97" w:rsidRDefault="00AC4C97" w:rsidP="007465F9">
      <w:pPr>
        <w:pStyle w:val="ListParagraph"/>
        <w:numPr>
          <w:ilvl w:val="0"/>
          <w:numId w:val="48"/>
        </w:numPr>
        <w:ind w:left="1418" w:hanging="284"/>
      </w:pPr>
      <w:r>
        <w:t>O passo M obterá as atualizações para os parâmetros que maximizam a probabilidade, dado a melhor estimativa para o alinhamento das palavras.</w:t>
      </w:r>
    </w:p>
    <w:p w14:paraId="0B8BAF2E" w14:textId="2FB9561E" w:rsidR="00AC4C97" w:rsidRDefault="00AC4C97" w:rsidP="007465F9">
      <w:pPr>
        <w:pStyle w:val="ListParagraph"/>
        <w:numPr>
          <w:ilvl w:val="0"/>
          <w:numId w:val="45"/>
        </w:numPr>
        <w:ind w:left="851" w:hanging="284"/>
        <w:rPr>
          <w:rFonts w:eastAsiaTheme="minorEastAsia"/>
        </w:rPr>
      </w:pPr>
      <w:r>
        <w:t xml:space="preserve">A geração da frase-alvo </w:t>
      </w:r>
      <m:oMath>
        <m:r>
          <w:rPr>
            <w:rFonts w:ascii="Cambria Math" w:hAnsi="Cambria Math"/>
          </w:rPr>
          <m:t>P(f,a|e)</m:t>
        </m:r>
      </m:oMath>
      <w:r>
        <w:rPr>
          <w:rFonts w:eastAsiaTheme="minorEastAsia"/>
        </w:rPr>
        <w:t xml:space="preserve"> incluí:</w:t>
      </w:r>
    </w:p>
    <w:p w14:paraId="7429953C" w14:textId="3DCE9076" w:rsidR="00AC4C97" w:rsidRDefault="00AC4C97" w:rsidP="007465F9">
      <w:pPr>
        <w:pStyle w:val="ListParagraph"/>
        <w:numPr>
          <w:ilvl w:val="0"/>
          <w:numId w:val="49"/>
        </w:numPr>
        <w:ind w:left="1134" w:hanging="283"/>
      </w:pPr>
      <w:r>
        <w:t xml:space="preserve">Geração do comprimento da frase-alvo (frase estrangeira) </w:t>
      </w:r>
      <m:oMath>
        <m:r>
          <w:rPr>
            <w:rFonts w:ascii="Cambria Math" w:hAnsi="Cambria Math"/>
          </w:rPr>
          <m:t xml:space="preserve"> P(J|e)</m:t>
        </m:r>
      </m:oMath>
      <w:r>
        <w:rPr>
          <w:rFonts w:eastAsiaTheme="minorEastAsia"/>
        </w:rPr>
        <w:t>.</w:t>
      </w:r>
    </w:p>
    <w:p w14:paraId="081E0A0A" w14:textId="0052E536" w:rsidR="00AC4C97" w:rsidRDefault="00AC4C97" w:rsidP="007465F9">
      <w:pPr>
        <w:pStyle w:val="ListParagraph"/>
        <w:numPr>
          <w:ilvl w:val="0"/>
          <w:numId w:val="49"/>
        </w:numPr>
        <w:ind w:left="1134" w:hanging="283"/>
      </w:pPr>
      <w:r>
        <w:t>Geração de um alinhamento para cada palavra.</w:t>
      </w:r>
    </w:p>
    <w:p w14:paraId="072FF79A" w14:textId="20E15AD0" w:rsidR="00AC4C97" w:rsidRDefault="00AC4C97" w:rsidP="007465F9">
      <w:pPr>
        <w:pStyle w:val="ListParagraph"/>
        <w:numPr>
          <w:ilvl w:val="0"/>
          <w:numId w:val="49"/>
        </w:numPr>
        <w:ind w:left="1134" w:hanging="283"/>
      </w:pPr>
      <w:r>
        <w:t>Geração da palavra.</w:t>
      </w:r>
    </w:p>
    <w:p w14:paraId="0065B216" w14:textId="586DA545" w:rsidR="00AC4C97" w:rsidRDefault="00AC4C97" w:rsidP="00AC4C97">
      <w:pPr>
        <w:pStyle w:val="ListParagraph"/>
        <w:ind w:left="851"/>
      </w:pPr>
    </w:p>
    <w:p w14:paraId="016A3983" w14:textId="089C0C4B" w:rsidR="00AC4C97" w:rsidRDefault="00AC4C97" w:rsidP="007465F9">
      <w:pPr>
        <w:pStyle w:val="ListParagraph"/>
        <w:numPr>
          <w:ilvl w:val="0"/>
          <w:numId w:val="45"/>
        </w:numPr>
        <w:ind w:left="851" w:hanging="284"/>
      </w:pPr>
      <w:r>
        <w:t>Cada um destes passos envolve uma fórmula complexa.</w:t>
      </w:r>
    </w:p>
    <w:p w14:paraId="65905B55" w14:textId="7C305E00" w:rsidR="00E236FA" w:rsidRPr="00483C07" w:rsidRDefault="00E236FA" w:rsidP="007465F9">
      <w:pPr>
        <w:pStyle w:val="ListParagraph"/>
        <w:numPr>
          <w:ilvl w:val="0"/>
          <w:numId w:val="45"/>
        </w:numPr>
        <w:ind w:left="851" w:hanging="284"/>
      </w:pPr>
      <w:r>
        <w:t>Vários modelos diferentes assumem certas simplificações, a fim de reduzir a complexidade desses modelos.</w:t>
      </w:r>
    </w:p>
    <w:p w14:paraId="54C04C40" w14:textId="580C23CC" w:rsidR="00F3162A" w:rsidRDefault="00875280" w:rsidP="00875280">
      <w:pPr>
        <w:pStyle w:val="Heading2"/>
      </w:pPr>
      <w:bookmarkStart w:id="44" w:name="_Toc70960096"/>
      <w:r>
        <w:t>Arquitetura codificador-descodificador</w:t>
      </w:r>
      <w:bookmarkEnd w:id="44"/>
    </w:p>
    <w:p w14:paraId="64C6221F" w14:textId="044727FC" w:rsidR="005E288D" w:rsidRDefault="0009366E" w:rsidP="0009366E">
      <w:pPr>
        <w:spacing w:after="0"/>
        <w:ind w:firstLine="284"/>
      </w:pPr>
      <w:r>
        <w:t>A arquitetura codificador-descodificador foi proposta, originalmente, para tradução automática. No entanto, é aplicada a muitas outras tarefas:</w:t>
      </w:r>
    </w:p>
    <w:p w14:paraId="4A32834A" w14:textId="2D98BE33" w:rsidR="0009366E" w:rsidRDefault="0009366E" w:rsidP="007465F9">
      <w:pPr>
        <w:pStyle w:val="ListParagraph"/>
        <w:numPr>
          <w:ilvl w:val="0"/>
          <w:numId w:val="50"/>
        </w:numPr>
        <w:ind w:left="851" w:hanging="284"/>
      </w:pPr>
      <w:r w:rsidRPr="0009366E">
        <w:rPr>
          <w:noProof/>
        </w:rPr>
        <w:lastRenderedPageBreak/>
        <w:drawing>
          <wp:anchor distT="0" distB="0" distL="114300" distR="114300" simplePos="0" relativeHeight="251676672" behindDoc="1" locked="0" layoutInCell="1" allowOverlap="1" wp14:anchorId="7970CD6E" wp14:editId="0482E1F2">
            <wp:simplePos x="0" y="0"/>
            <wp:positionH relativeFrom="column">
              <wp:posOffset>1424940</wp:posOffset>
            </wp:positionH>
            <wp:positionV relativeFrom="paragraph">
              <wp:posOffset>71120</wp:posOffset>
            </wp:positionV>
            <wp:extent cx="3114675" cy="1676400"/>
            <wp:effectExtent l="0" t="0" r="9525" b="0"/>
            <wp:wrapTight wrapText="bothSides">
              <wp:wrapPolygon edited="0">
                <wp:start x="14664" y="0"/>
                <wp:lineTo x="14532" y="982"/>
                <wp:lineTo x="14796" y="3927"/>
                <wp:lineTo x="13607" y="5645"/>
                <wp:lineTo x="12550" y="7364"/>
                <wp:lineTo x="0" y="10309"/>
                <wp:lineTo x="0" y="21109"/>
                <wp:lineTo x="5284" y="21355"/>
                <wp:lineTo x="6077" y="21355"/>
                <wp:lineTo x="6738" y="21109"/>
                <wp:lineTo x="7134" y="20373"/>
                <wp:lineTo x="11494" y="16445"/>
                <wp:lineTo x="12154" y="15709"/>
                <wp:lineTo x="13475" y="13009"/>
                <wp:lineTo x="13343" y="11782"/>
                <wp:lineTo x="17703" y="11782"/>
                <wp:lineTo x="21402" y="10064"/>
                <wp:lineTo x="21402" y="6382"/>
                <wp:lineTo x="21006" y="3927"/>
                <wp:lineTo x="20609" y="3927"/>
                <wp:lineTo x="21534" y="245"/>
                <wp:lineTo x="21270" y="0"/>
                <wp:lineTo x="17571" y="0"/>
                <wp:lineTo x="14664" y="0"/>
              </wp:wrapPolygon>
            </wp:wrapTight>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114675" cy="1676400"/>
                    </a:xfrm>
                    <a:prstGeom prst="rect">
                      <a:avLst/>
                    </a:prstGeom>
                  </pic:spPr>
                </pic:pic>
              </a:graphicData>
            </a:graphic>
            <wp14:sizeRelH relativeFrom="page">
              <wp14:pctWidth>0</wp14:pctWidth>
            </wp14:sizeRelH>
            <wp14:sizeRelV relativeFrom="page">
              <wp14:pctHeight>0</wp14:pctHeight>
            </wp14:sizeRelV>
          </wp:anchor>
        </w:drawing>
      </w:r>
      <w:r>
        <w:t>Sumarização ou simplificação de textos.</w:t>
      </w:r>
    </w:p>
    <w:p w14:paraId="107D652B" w14:textId="170172AB" w:rsidR="0009366E" w:rsidRDefault="0009366E" w:rsidP="007465F9">
      <w:pPr>
        <w:pStyle w:val="ListParagraph"/>
        <w:numPr>
          <w:ilvl w:val="0"/>
          <w:numId w:val="50"/>
        </w:numPr>
        <w:ind w:left="851" w:hanging="284"/>
      </w:pPr>
      <w:r>
        <w:t>Chatbots sequência para sequência.</w:t>
      </w:r>
    </w:p>
    <w:p w14:paraId="3279FDFE" w14:textId="3328FE95" w:rsidR="0009366E" w:rsidRDefault="0009366E" w:rsidP="007465F9">
      <w:pPr>
        <w:pStyle w:val="ListParagraph"/>
        <w:numPr>
          <w:ilvl w:val="0"/>
          <w:numId w:val="50"/>
        </w:numPr>
        <w:ind w:left="851" w:hanging="284"/>
      </w:pPr>
      <w:r>
        <w:t>…</w:t>
      </w:r>
    </w:p>
    <w:p w14:paraId="56071B6B" w14:textId="57C56738" w:rsidR="0009366E" w:rsidRPr="0009366E" w:rsidRDefault="0009366E" w:rsidP="0009366E">
      <w:pPr>
        <w:pStyle w:val="ListParagraph"/>
        <w:ind w:left="851"/>
        <w:jc w:val="center"/>
        <w:rPr>
          <w:sz w:val="10"/>
          <w:szCs w:val="10"/>
        </w:rPr>
      </w:pPr>
    </w:p>
    <w:p w14:paraId="4B15AE21" w14:textId="7EECDD6B" w:rsidR="0009366E" w:rsidRDefault="0009366E" w:rsidP="0009366E">
      <w:pPr>
        <w:pStyle w:val="ListParagraph"/>
        <w:ind w:left="851"/>
        <w:jc w:val="center"/>
      </w:pPr>
    </w:p>
    <w:p w14:paraId="5FF75957" w14:textId="37B411A4" w:rsidR="0009366E" w:rsidRDefault="0009366E" w:rsidP="0009366E">
      <w:pPr>
        <w:pStyle w:val="ListParagraph"/>
        <w:ind w:left="851"/>
        <w:jc w:val="center"/>
      </w:pPr>
    </w:p>
    <w:p w14:paraId="12159001" w14:textId="10FE4B82" w:rsidR="0009366E" w:rsidRDefault="0009366E" w:rsidP="0009366E">
      <w:pPr>
        <w:pStyle w:val="ListParagraph"/>
        <w:ind w:left="851"/>
        <w:jc w:val="center"/>
      </w:pPr>
    </w:p>
    <w:p w14:paraId="06A37CC4" w14:textId="1759F8E0" w:rsidR="0009366E" w:rsidRDefault="0009366E" w:rsidP="0009366E">
      <w:pPr>
        <w:pStyle w:val="ListParagraph"/>
        <w:ind w:left="851"/>
        <w:jc w:val="center"/>
      </w:pPr>
    </w:p>
    <w:p w14:paraId="71AD63D1" w14:textId="71845E95" w:rsidR="0009366E" w:rsidRDefault="0009366E" w:rsidP="0009366E">
      <w:pPr>
        <w:pStyle w:val="ListParagraph"/>
        <w:ind w:left="851"/>
        <w:jc w:val="center"/>
      </w:pPr>
    </w:p>
    <w:p w14:paraId="7E2D79E1" w14:textId="7F316FCD" w:rsidR="0009366E" w:rsidRDefault="0009366E" w:rsidP="0009366E">
      <w:pPr>
        <w:pStyle w:val="ListParagraph"/>
        <w:ind w:left="851"/>
        <w:jc w:val="center"/>
      </w:pPr>
    </w:p>
    <w:p w14:paraId="269B0EF9" w14:textId="78F35828" w:rsidR="0009366E" w:rsidRDefault="0009366E" w:rsidP="0009366E">
      <w:pPr>
        <w:pStyle w:val="Heading3"/>
      </w:pPr>
      <w:bookmarkStart w:id="45" w:name="_Toc70960097"/>
      <w:r>
        <w:t>Ideia geral da arquitetura</w:t>
      </w:r>
      <w:bookmarkEnd w:id="45"/>
    </w:p>
    <w:p w14:paraId="2A89F277" w14:textId="0B7A8EED" w:rsidR="0009366E" w:rsidRDefault="0009366E" w:rsidP="007465F9">
      <w:pPr>
        <w:pStyle w:val="ListParagraph"/>
        <w:numPr>
          <w:ilvl w:val="0"/>
          <w:numId w:val="51"/>
        </w:numPr>
        <w:ind w:left="851" w:hanging="284"/>
      </w:pPr>
      <w:r>
        <w:t>De uma sequência de entrada, pretende-se obter alguma sequência como saída.</w:t>
      </w:r>
    </w:p>
    <w:p w14:paraId="77C9C0AF" w14:textId="70649256" w:rsidR="0009366E" w:rsidRDefault="0009366E" w:rsidP="007465F9">
      <w:pPr>
        <w:pStyle w:val="ListParagraph"/>
        <w:numPr>
          <w:ilvl w:val="0"/>
          <w:numId w:val="51"/>
        </w:numPr>
        <w:ind w:left="851" w:hanging="284"/>
      </w:pPr>
      <w:r>
        <w:t>Um codificador processa a sequência de entrada e produz uma representação oculta da frase de entrada (vetor V).</w:t>
      </w:r>
    </w:p>
    <w:p w14:paraId="5D4ECEB9" w14:textId="288AF814" w:rsidR="0009366E" w:rsidRDefault="0009366E" w:rsidP="007465F9">
      <w:pPr>
        <w:pStyle w:val="ListParagraph"/>
        <w:numPr>
          <w:ilvl w:val="0"/>
          <w:numId w:val="51"/>
        </w:numPr>
        <w:ind w:left="851" w:hanging="284"/>
      </w:pPr>
      <w:r>
        <w:t>O vetor V tenta codificar todo o significado da frase de entrada.</w:t>
      </w:r>
    </w:p>
    <w:p w14:paraId="765BED6E" w14:textId="519C7725" w:rsidR="0009366E" w:rsidRDefault="0009366E" w:rsidP="007465F9">
      <w:pPr>
        <w:pStyle w:val="ListParagraph"/>
        <w:numPr>
          <w:ilvl w:val="0"/>
          <w:numId w:val="51"/>
        </w:numPr>
        <w:ind w:left="851" w:hanging="284"/>
      </w:pPr>
      <w:r>
        <w:t>Às vezes, este vetor também é chamado de vetor de pensamento, visto que codifica o pensamento da frase.</w:t>
      </w:r>
    </w:p>
    <w:p w14:paraId="7A939E1B" w14:textId="56CD873D" w:rsidR="0009366E" w:rsidRDefault="0009366E" w:rsidP="007465F9">
      <w:pPr>
        <w:pStyle w:val="ListParagraph"/>
        <w:numPr>
          <w:ilvl w:val="0"/>
          <w:numId w:val="51"/>
        </w:numPr>
        <w:ind w:left="851" w:hanging="284"/>
      </w:pPr>
      <w:r>
        <w:t>Um descodificador tem a tarefa de descodificar o vetor pensamento ou vetor de contexto em alguma representação de saída.</w:t>
      </w:r>
    </w:p>
    <w:p w14:paraId="25BCBAEE" w14:textId="5C4A49F5" w:rsidR="007A40FC" w:rsidRDefault="007A40FC" w:rsidP="007A40FC">
      <w:pPr>
        <w:pStyle w:val="Heading3"/>
      </w:pPr>
      <w:bookmarkStart w:id="46" w:name="_Toc70960098"/>
      <w:r>
        <w:t>Tipos de codificadores</w:t>
      </w:r>
      <w:bookmarkEnd w:id="46"/>
    </w:p>
    <w:p w14:paraId="29041D90" w14:textId="089ACB72" w:rsidR="007A40FC" w:rsidRDefault="00366136" w:rsidP="007465F9">
      <w:pPr>
        <w:pStyle w:val="ListParagraph"/>
        <w:numPr>
          <w:ilvl w:val="0"/>
          <w:numId w:val="52"/>
        </w:numPr>
        <w:spacing w:line="276" w:lineRule="auto"/>
        <w:ind w:left="851" w:hanging="284"/>
      </w:pPr>
      <w:r w:rsidRPr="00366136">
        <w:rPr>
          <w:u w:val="single"/>
        </w:rPr>
        <w:t>Redes</w:t>
      </w:r>
      <w:r>
        <w:rPr>
          <w:u w:val="single"/>
        </w:rPr>
        <w:t xml:space="preserve"> neuronais recorrentes</w:t>
      </w:r>
      <w:r>
        <w:t xml:space="preserve"> (RNN)</w:t>
      </w:r>
    </w:p>
    <w:p w14:paraId="63B85A5D" w14:textId="357B8F89" w:rsidR="00366136" w:rsidRDefault="00366136" w:rsidP="007465F9">
      <w:pPr>
        <w:pStyle w:val="ListParagraph"/>
        <w:numPr>
          <w:ilvl w:val="0"/>
          <w:numId w:val="52"/>
        </w:numPr>
        <w:ind w:left="851" w:hanging="284"/>
      </w:pPr>
      <w:r>
        <w:rPr>
          <w:u w:val="single"/>
        </w:rPr>
        <w:t>Redes neuronais convolucionais</w:t>
      </w:r>
      <w:r w:rsidRPr="00366136">
        <w:t xml:space="preserve"> </w:t>
      </w:r>
      <w:r>
        <w:t>(CNN)</w:t>
      </w:r>
    </w:p>
    <w:p w14:paraId="603E3A4F" w14:textId="7B99F6EC" w:rsidR="00366136" w:rsidRDefault="00366136" w:rsidP="007465F9">
      <w:pPr>
        <w:pStyle w:val="ListParagraph"/>
        <w:numPr>
          <w:ilvl w:val="0"/>
          <w:numId w:val="53"/>
        </w:numPr>
        <w:spacing w:line="276" w:lineRule="auto"/>
        <w:ind w:left="1134" w:hanging="283"/>
      </w:pPr>
      <w:r>
        <w:t>Podem ser muito rápidas e, também, podem codificar o significado da frase.</w:t>
      </w:r>
    </w:p>
    <w:p w14:paraId="75279343" w14:textId="0DDC12AF" w:rsidR="00366136" w:rsidRPr="00366136" w:rsidRDefault="00366136" w:rsidP="007465F9">
      <w:pPr>
        <w:pStyle w:val="ListParagraph"/>
        <w:numPr>
          <w:ilvl w:val="0"/>
          <w:numId w:val="52"/>
        </w:numPr>
        <w:ind w:left="851" w:hanging="284"/>
      </w:pPr>
      <w:r>
        <w:rPr>
          <w:u w:val="single"/>
        </w:rPr>
        <w:t>Redes neuronais recursivas</w:t>
      </w:r>
    </w:p>
    <w:p w14:paraId="4EC56A03" w14:textId="1D4CA2EE" w:rsidR="00366136" w:rsidRDefault="00366136" w:rsidP="007465F9">
      <w:pPr>
        <w:pStyle w:val="ListParagraph"/>
        <w:numPr>
          <w:ilvl w:val="0"/>
          <w:numId w:val="53"/>
        </w:numPr>
        <w:ind w:left="1134" w:hanging="283"/>
      </w:pPr>
      <w:r>
        <w:t>Usam a sintaxe da linguagem, construindo a representação de baixo para cima.</w:t>
      </w:r>
    </w:p>
    <w:p w14:paraId="421941D3" w14:textId="5587BA59" w:rsidR="0091687F" w:rsidRDefault="0091687F" w:rsidP="0091687F">
      <w:pPr>
        <w:pStyle w:val="Heading3"/>
      </w:pPr>
      <w:bookmarkStart w:id="47" w:name="_Toc70960099"/>
      <w:r>
        <w:t>Codificador baseado em RNN</w:t>
      </w:r>
      <w:bookmarkEnd w:id="47"/>
    </w:p>
    <w:p w14:paraId="5304C910" w14:textId="7EE32F44" w:rsidR="0091687F" w:rsidRDefault="0091687F" w:rsidP="007465F9">
      <w:pPr>
        <w:pStyle w:val="ListParagraph"/>
        <w:numPr>
          <w:ilvl w:val="0"/>
          <w:numId w:val="52"/>
        </w:numPr>
        <w:ind w:left="851" w:hanging="284"/>
      </w:pPr>
      <w:r>
        <w:t xml:space="preserve">O módulo da RNN codifica a frase de entrada até chegar ao token </w:t>
      </w:r>
      <w:r w:rsidRPr="0091687F">
        <w:t>&lt;EOS&gt;</w:t>
      </w:r>
      <w:r>
        <w:t>.</w:t>
      </w:r>
    </w:p>
    <w:p w14:paraId="6C993F1C" w14:textId="2E5EFAC1" w:rsidR="0091687F" w:rsidRDefault="0091687F" w:rsidP="007465F9">
      <w:pPr>
        <w:pStyle w:val="ListParagraph"/>
        <w:numPr>
          <w:ilvl w:val="0"/>
          <w:numId w:val="52"/>
        </w:numPr>
        <w:ind w:left="851" w:hanging="284"/>
      </w:pPr>
      <w:r>
        <w:t>Neste ponto, o estado atual é o vetor de pensamento ou vetor de contexto.</w:t>
      </w:r>
    </w:p>
    <w:p w14:paraId="0CC67E08" w14:textId="7AF8D82B" w:rsidR="0091687F" w:rsidRDefault="0091687F" w:rsidP="007465F9">
      <w:pPr>
        <w:pStyle w:val="ListParagraph"/>
        <w:numPr>
          <w:ilvl w:val="0"/>
          <w:numId w:val="52"/>
        </w:numPr>
        <w:ind w:left="851" w:hanging="284"/>
      </w:pPr>
      <w:r>
        <w:t>De seguida, o processo de descodificação começa. Como qualquer outro modelo de linguagem, ajustamos a saída do estado anterior como a entrada para o próximo estado, gerando as próximas palavras uma por uma.</w:t>
      </w:r>
    </w:p>
    <w:p w14:paraId="3789DFA2" w14:textId="7F02FCA9" w:rsidR="0091687F" w:rsidRDefault="0091687F" w:rsidP="0091687F">
      <w:pPr>
        <w:pStyle w:val="ListParagraph"/>
        <w:ind w:left="851"/>
        <w:jc w:val="center"/>
      </w:pPr>
      <w:r>
        <w:rPr>
          <w:noProof/>
        </w:rPr>
        <w:drawing>
          <wp:inline distT="0" distB="0" distL="0" distR="0" wp14:anchorId="645EF03F" wp14:editId="21D6D879">
            <wp:extent cx="3705225" cy="2427265"/>
            <wp:effectExtent l="0" t="0" r="0"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4"/>
                    <pic:cNvPicPr/>
                  </pic:nvPicPr>
                  <pic:blipFill>
                    <a:blip r:embed="rId6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705225" cy="2427265"/>
                    </a:xfrm>
                    <a:prstGeom prst="rect">
                      <a:avLst/>
                    </a:prstGeom>
                  </pic:spPr>
                </pic:pic>
              </a:graphicData>
            </a:graphic>
          </wp:inline>
        </w:drawing>
      </w:r>
    </w:p>
    <w:p w14:paraId="30A3DF86" w14:textId="7447E273" w:rsidR="00DB7DBD" w:rsidRDefault="00DB7DBD" w:rsidP="00DB7DBD">
      <w:pPr>
        <w:pStyle w:val="ListParagraph"/>
        <w:ind w:left="0" w:firstLine="284"/>
      </w:pPr>
      <w:r>
        <w:lastRenderedPageBreak/>
        <w:t>O descrito acima corresponde a esta imagem, no entanto foram adicionadas várias camadas LSTM</w:t>
      </w:r>
      <w:r w:rsidR="00BA41A7">
        <w:t xml:space="preserve"> (pode apenas haver 1 camada)</w:t>
      </w:r>
      <w:r>
        <w:t>.</w:t>
      </w:r>
    </w:p>
    <w:p w14:paraId="5704897F" w14:textId="641BB968" w:rsidR="00BA41A7" w:rsidRPr="00BA41A7" w:rsidRDefault="00BA41A7" w:rsidP="00DB7DBD">
      <w:pPr>
        <w:pStyle w:val="ListParagraph"/>
        <w:ind w:left="0" w:firstLine="284"/>
        <w:rPr>
          <w:sz w:val="10"/>
          <w:szCs w:val="10"/>
        </w:rPr>
      </w:pPr>
    </w:p>
    <w:p w14:paraId="16A4B6AE" w14:textId="646ECA4F" w:rsidR="00BA41A7" w:rsidRDefault="00BA41A7" w:rsidP="00DB7DBD">
      <w:pPr>
        <w:pStyle w:val="ListParagraph"/>
        <w:ind w:left="0" w:firstLine="284"/>
      </w:pPr>
      <w:r w:rsidRPr="00EE7E2D">
        <w:rPr>
          <w:u w:val="single"/>
        </w:rPr>
        <w:t>A arquitetura</w:t>
      </w:r>
      <w:r w:rsidR="00EE7E2D" w:rsidRPr="00EE7E2D">
        <w:rPr>
          <w:u w:val="single"/>
        </w:rPr>
        <w:t xml:space="preserve"> anterior apresenta um problema</w:t>
      </w:r>
      <w:r w:rsidR="00EE7E2D">
        <w:t xml:space="preserve">. O vetor de contexto pode ser esquecido: </w:t>
      </w:r>
    </w:p>
    <w:p w14:paraId="09541923" w14:textId="70561E9E" w:rsidR="00EE7E2D" w:rsidRDefault="00EE7E2D" w:rsidP="007465F9">
      <w:pPr>
        <w:pStyle w:val="ListParagraph"/>
        <w:numPr>
          <w:ilvl w:val="0"/>
          <w:numId w:val="54"/>
        </w:numPr>
        <w:ind w:left="851" w:hanging="284"/>
      </w:pPr>
      <w:r>
        <w:t>Se apenas se alimentar o vetor V como entrada do primeiro estado do descodificador, é provável que este se esqueça de V, quando chegar ao fim da frase de saída.</w:t>
      </w:r>
    </w:p>
    <w:p w14:paraId="0B5D68EC" w14:textId="0778C73D" w:rsidR="00EE7E2D" w:rsidRDefault="00EE7E2D" w:rsidP="007465F9">
      <w:pPr>
        <w:pStyle w:val="ListParagraph"/>
        <w:numPr>
          <w:ilvl w:val="0"/>
          <w:numId w:val="54"/>
        </w:numPr>
        <w:ind w:left="851" w:hanging="284"/>
      </w:pPr>
      <w:r>
        <w:t>Logo, seria melhor alimentá-lo a cada momento.</w:t>
      </w:r>
    </w:p>
    <w:p w14:paraId="7E430B5D" w14:textId="43826FE9" w:rsidR="00EE7E2D" w:rsidRPr="0091687F" w:rsidRDefault="00EE7E2D" w:rsidP="00EE7E2D">
      <w:pPr>
        <w:jc w:val="center"/>
      </w:pPr>
      <w:r>
        <w:rPr>
          <w:noProof/>
        </w:rPr>
        <w:drawing>
          <wp:inline distT="0" distB="0" distL="0" distR="0" wp14:anchorId="7E0C0EF0" wp14:editId="628D52B0">
            <wp:extent cx="2667000" cy="1838325"/>
            <wp:effectExtent l="0" t="0" r="0" b="9525"/>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5"/>
                    <pic:cNvPicPr/>
                  </pic:nvPicPr>
                  <pic:blipFill>
                    <a:blip r:embed="rId70">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667000" cy="1838325"/>
                    </a:xfrm>
                    <a:prstGeom prst="rect">
                      <a:avLst/>
                    </a:prstGeom>
                  </pic:spPr>
                </pic:pic>
              </a:graphicData>
            </a:graphic>
          </wp:inline>
        </w:drawing>
      </w:r>
    </w:p>
    <w:p w14:paraId="6BE542ED" w14:textId="2908EBE5" w:rsidR="00366136" w:rsidRDefault="00EE7E2D" w:rsidP="00EE7E2D">
      <w:pPr>
        <w:pStyle w:val="ListParagraph"/>
        <w:ind w:left="0" w:firstLine="284"/>
      </w:pPr>
      <w:r>
        <w:t>Nesta arquitetura, cado estado do descodificador combina três fontes:</w:t>
      </w:r>
    </w:p>
    <w:p w14:paraId="564E7D24" w14:textId="55E9D74E" w:rsidR="00EE7E2D" w:rsidRDefault="00EE7E2D" w:rsidP="007465F9">
      <w:pPr>
        <w:pStyle w:val="ListParagraph"/>
        <w:numPr>
          <w:ilvl w:val="0"/>
          <w:numId w:val="55"/>
        </w:numPr>
        <w:ind w:left="851" w:hanging="284"/>
      </w:pPr>
      <w:r>
        <w:t>Estado anterior.</w:t>
      </w:r>
    </w:p>
    <w:p w14:paraId="06F5C134" w14:textId="48D86084" w:rsidR="00EE7E2D" w:rsidRDefault="00EE7E2D" w:rsidP="007465F9">
      <w:pPr>
        <w:pStyle w:val="ListParagraph"/>
        <w:numPr>
          <w:ilvl w:val="0"/>
          <w:numId w:val="55"/>
        </w:numPr>
        <w:ind w:left="851" w:hanging="284"/>
      </w:pPr>
      <w:r>
        <w:t>Vetor de contexto.</w:t>
      </w:r>
    </w:p>
    <w:p w14:paraId="699AA357" w14:textId="7E3A8FF1" w:rsidR="00215BA2" w:rsidRDefault="00EE7E2D" w:rsidP="007465F9">
      <w:pPr>
        <w:pStyle w:val="ListParagraph"/>
        <w:numPr>
          <w:ilvl w:val="0"/>
          <w:numId w:val="55"/>
        </w:numPr>
        <w:spacing w:line="276" w:lineRule="auto"/>
        <w:ind w:left="851" w:hanging="284"/>
      </w:pPr>
      <w:r>
        <w:t>Entrada atual, que é a saída do estado anterior.</w:t>
      </w:r>
    </w:p>
    <w:p w14:paraId="27B0FACD" w14:textId="77777777" w:rsidR="00DF3A27" w:rsidRPr="00DF3A27" w:rsidRDefault="00DF3A27" w:rsidP="00DF3A27">
      <w:pPr>
        <w:pStyle w:val="ListParagraph"/>
        <w:spacing w:line="276" w:lineRule="auto"/>
        <w:ind w:left="851"/>
        <w:rPr>
          <w:sz w:val="10"/>
          <w:szCs w:val="10"/>
        </w:rPr>
      </w:pPr>
    </w:p>
    <w:p w14:paraId="2A06057F" w14:textId="5839C4CC" w:rsidR="00DF3A27" w:rsidRDefault="00215BA2" w:rsidP="00215BA2">
      <w:pPr>
        <w:pStyle w:val="ListParagraph"/>
        <w:ind w:left="851"/>
        <w:jc w:val="center"/>
      </w:pPr>
      <w:r>
        <w:rPr>
          <w:noProof/>
        </w:rPr>
        <w:drawing>
          <wp:inline distT="0" distB="0" distL="0" distR="0" wp14:anchorId="050DE28F" wp14:editId="4E5A7063">
            <wp:extent cx="2914650" cy="523875"/>
            <wp:effectExtent l="0" t="0" r="0" b="9525"/>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66"/>
                    <pic:cNvPicPr/>
                  </pic:nvPicPr>
                  <pic:blipFill>
                    <a:blip r:embed="rId71">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914650" cy="523875"/>
                    </a:xfrm>
                    <a:prstGeom prst="rect">
                      <a:avLst/>
                    </a:prstGeom>
                  </pic:spPr>
                </pic:pic>
              </a:graphicData>
            </a:graphic>
          </wp:inline>
        </w:drawing>
      </w:r>
    </w:p>
    <w:p w14:paraId="4D1AA6C4" w14:textId="733B17B0" w:rsidR="00DF3A27" w:rsidRDefault="00DF3A27" w:rsidP="007465F9">
      <w:pPr>
        <w:pStyle w:val="ListParagraph"/>
        <w:numPr>
          <w:ilvl w:val="0"/>
          <w:numId w:val="55"/>
        </w:numPr>
        <w:ind w:left="851" w:hanging="284"/>
      </w:pPr>
      <w:r>
        <w:rPr>
          <w:u w:val="single"/>
        </w:rPr>
        <w:t>Codificador</w:t>
      </w:r>
      <w:r>
        <w:t>:</w:t>
      </w:r>
    </w:p>
    <w:p w14:paraId="3D08A6FC" w14:textId="14ED1386" w:rsidR="00DF3A27" w:rsidRDefault="00DF3A27" w:rsidP="007465F9">
      <w:pPr>
        <w:pStyle w:val="ListParagraph"/>
        <w:numPr>
          <w:ilvl w:val="0"/>
          <w:numId w:val="53"/>
        </w:numPr>
        <w:ind w:left="1134" w:hanging="284"/>
      </w:pPr>
      <w:r>
        <w:t>Mapeia a sequência de origem para o vetor oculto.</w:t>
      </w:r>
    </w:p>
    <w:p w14:paraId="6612C93A" w14:textId="0975CC4D" w:rsidR="00DF3A27" w:rsidRDefault="00DF3A27" w:rsidP="007465F9">
      <w:pPr>
        <w:pStyle w:val="ListParagraph"/>
        <w:numPr>
          <w:ilvl w:val="0"/>
          <w:numId w:val="53"/>
        </w:numPr>
        <w:spacing w:line="276" w:lineRule="auto"/>
        <w:ind w:left="1134" w:hanging="284"/>
      </w:pPr>
      <w:r w:rsidRPr="00DF3A27">
        <w:rPr>
          <w:noProof/>
        </w:rPr>
        <w:drawing>
          <wp:inline distT="0" distB="0" distL="0" distR="0" wp14:anchorId="072B5123" wp14:editId="01CE5C4C">
            <wp:extent cx="1931670" cy="247555"/>
            <wp:effectExtent l="0" t="0" r="0" b="635"/>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BEBA8EAE-BF5A-486C-A8C5-ECC9F3942E4B}">
                          <a14:imgProps xmlns:a14="http://schemas.microsoft.com/office/drawing/2010/main">
                            <a14:imgLayer r:embed="rId16">
                              <a14:imgEffect>
                                <a14:saturation sat="0"/>
                              </a14:imgEffect>
                            </a14:imgLayer>
                          </a14:imgProps>
                        </a:ext>
                      </a:extLst>
                    </a:blip>
                    <a:srcRect t="15676" b="26119"/>
                    <a:stretch/>
                  </pic:blipFill>
                  <pic:spPr bwMode="auto">
                    <a:xfrm>
                      <a:off x="0" y="0"/>
                      <a:ext cx="1932255" cy="247630"/>
                    </a:xfrm>
                    <a:prstGeom prst="rect">
                      <a:avLst/>
                    </a:prstGeom>
                    <a:ln>
                      <a:noFill/>
                    </a:ln>
                    <a:extLst>
                      <a:ext uri="{53640926-AAD7-44D8-BBD7-CCE9431645EC}">
                        <a14:shadowObscured xmlns:a14="http://schemas.microsoft.com/office/drawing/2010/main"/>
                      </a:ext>
                    </a:extLst>
                  </pic:spPr>
                </pic:pic>
              </a:graphicData>
            </a:graphic>
          </wp:inline>
        </w:drawing>
      </w:r>
    </w:p>
    <w:p w14:paraId="57EFB7E6" w14:textId="4DD957E2" w:rsidR="00DF3A27" w:rsidRDefault="00DF3A27" w:rsidP="007465F9">
      <w:pPr>
        <w:pStyle w:val="ListParagraph"/>
        <w:numPr>
          <w:ilvl w:val="0"/>
          <w:numId w:val="55"/>
        </w:numPr>
        <w:ind w:left="851" w:hanging="284"/>
      </w:pPr>
      <w:r>
        <w:rPr>
          <w:u w:val="single"/>
        </w:rPr>
        <w:t>Descodificador</w:t>
      </w:r>
      <w:r>
        <w:t>:</w:t>
      </w:r>
    </w:p>
    <w:p w14:paraId="260D4575" w14:textId="5D7DD6DE" w:rsidR="00DF3A27" w:rsidRDefault="00DF3A27" w:rsidP="007465F9">
      <w:pPr>
        <w:pStyle w:val="ListParagraph"/>
        <w:numPr>
          <w:ilvl w:val="0"/>
          <w:numId w:val="56"/>
        </w:numPr>
        <w:ind w:left="1134" w:hanging="284"/>
      </w:pPr>
      <w:r>
        <w:t>Executa modelagem de linguagem dado o vetor.</w:t>
      </w:r>
    </w:p>
    <w:p w14:paraId="3FA8F9EF" w14:textId="0D7563E6" w:rsidR="00DF3A27" w:rsidRDefault="00DF3A27" w:rsidP="007465F9">
      <w:pPr>
        <w:pStyle w:val="ListParagraph"/>
        <w:numPr>
          <w:ilvl w:val="0"/>
          <w:numId w:val="56"/>
        </w:numPr>
        <w:spacing w:line="276" w:lineRule="auto"/>
        <w:ind w:left="1134" w:hanging="284"/>
      </w:pPr>
      <w:r w:rsidRPr="00DF3A27">
        <w:rPr>
          <w:noProof/>
        </w:rPr>
        <w:drawing>
          <wp:inline distT="0" distB="0" distL="0" distR="0" wp14:anchorId="3F081C8C" wp14:editId="22F5F33C">
            <wp:extent cx="1724025" cy="247650"/>
            <wp:effectExtent l="0" t="0" r="9525"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extLst>
                        <a:ext uri="{BEBA8EAE-BF5A-486C-A8C5-ECC9F3942E4B}">
                          <a14:imgProps xmlns:a14="http://schemas.microsoft.com/office/drawing/2010/main">
                            <a14:imgLayer r:embed="rId16">
                              <a14:imgEffect>
                                <a14:saturation sat="0"/>
                              </a14:imgEffect>
                            </a14:imgLayer>
                          </a14:imgProps>
                        </a:ext>
                      </a:extLst>
                    </a:blip>
                    <a:srcRect t="22917" b="22915"/>
                    <a:stretch/>
                  </pic:blipFill>
                  <pic:spPr bwMode="auto">
                    <a:xfrm>
                      <a:off x="0" y="0"/>
                      <a:ext cx="1724025" cy="247650"/>
                    </a:xfrm>
                    <a:prstGeom prst="rect">
                      <a:avLst/>
                    </a:prstGeom>
                    <a:ln>
                      <a:noFill/>
                    </a:ln>
                    <a:extLst>
                      <a:ext uri="{53640926-AAD7-44D8-BBD7-CCE9431645EC}">
                        <a14:shadowObscured xmlns:a14="http://schemas.microsoft.com/office/drawing/2010/main"/>
                      </a:ext>
                    </a:extLst>
                  </pic:spPr>
                </pic:pic>
              </a:graphicData>
            </a:graphic>
          </wp:inline>
        </w:drawing>
      </w:r>
    </w:p>
    <w:p w14:paraId="6B862506" w14:textId="4B35C9C5" w:rsidR="00DF3A27" w:rsidRDefault="00DF3A27" w:rsidP="00DF3A27">
      <w:pPr>
        <w:pStyle w:val="ListParagraph"/>
        <w:spacing w:line="276" w:lineRule="auto"/>
        <w:ind w:left="1134"/>
      </w:pPr>
    </w:p>
    <w:p w14:paraId="698A6B12" w14:textId="77777777" w:rsidR="00DF3A27" w:rsidRPr="00DF3A27" w:rsidRDefault="00DF3A27" w:rsidP="00DF3A27">
      <w:pPr>
        <w:pStyle w:val="ListParagraph"/>
        <w:spacing w:line="276" w:lineRule="auto"/>
        <w:ind w:left="1134"/>
      </w:pPr>
    </w:p>
    <w:p w14:paraId="7E3AF7C5" w14:textId="210B1602" w:rsidR="00DF3A27" w:rsidRDefault="00DF3A27" w:rsidP="007465F9">
      <w:pPr>
        <w:pStyle w:val="ListParagraph"/>
        <w:numPr>
          <w:ilvl w:val="0"/>
          <w:numId w:val="55"/>
        </w:numPr>
        <w:ind w:left="851" w:hanging="284"/>
      </w:pPr>
      <w:r>
        <w:rPr>
          <w:u w:val="single"/>
        </w:rPr>
        <w:t>Previsão</w:t>
      </w:r>
      <w:r>
        <w:t>:</w:t>
      </w:r>
    </w:p>
    <w:p w14:paraId="41581102" w14:textId="4B922FE1" w:rsidR="00DF3A27" w:rsidRDefault="00DF3A27" w:rsidP="007465F9">
      <w:pPr>
        <w:pStyle w:val="ListParagraph"/>
        <w:numPr>
          <w:ilvl w:val="0"/>
          <w:numId w:val="57"/>
        </w:numPr>
        <w:ind w:left="1134" w:hanging="283"/>
      </w:pPr>
      <w:r>
        <w:t>Usar softmax para obter a probabilidade da palavra atual.</w:t>
      </w:r>
    </w:p>
    <w:p w14:paraId="4243A494" w14:textId="03B4E914" w:rsidR="00DF3A27" w:rsidRDefault="00DF3A27" w:rsidP="007465F9">
      <w:pPr>
        <w:pStyle w:val="ListParagraph"/>
        <w:numPr>
          <w:ilvl w:val="0"/>
          <w:numId w:val="57"/>
        </w:numPr>
        <w:ind w:left="1134" w:hanging="283"/>
      </w:pPr>
      <w:r w:rsidRPr="00DF3A27">
        <w:rPr>
          <w:noProof/>
        </w:rPr>
        <w:drawing>
          <wp:inline distT="0" distB="0" distL="0" distR="0" wp14:anchorId="5286DD54" wp14:editId="14F1707F">
            <wp:extent cx="2533650" cy="276225"/>
            <wp:effectExtent l="0" t="0" r="0" b="0"/>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extLst>
                        <a:ext uri="{BEBA8EAE-BF5A-486C-A8C5-ECC9F3942E4B}">
                          <a14:imgProps xmlns:a14="http://schemas.microsoft.com/office/drawing/2010/main">
                            <a14:imgLayer r:embed="rId16">
                              <a14:imgEffect>
                                <a14:saturation sat="0"/>
                              </a14:imgEffect>
                            </a14:imgLayer>
                          </a14:imgProps>
                        </a:ext>
                      </a:extLst>
                    </a:blip>
                    <a:srcRect t="20832" b="18751"/>
                    <a:stretch/>
                  </pic:blipFill>
                  <pic:spPr bwMode="auto">
                    <a:xfrm>
                      <a:off x="0" y="0"/>
                      <a:ext cx="2533650" cy="276225"/>
                    </a:xfrm>
                    <a:prstGeom prst="rect">
                      <a:avLst/>
                    </a:prstGeom>
                    <a:ln>
                      <a:noFill/>
                    </a:ln>
                    <a:extLst>
                      <a:ext uri="{53640926-AAD7-44D8-BBD7-CCE9431645EC}">
                        <a14:shadowObscured xmlns:a14="http://schemas.microsoft.com/office/drawing/2010/main"/>
                      </a:ext>
                    </a:extLst>
                  </pic:spPr>
                </pic:pic>
              </a:graphicData>
            </a:graphic>
          </wp:inline>
        </w:drawing>
      </w:r>
    </w:p>
    <w:p w14:paraId="4E5E65AD" w14:textId="74F7B7F2" w:rsidR="006F77E3" w:rsidRDefault="006F77E3" w:rsidP="001F74C1">
      <w:pPr>
        <w:tabs>
          <w:tab w:val="center" w:pos="4394"/>
        </w:tabs>
        <w:ind w:firstLine="284"/>
        <w:rPr>
          <w:b/>
          <w:bCs/>
        </w:rPr>
      </w:pPr>
      <w:r>
        <w:rPr>
          <w:b/>
          <w:bCs/>
        </w:rPr>
        <w:t>Significado das representações ocultas</w:t>
      </w:r>
      <w:r w:rsidR="001F74C1">
        <w:rPr>
          <w:b/>
          <w:bCs/>
        </w:rPr>
        <w:tab/>
      </w:r>
    </w:p>
    <w:p w14:paraId="5E58A890" w14:textId="4B65B097" w:rsidR="001F74C1" w:rsidRPr="001F74C1" w:rsidRDefault="001F74C1" w:rsidP="001F74C1">
      <w:pPr>
        <w:tabs>
          <w:tab w:val="center" w:pos="4394"/>
        </w:tabs>
        <w:ind w:firstLine="284"/>
      </w:pPr>
      <w:r>
        <w:t>Plotagem de vetores V, após redução de dimensionalidade para 2 dimensões:</w:t>
      </w:r>
    </w:p>
    <w:p w14:paraId="3B24A5B1" w14:textId="2C92567D" w:rsidR="006F77E3" w:rsidRDefault="006F77E3" w:rsidP="006F77E3">
      <w:pPr>
        <w:jc w:val="center"/>
      </w:pPr>
      <w:r>
        <w:rPr>
          <w:noProof/>
        </w:rPr>
        <w:lastRenderedPageBreak/>
        <w:drawing>
          <wp:inline distT="0" distB="0" distL="0" distR="0" wp14:anchorId="2A8CEB07" wp14:editId="0AAD66F8">
            <wp:extent cx="2733675" cy="2085975"/>
            <wp:effectExtent l="0" t="0" r="9525" b="952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4"/>
                    <pic:cNvPicPr/>
                  </pic:nvPicPr>
                  <pic:blipFill>
                    <a:blip r:embed="rId75">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733675" cy="2085975"/>
                    </a:xfrm>
                    <a:prstGeom prst="rect">
                      <a:avLst/>
                    </a:prstGeom>
                  </pic:spPr>
                </pic:pic>
              </a:graphicData>
            </a:graphic>
          </wp:inline>
        </w:drawing>
      </w:r>
    </w:p>
    <w:p w14:paraId="050CBFEC" w14:textId="186C2326" w:rsidR="007469D7" w:rsidRDefault="00420886" w:rsidP="003A42A5">
      <w:pPr>
        <w:pStyle w:val="Heading2"/>
      </w:pPr>
      <w:bookmarkStart w:id="48" w:name="_Toc70960100"/>
      <w:r>
        <w:t xml:space="preserve">Arquitetura </w:t>
      </w:r>
      <w:r w:rsidR="003A42A5">
        <w:t xml:space="preserve">Codificador-Descodificador: </w:t>
      </w:r>
      <w:r w:rsidR="007469D7">
        <w:t>Mecanismo de atenção</w:t>
      </w:r>
      <w:bookmarkEnd w:id="48"/>
    </w:p>
    <w:p w14:paraId="078D2606" w14:textId="41C75E3C" w:rsidR="00420886" w:rsidRDefault="00420886" w:rsidP="00420886">
      <w:pPr>
        <w:pStyle w:val="Heading3"/>
      </w:pPr>
      <w:bookmarkStart w:id="49" w:name="_Toc70960101"/>
      <w:r>
        <w:t>Motivação do mecanismo de atenção</w:t>
      </w:r>
      <w:bookmarkEnd w:id="49"/>
    </w:p>
    <w:p w14:paraId="1876FA6B" w14:textId="2C1C6F41" w:rsidR="00420886" w:rsidRDefault="00420886" w:rsidP="007465F9">
      <w:pPr>
        <w:pStyle w:val="ListParagraph"/>
        <w:numPr>
          <w:ilvl w:val="0"/>
          <w:numId w:val="55"/>
        </w:numPr>
        <w:ind w:left="851" w:hanging="284"/>
      </w:pPr>
      <w:r>
        <w:t xml:space="preserve">RNNs tem sido </w:t>
      </w:r>
      <w:proofErr w:type="gramStart"/>
      <w:r>
        <w:t>usadas</w:t>
      </w:r>
      <w:proofErr w:type="gramEnd"/>
      <w:r>
        <w:t>, com sucesso, para muitas tarefas que envolvem dados sequencias, como tradução automática, análise de sentimento, legendagem de imagens, predição de séries temporais, etc.</w:t>
      </w:r>
    </w:p>
    <w:p w14:paraId="5E80F964" w14:textId="0A139403" w:rsidR="00420886" w:rsidRDefault="00420886" w:rsidP="007465F9">
      <w:pPr>
        <w:pStyle w:val="ListParagraph"/>
        <w:numPr>
          <w:ilvl w:val="0"/>
          <w:numId w:val="55"/>
        </w:numPr>
        <w:ind w:left="851" w:hanging="284"/>
      </w:pPr>
      <w:r>
        <w:t>Modelos RNN melhorados, como LSTMs (redes Long Short-Term Memory), permitem o treino em sequências longas, superando problemas como gradientes de desaparecimento.</w:t>
      </w:r>
    </w:p>
    <w:p w14:paraId="2C21EA0B" w14:textId="6BCF835D" w:rsidR="00420886" w:rsidRDefault="00420886" w:rsidP="007465F9">
      <w:pPr>
        <w:pStyle w:val="ListParagraph"/>
        <w:numPr>
          <w:ilvl w:val="0"/>
          <w:numId w:val="55"/>
        </w:numPr>
        <w:ind w:left="851" w:hanging="284"/>
      </w:pPr>
      <w:r>
        <w:t>No entanto, até LSTMs têm limitações a lidar com longas sequências de dados.</w:t>
      </w:r>
    </w:p>
    <w:p w14:paraId="12EF80FF" w14:textId="14B7366B" w:rsidR="00420886" w:rsidRPr="00420886" w:rsidRDefault="00420886" w:rsidP="007465F9">
      <w:pPr>
        <w:pStyle w:val="ListParagraph"/>
        <w:numPr>
          <w:ilvl w:val="0"/>
          <w:numId w:val="55"/>
        </w:numPr>
        <w:ind w:left="851" w:hanging="284"/>
      </w:pPr>
      <w:r>
        <w:t>Na tradução automática, por exemplo, uma RNN pode precisar de encontrar conexões entre frases de entrada e saída longas, compostas por dezenas de palavras.</w:t>
      </w:r>
    </w:p>
    <w:p w14:paraId="27778D1D" w14:textId="41610346" w:rsidR="00420886" w:rsidRPr="00420886" w:rsidRDefault="00420886" w:rsidP="00420886">
      <w:pPr>
        <w:pStyle w:val="Heading3"/>
      </w:pPr>
      <w:bookmarkStart w:id="50" w:name="_Toc70960102"/>
      <w:r>
        <w:t>Objetivo do mecanismo de atenção</w:t>
      </w:r>
      <w:bookmarkEnd w:id="50"/>
    </w:p>
    <w:p w14:paraId="3919A4DB" w14:textId="72425398" w:rsidR="001F74C1" w:rsidRDefault="00420886" w:rsidP="0024090B">
      <w:pPr>
        <w:ind w:firstLine="284"/>
      </w:pPr>
      <w:r>
        <w:rPr>
          <w:b/>
          <w:bCs/>
        </w:rPr>
        <w:t>Atenção</w:t>
      </w:r>
      <w:r>
        <w:t xml:space="preserve"> é um mecanismo combinado numa RNN, que permite à rede focar-se em certas partes da sequência de entrada</w:t>
      </w:r>
      <w:r w:rsidR="005F7713">
        <w:t xml:space="preserve"> ao prever uma certa parte da sequência de saída, possibilitando uma aprendizagem mais fácil e de melhor qualidade.</w:t>
      </w:r>
    </w:p>
    <w:p w14:paraId="758DEA72" w14:textId="34542F94" w:rsidR="00893AF8" w:rsidRDefault="00893AF8" w:rsidP="00893AF8">
      <w:pPr>
        <w:pStyle w:val="Heading3"/>
        <w:rPr>
          <w:rStyle w:val="SubtleEmphasis"/>
          <w:i w:val="0"/>
          <w:iCs w:val="0"/>
          <w:color w:val="7030A0"/>
        </w:rPr>
      </w:pPr>
      <w:bookmarkStart w:id="51" w:name="_Toc70960103"/>
      <w:r>
        <w:rPr>
          <w:rStyle w:val="SubtleEmphasis"/>
          <w:i w:val="0"/>
          <w:iCs w:val="0"/>
          <w:color w:val="7030A0"/>
        </w:rPr>
        <w:t>RNN base</w:t>
      </w:r>
      <w:bookmarkEnd w:id="51"/>
    </w:p>
    <w:p w14:paraId="1CB20135" w14:textId="7A633D3F" w:rsidR="00893AF8" w:rsidRDefault="00893AF8" w:rsidP="00893AF8">
      <w:pPr>
        <w:jc w:val="center"/>
      </w:pPr>
      <w:r>
        <w:rPr>
          <w:noProof/>
        </w:rPr>
        <w:drawing>
          <wp:inline distT="0" distB="0" distL="0" distR="0" wp14:anchorId="06E415A8" wp14:editId="6923B98F">
            <wp:extent cx="4410075" cy="1562100"/>
            <wp:effectExtent l="0" t="0" r="952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5"/>
                    <pic:cNvPicPr/>
                  </pic:nvPicPr>
                  <pic:blipFill>
                    <a:blip r:embed="rId76">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410075" cy="1562100"/>
                    </a:xfrm>
                    <a:prstGeom prst="rect">
                      <a:avLst/>
                    </a:prstGeom>
                  </pic:spPr>
                </pic:pic>
              </a:graphicData>
            </a:graphic>
          </wp:inline>
        </w:drawing>
      </w:r>
    </w:p>
    <w:p w14:paraId="4C319D4F" w14:textId="0EF959DF" w:rsidR="00893AF8" w:rsidRPr="00893AF8" w:rsidRDefault="00741AB8" w:rsidP="00893AF8">
      <w:pPr>
        <w:ind w:firstLine="284"/>
      </w:pPr>
      <w:r>
        <w:t>Um potencial problema com esta abordagem codificador-descodificador, é que uma rede neuronal precisa de ser capaz de compactar todas as informações necessárias de uma frase origem para um vetor de comprimento fixo (C). Isto pode dificultar a habilidade da rede para lidar com frases longas, especialmente aquelas que são mais longas do que as frases do corpus de treino.</w:t>
      </w:r>
    </w:p>
    <w:p w14:paraId="3738AACA" w14:textId="13FCE545" w:rsidR="000D1C53" w:rsidRPr="000D1C53" w:rsidRDefault="00893AF8" w:rsidP="000D1C53">
      <w:pPr>
        <w:pStyle w:val="Heading3"/>
      </w:pPr>
      <w:bookmarkStart w:id="52" w:name="_Toc70960104"/>
      <w:r>
        <w:lastRenderedPageBreak/>
        <w:t>RNN com mecanismo de atenção</w:t>
      </w:r>
      <w:bookmarkEnd w:id="52"/>
    </w:p>
    <w:p w14:paraId="4C46F507" w14:textId="442A68B0" w:rsidR="00996F36" w:rsidRDefault="00996F36" w:rsidP="00996F36">
      <w:pPr>
        <w:jc w:val="center"/>
      </w:pPr>
      <w:r>
        <w:rPr>
          <w:noProof/>
        </w:rPr>
        <w:drawing>
          <wp:inline distT="0" distB="0" distL="0" distR="0" wp14:anchorId="3FDDE62B" wp14:editId="5AB9089C">
            <wp:extent cx="4295775" cy="2483811"/>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6"/>
                    <pic:cNvPicPr/>
                  </pic:nvPicPr>
                  <pic:blipFill>
                    <a:blip r:embed="rId77">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295775" cy="2483811"/>
                    </a:xfrm>
                    <a:prstGeom prst="rect">
                      <a:avLst/>
                    </a:prstGeom>
                  </pic:spPr>
                </pic:pic>
              </a:graphicData>
            </a:graphic>
          </wp:inline>
        </w:drawing>
      </w:r>
    </w:p>
    <w:p w14:paraId="09ADEED1" w14:textId="77777777" w:rsidR="001129E2" w:rsidRDefault="001129E2" w:rsidP="007465F9">
      <w:pPr>
        <w:pStyle w:val="ListParagraph"/>
        <w:numPr>
          <w:ilvl w:val="0"/>
          <w:numId w:val="58"/>
        </w:numPr>
        <w:ind w:left="851" w:hanging="284"/>
      </w:pPr>
      <w:r>
        <w:t xml:space="preserve">O mecanismo de atenção está localizado entre o codificador e o descodificador. </w:t>
      </w:r>
    </w:p>
    <w:p w14:paraId="18F55AE2" w14:textId="64F4AA29" w:rsidR="001129E2" w:rsidRDefault="001129E2" w:rsidP="007465F9">
      <w:pPr>
        <w:pStyle w:val="ListParagraph"/>
        <w:numPr>
          <w:ilvl w:val="0"/>
          <w:numId w:val="58"/>
        </w:numPr>
        <w:ind w:left="851" w:hanging="284"/>
      </w:pPr>
      <w:r>
        <w:t>A entrada do mecanismo de atenção é composta pelos vetores de saída do codificador (</w:t>
      </w:r>
      <w:r w:rsidR="001C5E08">
        <w:t>H</w:t>
      </w:r>
      <w:r w:rsidR="001C5E08">
        <w:rPr>
          <w:vertAlign w:val="subscript"/>
        </w:rPr>
        <w:t>1</w:t>
      </w:r>
      <w:r>
        <w:t xml:space="preserve">, </w:t>
      </w:r>
      <w:r w:rsidR="001C5E08">
        <w:t>H</w:t>
      </w:r>
      <w:r w:rsidR="001C5E08">
        <w:rPr>
          <w:vertAlign w:val="subscript"/>
        </w:rPr>
        <w:t>2</w:t>
      </w:r>
      <w:r>
        <w:t xml:space="preserve">, </w:t>
      </w:r>
      <w:r w:rsidR="001C5E08">
        <w:t>H</w:t>
      </w:r>
      <w:r w:rsidR="001C5E08">
        <w:rPr>
          <w:vertAlign w:val="subscript"/>
        </w:rPr>
        <w:t>3</w:t>
      </w:r>
      <w:r>
        <w:t xml:space="preserve">, </w:t>
      </w:r>
      <w:r w:rsidR="001C5E08">
        <w:t>H</w:t>
      </w:r>
      <w:r w:rsidR="001C5E08">
        <w:rPr>
          <w:vertAlign w:val="subscript"/>
        </w:rPr>
        <w:t>4</w:t>
      </w:r>
      <w:r>
        <w:t>) e, pelos estados do descodificador (</w:t>
      </w:r>
      <w:r w:rsidR="001C5E08">
        <w:t>S</w:t>
      </w:r>
      <w:r w:rsidR="001C5E08">
        <w:rPr>
          <w:vertAlign w:val="subscript"/>
        </w:rPr>
        <w:t>0</w:t>
      </w:r>
      <w:r w:rsidR="001C5E08">
        <w:t>,</w:t>
      </w:r>
      <w:r w:rsidR="001C5E08" w:rsidRPr="001C5E08">
        <w:t xml:space="preserve"> </w:t>
      </w:r>
      <w:r w:rsidR="001C5E08">
        <w:t>S</w:t>
      </w:r>
      <w:r w:rsidR="001C5E08">
        <w:rPr>
          <w:vertAlign w:val="subscript"/>
        </w:rPr>
        <w:t>1,</w:t>
      </w:r>
      <w:r w:rsidR="001C5E08" w:rsidRPr="001C5E08">
        <w:t xml:space="preserve"> </w:t>
      </w:r>
      <w:r w:rsidR="001C5E08">
        <w:t>S</w:t>
      </w:r>
      <w:r w:rsidR="001C5E08">
        <w:rPr>
          <w:vertAlign w:val="subscript"/>
        </w:rPr>
        <w:t xml:space="preserve">2, </w:t>
      </w:r>
      <w:r w:rsidR="001C5E08">
        <w:t>S</w:t>
      </w:r>
      <w:r w:rsidR="001C5E08">
        <w:rPr>
          <w:vertAlign w:val="subscript"/>
        </w:rPr>
        <w:t>3</w:t>
      </w:r>
      <w:r>
        <w:t xml:space="preserve">). </w:t>
      </w:r>
    </w:p>
    <w:p w14:paraId="29FF0659" w14:textId="6CAB1BB2" w:rsidR="00996F36" w:rsidRDefault="001129E2" w:rsidP="007465F9">
      <w:pPr>
        <w:pStyle w:val="ListParagraph"/>
        <w:numPr>
          <w:ilvl w:val="0"/>
          <w:numId w:val="58"/>
        </w:numPr>
        <w:ind w:left="851" w:hanging="284"/>
      </w:pPr>
      <w:r>
        <w:t>A saída da atenção é uma sequência de vetores chamados vetores de contexto (</w:t>
      </w:r>
      <w:r w:rsidR="001C5E08">
        <w:t>C</w:t>
      </w:r>
      <w:r w:rsidR="001C5E08">
        <w:rPr>
          <w:vertAlign w:val="subscript"/>
        </w:rPr>
        <w:t>1</w:t>
      </w:r>
      <w:r w:rsidR="001C5E08">
        <w:t>, C</w:t>
      </w:r>
      <w:r w:rsidR="001C5E08">
        <w:rPr>
          <w:vertAlign w:val="subscript"/>
        </w:rPr>
        <w:t>2</w:t>
      </w:r>
      <w:r w:rsidR="001C5E08">
        <w:t>, C</w:t>
      </w:r>
      <w:r w:rsidR="001C5E08">
        <w:rPr>
          <w:vertAlign w:val="subscript"/>
        </w:rPr>
        <w:t>3</w:t>
      </w:r>
      <w:r w:rsidR="001C5E08">
        <w:t>, C</w:t>
      </w:r>
      <w:r w:rsidR="001C5E08">
        <w:rPr>
          <w:vertAlign w:val="subscript"/>
        </w:rPr>
        <w:t>4</w:t>
      </w:r>
      <w:r>
        <w:t>).</w:t>
      </w:r>
    </w:p>
    <w:p w14:paraId="7B526E00" w14:textId="18589167" w:rsidR="007455EB" w:rsidRDefault="007455EB" w:rsidP="007455EB">
      <w:pPr>
        <w:ind w:firstLine="284"/>
      </w:pPr>
      <w:r>
        <w:t>A característica distinta mais importante desta abordagem, em relação à arquitetura codificador-descodificador base, é que esta abordagem não tenta codificar uma frase de entrada num único vetor de comprimento fixo. Em vez disso, codifica a frase de entrada numa sequência de vetores e escolhe um subconjunto destes vetores de forma adaptativa, enquanto descodifica a tradução. Isto liberta o modelo de tradução neuronal de ter de comprimir toda a informação da frase origem, independentemente do seu comprimento, num vetor de comprimento fixo. Desta forma, o modelo é capaz de lidar melhor com frases longas.</w:t>
      </w:r>
    </w:p>
    <w:p w14:paraId="5E08AB9A" w14:textId="524B5F7A" w:rsidR="00912EBD" w:rsidRDefault="00912EBD" w:rsidP="00912EBD">
      <w:pPr>
        <w:pStyle w:val="Heading3"/>
      </w:pPr>
      <w:bookmarkStart w:id="53" w:name="_Toc70960105"/>
      <w:r>
        <w:t>Vetores de contexto</w:t>
      </w:r>
      <w:bookmarkEnd w:id="53"/>
    </w:p>
    <w:p w14:paraId="309AB6EB" w14:textId="028AA51C" w:rsidR="00D17CB2" w:rsidRDefault="001C5E08" w:rsidP="007465F9">
      <w:pPr>
        <w:pStyle w:val="ListParagraph"/>
        <w:numPr>
          <w:ilvl w:val="0"/>
          <w:numId w:val="59"/>
        </w:numPr>
        <w:ind w:left="851" w:hanging="283"/>
      </w:pPr>
      <w:r>
        <w:t>Os vetores de contexto permitem que o descodificador se concentre em certas partes da entrada ao prever a saída.</w:t>
      </w:r>
    </w:p>
    <w:p w14:paraId="1BECC68A" w14:textId="084B65CD" w:rsidR="001C5E08" w:rsidRDefault="001C5E08" w:rsidP="007465F9">
      <w:pPr>
        <w:pStyle w:val="ListParagraph"/>
        <w:numPr>
          <w:ilvl w:val="0"/>
          <w:numId w:val="59"/>
        </w:numPr>
        <w:ind w:left="851" w:hanging="283"/>
      </w:pPr>
      <w:r>
        <w:t>Cada vetor de contexto é uma soma ponderada dos vetores de saída do codificador (H</w:t>
      </w:r>
      <w:r>
        <w:rPr>
          <w:vertAlign w:val="subscript"/>
        </w:rPr>
        <w:t>1</w:t>
      </w:r>
      <w:r>
        <w:t>, H</w:t>
      </w:r>
      <w:r>
        <w:rPr>
          <w:vertAlign w:val="subscript"/>
        </w:rPr>
        <w:t>2</w:t>
      </w:r>
      <w:r>
        <w:t>, H</w:t>
      </w:r>
      <w:r>
        <w:rPr>
          <w:vertAlign w:val="subscript"/>
        </w:rPr>
        <w:t>3</w:t>
      </w:r>
      <w:r>
        <w:t>, H</w:t>
      </w:r>
      <w:r>
        <w:rPr>
          <w:vertAlign w:val="subscript"/>
        </w:rPr>
        <w:t>4</w:t>
      </w:r>
      <w:r>
        <w:t>).</w:t>
      </w:r>
    </w:p>
    <w:p w14:paraId="514B79D1" w14:textId="5E903575" w:rsidR="00F168CC" w:rsidRDefault="001C5E08" w:rsidP="007465F9">
      <w:pPr>
        <w:pStyle w:val="ListParagraph"/>
        <w:numPr>
          <w:ilvl w:val="0"/>
          <w:numId w:val="59"/>
        </w:numPr>
        <w:ind w:left="851" w:hanging="283"/>
      </w:pPr>
      <w:r>
        <w:t>Cada vetor C</w:t>
      </w:r>
      <w:r>
        <w:rPr>
          <w:vertAlign w:val="subscript"/>
        </w:rPr>
        <w:t>i</w:t>
      </w:r>
      <w:r>
        <w:t xml:space="preserve"> contêm informações sobre toda a sequência de entrada (visto que tem acesso aos estados do codificador durante o seu cálculo), com um forte foco nas partes que cercam j</w:t>
      </w:r>
      <w:r>
        <w:rPr>
          <w:vertAlign w:val="subscript"/>
        </w:rPr>
        <w:t>th</w:t>
      </w:r>
      <w:r w:rsidR="00F168CC">
        <w:t xml:space="preserve"> do vetor da sequência de entrada.</w:t>
      </w:r>
    </w:p>
    <w:p w14:paraId="6B807A77" w14:textId="681B5797" w:rsidR="001C5E08" w:rsidRDefault="001C5E08" w:rsidP="007465F9">
      <w:pPr>
        <w:pStyle w:val="ListParagraph"/>
        <w:numPr>
          <w:ilvl w:val="0"/>
          <w:numId w:val="59"/>
        </w:numPr>
        <w:ind w:left="851" w:hanging="283"/>
      </w:pPr>
      <w:r>
        <w:t xml:space="preserve"> </w:t>
      </w:r>
      <w:r w:rsidR="00F168CC">
        <w:t>Os vetores H</w:t>
      </w:r>
      <w:r w:rsidR="00F168CC">
        <w:rPr>
          <w:vertAlign w:val="subscript"/>
        </w:rPr>
        <w:t>1</w:t>
      </w:r>
      <w:r w:rsidR="00F168CC">
        <w:t>, H</w:t>
      </w:r>
      <w:r w:rsidR="00F168CC">
        <w:rPr>
          <w:vertAlign w:val="subscript"/>
        </w:rPr>
        <w:t>2</w:t>
      </w:r>
      <w:r w:rsidR="00F168CC">
        <w:t>, H</w:t>
      </w:r>
      <w:r w:rsidR="00F168CC">
        <w:rPr>
          <w:vertAlign w:val="subscript"/>
        </w:rPr>
        <w:t>3</w:t>
      </w:r>
      <w:r w:rsidR="00F168CC">
        <w:t>, H</w:t>
      </w:r>
      <w:r w:rsidR="00F168CC">
        <w:rPr>
          <w:vertAlign w:val="subscript"/>
        </w:rPr>
        <w:t>4</w:t>
      </w:r>
      <w:r w:rsidR="00F168CC">
        <w:t xml:space="preserve"> são escalados por pesos </w:t>
      </w:r>
      <w:r w:rsidR="00F168CC" w:rsidRPr="00F168CC">
        <w:t>α</w:t>
      </w:r>
      <w:r w:rsidR="00F168CC">
        <w:rPr>
          <w:vertAlign w:val="subscript"/>
        </w:rPr>
        <w:t>ij</w:t>
      </w:r>
      <w:r w:rsidR="00E149D8">
        <w:t>, que capturam o grau de relevância da entrada X</w:t>
      </w:r>
      <w:r w:rsidR="00E149D8">
        <w:rPr>
          <w:vertAlign w:val="subscript"/>
        </w:rPr>
        <w:t>j</w:t>
      </w:r>
      <w:r w:rsidR="00E149D8">
        <w:t xml:space="preserve"> para a saído no tempo i, Y</w:t>
      </w:r>
      <w:r w:rsidR="00E149D8">
        <w:rPr>
          <w:vertAlign w:val="subscript"/>
        </w:rPr>
        <w:t>i</w:t>
      </w:r>
      <w:r w:rsidR="00E149D8">
        <w:t>.</w:t>
      </w:r>
    </w:p>
    <w:p w14:paraId="7BFC1AF0" w14:textId="77777777" w:rsidR="006B1D80" w:rsidRDefault="006B1D80" w:rsidP="006B1D80"/>
    <w:p w14:paraId="589B778F" w14:textId="5F469C43" w:rsidR="00E149D8" w:rsidRPr="00E149D8" w:rsidRDefault="00E149D8" w:rsidP="00E149D8">
      <w:pPr>
        <w:pStyle w:val="ListParagraph"/>
        <w:ind w:left="851"/>
        <w:rPr>
          <w:sz w:val="10"/>
          <w:szCs w:val="10"/>
        </w:rPr>
      </w:pPr>
    </w:p>
    <w:p w14:paraId="32E5A516" w14:textId="7981BAE5" w:rsidR="00E149D8" w:rsidRDefault="00E149D8" w:rsidP="00E149D8">
      <w:pPr>
        <w:pStyle w:val="ListParagraph"/>
        <w:ind w:left="0" w:firstLine="284"/>
      </w:pPr>
      <w:r>
        <w:t>Os vetores de contexto C</w:t>
      </w:r>
      <w:r>
        <w:rPr>
          <w:vertAlign w:val="subscript"/>
        </w:rPr>
        <w:t>1</w:t>
      </w:r>
      <w:r>
        <w:t>, C</w:t>
      </w:r>
      <w:r>
        <w:rPr>
          <w:vertAlign w:val="subscript"/>
        </w:rPr>
        <w:t>2</w:t>
      </w:r>
      <w:r>
        <w:t>, C</w:t>
      </w:r>
      <w:r>
        <w:rPr>
          <w:vertAlign w:val="subscript"/>
        </w:rPr>
        <w:t>3</w:t>
      </w:r>
      <w:r>
        <w:t>, C</w:t>
      </w:r>
      <w:r>
        <w:rPr>
          <w:vertAlign w:val="subscript"/>
        </w:rPr>
        <w:t>4</w:t>
      </w:r>
      <w:r>
        <w:t xml:space="preserve"> são dados por:</w:t>
      </w:r>
    </w:p>
    <w:p w14:paraId="00EBEA97" w14:textId="5CF74098" w:rsidR="00E149D8" w:rsidRPr="00D17CB2" w:rsidRDefault="00E149D8" w:rsidP="007465F9">
      <w:pPr>
        <w:pStyle w:val="ListParagraph"/>
        <w:numPr>
          <w:ilvl w:val="0"/>
          <w:numId w:val="60"/>
        </w:numPr>
        <w:ind w:left="851" w:hanging="284"/>
      </w:pPr>
      <w:r>
        <w:rPr>
          <w:noProof/>
        </w:rPr>
        <w:drawing>
          <wp:inline distT="0" distB="0" distL="0" distR="0" wp14:anchorId="1475FAC3" wp14:editId="27F4B4EE">
            <wp:extent cx="828675" cy="501874"/>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7"/>
                    <pic:cNvPicPr/>
                  </pic:nvPicPr>
                  <pic:blipFill>
                    <a:blip r:embed="rId78">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828675" cy="501874"/>
                    </a:xfrm>
                    <a:prstGeom prst="rect">
                      <a:avLst/>
                    </a:prstGeom>
                  </pic:spPr>
                </pic:pic>
              </a:graphicData>
            </a:graphic>
          </wp:inline>
        </w:drawing>
      </w:r>
    </w:p>
    <w:p w14:paraId="5F85B14E" w14:textId="180C45B2" w:rsidR="00D17CB2" w:rsidRDefault="00D17CB2" w:rsidP="00D17CB2">
      <w:pPr>
        <w:pStyle w:val="Heading3"/>
      </w:pPr>
      <w:bookmarkStart w:id="54" w:name="_Toc70960106"/>
      <w:r>
        <w:lastRenderedPageBreak/>
        <w:t>Aprendizagem dos pesos de atenção</w:t>
      </w:r>
      <w:bookmarkEnd w:id="54"/>
    </w:p>
    <w:p w14:paraId="29DA6E72" w14:textId="68EC73A1" w:rsidR="00E149D8" w:rsidRDefault="00E149D8" w:rsidP="00E149D8">
      <w:pPr>
        <w:spacing w:after="0"/>
        <w:ind w:firstLine="284"/>
      </w:pPr>
      <w:r>
        <w:t>O cálculo dos pesos de atenção é dado por:</w:t>
      </w:r>
    </w:p>
    <w:p w14:paraId="521CE66B" w14:textId="07E9C9A9" w:rsidR="00E149D8" w:rsidRDefault="00E149D8" w:rsidP="007465F9">
      <w:pPr>
        <w:pStyle w:val="ListParagraph"/>
        <w:numPr>
          <w:ilvl w:val="0"/>
          <w:numId w:val="60"/>
        </w:numPr>
      </w:pPr>
      <w:r>
        <w:rPr>
          <w:noProof/>
        </w:rPr>
        <w:drawing>
          <wp:inline distT="0" distB="0" distL="0" distR="0" wp14:anchorId="05049AE4" wp14:editId="1B7EB47D">
            <wp:extent cx="2238375" cy="457200"/>
            <wp:effectExtent l="0" t="0" r="952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9"/>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238375" cy="457200"/>
                    </a:xfrm>
                    <a:prstGeom prst="rect">
                      <a:avLst/>
                    </a:prstGeom>
                  </pic:spPr>
                </pic:pic>
              </a:graphicData>
            </a:graphic>
          </wp:inline>
        </w:drawing>
      </w:r>
    </w:p>
    <w:p w14:paraId="2EEA0E32" w14:textId="6E15E5FB" w:rsidR="00E149D8" w:rsidRDefault="00E149D8" w:rsidP="00E149D8">
      <w:pPr>
        <w:pStyle w:val="ListParagraph"/>
        <w:ind w:left="0" w:firstLine="284"/>
      </w:pPr>
    </w:p>
    <w:p w14:paraId="5924C0AC" w14:textId="545828E6" w:rsidR="00E149D8" w:rsidRDefault="00E149D8" w:rsidP="00E149D8">
      <w:pPr>
        <w:pStyle w:val="ListParagraph"/>
        <w:ind w:left="0" w:firstLine="284"/>
      </w:pPr>
      <w:r>
        <w:t>Os pesos de atenção são aprendidos usando a rede de atenção totalmente conectada (fc) e a função softmax:</w:t>
      </w:r>
    </w:p>
    <w:p w14:paraId="5525EE86" w14:textId="13192C4D" w:rsidR="0096668F" w:rsidRDefault="0096668F" w:rsidP="007465F9">
      <w:pPr>
        <w:pStyle w:val="ListParagraph"/>
        <w:numPr>
          <w:ilvl w:val="0"/>
          <w:numId w:val="60"/>
        </w:numPr>
        <w:ind w:left="851" w:hanging="284"/>
      </w:pPr>
      <w:r>
        <w:rPr>
          <w:noProof/>
        </w:rPr>
        <w:drawing>
          <wp:inline distT="0" distB="0" distL="0" distR="0" wp14:anchorId="160F6648" wp14:editId="0FAEFE97">
            <wp:extent cx="2371725" cy="1464889"/>
            <wp:effectExtent l="0" t="0" r="0" b="2540"/>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0"/>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371725" cy="1464889"/>
                    </a:xfrm>
                    <a:prstGeom prst="rect">
                      <a:avLst/>
                    </a:prstGeom>
                  </pic:spPr>
                </pic:pic>
              </a:graphicData>
            </a:graphic>
          </wp:inline>
        </w:drawing>
      </w:r>
    </w:p>
    <w:p w14:paraId="4014161A" w14:textId="49D1002F" w:rsidR="0096668F" w:rsidRDefault="0096668F" w:rsidP="007465F9">
      <w:pPr>
        <w:pStyle w:val="ListParagraph"/>
        <w:numPr>
          <w:ilvl w:val="0"/>
          <w:numId w:val="60"/>
        </w:numPr>
        <w:ind w:left="851" w:hanging="284"/>
      </w:pPr>
      <w:r>
        <w:t xml:space="preserve">No passo de tempo </w:t>
      </w:r>
      <w:r>
        <w:rPr>
          <w:i/>
          <w:iCs/>
        </w:rPr>
        <w:t>i</w:t>
      </w:r>
      <w:r>
        <w:t>, o mecanismo tem H</w:t>
      </w:r>
      <w:r>
        <w:rPr>
          <w:vertAlign w:val="subscript"/>
        </w:rPr>
        <w:t>1</w:t>
      </w:r>
      <w:r>
        <w:t>, H</w:t>
      </w:r>
      <w:r>
        <w:rPr>
          <w:vertAlign w:val="subscript"/>
        </w:rPr>
        <w:t>2</w:t>
      </w:r>
      <w:r>
        <w:t>, H</w:t>
      </w:r>
      <w:r>
        <w:rPr>
          <w:vertAlign w:val="subscript"/>
        </w:rPr>
        <w:t>3</w:t>
      </w:r>
      <w:r>
        <w:t>, H</w:t>
      </w:r>
      <w:r>
        <w:rPr>
          <w:vertAlign w:val="subscript"/>
        </w:rPr>
        <w:t>4</w:t>
      </w:r>
      <w:r>
        <w:t xml:space="preserve"> e S</w:t>
      </w:r>
      <w:r>
        <w:rPr>
          <w:vertAlign w:val="subscript"/>
        </w:rPr>
        <w:t>i-1</w:t>
      </w:r>
      <w:r>
        <w:t xml:space="preserve"> como entradas. E usa a rede fc e a função softmax para calcular os pesos de atenção </w:t>
      </w:r>
      <w:r w:rsidRPr="00F168CC">
        <w:t>α</w:t>
      </w:r>
      <w:r>
        <w:rPr>
          <w:vertAlign w:val="subscript"/>
        </w:rPr>
        <w:t>i1</w:t>
      </w:r>
      <w:r>
        <w:t xml:space="preserve">, </w:t>
      </w:r>
      <w:r w:rsidRPr="00F168CC">
        <w:t>α</w:t>
      </w:r>
      <w:r>
        <w:rPr>
          <w:vertAlign w:val="subscript"/>
        </w:rPr>
        <w:t>i2</w:t>
      </w:r>
      <w:r>
        <w:t xml:space="preserve">, </w:t>
      </w:r>
      <w:r w:rsidRPr="00F168CC">
        <w:t>α</w:t>
      </w:r>
      <w:r>
        <w:rPr>
          <w:vertAlign w:val="subscript"/>
        </w:rPr>
        <w:t>i3</w:t>
      </w:r>
      <w:r>
        <w:t xml:space="preserve">, </w:t>
      </w:r>
      <w:r w:rsidRPr="00F168CC">
        <w:t>α</w:t>
      </w:r>
      <w:r>
        <w:rPr>
          <w:vertAlign w:val="subscript"/>
        </w:rPr>
        <w:t>i4</w:t>
      </w:r>
      <w:r>
        <w:t>. Os pesos são então usados no cálculo do vetor de contexto C</w:t>
      </w:r>
      <w:r>
        <w:rPr>
          <w:vertAlign w:val="subscript"/>
        </w:rPr>
        <w:t>i</w:t>
      </w:r>
      <w:r>
        <w:t>.</w:t>
      </w:r>
    </w:p>
    <w:p w14:paraId="7200DCE5" w14:textId="26272485" w:rsidR="0096668F" w:rsidRDefault="0096668F" w:rsidP="0096668F">
      <w:pPr>
        <w:pStyle w:val="ListParagraph"/>
        <w:ind w:left="851"/>
        <w:rPr>
          <w:sz w:val="10"/>
          <w:szCs w:val="10"/>
        </w:rPr>
      </w:pPr>
    </w:p>
    <w:p w14:paraId="46B0C860" w14:textId="43760AA0" w:rsidR="0096668F" w:rsidRDefault="0096668F" w:rsidP="0096668F">
      <w:pPr>
        <w:pStyle w:val="ListParagraph"/>
        <w:ind w:left="0" w:firstLine="284"/>
      </w:pPr>
      <w:r>
        <w:t>A rede totalmente conectada fc recebe a concatenação dos vetores [S</w:t>
      </w:r>
      <w:r>
        <w:rPr>
          <w:vertAlign w:val="subscript"/>
        </w:rPr>
        <w:t>i-1</w:t>
      </w:r>
      <w:r>
        <w:t>, H</w:t>
      </w:r>
      <w:r>
        <w:rPr>
          <w:vertAlign w:val="subscript"/>
        </w:rPr>
        <w:t>j</w:t>
      </w:r>
      <w:r>
        <w:t xml:space="preserve">] como entrada na etapa de tempo </w:t>
      </w:r>
      <w:r>
        <w:rPr>
          <w:i/>
          <w:iCs/>
        </w:rPr>
        <w:t>i</w:t>
      </w:r>
      <w:r>
        <w:t xml:space="preserve">. A rede possui uma única camada totalmente conectada, </w:t>
      </w:r>
      <w:r w:rsidR="00BD47CB">
        <w:t xml:space="preserve">sendo que </w:t>
      </w:r>
      <w:r>
        <w:t>as saídas da camada</w:t>
      </w:r>
      <w:r w:rsidR="00BD47CB">
        <w:t xml:space="preserve"> são denominadas de e</w:t>
      </w:r>
      <w:r w:rsidR="00BD47CB">
        <w:rPr>
          <w:vertAlign w:val="subscript"/>
        </w:rPr>
        <w:t>ij</w:t>
      </w:r>
      <w:r w:rsidR="00BD47CB">
        <w:t xml:space="preserve"> e passadas pela função softmax, de forma a calcular os pesos de atenção, que se encontram entre [0, 1].</w:t>
      </w:r>
    </w:p>
    <w:p w14:paraId="22828507" w14:textId="335B8D39" w:rsidR="00BD47CB" w:rsidRPr="00BD47CB" w:rsidRDefault="00BD47CB" w:rsidP="0096668F">
      <w:pPr>
        <w:pStyle w:val="ListParagraph"/>
        <w:ind w:left="0" w:firstLine="284"/>
      </w:pPr>
      <w:r>
        <w:t xml:space="preserve">A mesma rede fc é usada para todos os pares concatenados, significando que existe, apenas, </w:t>
      </w:r>
      <w:r>
        <w:rPr>
          <w:u w:val="single"/>
        </w:rPr>
        <w:t>uma única rede para aprender os pesos de atenção</w:t>
      </w:r>
      <w:r>
        <w:t>.</w:t>
      </w:r>
    </w:p>
    <w:p w14:paraId="3626820F" w14:textId="1B639F23" w:rsidR="00E149D8" w:rsidRDefault="004C370B" w:rsidP="00EB2352">
      <w:pPr>
        <w:pStyle w:val="ListParagraph"/>
        <w:spacing w:line="360" w:lineRule="auto"/>
        <w:ind w:left="0" w:firstLine="284"/>
        <w:jc w:val="center"/>
      </w:pPr>
      <w:r w:rsidRPr="004C370B">
        <w:rPr>
          <w:noProof/>
        </w:rPr>
        <w:drawing>
          <wp:inline distT="0" distB="0" distL="0" distR="0" wp14:anchorId="3A1F881E" wp14:editId="17227348">
            <wp:extent cx="3799629" cy="2094865"/>
            <wp:effectExtent l="0" t="0" r="0" b="635"/>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BEBA8EAE-BF5A-486C-A8C5-ECC9F3942E4B}">
                          <a14:imgProps xmlns:a14="http://schemas.microsoft.com/office/drawing/2010/main">
                            <a14:imgLayer r:embed="rId16">
                              <a14:imgEffect>
                                <a14:saturation sat="0"/>
                              </a14:imgEffect>
                            </a14:imgLayer>
                          </a14:imgProps>
                        </a:ext>
                      </a:extLst>
                    </a:blip>
                    <a:srcRect l="-5" t="-3775" r="-5"/>
                    <a:stretch/>
                  </pic:blipFill>
                  <pic:spPr bwMode="auto">
                    <a:xfrm>
                      <a:off x="0" y="0"/>
                      <a:ext cx="3805682" cy="2098202"/>
                    </a:xfrm>
                    <a:prstGeom prst="rect">
                      <a:avLst/>
                    </a:prstGeom>
                    <a:ln>
                      <a:noFill/>
                    </a:ln>
                    <a:extLst>
                      <a:ext uri="{53640926-AAD7-44D8-BBD7-CCE9431645EC}">
                        <a14:shadowObscured xmlns:a14="http://schemas.microsoft.com/office/drawing/2010/main"/>
                      </a:ext>
                    </a:extLst>
                  </pic:spPr>
                </pic:pic>
              </a:graphicData>
            </a:graphic>
          </wp:inline>
        </w:drawing>
      </w:r>
    </w:p>
    <w:p w14:paraId="57DCC752" w14:textId="217ACC9C" w:rsidR="004C370B" w:rsidRDefault="00EB2352" w:rsidP="000D1C53">
      <w:pPr>
        <w:pStyle w:val="ListParagraph"/>
        <w:spacing w:before="240"/>
        <w:ind w:left="0" w:firstLine="284"/>
      </w:pPr>
      <w:r>
        <w:t xml:space="preserve">Os pesos de atenção </w:t>
      </w:r>
      <w:r w:rsidRPr="00F168CC">
        <w:t>α</w:t>
      </w:r>
      <w:r>
        <w:rPr>
          <w:vertAlign w:val="subscript"/>
        </w:rPr>
        <w:t>ij</w:t>
      </w:r>
      <w:r>
        <w:t xml:space="preserve"> refletem a importância de H</w:t>
      </w:r>
      <w:r>
        <w:rPr>
          <w:vertAlign w:val="subscript"/>
        </w:rPr>
        <w:t>j</w:t>
      </w:r>
      <w:r>
        <w:t xml:space="preserve"> em relação ao estado oculto anterior S</w:t>
      </w:r>
      <w:r>
        <w:rPr>
          <w:vertAlign w:val="subscript"/>
        </w:rPr>
        <w:t>i-1</w:t>
      </w:r>
      <w:r>
        <w:t xml:space="preserve">, na decisão dos próximo </w:t>
      </w:r>
      <w:proofErr w:type="gramStart"/>
      <w:r>
        <w:t>estado S</w:t>
      </w:r>
      <w:r>
        <w:rPr>
          <w:vertAlign w:val="subscript"/>
        </w:rPr>
        <w:t>i</w:t>
      </w:r>
      <w:proofErr w:type="gramEnd"/>
      <w:r>
        <w:t xml:space="preserve"> e na geração de Y</w:t>
      </w:r>
      <w:r>
        <w:rPr>
          <w:vertAlign w:val="subscript"/>
        </w:rPr>
        <w:t>i</w:t>
      </w:r>
      <w:r>
        <w:t>.</w:t>
      </w:r>
      <w:r w:rsidR="00CC4AE0">
        <w:t xml:space="preserve"> Um grande peso de atenção </w:t>
      </w:r>
      <w:r w:rsidR="00CC4AE0" w:rsidRPr="00F168CC">
        <w:t>α</w:t>
      </w:r>
      <w:r w:rsidR="00CC4AE0">
        <w:rPr>
          <w:vertAlign w:val="subscript"/>
        </w:rPr>
        <w:t>ij</w:t>
      </w:r>
      <w:r w:rsidR="00CC4AE0">
        <w:t xml:space="preserve"> faz com que a RNN</w:t>
      </w:r>
      <w:r w:rsidR="000D1C53">
        <w:t xml:space="preserve"> se concentre na </w:t>
      </w:r>
      <w:proofErr w:type="gramStart"/>
      <w:r w:rsidR="000D1C53">
        <w:t>entrada X</w:t>
      </w:r>
      <w:r w:rsidR="000D1C53">
        <w:rPr>
          <w:vertAlign w:val="subscript"/>
        </w:rPr>
        <w:t>i</w:t>
      </w:r>
      <w:proofErr w:type="gramEnd"/>
      <w:r w:rsidR="000D1C53">
        <w:t xml:space="preserve"> (representada pela saída H</w:t>
      </w:r>
      <w:r w:rsidR="000D1C53">
        <w:rPr>
          <w:vertAlign w:val="subscript"/>
        </w:rPr>
        <w:t>j</w:t>
      </w:r>
      <w:r w:rsidR="000D1C53">
        <w:t xml:space="preserve"> do codificador), ao prever a saída Y</w:t>
      </w:r>
      <w:r w:rsidR="000D1C53">
        <w:rPr>
          <w:vertAlign w:val="subscript"/>
        </w:rPr>
        <w:t>i</w:t>
      </w:r>
      <w:r w:rsidR="000D1C53">
        <w:t>.</w:t>
      </w:r>
    </w:p>
    <w:p w14:paraId="7F0837A3" w14:textId="77777777" w:rsidR="000D1C53" w:rsidRPr="000D1C53" w:rsidRDefault="000D1C53" w:rsidP="00EB2352">
      <w:pPr>
        <w:pStyle w:val="ListParagraph"/>
        <w:ind w:left="0" w:firstLine="284"/>
        <w:rPr>
          <w:sz w:val="10"/>
          <w:szCs w:val="10"/>
        </w:rPr>
      </w:pPr>
    </w:p>
    <w:p w14:paraId="72DE7438" w14:textId="1C9B80CA" w:rsidR="00EB2352" w:rsidRDefault="000D1C53" w:rsidP="00EB2352">
      <w:pPr>
        <w:pStyle w:val="ListParagraph"/>
        <w:ind w:left="0" w:firstLine="142"/>
      </w:pPr>
      <w:r w:rsidRPr="000D1C53">
        <w:rPr>
          <w:u w:val="single"/>
        </w:rPr>
        <w:t>Treino</w:t>
      </w:r>
      <w:r>
        <w:t>: A rede fc é treinada, juntamente com o codificador e descodificador, usado retropropagação (backpropagation). Os termos de erro da predição da RNN são retropropagados para trás pelo descodificador, de seguida pela rede fc de atenção e, por fim, pelo codificador.</w:t>
      </w:r>
    </w:p>
    <w:p w14:paraId="14A88AD8" w14:textId="77777777" w:rsidR="000D1C53" w:rsidRPr="000D1C53" w:rsidRDefault="000D1C53" w:rsidP="00EB2352">
      <w:pPr>
        <w:pStyle w:val="ListParagraph"/>
        <w:ind w:left="0" w:firstLine="142"/>
        <w:rPr>
          <w:sz w:val="10"/>
          <w:szCs w:val="10"/>
        </w:rPr>
      </w:pPr>
    </w:p>
    <w:p w14:paraId="154C449C" w14:textId="5E385170" w:rsidR="000D1C53" w:rsidRDefault="000D1C53" w:rsidP="00EB2352">
      <w:pPr>
        <w:pStyle w:val="ListParagraph"/>
        <w:ind w:left="0" w:firstLine="142"/>
      </w:pPr>
      <w:r>
        <w:rPr>
          <w:u w:val="single"/>
        </w:rPr>
        <w:lastRenderedPageBreak/>
        <w:t>Dimensões da matriz peso</w:t>
      </w:r>
      <w:r>
        <w:t>: Uma RNN com 4 etapas de tempo de entrada e 4 etapas de tempo de saída terá uma matriz de atenção 4x4, a ligar todas as entradas (inputs) a todas as saídas (outputs).</w:t>
      </w:r>
    </w:p>
    <w:p w14:paraId="31992BA1" w14:textId="5B577564" w:rsidR="006B1D80" w:rsidRDefault="0066619E" w:rsidP="006B1D80">
      <w:pPr>
        <w:pStyle w:val="Heading3"/>
      </w:pPr>
      <w:bookmarkStart w:id="55" w:name="_Toc70960107"/>
      <w:r>
        <w:t>Cálculo</w:t>
      </w:r>
      <w:r w:rsidR="006B1D80">
        <w:t xml:space="preserve"> dos pesos de atenção e vetores de contexto</w:t>
      </w:r>
      <w:bookmarkEnd w:id="55"/>
    </w:p>
    <w:p w14:paraId="3C89C6D7" w14:textId="1B7E1F02" w:rsidR="006B1D80" w:rsidRDefault="0066619E" w:rsidP="0066619E">
      <w:pPr>
        <w:spacing w:after="0"/>
        <w:ind w:firstLine="284"/>
      </w:pPr>
      <w:r w:rsidRPr="0066619E">
        <w:rPr>
          <w:u w:val="single"/>
        </w:rPr>
        <w:t>Passo de tempo 1</w:t>
      </w:r>
      <w:r>
        <w:t>:</w:t>
      </w:r>
    </w:p>
    <w:p w14:paraId="5078631F" w14:textId="40FA4FAE" w:rsidR="0066619E" w:rsidRDefault="0066619E" w:rsidP="007465F9">
      <w:pPr>
        <w:pStyle w:val="ListParagraph"/>
        <w:numPr>
          <w:ilvl w:val="0"/>
          <w:numId w:val="61"/>
        </w:numPr>
        <w:ind w:left="851" w:hanging="284"/>
      </w:pPr>
      <w:r>
        <w:t>Cálculo dos vetores</w:t>
      </w:r>
      <w:r w:rsidRPr="0066619E">
        <w:t xml:space="preserve"> </w:t>
      </w:r>
      <w:r>
        <w:t>H</w:t>
      </w:r>
      <w:r>
        <w:rPr>
          <w:vertAlign w:val="subscript"/>
        </w:rPr>
        <w:t>1</w:t>
      </w:r>
      <w:r>
        <w:t>, H</w:t>
      </w:r>
      <w:r>
        <w:rPr>
          <w:vertAlign w:val="subscript"/>
        </w:rPr>
        <w:t>2</w:t>
      </w:r>
      <w:r>
        <w:t>, H</w:t>
      </w:r>
      <w:r>
        <w:rPr>
          <w:vertAlign w:val="subscript"/>
        </w:rPr>
        <w:t>3</w:t>
      </w:r>
      <w:r>
        <w:t>, H</w:t>
      </w:r>
      <w:r>
        <w:rPr>
          <w:vertAlign w:val="subscript"/>
        </w:rPr>
        <w:t>4</w:t>
      </w:r>
      <w:r>
        <w:t xml:space="preserve"> pelo codificador.</w:t>
      </w:r>
    </w:p>
    <w:p w14:paraId="5DCF915D" w14:textId="50BB8B7D" w:rsidR="0066619E" w:rsidRDefault="0066619E" w:rsidP="007465F9">
      <w:pPr>
        <w:pStyle w:val="ListParagraph"/>
        <w:numPr>
          <w:ilvl w:val="0"/>
          <w:numId w:val="61"/>
        </w:numPr>
        <w:ind w:left="851" w:hanging="284"/>
      </w:pPr>
      <w:r>
        <w:t>O mecanismo de atenção calcula o primeiro conjunto de pesos de atenção</w:t>
      </w:r>
      <w:r w:rsidR="007E25FD">
        <w:t xml:space="preserve"> </w:t>
      </w:r>
      <w:r w:rsidR="007E25FD" w:rsidRPr="00F168CC">
        <w:t>α</w:t>
      </w:r>
      <w:r w:rsidR="007E25FD">
        <w:rPr>
          <w:vertAlign w:val="subscript"/>
        </w:rPr>
        <w:t>11</w:t>
      </w:r>
      <w:r w:rsidR="007E25FD">
        <w:t xml:space="preserve">, </w:t>
      </w:r>
      <w:r w:rsidR="007E25FD" w:rsidRPr="00F168CC">
        <w:t>α</w:t>
      </w:r>
      <w:r w:rsidR="007E25FD">
        <w:rPr>
          <w:vertAlign w:val="subscript"/>
        </w:rPr>
        <w:t>12</w:t>
      </w:r>
      <w:r w:rsidR="007E25FD">
        <w:t xml:space="preserve">, </w:t>
      </w:r>
      <w:r w:rsidR="007E25FD" w:rsidRPr="00F168CC">
        <w:t>α</w:t>
      </w:r>
      <w:r w:rsidR="007E25FD">
        <w:rPr>
          <w:vertAlign w:val="subscript"/>
        </w:rPr>
        <w:t>13</w:t>
      </w:r>
      <w:r w:rsidR="007E25FD">
        <w:t xml:space="preserve">, </w:t>
      </w:r>
      <w:r w:rsidR="007E25FD" w:rsidRPr="00F168CC">
        <w:t>α</w:t>
      </w:r>
      <w:r w:rsidR="007E25FD">
        <w:rPr>
          <w:vertAlign w:val="subscript"/>
        </w:rPr>
        <w:t>14</w:t>
      </w:r>
      <w:r w:rsidR="007E25FD">
        <w:t>, usando a primeira sequência de entrada [S</w:t>
      </w:r>
      <w:r w:rsidR="007E25FD">
        <w:rPr>
          <w:vertAlign w:val="subscript"/>
        </w:rPr>
        <w:t>0</w:t>
      </w:r>
      <w:r w:rsidR="007E25FD">
        <w:t>, H</w:t>
      </w:r>
      <w:r w:rsidR="007E25FD">
        <w:rPr>
          <w:vertAlign w:val="subscript"/>
        </w:rPr>
        <w:t>1</w:t>
      </w:r>
      <w:r w:rsidR="007E25FD">
        <w:t>], [S</w:t>
      </w:r>
      <w:r w:rsidR="007E25FD">
        <w:rPr>
          <w:vertAlign w:val="subscript"/>
        </w:rPr>
        <w:t>0</w:t>
      </w:r>
      <w:r w:rsidR="007E25FD">
        <w:t>, H</w:t>
      </w:r>
      <w:r w:rsidR="007E25FD">
        <w:rPr>
          <w:vertAlign w:val="subscript"/>
        </w:rPr>
        <w:t>2</w:t>
      </w:r>
      <w:r w:rsidR="007E25FD">
        <w:t>], [S</w:t>
      </w:r>
      <w:r w:rsidR="007E25FD">
        <w:rPr>
          <w:vertAlign w:val="subscript"/>
        </w:rPr>
        <w:t>0</w:t>
      </w:r>
      <w:r w:rsidR="007E25FD">
        <w:t>, H</w:t>
      </w:r>
      <w:r w:rsidR="007E25FD">
        <w:rPr>
          <w:vertAlign w:val="subscript"/>
        </w:rPr>
        <w:t>3</w:t>
      </w:r>
      <w:r w:rsidR="007E25FD">
        <w:t>], [S</w:t>
      </w:r>
      <w:r w:rsidR="007E25FD">
        <w:rPr>
          <w:vertAlign w:val="subscript"/>
        </w:rPr>
        <w:t>0</w:t>
      </w:r>
      <w:r w:rsidR="007E25FD">
        <w:t>, H</w:t>
      </w:r>
      <w:r w:rsidR="007E25FD">
        <w:rPr>
          <w:vertAlign w:val="subscript"/>
        </w:rPr>
        <w:t>4</w:t>
      </w:r>
      <w:r w:rsidR="007E25FD">
        <w:t>], permitindo o cálculo do primeiro vetor de contexto C</w:t>
      </w:r>
      <w:r w:rsidR="007E25FD">
        <w:rPr>
          <w:vertAlign w:val="subscript"/>
        </w:rPr>
        <w:t>1</w:t>
      </w:r>
      <w:r w:rsidR="007E25FD">
        <w:t>.</w:t>
      </w:r>
    </w:p>
    <w:p w14:paraId="45E3129A" w14:textId="11B46B5C" w:rsidR="007E25FD" w:rsidRDefault="007E25FD" w:rsidP="007465F9">
      <w:pPr>
        <w:pStyle w:val="ListParagraph"/>
        <w:numPr>
          <w:ilvl w:val="0"/>
          <w:numId w:val="61"/>
        </w:numPr>
        <w:spacing w:line="360" w:lineRule="auto"/>
        <w:ind w:left="851" w:hanging="284"/>
      </w:pPr>
      <w:r>
        <w:t>O descodificador usa [S</w:t>
      </w:r>
      <w:r>
        <w:rPr>
          <w:vertAlign w:val="subscript"/>
        </w:rPr>
        <w:t>0</w:t>
      </w:r>
      <w:r>
        <w:t>, C</w:t>
      </w:r>
      <w:r>
        <w:rPr>
          <w:vertAlign w:val="subscript"/>
        </w:rPr>
        <w:t>1</w:t>
      </w:r>
      <w:r>
        <w:t>] para calcular a primeira saída da RNN Y</w:t>
      </w:r>
      <w:r>
        <w:rPr>
          <w:vertAlign w:val="subscript"/>
        </w:rPr>
        <w:t>1</w:t>
      </w:r>
      <w:r>
        <w:t>.</w:t>
      </w:r>
    </w:p>
    <w:p w14:paraId="51875C0C" w14:textId="4A60FA58" w:rsidR="007E25FD" w:rsidRDefault="007E25FD" w:rsidP="007E25FD">
      <w:pPr>
        <w:pStyle w:val="ListParagraph"/>
        <w:spacing w:line="276" w:lineRule="auto"/>
        <w:ind w:left="0"/>
        <w:jc w:val="center"/>
      </w:pPr>
      <w:r>
        <w:rPr>
          <w:noProof/>
        </w:rPr>
        <w:drawing>
          <wp:inline distT="0" distB="0" distL="0" distR="0" wp14:anchorId="38E05CEF" wp14:editId="56B84AD3">
            <wp:extent cx="5400040" cy="1464945"/>
            <wp:effectExtent l="0" t="0" r="0" b="1905"/>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2"/>
                    <pic:cNvPicPr/>
                  </pic:nvPicPr>
                  <pic:blipFill>
                    <a:blip r:embed="rId79">
                      <a:extLst>
                        <a:ext uri="{28A0092B-C50C-407E-A947-70E740481C1C}">
                          <a14:useLocalDpi xmlns:a14="http://schemas.microsoft.com/office/drawing/2010/main" val="0"/>
                        </a:ext>
                      </a:extLst>
                    </a:blip>
                    <a:stretch>
                      <a:fillRect/>
                    </a:stretch>
                  </pic:blipFill>
                  <pic:spPr>
                    <a:xfrm>
                      <a:off x="0" y="0"/>
                      <a:ext cx="5400040" cy="1464945"/>
                    </a:xfrm>
                    <a:prstGeom prst="rect">
                      <a:avLst/>
                    </a:prstGeom>
                  </pic:spPr>
                </pic:pic>
              </a:graphicData>
            </a:graphic>
          </wp:inline>
        </w:drawing>
      </w:r>
    </w:p>
    <w:p w14:paraId="0570D4C5" w14:textId="6091C1CE" w:rsidR="007E25FD" w:rsidRDefault="007E25FD" w:rsidP="007E25FD">
      <w:pPr>
        <w:pStyle w:val="ListParagraph"/>
        <w:ind w:left="0" w:firstLine="284"/>
      </w:pPr>
      <w:r>
        <w:rPr>
          <w:u w:val="single"/>
        </w:rPr>
        <w:t>Passo de tempo 2</w:t>
      </w:r>
      <w:r>
        <w:t>:</w:t>
      </w:r>
    </w:p>
    <w:p w14:paraId="52C4ECFA" w14:textId="4C03D10C" w:rsidR="007E25FD" w:rsidRDefault="007E25FD" w:rsidP="007465F9">
      <w:pPr>
        <w:pStyle w:val="ListParagraph"/>
        <w:numPr>
          <w:ilvl w:val="0"/>
          <w:numId w:val="62"/>
        </w:numPr>
        <w:ind w:left="851" w:hanging="284"/>
      </w:pPr>
      <w:r>
        <w:t>O mecanismo de atenção tem como entrada [S</w:t>
      </w:r>
      <w:r>
        <w:rPr>
          <w:vertAlign w:val="subscript"/>
        </w:rPr>
        <w:t>1</w:t>
      </w:r>
      <w:r>
        <w:t>, H</w:t>
      </w:r>
      <w:r>
        <w:rPr>
          <w:vertAlign w:val="subscript"/>
        </w:rPr>
        <w:t>1</w:t>
      </w:r>
      <w:r>
        <w:t>], [S</w:t>
      </w:r>
      <w:r>
        <w:rPr>
          <w:vertAlign w:val="subscript"/>
        </w:rPr>
        <w:t>1</w:t>
      </w:r>
      <w:r>
        <w:t>, H</w:t>
      </w:r>
      <w:r>
        <w:rPr>
          <w:vertAlign w:val="subscript"/>
        </w:rPr>
        <w:t>2</w:t>
      </w:r>
      <w:r>
        <w:t>], [S</w:t>
      </w:r>
      <w:r>
        <w:rPr>
          <w:vertAlign w:val="subscript"/>
        </w:rPr>
        <w:t>1</w:t>
      </w:r>
      <w:r>
        <w:t>, H</w:t>
      </w:r>
      <w:r>
        <w:rPr>
          <w:vertAlign w:val="subscript"/>
        </w:rPr>
        <w:t>3</w:t>
      </w:r>
      <w:r>
        <w:t>], [S</w:t>
      </w:r>
      <w:r>
        <w:rPr>
          <w:vertAlign w:val="subscript"/>
        </w:rPr>
        <w:t>1</w:t>
      </w:r>
      <w:r>
        <w:t>, H</w:t>
      </w:r>
      <w:r>
        <w:rPr>
          <w:vertAlign w:val="subscript"/>
        </w:rPr>
        <w:t>4</w:t>
      </w:r>
      <w:r>
        <w:t>].</w:t>
      </w:r>
    </w:p>
    <w:p w14:paraId="49779525" w14:textId="1D122D38" w:rsidR="007E25FD" w:rsidRDefault="007E25FD" w:rsidP="007465F9">
      <w:pPr>
        <w:pStyle w:val="ListParagraph"/>
        <w:numPr>
          <w:ilvl w:val="0"/>
          <w:numId w:val="62"/>
        </w:numPr>
        <w:ind w:left="851" w:hanging="284"/>
      </w:pPr>
      <w:r>
        <w:t xml:space="preserve">O segundo conjunto de pesos de atenção </w:t>
      </w:r>
      <w:r w:rsidRPr="00F168CC">
        <w:t>α</w:t>
      </w:r>
      <w:r>
        <w:rPr>
          <w:vertAlign w:val="subscript"/>
        </w:rPr>
        <w:t>21</w:t>
      </w:r>
      <w:r>
        <w:t xml:space="preserve">, </w:t>
      </w:r>
      <w:r w:rsidRPr="00F168CC">
        <w:t>α</w:t>
      </w:r>
      <w:r>
        <w:rPr>
          <w:vertAlign w:val="subscript"/>
        </w:rPr>
        <w:t>22</w:t>
      </w:r>
      <w:r>
        <w:t xml:space="preserve">, </w:t>
      </w:r>
      <w:r w:rsidRPr="00F168CC">
        <w:t>α</w:t>
      </w:r>
      <w:r>
        <w:rPr>
          <w:vertAlign w:val="subscript"/>
        </w:rPr>
        <w:t>23</w:t>
      </w:r>
      <w:r>
        <w:t xml:space="preserve">, </w:t>
      </w:r>
      <w:r w:rsidRPr="00F168CC">
        <w:t>α</w:t>
      </w:r>
      <w:r>
        <w:rPr>
          <w:vertAlign w:val="subscript"/>
        </w:rPr>
        <w:t>24</w:t>
      </w:r>
      <w:r>
        <w:t>, possibilita o cálculo do segundo vetor de contexto C</w:t>
      </w:r>
      <w:r>
        <w:rPr>
          <w:vertAlign w:val="subscript"/>
        </w:rPr>
        <w:t>2</w:t>
      </w:r>
      <w:r>
        <w:t>.</w:t>
      </w:r>
    </w:p>
    <w:p w14:paraId="553B14CA" w14:textId="05CD237C" w:rsidR="007E25FD" w:rsidRDefault="007E25FD" w:rsidP="007465F9">
      <w:pPr>
        <w:pStyle w:val="ListParagraph"/>
        <w:numPr>
          <w:ilvl w:val="0"/>
          <w:numId w:val="62"/>
        </w:numPr>
        <w:spacing w:line="360" w:lineRule="auto"/>
        <w:ind w:left="851" w:hanging="284"/>
      </w:pPr>
      <w:r>
        <w:t>O descodificador usa [S</w:t>
      </w:r>
      <w:r>
        <w:rPr>
          <w:vertAlign w:val="subscript"/>
        </w:rPr>
        <w:t>1</w:t>
      </w:r>
      <w:r>
        <w:t>, C</w:t>
      </w:r>
      <w:r>
        <w:rPr>
          <w:vertAlign w:val="subscript"/>
        </w:rPr>
        <w:t>2</w:t>
      </w:r>
      <w:r>
        <w:t xml:space="preserve">] para calcular a </w:t>
      </w:r>
      <w:r w:rsidR="000E24E0">
        <w:t>segunda</w:t>
      </w:r>
      <w:r>
        <w:t xml:space="preserve"> saída da RNN Y</w:t>
      </w:r>
      <w:r w:rsidR="000E24E0">
        <w:rPr>
          <w:vertAlign w:val="subscript"/>
        </w:rPr>
        <w:t>2</w:t>
      </w:r>
      <w:r>
        <w:t>.</w:t>
      </w:r>
    </w:p>
    <w:p w14:paraId="162807C2" w14:textId="7D1CCF84" w:rsidR="00A54E31" w:rsidRDefault="00A54E31" w:rsidP="00A54E31">
      <w:pPr>
        <w:pStyle w:val="ListParagraph"/>
        <w:ind w:left="0" w:firstLine="284"/>
      </w:pPr>
      <w:r>
        <w:rPr>
          <w:b/>
          <w:bCs/>
        </w:rPr>
        <w:t>Exemplo: Atenção (Alinhamentos)</w:t>
      </w:r>
    </w:p>
    <w:p w14:paraId="5551E86C" w14:textId="026AB43D" w:rsidR="00A54E31" w:rsidRDefault="00A54E31" w:rsidP="007465F9">
      <w:pPr>
        <w:pStyle w:val="ListParagraph"/>
        <w:numPr>
          <w:ilvl w:val="0"/>
          <w:numId w:val="63"/>
        </w:numPr>
        <w:ind w:left="851" w:hanging="284"/>
      </w:pPr>
      <w:r>
        <w:t>Tradução automática inglês-francês.</w:t>
      </w:r>
    </w:p>
    <w:p w14:paraId="52913498" w14:textId="10CAF385" w:rsidR="00A54E31" w:rsidRDefault="00A54E31" w:rsidP="007465F9">
      <w:pPr>
        <w:pStyle w:val="ListParagraph"/>
        <w:numPr>
          <w:ilvl w:val="0"/>
          <w:numId w:val="63"/>
        </w:numPr>
        <w:ind w:left="851" w:hanging="284"/>
      </w:pPr>
      <w:r>
        <w:t>Dois alinhamentos encontrados pela RNN de atenção. Os eixos X e Y de cada gráfico, correspondem, respetivamente, às palavras da frase fonte (inglês) e da tradução gerada (francês).</w:t>
      </w:r>
    </w:p>
    <w:p w14:paraId="54ECE6FE" w14:textId="37B9574B" w:rsidR="00A54E31" w:rsidRDefault="00A54E31" w:rsidP="007465F9">
      <w:pPr>
        <w:pStyle w:val="ListParagraph"/>
        <w:numPr>
          <w:ilvl w:val="0"/>
          <w:numId w:val="63"/>
        </w:numPr>
        <w:spacing w:line="276" w:lineRule="auto"/>
        <w:ind w:left="851" w:hanging="284"/>
      </w:pPr>
      <w:r>
        <w:t xml:space="preserve">Cada pixel mostra o peso </w:t>
      </w:r>
      <w:r w:rsidRPr="00F168CC">
        <w:t>α</w:t>
      </w:r>
      <w:r>
        <w:rPr>
          <w:vertAlign w:val="subscript"/>
        </w:rPr>
        <w:t>ij</w:t>
      </w:r>
      <w:r>
        <w:t xml:space="preserve"> da j</w:t>
      </w:r>
      <w:r>
        <w:rPr>
          <w:vertAlign w:val="subscript"/>
        </w:rPr>
        <w:t>th</w:t>
      </w:r>
      <w:r>
        <w:t xml:space="preserve"> palavra de origem e i</w:t>
      </w:r>
      <w:r>
        <w:rPr>
          <w:vertAlign w:val="subscript"/>
        </w:rPr>
        <w:t>th</w:t>
      </w:r>
      <w:r>
        <w:t xml:space="preserve"> palavra alvo, em tons cinza (0: preto, 1: branco).</w:t>
      </w:r>
    </w:p>
    <w:p w14:paraId="5C56971C" w14:textId="4FBE4604" w:rsidR="00A54E31" w:rsidRDefault="00A54E31" w:rsidP="00A54E31">
      <w:pPr>
        <w:pStyle w:val="ListParagraph"/>
        <w:ind w:left="0"/>
        <w:jc w:val="center"/>
      </w:pPr>
      <w:r>
        <w:rPr>
          <w:noProof/>
        </w:rPr>
        <w:drawing>
          <wp:inline distT="0" distB="0" distL="0" distR="0" wp14:anchorId="19821496" wp14:editId="4CA90511">
            <wp:extent cx="4006273" cy="1962150"/>
            <wp:effectExtent l="0" t="0" r="0" b="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3"/>
                    <pic:cNvPicPr/>
                  </pic:nvPicPr>
                  <pic:blipFill>
                    <a:blip r:embed="rId79">
                      <a:extLst>
                        <a:ext uri="{28A0092B-C50C-407E-A947-70E740481C1C}">
                          <a14:useLocalDpi xmlns:a14="http://schemas.microsoft.com/office/drawing/2010/main" val="0"/>
                        </a:ext>
                      </a:extLst>
                    </a:blip>
                    <a:stretch>
                      <a:fillRect/>
                    </a:stretch>
                  </pic:blipFill>
                  <pic:spPr>
                    <a:xfrm>
                      <a:off x="0" y="0"/>
                      <a:ext cx="4006273" cy="1962150"/>
                    </a:xfrm>
                    <a:prstGeom prst="rect">
                      <a:avLst/>
                    </a:prstGeom>
                  </pic:spPr>
                </pic:pic>
              </a:graphicData>
            </a:graphic>
          </wp:inline>
        </w:drawing>
      </w:r>
    </w:p>
    <w:p w14:paraId="5190EACF" w14:textId="71B27B4A" w:rsidR="00222D66" w:rsidRDefault="00222D66" w:rsidP="00A54E31">
      <w:pPr>
        <w:pStyle w:val="ListParagraph"/>
        <w:ind w:left="0"/>
        <w:jc w:val="center"/>
      </w:pPr>
      <w:r>
        <w:rPr>
          <w:noProof/>
        </w:rPr>
        <w:lastRenderedPageBreak/>
        <w:drawing>
          <wp:inline distT="0" distB="0" distL="0" distR="0" wp14:anchorId="3865FD6A" wp14:editId="5A707DD0">
            <wp:extent cx="3590925" cy="2018417"/>
            <wp:effectExtent l="0" t="0" r="0" b="1270"/>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4"/>
                    <pic:cNvPicPr/>
                  </pic:nvPicPr>
                  <pic:blipFill>
                    <a:blip r:embed="rId79">
                      <a:extLst>
                        <a:ext uri="{28A0092B-C50C-407E-A947-70E740481C1C}">
                          <a14:useLocalDpi xmlns:a14="http://schemas.microsoft.com/office/drawing/2010/main" val="0"/>
                        </a:ext>
                      </a:extLst>
                    </a:blip>
                    <a:stretch>
                      <a:fillRect/>
                    </a:stretch>
                  </pic:blipFill>
                  <pic:spPr>
                    <a:xfrm>
                      <a:off x="0" y="0"/>
                      <a:ext cx="3590925" cy="2018417"/>
                    </a:xfrm>
                    <a:prstGeom prst="rect">
                      <a:avLst/>
                    </a:prstGeom>
                  </pic:spPr>
                </pic:pic>
              </a:graphicData>
            </a:graphic>
          </wp:inline>
        </w:drawing>
      </w:r>
    </w:p>
    <w:p w14:paraId="6730BFA4" w14:textId="0E3A6252" w:rsidR="00222D66" w:rsidRDefault="00222D66" w:rsidP="00222D66">
      <w:pPr>
        <w:pStyle w:val="Heading2"/>
      </w:pPr>
      <w:bookmarkStart w:id="56" w:name="_Toc70960108"/>
      <w:r>
        <w:t>Como lidar com vocabulário em MT</w:t>
      </w:r>
      <w:bookmarkEnd w:id="56"/>
    </w:p>
    <w:p w14:paraId="70DA90BE" w14:textId="1C6E19F1" w:rsidR="00222D66" w:rsidRDefault="00176970" w:rsidP="00176970">
      <w:pPr>
        <w:spacing w:after="0"/>
        <w:ind w:firstLine="284"/>
        <w:rPr>
          <w:b/>
          <w:bCs/>
        </w:rPr>
      </w:pPr>
      <w:r>
        <w:rPr>
          <w:b/>
          <w:bCs/>
        </w:rPr>
        <w:t xml:space="preserve">Calcular </w:t>
      </w:r>
      <w:r w:rsidRPr="00423025">
        <w:rPr>
          <w:b/>
          <w:bCs/>
        </w:rPr>
        <w:t>softmax</w:t>
      </w:r>
      <w:r>
        <w:rPr>
          <w:b/>
          <w:bCs/>
        </w:rPr>
        <w:t xml:space="preserve"> para um grande vocabulário é lento:</w:t>
      </w:r>
    </w:p>
    <w:p w14:paraId="42B888E1" w14:textId="341E2E80" w:rsidR="00176970" w:rsidRDefault="00176970" w:rsidP="007465F9">
      <w:pPr>
        <w:pStyle w:val="ListParagraph"/>
        <w:numPr>
          <w:ilvl w:val="0"/>
          <w:numId w:val="64"/>
        </w:numPr>
        <w:spacing w:line="360" w:lineRule="auto"/>
        <w:ind w:left="851" w:hanging="284"/>
      </w:pPr>
      <w:r w:rsidRPr="00423025">
        <w:rPr>
          <w:u w:val="single"/>
        </w:rPr>
        <w:t>Softmax hierárquico</w:t>
      </w:r>
      <w:r>
        <w:t xml:space="preserve"> (</w:t>
      </w:r>
      <w:r w:rsidRPr="00176970">
        <w:t>Hierarchical softmax</w:t>
      </w:r>
      <w:r>
        <w:t>).</w:t>
      </w:r>
    </w:p>
    <w:p w14:paraId="04EAA6E4" w14:textId="66D7E872" w:rsidR="00423025" w:rsidRDefault="00423025" w:rsidP="00423025">
      <w:pPr>
        <w:pStyle w:val="ListParagraph"/>
        <w:ind w:left="0" w:firstLine="284"/>
        <w:rPr>
          <w:b/>
          <w:bCs/>
          <w:u w:val="single"/>
        </w:rPr>
      </w:pPr>
      <w:r>
        <w:rPr>
          <w:b/>
          <w:bCs/>
        </w:rPr>
        <w:t>Mesmo um grande vocabulário tem palavras fora do vocabulário (palavras OOV):</w:t>
      </w:r>
    </w:p>
    <w:p w14:paraId="03FD52C1" w14:textId="19DD56A1" w:rsidR="00423025" w:rsidRPr="00423025" w:rsidRDefault="00423025" w:rsidP="007465F9">
      <w:pPr>
        <w:pStyle w:val="ListParagraph"/>
        <w:numPr>
          <w:ilvl w:val="0"/>
          <w:numId w:val="64"/>
        </w:numPr>
        <w:ind w:left="851" w:hanging="284"/>
        <w:rPr>
          <w:b/>
          <w:bCs/>
          <w:u w:val="single"/>
        </w:rPr>
      </w:pPr>
      <w:r>
        <w:rPr>
          <w:u w:val="single"/>
        </w:rPr>
        <w:t>Mecanismo de cópia</w:t>
      </w:r>
      <w:r>
        <w:t>.</w:t>
      </w:r>
    </w:p>
    <w:p w14:paraId="70D995B8" w14:textId="4FE8F0E1" w:rsidR="00423025" w:rsidRPr="00423025" w:rsidRDefault="00423025" w:rsidP="007465F9">
      <w:pPr>
        <w:pStyle w:val="ListParagraph"/>
        <w:numPr>
          <w:ilvl w:val="0"/>
          <w:numId w:val="64"/>
        </w:numPr>
        <w:ind w:left="851" w:hanging="284"/>
        <w:rPr>
          <w:b/>
          <w:bCs/>
          <w:u w:val="single"/>
        </w:rPr>
      </w:pPr>
      <w:r>
        <w:rPr>
          <w:u w:val="single"/>
        </w:rPr>
        <w:t>Modelagem de subpalavra</w:t>
      </w:r>
      <w:r>
        <w:t>.</w:t>
      </w:r>
    </w:p>
    <w:p w14:paraId="366DBB82" w14:textId="5F83DCB4" w:rsidR="00423025" w:rsidRPr="00423025" w:rsidRDefault="00423025" w:rsidP="007465F9">
      <w:pPr>
        <w:pStyle w:val="ListParagraph"/>
        <w:numPr>
          <w:ilvl w:val="0"/>
          <w:numId w:val="66"/>
        </w:numPr>
        <w:ind w:left="1134" w:hanging="283"/>
        <w:rPr>
          <w:b/>
          <w:bCs/>
          <w:u w:val="single"/>
        </w:rPr>
      </w:pPr>
      <w:r w:rsidRPr="00D20C79">
        <w:rPr>
          <w:u w:val="single"/>
        </w:rPr>
        <w:t>Modelos híbridos de caracteres de palavras</w:t>
      </w:r>
      <w:r>
        <w:t>.</w:t>
      </w:r>
    </w:p>
    <w:p w14:paraId="526EBACF" w14:textId="1E9314C0" w:rsidR="00176970" w:rsidRDefault="0007167F" w:rsidP="0007167F">
      <w:pPr>
        <w:pStyle w:val="Heading3"/>
      </w:pPr>
      <w:bookmarkStart w:id="57" w:name="_Toc70960109"/>
      <w:r>
        <w:t>Softmax hierárquico</w:t>
      </w:r>
      <w:bookmarkEnd w:id="57"/>
    </w:p>
    <w:p w14:paraId="0B8FD3C8" w14:textId="4E4FDCD5" w:rsidR="0007167F" w:rsidRDefault="0007167F" w:rsidP="0007167F">
      <w:pPr>
        <w:ind w:firstLine="284"/>
      </w:pPr>
      <w:r>
        <w:rPr>
          <w:u w:val="single"/>
        </w:rPr>
        <w:t>Procedimento para calcular softmax de forma rápida</w:t>
      </w:r>
      <w:r>
        <w:t>.</w:t>
      </w:r>
    </w:p>
    <w:p w14:paraId="68D7BF4D" w14:textId="6C0A7538" w:rsidR="00422F9D" w:rsidRDefault="00A56A9C" w:rsidP="00422F9D">
      <w:pPr>
        <w:spacing w:after="0"/>
        <w:ind w:firstLine="284"/>
      </w:pPr>
      <w:r>
        <w:rPr>
          <w:noProof/>
        </w:rPr>
        <mc:AlternateContent>
          <mc:Choice Requires="wps">
            <w:drawing>
              <wp:anchor distT="0" distB="0" distL="114300" distR="114300" simplePos="0" relativeHeight="251677696" behindDoc="0" locked="0" layoutInCell="1" allowOverlap="1" wp14:anchorId="22FC16C0" wp14:editId="616BA2DB">
                <wp:simplePos x="0" y="0"/>
                <wp:positionH relativeFrom="column">
                  <wp:posOffset>4528502</wp:posOffset>
                </wp:positionH>
                <wp:positionV relativeFrom="paragraph">
                  <wp:posOffset>467201</wp:posOffset>
                </wp:positionV>
                <wp:extent cx="172183" cy="0"/>
                <wp:effectExtent l="0" t="76200" r="18415" b="95250"/>
                <wp:wrapNone/>
                <wp:docPr id="86" name="Conexão reta unidirecional 86"/>
                <wp:cNvGraphicFramePr/>
                <a:graphic xmlns:a="http://schemas.openxmlformats.org/drawingml/2006/main">
                  <a:graphicData uri="http://schemas.microsoft.com/office/word/2010/wordprocessingShape">
                    <wps:wsp>
                      <wps:cNvCnPr/>
                      <wps:spPr>
                        <a:xfrm>
                          <a:off x="0" y="0"/>
                          <a:ext cx="17218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a="http://schemas.openxmlformats.org/drawingml/2006/main" xmlns:pic="http://schemas.openxmlformats.org/drawingml/2006/picture" xmlns:a14="http://schemas.microsoft.com/office/drawing/2010/main">
            <w:pict w14:anchorId="0E4D6B12">
              <v:shapetype id="_x0000_t32" coordsize="21600,21600" o:oned="t" filled="f" o:spt="32" path="m,l21600,21600e" w14:anchorId="1E342DAA">
                <v:path fillok="f" arrowok="t" o:connecttype="none"/>
                <o:lock v:ext="edit" shapetype="t"/>
              </v:shapetype>
              <v:shape id="Conexão reta unidirecional 86" style="position:absolute;margin-left:356.55pt;margin-top:36.8pt;width:13.55pt;height:0;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">
                <v:stroke joinstyle="miter" endarrow="block"/>
              </v:shape>
            </w:pict>
          </mc:Fallback>
        </mc:AlternateContent>
      </w:r>
      <w:r w:rsidR="00422F9D">
        <w:t xml:space="preserve">A ideia é construir uma árvore binária para as palavras, sendo que cada palavra será representada pelo código binário. Por exemplo, a zebra terá código 01, o que significa que primeiro </w:t>
      </w:r>
      <w:r>
        <w:t xml:space="preserve">se </w:t>
      </w:r>
      <w:r w:rsidR="00422F9D">
        <w:t>vai para a esquerda e, depois, direito, por causa do 1</w:t>
      </w:r>
      <w:r>
        <w:t xml:space="preserve"> (ex.: d = (0, 1)       d1 = 0, d2 = 1).</w:t>
      </w:r>
    </w:p>
    <w:p w14:paraId="4C640265" w14:textId="3DED76CC" w:rsidR="00422F9D" w:rsidRDefault="00422F9D" w:rsidP="007465F9">
      <w:pPr>
        <w:pStyle w:val="ListParagraph"/>
        <w:numPr>
          <w:ilvl w:val="0"/>
          <w:numId w:val="64"/>
        </w:numPr>
        <w:spacing w:line="276" w:lineRule="auto"/>
        <w:ind w:left="851" w:hanging="284"/>
      </w:pPr>
      <w:r>
        <w:t>0 significa “ir esquerda” e 1 significa “ir direita”.</w:t>
      </w:r>
    </w:p>
    <w:p w14:paraId="466B9F7D" w14:textId="59F35350" w:rsidR="00176BC6" w:rsidRDefault="007E0F93" w:rsidP="00176BC6">
      <w:pPr>
        <w:pStyle w:val="ListParagraph"/>
        <w:ind w:left="0"/>
        <w:jc w:val="center"/>
      </w:pPr>
      <w:r w:rsidRPr="007E0F93">
        <w:rPr>
          <w:noProof/>
        </w:rPr>
        <w:drawing>
          <wp:anchor distT="0" distB="0" distL="114300" distR="114300" simplePos="0" relativeHeight="251678720" behindDoc="0" locked="0" layoutInCell="1" allowOverlap="1" wp14:anchorId="1A2B7BA7" wp14:editId="58A52102">
            <wp:simplePos x="0" y="0"/>
            <wp:positionH relativeFrom="column">
              <wp:posOffset>53340</wp:posOffset>
            </wp:positionH>
            <wp:positionV relativeFrom="paragraph">
              <wp:posOffset>312420</wp:posOffset>
            </wp:positionV>
            <wp:extent cx="1514475" cy="1276350"/>
            <wp:effectExtent l="0" t="0" r="9525" b="0"/>
            <wp:wrapSquare wrapText="bothSides"/>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514475" cy="1276350"/>
                    </a:xfrm>
                    <a:prstGeom prst="rect">
                      <a:avLst/>
                    </a:prstGeom>
                  </pic:spPr>
                </pic:pic>
              </a:graphicData>
            </a:graphic>
            <wp14:sizeRelH relativeFrom="page">
              <wp14:pctWidth>0</wp14:pctWidth>
            </wp14:sizeRelH>
            <wp14:sizeRelV relativeFrom="page">
              <wp14:pctHeight>0</wp14:pctHeight>
            </wp14:sizeRelV>
          </wp:anchor>
        </w:drawing>
      </w:r>
      <w:r w:rsidRPr="007E0F93">
        <w:rPr>
          <w:noProof/>
        </w:rPr>
        <w:drawing>
          <wp:inline distT="0" distB="0" distL="0" distR="0" wp14:anchorId="3EA9F7D2" wp14:editId="1576983D">
            <wp:extent cx="3324225" cy="1806835"/>
            <wp:effectExtent l="0" t="0" r="0" b="3175"/>
            <wp:docPr id="89" name="Image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326319" cy="1807973"/>
                    </a:xfrm>
                    <a:prstGeom prst="rect">
                      <a:avLst/>
                    </a:prstGeom>
                  </pic:spPr>
                </pic:pic>
              </a:graphicData>
            </a:graphic>
          </wp:inline>
        </w:drawing>
      </w:r>
    </w:p>
    <w:p w14:paraId="702D72B7" w14:textId="5E4D7661" w:rsidR="0007167F" w:rsidRDefault="004C0892" w:rsidP="00F44411">
      <w:pPr>
        <w:spacing w:after="0"/>
        <w:ind w:firstLine="284"/>
      </w:pPr>
      <w:r>
        <w:t>Expressa a probabilidade de uma palavra (ex.: zebra) como o produto das probabilidades das decisões binárias ao longo do caminho (d1, d2)</w:t>
      </w:r>
      <w:r w:rsidR="00CA7002">
        <w:t xml:space="preserve"> – (</w:t>
      </w:r>
      <w:r w:rsidR="00CA7002" w:rsidRPr="00CA7002">
        <w:rPr>
          <w:u w:val="single"/>
        </w:rPr>
        <w:t>dimensionar softmax</w:t>
      </w:r>
      <w:r w:rsidR="00CA7002">
        <w:t xml:space="preserve"> – </w:t>
      </w:r>
      <w:r w:rsidR="00CA7002">
        <w:rPr>
          <w:b/>
          <w:bCs/>
        </w:rPr>
        <w:t>scaling softmax</w:t>
      </w:r>
      <w:r w:rsidR="00CA7002">
        <w:t>)</w:t>
      </w:r>
      <w:r>
        <w:t>.</w:t>
      </w:r>
    </w:p>
    <w:p w14:paraId="60AD35FF" w14:textId="624F409B" w:rsidR="00F44411" w:rsidRDefault="00F44411" w:rsidP="007465F9">
      <w:pPr>
        <w:pStyle w:val="ListParagraph"/>
        <w:numPr>
          <w:ilvl w:val="0"/>
          <w:numId w:val="65"/>
        </w:numPr>
        <w:spacing w:after="0" w:line="276" w:lineRule="auto"/>
      </w:pPr>
      <w:r w:rsidRPr="00F44411">
        <w:rPr>
          <w:noProof/>
        </w:rPr>
        <w:drawing>
          <wp:inline distT="0" distB="0" distL="0" distR="0" wp14:anchorId="6C5B25C5" wp14:editId="15E30AEF">
            <wp:extent cx="2057400" cy="390525"/>
            <wp:effectExtent l="0" t="0" r="0" b="952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BEBA8EAE-BF5A-486C-A8C5-ECC9F3942E4B}">
                          <a14:imgProps xmlns:a14="http://schemas.microsoft.com/office/drawing/2010/main">
                            <a14:imgLayer r:embed="rId16">
                              <a14:imgEffect>
                                <a14:saturation sat="0"/>
                              </a14:imgEffect>
                            </a14:imgLayer>
                          </a14:imgProps>
                        </a:ext>
                      </a:extLst>
                    </a:blip>
                    <a:srcRect t="14583"/>
                    <a:stretch/>
                  </pic:blipFill>
                  <pic:spPr bwMode="auto">
                    <a:xfrm>
                      <a:off x="0" y="0"/>
                      <a:ext cx="2057400" cy="390525"/>
                    </a:xfrm>
                    <a:prstGeom prst="rect">
                      <a:avLst/>
                    </a:prstGeom>
                    <a:ln>
                      <a:noFill/>
                    </a:ln>
                    <a:extLst>
                      <a:ext uri="{53640926-AAD7-44D8-BBD7-CCE9431645EC}">
                        <a14:shadowObscured xmlns:a14="http://schemas.microsoft.com/office/drawing/2010/main"/>
                      </a:ext>
                    </a:extLst>
                  </pic:spPr>
                </pic:pic>
              </a:graphicData>
            </a:graphic>
          </wp:inline>
        </w:drawing>
      </w:r>
    </w:p>
    <w:p w14:paraId="589A783E" w14:textId="2BBF4793" w:rsidR="004C0892" w:rsidRPr="00C95B64" w:rsidRDefault="00C95B64" w:rsidP="0007167F">
      <w:pPr>
        <w:ind w:firstLine="284"/>
        <w:rPr>
          <w:u w:val="single"/>
        </w:rPr>
      </w:pPr>
      <w:r w:rsidRPr="00C95B64">
        <w:rPr>
          <w:u w:val="single"/>
        </w:rPr>
        <w:t>A soma das probabilidades das palavras é 1</w:t>
      </w:r>
      <w:r w:rsidRPr="00C95B64">
        <w:t>.</w:t>
      </w:r>
      <w:r w:rsidR="007E0F93" w:rsidRPr="007E0F93">
        <w:rPr>
          <w:noProof/>
        </w:rPr>
        <w:t xml:space="preserve"> </w:t>
      </w:r>
    </w:p>
    <w:p w14:paraId="6C96D9AA" w14:textId="2F1ED30E" w:rsidR="00C95B64" w:rsidRDefault="00B75737" w:rsidP="0007167F">
      <w:pPr>
        <w:ind w:firstLine="284"/>
      </w:pPr>
      <w:r>
        <w:t xml:space="preserve">No modelo hierárquico softmax, não há representação de vetor de saída para as palavras, </w:t>
      </w:r>
      <w:proofErr w:type="gramStart"/>
      <w:r>
        <w:t>Em</w:t>
      </w:r>
      <w:proofErr w:type="gramEnd"/>
      <w:r>
        <w:t xml:space="preserve"> vez disso, cada uma das unidades internas V – 1 (nós) tem um vetor de saída, onde V é o número de palavras no vocabulário.</w:t>
      </w:r>
    </w:p>
    <w:p w14:paraId="4C938D90" w14:textId="0C0245A0" w:rsidR="006B6681" w:rsidRDefault="006B6681" w:rsidP="006B6681">
      <w:pPr>
        <w:spacing w:after="0"/>
        <w:ind w:firstLine="284"/>
        <w:rPr>
          <w:b/>
          <w:bCs/>
        </w:rPr>
      </w:pPr>
      <w:r>
        <w:rPr>
          <w:b/>
          <w:bCs/>
        </w:rPr>
        <w:lastRenderedPageBreak/>
        <w:t xml:space="preserve">Como construir uma árvore </w:t>
      </w:r>
      <w:r>
        <w:t>(abordagens equilibradas vs. semânticas)</w:t>
      </w:r>
      <w:r>
        <w:rPr>
          <w:b/>
          <w:bCs/>
        </w:rPr>
        <w:t>:</w:t>
      </w:r>
    </w:p>
    <w:p w14:paraId="4E35BC34" w14:textId="0EE33827" w:rsidR="006B6681" w:rsidRPr="006B6681" w:rsidRDefault="006B6681" w:rsidP="007465F9">
      <w:pPr>
        <w:pStyle w:val="ListParagraph"/>
        <w:numPr>
          <w:ilvl w:val="0"/>
          <w:numId w:val="65"/>
        </w:numPr>
        <w:ind w:left="851" w:hanging="284"/>
        <w:rPr>
          <w:b/>
          <w:bCs/>
          <w:u w:val="single"/>
        </w:rPr>
      </w:pPr>
      <w:r>
        <w:t>Com base em alguma ontologia pré-construída.</w:t>
      </w:r>
    </w:p>
    <w:p w14:paraId="3DEDED3C" w14:textId="5A95212E" w:rsidR="006B6681" w:rsidRPr="00524F69" w:rsidRDefault="00524F69" w:rsidP="007465F9">
      <w:pPr>
        <w:pStyle w:val="ListParagraph"/>
        <w:numPr>
          <w:ilvl w:val="0"/>
          <w:numId w:val="65"/>
        </w:numPr>
        <w:ind w:left="851" w:hanging="284"/>
        <w:rPr>
          <w:b/>
          <w:bCs/>
          <w:u w:val="single"/>
        </w:rPr>
      </w:pPr>
      <w:r>
        <w:t>Com base no agrupamento semântico de dados.</w:t>
      </w:r>
    </w:p>
    <w:p w14:paraId="2626CC69" w14:textId="0423830E" w:rsidR="00524F69" w:rsidRPr="00524F69" w:rsidRDefault="00524F69" w:rsidP="007465F9">
      <w:pPr>
        <w:pStyle w:val="ListParagraph"/>
        <w:numPr>
          <w:ilvl w:val="0"/>
          <w:numId w:val="65"/>
        </w:numPr>
        <w:ind w:left="851" w:hanging="284"/>
        <w:rPr>
          <w:b/>
          <w:bCs/>
          <w:u w:val="single"/>
        </w:rPr>
      </w:pPr>
      <w:r>
        <w:t>Árvore de Huffman (baseado na frequência de palavras. Palavras mais frequentes ficam mais próximas da raiz da árvore).</w:t>
      </w:r>
    </w:p>
    <w:p w14:paraId="61676C2D" w14:textId="5D418F0F" w:rsidR="00524F69" w:rsidRPr="00524F69" w:rsidRDefault="00524F69" w:rsidP="007465F9">
      <w:pPr>
        <w:pStyle w:val="ListParagraph"/>
        <w:numPr>
          <w:ilvl w:val="0"/>
          <w:numId w:val="65"/>
        </w:numPr>
        <w:ind w:left="851" w:hanging="284"/>
        <w:rPr>
          <w:b/>
          <w:bCs/>
          <w:u w:val="single"/>
        </w:rPr>
      </w:pPr>
      <w:r>
        <w:t>Aleatoriamente.</w:t>
      </w:r>
    </w:p>
    <w:p w14:paraId="371A2A2F" w14:textId="0A8F25F6" w:rsidR="00524F69" w:rsidRDefault="00860637" w:rsidP="00860637">
      <w:pPr>
        <w:pStyle w:val="Heading3"/>
      </w:pPr>
      <w:bookmarkStart w:id="58" w:name="_Toc70960110"/>
      <w:r>
        <w:t>Mecanismo de cópia</w:t>
      </w:r>
      <w:bookmarkEnd w:id="58"/>
    </w:p>
    <w:p w14:paraId="3480FD42" w14:textId="0C63D377" w:rsidR="00860637" w:rsidRDefault="000C7F75" w:rsidP="006E3802">
      <w:pPr>
        <w:pStyle w:val="ListParagraph"/>
        <w:ind w:left="284"/>
      </w:pPr>
      <w:r>
        <w:t>Dimensionar (scaling) o softmax é insuficiente.</w:t>
      </w:r>
    </w:p>
    <w:p w14:paraId="6CB43D6A" w14:textId="589E2E9D" w:rsidR="000C7F75" w:rsidRDefault="000C7F75" w:rsidP="006E3802">
      <w:pPr>
        <w:pStyle w:val="ListParagraph"/>
        <w:ind w:left="284"/>
      </w:pPr>
      <w:r w:rsidRPr="001F12C0">
        <w:rPr>
          <w:u w:val="single"/>
        </w:rPr>
        <w:t>O que se fazer com palavras fora do vocabulário</w:t>
      </w:r>
      <w:r>
        <w:t xml:space="preserve"> (palavras OOV)? </w:t>
      </w:r>
    </w:p>
    <w:p w14:paraId="476F11C7" w14:textId="1650CDC4" w:rsidR="006E3802" w:rsidRPr="006E3802" w:rsidRDefault="006E3802" w:rsidP="007465F9">
      <w:pPr>
        <w:pStyle w:val="ListParagraph"/>
        <w:numPr>
          <w:ilvl w:val="0"/>
          <w:numId w:val="67"/>
        </w:numPr>
        <w:ind w:left="851" w:hanging="284"/>
        <w:rPr>
          <w:u w:val="single"/>
        </w:rPr>
      </w:pPr>
      <w:r>
        <w:t>Aprender posições relativas para tokens UNK com tradução automática neuronal.</w:t>
      </w:r>
    </w:p>
    <w:p w14:paraId="34F28CCE" w14:textId="2AC21190" w:rsidR="006E3802" w:rsidRPr="006E3802" w:rsidRDefault="006E3802" w:rsidP="007465F9">
      <w:pPr>
        <w:pStyle w:val="ListParagraph"/>
        <w:numPr>
          <w:ilvl w:val="0"/>
          <w:numId w:val="67"/>
        </w:numPr>
        <w:ind w:left="851" w:hanging="284"/>
        <w:rPr>
          <w:u w:val="single"/>
        </w:rPr>
      </w:pPr>
      <w:r>
        <w:t>Pós-processar a tradução.</w:t>
      </w:r>
    </w:p>
    <w:p w14:paraId="72289528" w14:textId="3E46B090" w:rsidR="006E3802" w:rsidRPr="006E3802" w:rsidRDefault="006E3802" w:rsidP="007465F9">
      <w:pPr>
        <w:pStyle w:val="ListParagraph"/>
        <w:numPr>
          <w:ilvl w:val="0"/>
          <w:numId w:val="48"/>
        </w:numPr>
        <w:ind w:left="1134" w:hanging="284"/>
        <w:rPr>
          <w:u w:val="single"/>
        </w:rPr>
      </w:pPr>
      <w:r>
        <w:t>Copiar a palavra fonte.</w:t>
      </w:r>
    </w:p>
    <w:p w14:paraId="7A076D32" w14:textId="1E8BCFA4" w:rsidR="006E3802" w:rsidRPr="006E3802" w:rsidRDefault="006E3802" w:rsidP="007465F9">
      <w:pPr>
        <w:pStyle w:val="ListParagraph"/>
        <w:numPr>
          <w:ilvl w:val="0"/>
          <w:numId w:val="48"/>
        </w:numPr>
        <w:spacing w:after="0" w:line="276" w:lineRule="auto"/>
        <w:ind w:left="1134" w:hanging="284"/>
        <w:rPr>
          <w:u w:val="single"/>
        </w:rPr>
      </w:pPr>
      <w:r>
        <w:t>Procurar num dicionário.</w:t>
      </w:r>
    </w:p>
    <w:p w14:paraId="19ED4A24" w14:textId="4DAECC8F" w:rsidR="006E3802" w:rsidRDefault="006E3802" w:rsidP="006E3802">
      <w:pPr>
        <w:pStyle w:val="ListParagraph"/>
        <w:ind w:left="0"/>
        <w:jc w:val="center"/>
      </w:pPr>
      <w:r>
        <w:rPr>
          <w:noProof/>
        </w:rPr>
        <w:drawing>
          <wp:inline distT="0" distB="0" distL="0" distR="0" wp14:anchorId="67CA45F5" wp14:editId="098B22CD">
            <wp:extent cx="2914650" cy="1496500"/>
            <wp:effectExtent l="0" t="0" r="0" b="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2"/>
                    <pic:cNvPicPr/>
                  </pic:nvPicPr>
                  <pic:blipFill>
                    <a:blip r:embed="rId79">
                      <a:extLst>
                        <a:ext uri="{28A0092B-C50C-407E-A947-70E740481C1C}">
                          <a14:useLocalDpi xmlns:a14="http://schemas.microsoft.com/office/drawing/2010/main" val="0"/>
                        </a:ext>
                      </a:extLst>
                    </a:blip>
                    <a:stretch>
                      <a:fillRect/>
                    </a:stretch>
                  </pic:blipFill>
                  <pic:spPr>
                    <a:xfrm>
                      <a:off x="0" y="0"/>
                      <a:ext cx="2914650" cy="1496500"/>
                    </a:xfrm>
                    <a:prstGeom prst="rect">
                      <a:avLst/>
                    </a:prstGeom>
                  </pic:spPr>
                </pic:pic>
              </a:graphicData>
            </a:graphic>
          </wp:inline>
        </w:drawing>
      </w:r>
    </w:p>
    <w:p w14:paraId="0107D181" w14:textId="1BA65240" w:rsidR="006E3802" w:rsidRDefault="006E3802" w:rsidP="006E3802">
      <w:pPr>
        <w:pStyle w:val="ListParagraph"/>
        <w:ind w:left="0" w:firstLine="284"/>
      </w:pPr>
      <w:r>
        <w:rPr>
          <w:u w:val="single"/>
        </w:rPr>
        <w:t>Problemas</w:t>
      </w:r>
      <w:r>
        <w:t>:</w:t>
      </w:r>
    </w:p>
    <w:p w14:paraId="56AE1613" w14:textId="1CED8AC5" w:rsidR="006E3802" w:rsidRDefault="00DF318A" w:rsidP="007465F9">
      <w:pPr>
        <w:pStyle w:val="ListParagraph"/>
        <w:numPr>
          <w:ilvl w:val="0"/>
          <w:numId w:val="68"/>
        </w:numPr>
        <w:ind w:left="851" w:hanging="284"/>
      </w:pPr>
      <w:r>
        <w:t xml:space="preserve">Alinhamento de várias palavras:  </w:t>
      </w:r>
      <w:r w:rsidRPr="00DF318A">
        <w:t>Solar system</w:t>
      </w:r>
      <w:r>
        <w:t xml:space="preserve"> </w:t>
      </w:r>
      <w:r w:rsidRPr="00DF318A">
        <w:t>→</w:t>
      </w:r>
      <w:r>
        <w:t xml:space="preserve"> </w:t>
      </w:r>
      <w:r w:rsidRPr="00DF318A">
        <w:t>Sonnensystem</w:t>
      </w:r>
    </w:p>
    <w:p w14:paraId="7981474A" w14:textId="48233260" w:rsidR="00DF318A" w:rsidRDefault="00DF318A" w:rsidP="007465F9">
      <w:pPr>
        <w:pStyle w:val="ListParagraph"/>
        <w:numPr>
          <w:ilvl w:val="0"/>
          <w:numId w:val="68"/>
        </w:numPr>
        <w:ind w:left="851" w:hanging="284"/>
      </w:pPr>
      <w:r>
        <w:t>Morfologia rica: n</w:t>
      </w:r>
      <w:r w:rsidRPr="00DF318A">
        <w:t>ejneobhospodarovavatelnejsımu</w:t>
      </w:r>
    </w:p>
    <w:p w14:paraId="58CAA1F3" w14:textId="5F2C96B2" w:rsidR="00DF318A" w:rsidRPr="006E3802" w:rsidRDefault="00DF318A" w:rsidP="007465F9">
      <w:pPr>
        <w:pStyle w:val="ListParagraph"/>
        <w:numPr>
          <w:ilvl w:val="0"/>
          <w:numId w:val="68"/>
        </w:numPr>
        <w:ind w:left="851" w:hanging="284"/>
      </w:pPr>
      <w:r>
        <w:t xml:space="preserve">Ortografia informal: </w:t>
      </w:r>
      <w:r w:rsidRPr="00DF318A">
        <w:t xml:space="preserve">goooooood </w:t>
      </w:r>
      <w:proofErr w:type="gramStart"/>
      <w:r w:rsidRPr="00DF318A">
        <w:t>morning !!!!</w:t>
      </w:r>
      <w:proofErr w:type="gramEnd"/>
    </w:p>
    <w:p w14:paraId="165CC230" w14:textId="32A8F792" w:rsidR="006E3802" w:rsidRDefault="00865474" w:rsidP="00865474">
      <w:pPr>
        <w:pStyle w:val="Heading3"/>
      </w:pPr>
      <w:bookmarkStart w:id="59" w:name="_Toc70960111"/>
      <w:r>
        <w:t>Modelos baseados em caracteres</w:t>
      </w:r>
      <w:bookmarkEnd w:id="59"/>
    </w:p>
    <w:p w14:paraId="172E78BA" w14:textId="4C6D1FBE" w:rsidR="003803B0" w:rsidRDefault="003803B0" w:rsidP="003803B0">
      <w:pPr>
        <w:ind w:firstLine="284"/>
      </w:pPr>
      <w:r>
        <w:t>Um codificador baseado em caracteres é bom para idiomas de origem com morfologia rica.</w:t>
      </w:r>
    </w:p>
    <w:p w14:paraId="1167A2AE" w14:textId="6F6B5FF1" w:rsidR="003803B0" w:rsidRDefault="003803B0" w:rsidP="003803B0">
      <w:pPr>
        <w:spacing w:after="0"/>
        <w:ind w:firstLine="284"/>
      </w:pPr>
      <w:r>
        <w:rPr>
          <w:u w:val="single"/>
        </w:rPr>
        <w:t>CNNs sobre caracteres</w:t>
      </w:r>
      <w:r>
        <w:t>:</w:t>
      </w:r>
    </w:p>
    <w:p w14:paraId="054C8256" w14:textId="02D9F9C1" w:rsidR="003803B0" w:rsidRDefault="003803B0" w:rsidP="007465F9">
      <w:pPr>
        <w:pStyle w:val="ListParagraph"/>
        <w:numPr>
          <w:ilvl w:val="0"/>
          <w:numId w:val="69"/>
        </w:numPr>
        <w:ind w:left="851" w:hanging="284"/>
      </w:pPr>
      <w:r>
        <w:t>Por exemplo, considerando “drinkable” como uma palavra OOV, pode-se usar uma CNN com convoluções para representar o significado de “drink”, e outras convoluções para representar o significado de “able”, de forma a construir o significado de toda a palavra.</w:t>
      </w:r>
    </w:p>
    <w:p w14:paraId="13840ED3" w14:textId="7F4F1F60" w:rsidR="003803B0" w:rsidRDefault="003803B0" w:rsidP="003803B0">
      <w:pPr>
        <w:spacing w:after="0"/>
        <w:ind w:firstLine="284"/>
      </w:pPr>
      <w:r>
        <w:rPr>
          <w:u w:val="single"/>
        </w:rPr>
        <w:t>BI-LSTMs para construir embeddings de palavras a partir de caracteres</w:t>
      </w:r>
      <w:r>
        <w:t>:</w:t>
      </w:r>
    </w:p>
    <w:p w14:paraId="1973A3E9" w14:textId="731BF32B" w:rsidR="003803B0" w:rsidRPr="003803B0" w:rsidRDefault="003803B0" w:rsidP="007465F9">
      <w:pPr>
        <w:pStyle w:val="ListParagraph"/>
        <w:numPr>
          <w:ilvl w:val="0"/>
          <w:numId w:val="69"/>
        </w:numPr>
        <w:ind w:left="851" w:hanging="284"/>
      </w:pPr>
      <w:r>
        <w:t>BI-LSTMs podem ser usadas, tanto ao nível do caracter, como da palavra.</w:t>
      </w:r>
    </w:p>
    <w:p w14:paraId="6CF7AB7D" w14:textId="4CCF5EE7" w:rsidR="00865474" w:rsidRDefault="007B6410" w:rsidP="00865474">
      <w:pPr>
        <w:pStyle w:val="Heading3"/>
      </w:pPr>
      <w:bookmarkStart w:id="60" w:name="_Toc70960112"/>
      <w:r w:rsidRPr="00FA0551">
        <w:rPr>
          <w:noProof/>
        </w:rPr>
        <w:drawing>
          <wp:anchor distT="0" distB="0" distL="114300" distR="114300" simplePos="0" relativeHeight="251679744" behindDoc="1" locked="0" layoutInCell="1" allowOverlap="1" wp14:anchorId="6E6A8D7F" wp14:editId="318BD627">
            <wp:simplePos x="0" y="0"/>
            <wp:positionH relativeFrom="column">
              <wp:posOffset>2339340</wp:posOffset>
            </wp:positionH>
            <wp:positionV relativeFrom="paragraph">
              <wp:posOffset>106680</wp:posOffset>
            </wp:positionV>
            <wp:extent cx="2799583" cy="1700941"/>
            <wp:effectExtent l="0" t="0" r="1270" b="0"/>
            <wp:wrapTight wrapText="bothSides">
              <wp:wrapPolygon edited="0">
                <wp:start x="16759" y="0"/>
                <wp:lineTo x="16612" y="4355"/>
                <wp:lineTo x="5586" y="7501"/>
                <wp:lineTo x="5586" y="12099"/>
                <wp:lineTo x="0" y="15244"/>
                <wp:lineTo x="0" y="21052"/>
                <wp:lineTo x="441" y="21294"/>
                <wp:lineTo x="3822" y="21294"/>
                <wp:lineTo x="4851" y="21294"/>
                <wp:lineTo x="4704" y="19842"/>
                <wp:lineTo x="5733" y="19842"/>
                <wp:lineTo x="15289" y="16454"/>
                <wp:lineTo x="15583" y="15970"/>
                <wp:lineTo x="21463" y="12341"/>
                <wp:lineTo x="21463" y="11615"/>
                <wp:lineTo x="14848" y="8227"/>
                <wp:lineTo x="20140" y="8227"/>
                <wp:lineTo x="21463" y="7501"/>
                <wp:lineTo x="21463" y="1694"/>
                <wp:lineTo x="21316" y="1210"/>
                <wp:lineTo x="20434" y="0"/>
                <wp:lineTo x="16759"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799583" cy="1700941"/>
                    </a:xfrm>
                    <a:prstGeom prst="rect">
                      <a:avLst/>
                    </a:prstGeom>
                  </pic:spPr>
                </pic:pic>
              </a:graphicData>
            </a:graphic>
            <wp14:sizeRelH relativeFrom="page">
              <wp14:pctWidth>0</wp14:pctWidth>
            </wp14:sizeRelH>
            <wp14:sizeRelV relativeFrom="page">
              <wp14:pctHeight>0</wp14:pctHeight>
            </wp14:sizeRelV>
          </wp:anchor>
        </w:drawing>
      </w:r>
      <w:r w:rsidR="00865474">
        <w:t>Modelos</w:t>
      </w:r>
      <w:r w:rsidR="003803B0">
        <w:t xml:space="preserve"> híbridos</w:t>
      </w:r>
      <w:bookmarkEnd w:id="60"/>
    </w:p>
    <w:p w14:paraId="0BECA529" w14:textId="0ED2ECB4" w:rsidR="003803B0" w:rsidRDefault="00FA0551" w:rsidP="00FA0551">
      <w:pPr>
        <w:pStyle w:val="ListParagraph"/>
        <w:ind w:left="0" w:firstLine="284"/>
      </w:pPr>
      <w:r>
        <w:t>Funcionam, principalmente, ao nível das palavras. Primeiro tenta-se descodificar a sequência ao nível da palavra, e se um token UNK é encontrado, desce-se ao nível dos caracteres.</w:t>
      </w:r>
    </w:p>
    <w:p w14:paraId="77EC0668" w14:textId="619C6796" w:rsidR="00FA0551" w:rsidRDefault="00FA0551" w:rsidP="00FA0551">
      <w:pPr>
        <w:pStyle w:val="ListParagraph"/>
        <w:ind w:left="0"/>
        <w:jc w:val="center"/>
      </w:pPr>
    </w:p>
    <w:p w14:paraId="483EC9D2" w14:textId="41AC3CA6" w:rsidR="00492A6A" w:rsidRDefault="00492A6A" w:rsidP="00FA0551">
      <w:pPr>
        <w:pStyle w:val="ListParagraph"/>
        <w:ind w:left="0"/>
        <w:jc w:val="center"/>
      </w:pPr>
    </w:p>
    <w:p w14:paraId="079F7DC1" w14:textId="7833AB9C" w:rsidR="00492A6A" w:rsidRDefault="00492A6A" w:rsidP="00FA0551">
      <w:pPr>
        <w:pStyle w:val="ListParagraph"/>
        <w:ind w:left="0"/>
        <w:jc w:val="center"/>
      </w:pPr>
    </w:p>
    <w:p w14:paraId="714B7C93" w14:textId="4B593BE4" w:rsidR="00492A6A" w:rsidRDefault="00492A6A" w:rsidP="00FA0551">
      <w:pPr>
        <w:pStyle w:val="ListParagraph"/>
        <w:ind w:left="0"/>
        <w:jc w:val="center"/>
      </w:pPr>
    </w:p>
    <w:p w14:paraId="395B6A4D" w14:textId="2501EC99" w:rsidR="00492A6A" w:rsidRDefault="00492A6A" w:rsidP="00FA0551">
      <w:pPr>
        <w:pStyle w:val="ListParagraph"/>
        <w:ind w:left="0"/>
        <w:jc w:val="center"/>
      </w:pPr>
    </w:p>
    <w:p w14:paraId="55DE782E" w14:textId="35981E45" w:rsidR="00492A6A" w:rsidRDefault="00492A6A" w:rsidP="00492A6A">
      <w:pPr>
        <w:pStyle w:val="Heading2"/>
      </w:pPr>
      <w:bookmarkStart w:id="61" w:name="_Toc70960113"/>
      <w:r>
        <w:lastRenderedPageBreak/>
        <w:t>Arquitetura codificador-descodificador com atenção para implementar um Chatbot</w:t>
      </w:r>
      <w:bookmarkEnd w:id="61"/>
    </w:p>
    <w:p w14:paraId="27CE133C" w14:textId="2921F654" w:rsidR="00492A6A" w:rsidRDefault="00492A6A" w:rsidP="00492A6A">
      <w:pPr>
        <w:pStyle w:val="Heading3"/>
      </w:pPr>
      <w:bookmarkStart w:id="62" w:name="_Toc70960114"/>
      <w:r>
        <w:t>Chatbots</w:t>
      </w:r>
      <w:bookmarkEnd w:id="62"/>
    </w:p>
    <w:p w14:paraId="16F3C24B" w14:textId="2286B78F" w:rsidR="00492A6A" w:rsidRDefault="00492A6A" w:rsidP="00492A6A">
      <w:pPr>
        <w:spacing w:after="0"/>
        <w:ind w:firstLine="284"/>
      </w:pPr>
      <w:r>
        <w:rPr>
          <w:u w:val="single"/>
        </w:rPr>
        <w:t>Orientado a um objetivo</w:t>
      </w:r>
      <w:r>
        <w:t>:</w:t>
      </w:r>
    </w:p>
    <w:p w14:paraId="253CA4D2" w14:textId="107235D4" w:rsidR="00492A6A" w:rsidRDefault="00492A6A" w:rsidP="007465F9">
      <w:pPr>
        <w:pStyle w:val="ListParagraph"/>
        <w:numPr>
          <w:ilvl w:val="0"/>
          <w:numId w:val="69"/>
        </w:numPr>
        <w:ind w:left="851" w:hanging="284"/>
      </w:pPr>
      <w:r>
        <w:t>Domínio específico.</w:t>
      </w:r>
    </w:p>
    <w:p w14:paraId="0887B766" w14:textId="572D9DF6" w:rsidR="00492A6A" w:rsidRDefault="00492A6A" w:rsidP="007465F9">
      <w:pPr>
        <w:pStyle w:val="ListParagraph"/>
        <w:numPr>
          <w:ilvl w:val="0"/>
          <w:numId w:val="69"/>
        </w:numPr>
        <w:ind w:left="851" w:hanging="284"/>
      </w:pPr>
      <w:r>
        <w:t>Perguntas e tarefas específicas.</w:t>
      </w:r>
    </w:p>
    <w:p w14:paraId="0C11C109" w14:textId="229C5389" w:rsidR="00492A6A" w:rsidRDefault="00492A6A" w:rsidP="007465F9">
      <w:pPr>
        <w:pStyle w:val="ListParagraph"/>
        <w:numPr>
          <w:ilvl w:val="0"/>
          <w:numId w:val="69"/>
        </w:numPr>
        <w:ind w:left="851" w:hanging="284"/>
      </w:pPr>
      <w:r w:rsidRPr="00492A6A">
        <w:rPr>
          <w:u w:val="single"/>
        </w:rPr>
        <w:t>Exemplo</w:t>
      </w:r>
      <w:r>
        <w:t>:</w:t>
      </w:r>
    </w:p>
    <w:p w14:paraId="623D70C8" w14:textId="5329B4DA" w:rsidR="00492A6A" w:rsidRDefault="00492A6A" w:rsidP="007465F9">
      <w:pPr>
        <w:pStyle w:val="ListParagraph"/>
        <w:numPr>
          <w:ilvl w:val="0"/>
          <w:numId w:val="70"/>
        </w:numPr>
        <w:ind w:left="1134" w:hanging="284"/>
      </w:pPr>
      <w:r>
        <w:t>Call center para ajudar os clientes.</w:t>
      </w:r>
    </w:p>
    <w:p w14:paraId="32C44ECB" w14:textId="020BF69A" w:rsidR="00492A6A" w:rsidRDefault="00492A6A" w:rsidP="007465F9">
      <w:pPr>
        <w:pStyle w:val="ListParagraph"/>
        <w:numPr>
          <w:ilvl w:val="0"/>
          <w:numId w:val="69"/>
        </w:numPr>
        <w:ind w:left="851" w:hanging="284"/>
      </w:pPr>
      <w:r>
        <w:rPr>
          <w:u w:val="single"/>
        </w:rPr>
        <w:t>Modelo</w:t>
      </w:r>
      <w:r>
        <w:t>:</w:t>
      </w:r>
    </w:p>
    <w:p w14:paraId="20001889" w14:textId="309C542E" w:rsidR="00492A6A" w:rsidRDefault="002D4669" w:rsidP="007465F9">
      <w:pPr>
        <w:pStyle w:val="ListParagraph"/>
        <w:numPr>
          <w:ilvl w:val="0"/>
          <w:numId w:val="70"/>
        </w:numPr>
        <w:ind w:left="1134" w:hanging="283"/>
      </w:pPr>
      <w:r>
        <w:t>Geralmente baseado em recuperação ordenada de respostas predefinidas de um repositório.</w:t>
      </w:r>
    </w:p>
    <w:p w14:paraId="1E6B10F9" w14:textId="78564744" w:rsidR="00492A6A" w:rsidRDefault="00492A6A" w:rsidP="002D4669">
      <w:pPr>
        <w:spacing w:after="0"/>
        <w:ind w:firstLine="284"/>
      </w:pPr>
      <w:r>
        <w:rPr>
          <w:u w:val="single"/>
        </w:rPr>
        <w:t>Conversa</w:t>
      </w:r>
      <w:r>
        <w:t>:</w:t>
      </w:r>
    </w:p>
    <w:p w14:paraId="20F904C0" w14:textId="5091120C" w:rsidR="002D4669" w:rsidRDefault="002D4669" w:rsidP="007465F9">
      <w:pPr>
        <w:pStyle w:val="ListParagraph"/>
        <w:numPr>
          <w:ilvl w:val="0"/>
          <w:numId w:val="69"/>
        </w:numPr>
        <w:ind w:left="851" w:hanging="284"/>
      </w:pPr>
      <w:r>
        <w:t>Conversas gerais.</w:t>
      </w:r>
    </w:p>
    <w:p w14:paraId="686E482C" w14:textId="62EDAAF0" w:rsidR="002D4669" w:rsidRDefault="002D4669" w:rsidP="007465F9">
      <w:pPr>
        <w:pStyle w:val="ListParagraph"/>
        <w:numPr>
          <w:ilvl w:val="0"/>
          <w:numId w:val="69"/>
        </w:numPr>
        <w:ind w:left="851" w:hanging="284"/>
      </w:pPr>
      <w:r>
        <w:t>Experiência humana.</w:t>
      </w:r>
    </w:p>
    <w:p w14:paraId="52C3938D" w14:textId="349A1B63" w:rsidR="002D4669" w:rsidRDefault="002D4669" w:rsidP="007465F9">
      <w:pPr>
        <w:pStyle w:val="ListParagraph"/>
        <w:numPr>
          <w:ilvl w:val="0"/>
          <w:numId w:val="69"/>
        </w:numPr>
        <w:ind w:left="851" w:hanging="284"/>
      </w:pPr>
      <w:r>
        <w:rPr>
          <w:u w:val="single"/>
        </w:rPr>
        <w:t>Exemplo</w:t>
      </w:r>
      <w:r>
        <w:t>:</w:t>
      </w:r>
    </w:p>
    <w:p w14:paraId="17196D59" w14:textId="7218CF89" w:rsidR="002D4669" w:rsidRDefault="002D4669" w:rsidP="007465F9">
      <w:pPr>
        <w:pStyle w:val="ListParagraph"/>
        <w:numPr>
          <w:ilvl w:val="0"/>
          <w:numId w:val="70"/>
        </w:numPr>
        <w:ind w:left="1134" w:hanging="283"/>
      </w:pPr>
      <w:r>
        <w:t>Bot de entretenimento.</w:t>
      </w:r>
    </w:p>
    <w:p w14:paraId="414016A4" w14:textId="3CDEBC9F" w:rsidR="002D4669" w:rsidRDefault="002D4669" w:rsidP="007465F9">
      <w:pPr>
        <w:pStyle w:val="ListParagraph"/>
        <w:numPr>
          <w:ilvl w:val="0"/>
          <w:numId w:val="69"/>
        </w:numPr>
        <w:ind w:left="851" w:hanging="284"/>
      </w:pPr>
      <w:r>
        <w:rPr>
          <w:u w:val="single"/>
        </w:rPr>
        <w:t>Modelo</w:t>
      </w:r>
      <w:r>
        <w:t>:</w:t>
      </w:r>
    </w:p>
    <w:p w14:paraId="47F6F15C" w14:textId="5F13B6F1" w:rsidR="002D4669" w:rsidRPr="00492A6A" w:rsidRDefault="00C071EF" w:rsidP="007465F9">
      <w:pPr>
        <w:pStyle w:val="ListParagraph"/>
        <w:numPr>
          <w:ilvl w:val="0"/>
          <w:numId w:val="70"/>
        </w:numPr>
        <w:ind w:left="1134" w:hanging="283"/>
      </w:pPr>
      <w:r>
        <w:t>Generativo para produzir novas respostas.</w:t>
      </w:r>
    </w:p>
    <w:p w14:paraId="08E7BDA9" w14:textId="64289EFC" w:rsidR="00492A6A" w:rsidRDefault="00492A6A" w:rsidP="00492A6A">
      <w:pPr>
        <w:pStyle w:val="Heading3"/>
      </w:pPr>
      <w:bookmarkStart w:id="63" w:name="_Toc70960115"/>
      <w:r>
        <w:t>Modelos prós e contras</w:t>
      </w:r>
      <w:bookmarkEnd w:id="63"/>
    </w:p>
    <w:p w14:paraId="0568246F" w14:textId="3DE9E9B3" w:rsidR="000B4164" w:rsidRDefault="000B4164" w:rsidP="000B4164">
      <w:pPr>
        <w:spacing w:after="0"/>
        <w:ind w:firstLine="284"/>
        <w:rPr>
          <w:b/>
          <w:bCs/>
        </w:rPr>
      </w:pPr>
      <w:r>
        <w:rPr>
          <w:b/>
          <w:bCs/>
        </w:rPr>
        <w:t xml:space="preserve">Modelos baseados em recuperação </w:t>
      </w:r>
      <w:r>
        <w:t>(retrieval-based models)</w:t>
      </w:r>
      <w:r>
        <w:rPr>
          <w:b/>
          <w:bCs/>
        </w:rPr>
        <w:t>:</w:t>
      </w:r>
    </w:p>
    <w:p w14:paraId="51B751B7" w14:textId="11B46508" w:rsidR="000B4164" w:rsidRDefault="00014DA0" w:rsidP="007465F9">
      <w:pPr>
        <w:pStyle w:val="ListParagraph"/>
        <w:numPr>
          <w:ilvl w:val="0"/>
          <w:numId w:val="69"/>
        </w:numPr>
        <w:ind w:left="851" w:hanging="284"/>
      </w:pPr>
      <w:r>
        <w:t>Usa um repositório de respostas predefinidas.</w:t>
      </w:r>
    </w:p>
    <w:p w14:paraId="5094AA43" w14:textId="65072C04" w:rsidR="00014DA0" w:rsidRDefault="00014DA0" w:rsidP="007465F9">
      <w:pPr>
        <w:pStyle w:val="ListParagraph"/>
        <w:numPr>
          <w:ilvl w:val="0"/>
          <w:numId w:val="69"/>
        </w:numPr>
        <w:ind w:left="851" w:hanging="284"/>
      </w:pPr>
      <w:r>
        <w:t>Sem erros gramaticais.</w:t>
      </w:r>
    </w:p>
    <w:p w14:paraId="5F307210" w14:textId="5DF056DE" w:rsidR="00014DA0" w:rsidRDefault="00014DA0" w:rsidP="007465F9">
      <w:pPr>
        <w:pStyle w:val="ListParagraph"/>
        <w:numPr>
          <w:ilvl w:val="0"/>
          <w:numId w:val="69"/>
        </w:numPr>
        <w:ind w:left="851" w:hanging="284"/>
      </w:pPr>
      <w:r>
        <w:t>Incapaz de lidar com casos não vistos.</w:t>
      </w:r>
    </w:p>
    <w:p w14:paraId="70F91E94" w14:textId="68416BB2" w:rsidR="000B4164" w:rsidRDefault="000B4164" w:rsidP="00014DA0">
      <w:pPr>
        <w:spacing w:after="0"/>
        <w:ind w:firstLine="284"/>
      </w:pPr>
      <w:r>
        <w:rPr>
          <w:b/>
          <w:bCs/>
        </w:rPr>
        <w:t>Modelos generativos</w:t>
      </w:r>
      <w:r>
        <w:t>:</w:t>
      </w:r>
    </w:p>
    <w:p w14:paraId="30CD7ED5" w14:textId="237B0427" w:rsidR="00014DA0" w:rsidRDefault="00014DA0" w:rsidP="007465F9">
      <w:pPr>
        <w:pStyle w:val="ListParagraph"/>
        <w:numPr>
          <w:ilvl w:val="0"/>
          <w:numId w:val="71"/>
        </w:numPr>
        <w:ind w:left="851" w:hanging="284"/>
      </w:pPr>
      <w:r>
        <w:t>Gera novas respostas do zero.</w:t>
      </w:r>
    </w:p>
    <w:p w14:paraId="415B1B71" w14:textId="616DFD56" w:rsidR="00014DA0" w:rsidRDefault="00014DA0" w:rsidP="007465F9">
      <w:pPr>
        <w:pStyle w:val="ListParagraph"/>
        <w:numPr>
          <w:ilvl w:val="0"/>
          <w:numId w:val="71"/>
        </w:numPr>
        <w:ind w:left="851" w:hanging="284"/>
      </w:pPr>
      <w:r>
        <w:t>Pode cometer erros (especialmente em frases mais longas).</w:t>
      </w:r>
    </w:p>
    <w:p w14:paraId="539CBFC8" w14:textId="68D20034" w:rsidR="00014DA0" w:rsidRDefault="00014DA0" w:rsidP="007465F9">
      <w:pPr>
        <w:pStyle w:val="ListParagraph"/>
        <w:numPr>
          <w:ilvl w:val="0"/>
          <w:numId w:val="71"/>
        </w:numPr>
        <w:ind w:left="851" w:hanging="284"/>
      </w:pPr>
      <w:r>
        <w:t>Impressão de que se está a falar com um humano.</w:t>
      </w:r>
    </w:p>
    <w:p w14:paraId="5B5EA6FA" w14:textId="53AB0397" w:rsidR="0084164E" w:rsidRDefault="0084164E" w:rsidP="0084164E">
      <w:pPr>
        <w:pStyle w:val="Heading3"/>
        <w:rPr>
          <w:b w:val="0"/>
          <w:bCs/>
        </w:rPr>
      </w:pPr>
      <w:bookmarkStart w:id="64" w:name="_Toc70960116"/>
      <w:r>
        <w:t>Sequência para sequência</w:t>
      </w:r>
      <w:bookmarkEnd w:id="64"/>
    </w:p>
    <w:p w14:paraId="62B59BCF" w14:textId="0A64C0C2" w:rsidR="0084164E" w:rsidRDefault="0084164E" w:rsidP="007465F9">
      <w:pPr>
        <w:pStyle w:val="ListParagraph"/>
        <w:numPr>
          <w:ilvl w:val="0"/>
          <w:numId w:val="72"/>
        </w:numPr>
        <w:ind w:left="851" w:hanging="284"/>
      </w:pPr>
      <w:r>
        <w:t>LSTMs para codificador e descodificador.</w:t>
      </w:r>
    </w:p>
    <w:p w14:paraId="5643940A" w14:textId="111B434D" w:rsidR="0084164E" w:rsidRDefault="0084164E" w:rsidP="007465F9">
      <w:pPr>
        <w:pStyle w:val="ListParagraph"/>
        <w:numPr>
          <w:ilvl w:val="0"/>
          <w:numId w:val="72"/>
        </w:numPr>
        <w:ind w:left="851" w:hanging="284"/>
      </w:pPr>
      <w:r>
        <w:t>Atenção (ou pelo menos entrada invertida).</w:t>
      </w:r>
    </w:p>
    <w:p w14:paraId="5DF19C2A" w14:textId="20D21F4F" w:rsidR="0084164E" w:rsidRDefault="0084164E" w:rsidP="007465F9">
      <w:pPr>
        <w:pStyle w:val="ListParagraph"/>
        <w:numPr>
          <w:ilvl w:val="0"/>
          <w:numId w:val="72"/>
        </w:numPr>
        <w:ind w:left="851" w:hanging="284"/>
      </w:pPr>
      <w:r>
        <w:t>Beam search pela melhor resposta.</w:t>
      </w:r>
    </w:p>
    <w:p w14:paraId="3807EA2C" w14:textId="0942654B" w:rsidR="0084164E" w:rsidRDefault="0084164E" w:rsidP="0084164E">
      <w:pPr>
        <w:ind w:firstLine="284"/>
      </w:pPr>
      <w:r>
        <w:t>Antes do mecanismo de atenção, era preciso reverter-se a sequência de entrada para obter um vetor de contexto mais significativo. Visto que as sequências têm de ter um comprimento fixo (detalhe de implementação técnico das RNN), é necessário preenchê-las com tokens de padding. No entanto, se adicionarmos esses tokens ao fim da sequência, então, o fim da sequência</w:t>
      </w:r>
      <w:r w:rsidR="00987B4B">
        <w:t xml:space="preserve"> não será </w:t>
      </w:r>
      <w:proofErr w:type="gramStart"/>
      <w:r w:rsidR="00987B4B">
        <w:t>significativa</w:t>
      </w:r>
      <w:proofErr w:type="gramEnd"/>
      <w:r w:rsidR="00987B4B">
        <w:t>, e o vetor de contexto não será útil.</w:t>
      </w:r>
    </w:p>
    <w:p w14:paraId="533490F0" w14:textId="0E65B77B" w:rsidR="00987B4B" w:rsidRDefault="00987B4B" w:rsidP="00987B4B">
      <w:pPr>
        <w:jc w:val="center"/>
      </w:pPr>
      <w:r>
        <w:rPr>
          <w:noProof/>
        </w:rPr>
        <w:drawing>
          <wp:inline distT="0" distB="0" distL="0" distR="0" wp14:anchorId="79A07F0E" wp14:editId="4BC72905">
            <wp:extent cx="2333625" cy="1030503"/>
            <wp:effectExtent l="0" t="0" r="0" b="0"/>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4"/>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333625" cy="1030503"/>
                    </a:xfrm>
                    <a:prstGeom prst="rect">
                      <a:avLst/>
                    </a:prstGeom>
                  </pic:spPr>
                </pic:pic>
              </a:graphicData>
            </a:graphic>
          </wp:inline>
        </w:drawing>
      </w:r>
    </w:p>
    <w:p w14:paraId="59698147" w14:textId="4CD05F19" w:rsidR="00EE625D" w:rsidRDefault="00EE625D" w:rsidP="00EE625D">
      <w:pPr>
        <w:pStyle w:val="Heading3"/>
      </w:pPr>
      <w:bookmarkStart w:id="65" w:name="_Toc70960117"/>
      <w:r>
        <w:lastRenderedPageBreak/>
        <w:t>Bucketing</w:t>
      </w:r>
      <w:bookmarkEnd w:id="65"/>
    </w:p>
    <w:p w14:paraId="6F3C99A3" w14:textId="377CB87C" w:rsidR="00987B4B" w:rsidRDefault="00EE625D" w:rsidP="00987B4B">
      <w:pPr>
        <w:ind w:firstLine="284"/>
      </w:pPr>
      <w:r>
        <w:t xml:space="preserve">Uma alternativa ao </w:t>
      </w:r>
      <w:r w:rsidRPr="00EE625D">
        <w:rPr>
          <w:u w:val="single"/>
        </w:rPr>
        <w:t>padding</w:t>
      </w:r>
      <w:r>
        <w:t xml:space="preserve"> é o </w:t>
      </w:r>
      <w:r>
        <w:rPr>
          <w:u w:val="single"/>
        </w:rPr>
        <w:t>bucketing</w:t>
      </w:r>
      <w:r w:rsidR="00457DC8">
        <w:t xml:space="preserve"> (agrupamento)</w:t>
      </w:r>
      <w:r>
        <w:t xml:space="preserve">. </w:t>
      </w:r>
    </w:p>
    <w:p w14:paraId="46BE4A2F" w14:textId="0D3D4B11" w:rsidR="00EA7C59" w:rsidRDefault="00EA7C59" w:rsidP="00987B4B">
      <w:pPr>
        <w:ind w:firstLine="284"/>
      </w:pPr>
      <w:r>
        <w:t>O bucketing resolve o problema da alta variação de comprimento das frases, colocando-as em “baldes” de tamanhos diferentes.</w:t>
      </w:r>
    </w:p>
    <w:p w14:paraId="03758446" w14:textId="1F04E4D5" w:rsidR="00EA7C59" w:rsidRDefault="00EA7C59" w:rsidP="00EA7C59">
      <w:pPr>
        <w:jc w:val="center"/>
      </w:pPr>
      <w:r>
        <w:rPr>
          <w:noProof/>
        </w:rPr>
        <w:drawing>
          <wp:inline distT="0" distB="0" distL="0" distR="0" wp14:anchorId="43CE8C27" wp14:editId="6CFB4019">
            <wp:extent cx="3581400" cy="1423542"/>
            <wp:effectExtent l="0" t="0" r="0" b="5715"/>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95"/>
                    <pic:cNvPicPr/>
                  </pic:nvPicPr>
                  <pic:blipFill>
                    <a:blip r:embed="rId79">
                      <a:extLst>
                        <a:ext uri="{28A0092B-C50C-407E-A947-70E740481C1C}">
                          <a14:useLocalDpi xmlns:a14="http://schemas.microsoft.com/office/drawing/2010/main" val="0"/>
                        </a:ext>
                      </a:extLst>
                    </a:blip>
                    <a:stretch>
                      <a:fillRect/>
                    </a:stretch>
                  </pic:blipFill>
                  <pic:spPr>
                    <a:xfrm>
                      <a:off x="0" y="0"/>
                      <a:ext cx="3581400" cy="1423542"/>
                    </a:xfrm>
                    <a:prstGeom prst="rect">
                      <a:avLst/>
                    </a:prstGeom>
                  </pic:spPr>
                </pic:pic>
              </a:graphicData>
            </a:graphic>
          </wp:inline>
        </w:drawing>
      </w:r>
    </w:p>
    <w:p w14:paraId="19CB824B" w14:textId="05B7CB8F" w:rsidR="00EA7C59" w:rsidRDefault="00EA7C59" w:rsidP="00EA7C59">
      <w:pPr>
        <w:pStyle w:val="Heading2"/>
      </w:pPr>
      <w:bookmarkStart w:id="66" w:name="_Toc70960118"/>
      <w:r>
        <w:t>Problemas dos Chatbots</w:t>
      </w:r>
      <w:bookmarkEnd w:id="66"/>
    </w:p>
    <w:p w14:paraId="7708CF57" w14:textId="3917AA55" w:rsidR="000D5013" w:rsidRPr="000D5013" w:rsidRDefault="000D5013" w:rsidP="000D5013">
      <w:pPr>
        <w:ind w:firstLine="284"/>
        <w:rPr>
          <w:u w:val="single"/>
        </w:rPr>
      </w:pPr>
      <w:r w:rsidRPr="000D5013">
        <w:rPr>
          <w:u w:val="single"/>
        </w:rPr>
        <w:t>O comportamento depende dos dados do domínio</w:t>
      </w:r>
      <w:r w:rsidRPr="000D5013">
        <w:t>.</w:t>
      </w:r>
    </w:p>
    <w:p w14:paraId="186C13D0" w14:textId="122DAEDA" w:rsidR="00F11888" w:rsidRDefault="000D5013" w:rsidP="00F11888">
      <w:pPr>
        <w:ind w:firstLine="284"/>
      </w:pPr>
      <w:r w:rsidRPr="00160DB2">
        <w:rPr>
          <w:b/>
          <w:bCs/>
        </w:rPr>
        <w:t>Um chatbot treinado para legendas de filmes</w:t>
      </w:r>
      <w:r>
        <w:t>:</w:t>
      </w:r>
    </w:p>
    <w:p w14:paraId="7D99A441" w14:textId="7BF37955" w:rsidR="000D5013" w:rsidRDefault="000D5013" w:rsidP="000D5013">
      <w:pPr>
        <w:spacing w:after="0" w:line="360" w:lineRule="auto"/>
        <w:ind w:firstLine="284"/>
        <w:jc w:val="center"/>
      </w:pPr>
      <w:r w:rsidRPr="000D5013">
        <w:rPr>
          <w:noProof/>
        </w:rPr>
        <w:drawing>
          <wp:inline distT="0" distB="0" distL="0" distR="0" wp14:anchorId="4682A939" wp14:editId="11A1B18D">
            <wp:extent cx="4419600" cy="1276350"/>
            <wp:effectExtent l="19050" t="19050" r="19050" b="1905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419600" cy="1276350"/>
                    </a:xfrm>
                    <a:prstGeom prst="rect">
                      <a:avLst/>
                    </a:prstGeom>
                    <a:ln>
                      <a:solidFill>
                        <a:schemeClr val="bg2">
                          <a:lumMod val="50000"/>
                        </a:schemeClr>
                      </a:solidFill>
                    </a:ln>
                  </pic:spPr>
                </pic:pic>
              </a:graphicData>
            </a:graphic>
          </wp:inline>
        </w:drawing>
      </w:r>
    </w:p>
    <w:p w14:paraId="065AC7F2" w14:textId="4850BB60" w:rsidR="000D5013" w:rsidRDefault="000D5013" w:rsidP="000D5013">
      <w:pPr>
        <w:spacing w:after="0"/>
        <w:ind w:firstLine="284"/>
      </w:pPr>
      <w:r>
        <w:t xml:space="preserve">Parece funcionar, no entanto, tem alguns </w:t>
      </w:r>
      <w:r w:rsidRPr="000D5013">
        <w:rPr>
          <w:u w:val="single"/>
        </w:rPr>
        <w:t>problemas</w:t>
      </w:r>
      <w:r>
        <w:t>:</w:t>
      </w:r>
    </w:p>
    <w:p w14:paraId="5C311CBA" w14:textId="0875B8B8" w:rsidR="000D5013" w:rsidRDefault="000D5013" w:rsidP="007465F9">
      <w:pPr>
        <w:pStyle w:val="ListParagraph"/>
        <w:numPr>
          <w:ilvl w:val="0"/>
          <w:numId w:val="73"/>
        </w:numPr>
      </w:pPr>
      <w:r>
        <w:t>Tópicos irrealistas.</w:t>
      </w:r>
    </w:p>
    <w:p w14:paraId="273C0F1C" w14:textId="5BEE5F3C" w:rsidR="000D5013" w:rsidRDefault="000D5013" w:rsidP="007465F9">
      <w:pPr>
        <w:pStyle w:val="ListParagraph"/>
        <w:numPr>
          <w:ilvl w:val="0"/>
          <w:numId w:val="73"/>
        </w:numPr>
      </w:pPr>
      <w:r>
        <w:t>Respostas demasiado dramáticas.</w:t>
      </w:r>
    </w:p>
    <w:p w14:paraId="62C87143" w14:textId="77777777" w:rsidR="000D5013" w:rsidRPr="000D5013" w:rsidRDefault="000D5013" w:rsidP="000D5013">
      <w:pPr>
        <w:pStyle w:val="ListParagraph"/>
        <w:ind w:left="1004"/>
        <w:rPr>
          <w:sz w:val="10"/>
          <w:szCs w:val="10"/>
        </w:rPr>
      </w:pPr>
    </w:p>
    <w:p w14:paraId="72A64157" w14:textId="032517A9" w:rsidR="000D5013" w:rsidRDefault="000D5013" w:rsidP="000D5013">
      <w:pPr>
        <w:pStyle w:val="ListParagraph"/>
        <w:ind w:left="0" w:firstLine="284"/>
      </w:pPr>
      <w:r w:rsidRPr="00160DB2">
        <w:rPr>
          <w:b/>
          <w:bCs/>
        </w:rPr>
        <w:t>Um chatbot treinado com chamadas</w:t>
      </w:r>
      <w:r>
        <w:t>:</w:t>
      </w:r>
    </w:p>
    <w:p w14:paraId="41097307" w14:textId="1AB0DAD0" w:rsidR="000D5013" w:rsidRDefault="000D5013" w:rsidP="000D5013">
      <w:pPr>
        <w:pStyle w:val="ListParagraph"/>
        <w:spacing w:line="360" w:lineRule="auto"/>
        <w:ind w:left="0"/>
        <w:jc w:val="center"/>
      </w:pPr>
      <w:r w:rsidRPr="000D5013">
        <w:rPr>
          <w:noProof/>
        </w:rPr>
        <w:drawing>
          <wp:inline distT="0" distB="0" distL="0" distR="0" wp14:anchorId="607D0795" wp14:editId="4A9A40B2">
            <wp:extent cx="4495800" cy="1622485"/>
            <wp:effectExtent l="19050" t="19050" r="19050" b="15875"/>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4502650" cy="1624957"/>
                    </a:xfrm>
                    <a:prstGeom prst="rect">
                      <a:avLst/>
                    </a:prstGeom>
                    <a:ln>
                      <a:solidFill>
                        <a:schemeClr val="bg2">
                          <a:lumMod val="50000"/>
                        </a:schemeClr>
                      </a:solidFill>
                    </a:ln>
                  </pic:spPr>
                </pic:pic>
              </a:graphicData>
            </a:graphic>
          </wp:inline>
        </w:drawing>
      </w:r>
    </w:p>
    <w:p w14:paraId="0DC7117E" w14:textId="227AE7F9" w:rsidR="000D5013" w:rsidRDefault="000D5013" w:rsidP="000D5013">
      <w:pPr>
        <w:pStyle w:val="ListParagraph"/>
        <w:ind w:left="0" w:firstLine="284"/>
      </w:pPr>
      <w:r>
        <w:t xml:space="preserve">O discurso do chatbot não é consistente. O sistema </w:t>
      </w:r>
      <w:r w:rsidRPr="000D5013">
        <w:rPr>
          <w:u w:val="single"/>
        </w:rPr>
        <w:t>não rastreia a intenção e o contexto da conversa</w:t>
      </w:r>
      <w:r>
        <w:t>.</w:t>
      </w:r>
    </w:p>
    <w:p w14:paraId="6022002A" w14:textId="136D3AC1" w:rsidR="00160DB2" w:rsidRDefault="00160DB2" w:rsidP="000D5013">
      <w:pPr>
        <w:pStyle w:val="ListParagraph"/>
        <w:ind w:left="0" w:firstLine="284"/>
      </w:pPr>
    </w:p>
    <w:p w14:paraId="6073BC61" w14:textId="530EACE7" w:rsidR="00160DB2" w:rsidRDefault="00160DB2" w:rsidP="000D5013">
      <w:pPr>
        <w:pStyle w:val="ListParagraph"/>
        <w:ind w:left="0" w:firstLine="284"/>
      </w:pPr>
    </w:p>
    <w:p w14:paraId="750C07AF" w14:textId="698FC8BF" w:rsidR="00160DB2" w:rsidRDefault="00160DB2" w:rsidP="000D5013">
      <w:pPr>
        <w:pStyle w:val="ListParagraph"/>
        <w:ind w:left="0" w:firstLine="284"/>
      </w:pPr>
    </w:p>
    <w:p w14:paraId="4C15311C" w14:textId="6409E453" w:rsidR="00160DB2" w:rsidRDefault="00160DB2" w:rsidP="000D5013">
      <w:pPr>
        <w:pStyle w:val="ListParagraph"/>
        <w:ind w:left="0" w:firstLine="284"/>
      </w:pPr>
    </w:p>
    <w:p w14:paraId="6A89263B" w14:textId="77777777" w:rsidR="00160DB2" w:rsidRPr="000D5013" w:rsidRDefault="00160DB2" w:rsidP="000D5013">
      <w:pPr>
        <w:pStyle w:val="ListParagraph"/>
        <w:ind w:left="0" w:firstLine="284"/>
      </w:pPr>
    </w:p>
    <w:p w14:paraId="51FE3EA6" w14:textId="4F815E44" w:rsidR="00160DB2" w:rsidRDefault="00474A4A" w:rsidP="00160DB2">
      <w:pPr>
        <w:pStyle w:val="ListParagraph"/>
        <w:ind w:left="0" w:firstLine="284"/>
      </w:pPr>
      <w:r w:rsidRPr="00160DB2">
        <w:rPr>
          <w:b/>
          <w:bCs/>
        </w:rPr>
        <w:lastRenderedPageBreak/>
        <w:t>Este comportamento pode ser melhorado</w:t>
      </w:r>
      <w:r>
        <w:t xml:space="preserve">, através do uso de um </w:t>
      </w:r>
      <w:r w:rsidRPr="00474A4A">
        <w:rPr>
          <w:u w:val="single"/>
        </w:rPr>
        <w:t>RNN para manter controlo das intenções</w:t>
      </w:r>
      <w:r>
        <w:t>.</w:t>
      </w:r>
    </w:p>
    <w:p w14:paraId="7F5049F4" w14:textId="679525D3" w:rsidR="00160DB2" w:rsidRPr="00160DB2" w:rsidRDefault="00160DB2" w:rsidP="00160DB2">
      <w:pPr>
        <w:pStyle w:val="ListParagraph"/>
        <w:spacing w:line="480" w:lineRule="auto"/>
        <w:ind w:left="0"/>
        <w:jc w:val="center"/>
        <w:rPr>
          <w:sz w:val="10"/>
          <w:szCs w:val="10"/>
        </w:rPr>
      </w:pPr>
      <w:r w:rsidRPr="00160DB2">
        <w:rPr>
          <w:noProof/>
          <w:sz w:val="10"/>
          <w:szCs w:val="10"/>
        </w:rPr>
        <w:drawing>
          <wp:inline distT="0" distB="0" distL="0" distR="0" wp14:anchorId="540F5DAA" wp14:editId="4953C86C">
            <wp:extent cx="4295775" cy="2343150"/>
            <wp:effectExtent l="19050" t="19050" r="28575" b="19050"/>
            <wp:docPr id="98" name="Image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extLst>
                        <a:ext uri="{BEBA8EAE-BF5A-486C-A8C5-ECC9F3942E4B}">
                          <a14:imgProps xmlns:a14="http://schemas.microsoft.com/office/drawing/2010/main">
                            <a14:imgLayer r:embed="rId16">
                              <a14:imgEffect>
                                <a14:saturation sat="0"/>
                              </a14:imgEffect>
                            </a14:imgLayer>
                          </a14:imgProps>
                        </a:ext>
                      </a:extLst>
                    </a:blip>
                    <a:srcRect t="-2929"/>
                    <a:stretch/>
                  </pic:blipFill>
                  <pic:spPr bwMode="auto">
                    <a:xfrm>
                      <a:off x="0" y="0"/>
                      <a:ext cx="4295775" cy="2343150"/>
                    </a:xfrm>
                    <a:prstGeom prst="rect">
                      <a:avLst/>
                    </a:prstGeom>
                    <a:ln>
                      <a:solidFill>
                        <a:schemeClr val="bg2">
                          <a:lumMod val="50000"/>
                        </a:schemeClr>
                      </a:solidFill>
                    </a:ln>
                    <a:extLst>
                      <a:ext uri="{53640926-AAD7-44D8-BBD7-CCE9431645EC}">
                        <a14:shadowObscured xmlns:a14="http://schemas.microsoft.com/office/drawing/2010/main"/>
                      </a:ext>
                    </a:extLst>
                  </pic:spPr>
                </pic:pic>
              </a:graphicData>
            </a:graphic>
          </wp:inline>
        </w:drawing>
      </w:r>
    </w:p>
    <w:p w14:paraId="6791BBA3" w14:textId="430B14EA" w:rsidR="00160DB2" w:rsidRDefault="00160DB2" w:rsidP="00160DB2">
      <w:pPr>
        <w:pStyle w:val="ListParagraph"/>
        <w:ind w:left="0" w:firstLine="284"/>
      </w:pPr>
      <w:r w:rsidRPr="00160DB2">
        <w:rPr>
          <w:b/>
          <w:bCs/>
        </w:rPr>
        <w:t>Modelo baseado em personalidade</w:t>
      </w:r>
      <w:r>
        <w:rPr>
          <w:b/>
          <w:bCs/>
        </w:rPr>
        <w:t xml:space="preserve"> </w:t>
      </w:r>
      <w:r>
        <w:t>(persona-based model) para memorizar a personalidade (o bot é treinado com partes coerentes de diálogos de diferentes pessoas).</w:t>
      </w:r>
    </w:p>
    <w:p w14:paraId="33BDACC0" w14:textId="09DF0B6C" w:rsidR="00160DB2" w:rsidRDefault="00160DB2" w:rsidP="00160DB2">
      <w:pPr>
        <w:pStyle w:val="ListParagraph"/>
        <w:ind w:left="0" w:firstLine="284"/>
      </w:pPr>
      <w:r w:rsidRPr="00160DB2">
        <w:rPr>
          <w:noProof/>
        </w:rPr>
        <w:drawing>
          <wp:anchor distT="0" distB="0" distL="114300" distR="114300" simplePos="0" relativeHeight="251680768" behindDoc="0" locked="0" layoutInCell="1" allowOverlap="1" wp14:anchorId="5C6F64E2" wp14:editId="671791F4">
            <wp:simplePos x="0" y="0"/>
            <wp:positionH relativeFrom="column">
              <wp:posOffset>1910715</wp:posOffset>
            </wp:positionH>
            <wp:positionV relativeFrom="paragraph">
              <wp:posOffset>33655</wp:posOffset>
            </wp:positionV>
            <wp:extent cx="2200275" cy="1005840"/>
            <wp:effectExtent l="19050" t="19050" r="28575" b="22860"/>
            <wp:wrapSquare wrapText="bothSides"/>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200275" cy="1005840"/>
                    </a:xfrm>
                    <a:prstGeom prst="rect">
                      <a:avLst/>
                    </a:prstGeom>
                    <a:ln>
                      <a:solidFill>
                        <a:schemeClr val="bg2">
                          <a:lumMod val="50000"/>
                        </a:schemeClr>
                      </a:solidFill>
                    </a:ln>
                  </pic:spPr>
                </pic:pic>
              </a:graphicData>
            </a:graphic>
            <wp14:sizeRelH relativeFrom="page">
              <wp14:pctWidth>0</wp14:pctWidth>
            </wp14:sizeRelH>
            <wp14:sizeRelV relativeFrom="page">
              <wp14:pctHeight>0</wp14:pctHeight>
            </wp14:sizeRelV>
          </wp:anchor>
        </w:drawing>
      </w:r>
    </w:p>
    <w:p w14:paraId="7D1D40EA" w14:textId="608282C1" w:rsidR="00160DB2" w:rsidRDefault="00160DB2" w:rsidP="00160DB2">
      <w:pPr>
        <w:pStyle w:val="ListParagraph"/>
        <w:ind w:left="0" w:firstLine="284"/>
      </w:pPr>
    </w:p>
    <w:p w14:paraId="2F151B4C" w14:textId="4CC5D186" w:rsidR="00160DB2" w:rsidRDefault="00160DB2" w:rsidP="00160DB2">
      <w:pPr>
        <w:pStyle w:val="ListParagraph"/>
        <w:ind w:left="0" w:firstLine="284"/>
      </w:pPr>
      <w:r w:rsidRPr="00160DB2">
        <w:rPr>
          <w:u w:val="single"/>
        </w:rPr>
        <w:t>Bot sem personalidade</w:t>
      </w:r>
      <w:r>
        <w:t>:</w:t>
      </w:r>
    </w:p>
    <w:p w14:paraId="5C03F0B9" w14:textId="1E36CA64" w:rsidR="00160DB2" w:rsidRDefault="00160DB2" w:rsidP="00160DB2">
      <w:pPr>
        <w:pStyle w:val="ListParagraph"/>
        <w:ind w:left="0" w:firstLine="284"/>
      </w:pPr>
    </w:p>
    <w:p w14:paraId="36FF285C" w14:textId="75BC1694" w:rsidR="00160DB2" w:rsidRDefault="00160DB2" w:rsidP="00160DB2">
      <w:pPr>
        <w:pStyle w:val="ListParagraph"/>
        <w:ind w:left="0" w:firstLine="284"/>
      </w:pPr>
    </w:p>
    <w:p w14:paraId="4BBB1EB5" w14:textId="6495D1CE" w:rsidR="00160DB2" w:rsidRDefault="00160DB2" w:rsidP="00160DB2">
      <w:pPr>
        <w:pStyle w:val="ListParagraph"/>
        <w:ind w:left="0" w:firstLine="284"/>
      </w:pPr>
    </w:p>
    <w:p w14:paraId="629EB3AF" w14:textId="44987248" w:rsidR="00160DB2" w:rsidRDefault="00160DB2" w:rsidP="00160DB2">
      <w:pPr>
        <w:pStyle w:val="ListParagraph"/>
        <w:ind w:left="0" w:firstLine="284"/>
      </w:pPr>
      <w:r w:rsidRPr="00160DB2">
        <w:rPr>
          <w:noProof/>
        </w:rPr>
        <w:drawing>
          <wp:anchor distT="0" distB="0" distL="114300" distR="114300" simplePos="0" relativeHeight="251681792" behindDoc="0" locked="0" layoutInCell="1" allowOverlap="1" wp14:anchorId="6366C260" wp14:editId="03CDA295">
            <wp:simplePos x="0" y="0"/>
            <wp:positionH relativeFrom="column">
              <wp:posOffset>1882140</wp:posOffset>
            </wp:positionH>
            <wp:positionV relativeFrom="paragraph">
              <wp:posOffset>154940</wp:posOffset>
            </wp:positionV>
            <wp:extent cx="2228850" cy="723900"/>
            <wp:effectExtent l="19050" t="19050" r="19050" b="19050"/>
            <wp:wrapSquare wrapText="bothSides"/>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228850" cy="723900"/>
                    </a:xfrm>
                    <a:prstGeom prst="rect">
                      <a:avLst/>
                    </a:prstGeom>
                    <a:ln>
                      <a:solidFill>
                        <a:schemeClr val="bg2">
                          <a:lumMod val="50000"/>
                        </a:schemeClr>
                      </a:solidFill>
                    </a:ln>
                  </pic:spPr>
                </pic:pic>
              </a:graphicData>
            </a:graphic>
            <wp14:sizeRelH relativeFrom="page">
              <wp14:pctWidth>0</wp14:pctWidth>
            </wp14:sizeRelH>
            <wp14:sizeRelV relativeFrom="page">
              <wp14:pctHeight>0</wp14:pctHeight>
            </wp14:sizeRelV>
          </wp:anchor>
        </w:drawing>
      </w:r>
    </w:p>
    <w:p w14:paraId="141F7E04" w14:textId="1D3CEAF7" w:rsidR="00160DB2" w:rsidRDefault="00160DB2" w:rsidP="00160DB2">
      <w:pPr>
        <w:pStyle w:val="ListParagraph"/>
        <w:ind w:left="0" w:firstLine="284"/>
      </w:pPr>
    </w:p>
    <w:p w14:paraId="662EFF42" w14:textId="146A1446" w:rsidR="00160DB2" w:rsidRPr="00160DB2" w:rsidRDefault="00160DB2" w:rsidP="00160DB2">
      <w:pPr>
        <w:pStyle w:val="ListParagraph"/>
        <w:ind w:left="0" w:firstLine="284"/>
      </w:pPr>
      <w:r w:rsidRPr="00160DB2">
        <w:rPr>
          <w:u w:val="single"/>
        </w:rPr>
        <w:t>Bot com personalidade</w:t>
      </w:r>
      <w:r>
        <w:t>:</w:t>
      </w:r>
      <w:r w:rsidRPr="00160DB2">
        <w:rPr>
          <w:noProof/>
        </w:rPr>
        <w:t xml:space="preserve"> </w:t>
      </w:r>
    </w:p>
    <w:p w14:paraId="40CF6985" w14:textId="6EBA0F40" w:rsidR="00160DB2" w:rsidRDefault="00160DB2" w:rsidP="00160DB2">
      <w:pPr>
        <w:pStyle w:val="ListParagraph"/>
        <w:ind w:left="0" w:firstLine="284"/>
      </w:pPr>
    </w:p>
    <w:p w14:paraId="3E04B038" w14:textId="485B5E0C" w:rsidR="00160DB2" w:rsidRDefault="00160DB2" w:rsidP="00160DB2">
      <w:pPr>
        <w:pStyle w:val="ListParagraph"/>
        <w:ind w:left="0" w:firstLine="284"/>
      </w:pPr>
    </w:p>
    <w:p w14:paraId="7433C527" w14:textId="77777777" w:rsidR="00593FCE" w:rsidRPr="00593FCE" w:rsidRDefault="00593FCE" w:rsidP="00160DB2">
      <w:pPr>
        <w:pStyle w:val="ListParagraph"/>
        <w:ind w:left="0" w:firstLine="284"/>
        <w:rPr>
          <w:sz w:val="10"/>
          <w:szCs w:val="10"/>
        </w:rPr>
      </w:pPr>
    </w:p>
    <w:p w14:paraId="3E7983DC" w14:textId="4F72CA34" w:rsidR="00593FCE" w:rsidRDefault="00593FCE" w:rsidP="00160DB2">
      <w:pPr>
        <w:pStyle w:val="ListParagraph"/>
        <w:ind w:left="0" w:firstLine="284"/>
      </w:pPr>
      <w:r>
        <w:rPr>
          <w:b/>
          <w:bCs/>
        </w:rPr>
        <w:t>Diversidade das respostas:</w:t>
      </w:r>
    </w:p>
    <w:p w14:paraId="01C40BE8" w14:textId="0982FFE1" w:rsidR="00593FCE" w:rsidRDefault="00593FCE" w:rsidP="00160DB2">
      <w:pPr>
        <w:pStyle w:val="ListParagraph"/>
        <w:ind w:left="0" w:firstLine="284"/>
      </w:pPr>
      <w:r>
        <w:t>As três principais sugestões de resposta em um sistema de resposta inteligente por e-mail:</w:t>
      </w:r>
    </w:p>
    <w:p w14:paraId="019F1B7B" w14:textId="3D343814" w:rsidR="00593FCE" w:rsidRDefault="00593FCE" w:rsidP="007465F9">
      <w:pPr>
        <w:pStyle w:val="ListParagraph"/>
        <w:numPr>
          <w:ilvl w:val="0"/>
          <w:numId w:val="74"/>
        </w:numPr>
        <w:ind w:left="851" w:hanging="284"/>
      </w:pPr>
      <w:r>
        <w:t>How about tomorrow?</w:t>
      </w:r>
    </w:p>
    <w:p w14:paraId="17583A53" w14:textId="3BBEDB15" w:rsidR="00593FCE" w:rsidRDefault="00593FCE" w:rsidP="007465F9">
      <w:pPr>
        <w:pStyle w:val="ListParagraph"/>
        <w:numPr>
          <w:ilvl w:val="0"/>
          <w:numId w:val="74"/>
        </w:numPr>
        <w:ind w:left="851" w:hanging="284"/>
      </w:pPr>
      <w:r>
        <w:t>Wanna get together tomorrow?</w:t>
      </w:r>
    </w:p>
    <w:p w14:paraId="23E78DCC" w14:textId="3A3605A8" w:rsidR="00593FCE" w:rsidRDefault="00593FCE" w:rsidP="007465F9">
      <w:pPr>
        <w:pStyle w:val="ListParagraph"/>
        <w:numPr>
          <w:ilvl w:val="0"/>
          <w:numId w:val="74"/>
        </w:numPr>
        <w:spacing w:line="276" w:lineRule="auto"/>
        <w:ind w:left="851" w:hanging="284"/>
        <w:rPr>
          <w:lang w:val="en-US"/>
        </w:rPr>
      </w:pPr>
      <w:r w:rsidRPr="00593FCE">
        <w:rPr>
          <w:lang w:val="en-US"/>
        </w:rPr>
        <w:t xml:space="preserve">I suggest we meet </w:t>
      </w:r>
      <w:proofErr w:type="gramStart"/>
      <w:r w:rsidRPr="00593FCE">
        <w:rPr>
          <w:lang w:val="en-US"/>
        </w:rPr>
        <w:t>t</w:t>
      </w:r>
      <w:r>
        <w:rPr>
          <w:lang w:val="en-US"/>
        </w:rPr>
        <w:t>omorrow?</w:t>
      </w:r>
      <w:proofErr w:type="gramEnd"/>
    </w:p>
    <w:p w14:paraId="4583DF96" w14:textId="6A4231E5" w:rsidR="00593FCE" w:rsidRPr="00593FCE" w:rsidRDefault="00593FCE" w:rsidP="00593FCE">
      <w:pPr>
        <w:pStyle w:val="ListParagraph"/>
        <w:ind w:left="0" w:firstLine="284"/>
      </w:pPr>
      <w:r w:rsidRPr="00593FCE">
        <w:t>Todas as alternativas são s</w:t>
      </w:r>
      <w:r>
        <w:t>emelhantes, não há diversidade.</w:t>
      </w:r>
    </w:p>
    <w:p w14:paraId="581C7569" w14:textId="56D12897" w:rsidR="005E0726" w:rsidRPr="005E0726" w:rsidRDefault="005E0726" w:rsidP="005E0726">
      <w:pPr>
        <w:pStyle w:val="Heading3"/>
      </w:pPr>
      <w:bookmarkStart w:id="67" w:name="_Toc70960119"/>
      <w:r>
        <w:t>Agrupamento de intenções (Intent Clustering)</w:t>
      </w:r>
      <w:bookmarkEnd w:id="67"/>
    </w:p>
    <w:p w14:paraId="0F01549D" w14:textId="618F72AB" w:rsidR="005E0726" w:rsidRDefault="003C3B75" w:rsidP="003C3B75">
      <w:pPr>
        <w:jc w:val="center"/>
      </w:pPr>
      <w:r>
        <w:rPr>
          <w:noProof/>
        </w:rPr>
        <w:drawing>
          <wp:inline distT="0" distB="0" distL="0" distR="0" wp14:anchorId="08652E04" wp14:editId="54F09AB9">
            <wp:extent cx="4799201" cy="2028825"/>
            <wp:effectExtent l="0" t="0" r="1905" b="0"/>
            <wp:docPr id="104" name="Imagem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4"/>
                    <pic:cNvPicPr/>
                  </pic:nvPicPr>
                  <pic:blipFill>
                    <a:blip r:embed="rId79">
                      <a:extLst>
                        <a:ext uri="{28A0092B-C50C-407E-A947-70E740481C1C}">
                          <a14:useLocalDpi xmlns:a14="http://schemas.microsoft.com/office/drawing/2010/main" val="0"/>
                        </a:ext>
                      </a:extLst>
                    </a:blip>
                    <a:stretch>
                      <a:fillRect/>
                    </a:stretch>
                  </pic:blipFill>
                  <pic:spPr>
                    <a:xfrm>
                      <a:off x="0" y="0"/>
                      <a:ext cx="4799201" cy="2028825"/>
                    </a:xfrm>
                    <a:prstGeom prst="rect">
                      <a:avLst/>
                    </a:prstGeom>
                  </pic:spPr>
                </pic:pic>
              </a:graphicData>
            </a:graphic>
          </wp:inline>
        </w:drawing>
      </w:r>
    </w:p>
    <w:p w14:paraId="572EEB27" w14:textId="11F2DBF5" w:rsidR="003C3B75" w:rsidRPr="00287652" w:rsidRDefault="003C3B75" w:rsidP="003C3B75">
      <w:pPr>
        <w:ind w:firstLine="284"/>
      </w:pPr>
      <w:r>
        <w:lastRenderedPageBreak/>
        <w:t>Agrupamento de intenções para as respostas. Um conjunto de dados supervisionados</w:t>
      </w:r>
      <w:r w:rsidR="002771A7">
        <w:t xml:space="preserve"> sobre o tipo de respostas é usado. Por exemplo, pode-se ter um rótulo “how_about_time” for “How about Friday”. Logo, tem-se um grafo </w:t>
      </w:r>
      <w:r w:rsidR="009B71E4">
        <w:t>das diferentes respostas, e semelhanças entre respostas e rótulos construídos por um modelo de semântica distribucional. Tendo, alguns nós rotulados no grafo, a partir dos dados supervisionados, propaga-se esse conhecimento para outros rótulos do grafo. Esta técnica é chamada de propagação de rótulo (</w:t>
      </w:r>
      <w:r w:rsidR="00287652" w:rsidRPr="00287652">
        <w:rPr>
          <w:u w:val="single"/>
        </w:rPr>
        <w:t>label</w:t>
      </w:r>
      <w:r w:rsidR="00287652">
        <w:rPr>
          <w:u w:val="single"/>
        </w:rPr>
        <w:t xml:space="preserve"> propagation</w:t>
      </w:r>
      <w:r w:rsidR="00287652">
        <w:t xml:space="preserve">) (Expander é uma biblioteca que implementa isto). Os rótulos das respostas são propagados </w:t>
      </w:r>
      <w:proofErr w:type="gramStart"/>
      <w:r w:rsidR="00287652">
        <w:t>de forma a que</w:t>
      </w:r>
      <w:proofErr w:type="gramEnd"/>
      <w:r w:rsidR="00287652">
        <w:t xml:space="preserve"> respostas próximas, tenham rótulos próximos. Por fim, pega-se num exemplo de cada cluster para sugerir ao utilizador.</w:t>
      </w:r>
    </w:p>
    <w:p w14:paraId="73405D74" w14:textId="0C3DA1EC" w:rsidR="00EA7C59" w:rsidRDefault="00EA7C59" w:rsidP="00EA7C59">
      <w:pPr>
        <w:pStyle w:val="Heading2"/>
      </w:pPr>
      <w:bookmarkStart w:id="68" w:name="_Toc70960120"/>
      <w:r>
        <w:t>Outras tarefas de sequência para sequência</w:t>
      </w:r>
      <w:bookmarkEnd w:id="68"/>
    </w:p>
    <w:p w14:paraId="337995DB" w14:textId="7021F030" w:rsidR="001F418D" w:rsidRDefault="001F418D" w:rsidP="001F418D">
      <w:pPr>
        <w:spacing w:after="0"/>
        <w:ind w:firstLine="284"/>
        <w:rPr>
          <w:b/>
          <w:bCs/>
        </w:rPr>
      </w:pPr>
      <w:r>
        <w:rPr>
          <w:b/>
          <w:bCs/>
        </w:rPr>
        <w:t>Tarefas de sequência para sequência:</w:t>
      </w:r>
    </w:p>
    <w:p w14:paraId="610845B1" w14:textId="0C9477CD" w:rsidR="001F418D" w:rsidRPr="008C6A49" w:rsidRDefault="008C6A49" w:rsidP="007465F9">
      <w:pPr>
        <w:pStyle w:val="ListParagraph"/>
        <w:numPr>
          <w:ilvl w:val="0"/>
          <w:numId w:val="75"/>
        </w:numPr>
        <w:ind w:left="851" w:hanging="284"/>
        <w:rPr>
          <w:b/>
          <w:bCs/>
        </w:rPr>
      </w:pPr>
      <w:r>
        <w:t>Tradução automática.</w:t>
      </w:r>
    </w:p>
    <w:p w14:paraId="36C4A932" w14:textId="2E606E3F" w:rsidR="008C6A49" w:rsidRPr="008C6A49" w:rsidRDefault="008C6A49" w:rsidP="007465F9">
      <w:pPr>
        <w:pStyle w:val="ListParagraph"/>
        <w:numPr>
          <w:ilvl w:val="0"/>
          <w:numId w:val="75"/>
        </w:numPr>
        <w:ind w:left="851" w:hanging="284"/>
        <w:rPr>
          <w:b/>
          <w:bCs/>
        </w:rPr>
      </w:pPr>
      <w:r>
        <w:t>Sumarização.</w:t>
      </w:r>
    </w:p>
    <w:p w14:paraId="44723CD4" w14:textId="2E877BA9" w:rsidR="008C6A49" w:rsidRPr="008C6A49" w:rsidRDefault="008C6A49" w:rsidP="007465F9">
      <w:pPr>
        <w:pStyle w:val="ListParagraph"/>
        <w:numPr>
          <w:ilvl w:val="0"/>
          <w:numId w:val="75"/>
        </w:numPr>
        <w:ind w:left="851" w:hanging="284"/>
        <w:rPr>
          <w:b/>
          <w:bCs/>
        </w:rPr>
      </w:pPr>
      <w:r>
        <w:t>Simplificação de texto.</w:t>
      </w:r>
    </w:p>
    <w:p w14:paraId="1E9FC4C9" w14:textId="5C8CC5C6" w:rsidR="008C6A49" w:rsidRPr="008C6A49" w:rsidRDefault="008C6A49" w:rsidP="007465F9">
      <w:pPr>
        <w:pStyle w:val="ListParagraph"/>
        <w:numPr>
          <w:ilvl w:val="0"/>
          <w:numId w:val="75"/>
        </w:numPr>
        <w:ind w:left="851" w:hanging="284"/>
        <w:rPr>
          <w:b/>
          <w:bCs/>
        </w:rPr>
      </w:pPr>
      <w:r>
        <w:t>Linguagem para código.</w:t>
      </w:r>
    </w:p>
    <w:p w14:paraId="1F8C3617" w14:textId="39D45043" w:rsidR="008C6A49" w:rsidRPr="008C6A49" w:rsidRDefault="008C6A49" w:rsidP="007465F9">
      <w:pPr>
        <w:pStyle w:val="ListParagraph"/>
        <w:numPr>
          <w:ilvl w:val="0"/>
          <w:numId w:val="75"/>
        </w:numPr>
        <w:ind w:left="851" w:hanging="284"/>
        <w:rPr>
          <w:b/>
          <w:bCs/>
        </w:rPr>
      </w:pPr>
      <w:r>
        <w:t>Bot para conversa.</w:t>
      </w:r>
    </w:p>
    <w:p w14:paraId="2117EA24" w14:textId="66F5529A" w:rsidR="008C6A49" w:rsidRPr="008C6A49" w:rsidRDefault="008C6A49" w:rsidP="007465F9">
      <w:pPr>
        <w:pStyle w:val="ListParagraph"/>
        <w:numPr>
          <w:ilvl w:val="0"/>
          <w:numId w:val="75"/>
        </w:numPr>
        <w:ind w:left="851" w:hanging="284"/>
        <w:rPr>
          <w:b/>
          <w:bCs/>
        </w:rPr>
      </w:pPr>
      <w:r>
        <w:t>Resposta de perguntas.</w:t>
      </w:r>
    </w:p>
    <w:p w14:paraId="6C6ECC76" w14:textId="452D73A8" w:rsidR="008C6A49" w:rsidRPr="008C6A49" w:rsidRDefault="008C6A49" w:rsidP="007465F9">
      <w:pPr>
        <w:pStyle w:val="ListParagraph"/>
        <w:numPr>
          <w:ilvl w:val="0"/>
          <w:numId w:val="75"/>
        </w:numPr>
        <w:ind w:left="851" w:hanging="284"/>
        <w:rPr>
          <w:b/>
          <w:bCs/>
        </w:rPr>
      </w:pPr>
      <w:r>
        <w:t>Reconhecimento de fala.</w:t>
      </w:r>
    </w:p>
    <w:p w14:paraId="4DBC2D9D" w14:textId="728990F2" w:rsidR="008C6A49" w:rsidRDefault="008C6A49" w:rsidP="007465F9">
      <w:pPr>
        <w:pStyle w:val="ListParagraph"/>
        <w:numPr>
          <w:ilvl w:val="0"/>
          <w:numId w:val="75"/>
        </w:numPr>
        <w:ind w:left="851" w:hanging="284"/>
        <w:rPr>
          <w:b/>
          <w:bCs/>
        </w:rPr>
      </w:pPr>
      <w:r>
        <w:t>Geração de legenda de imagens.</w:t>
      </w:r>
    </w:p>
    <w:p w14:paraId="228A7AF1" w14:textId="3C73EE2F" w:rsidR="008C6A49" w:rsidRDefault="008C6A49" w:rsidP="007465F9">
      <w:pPr>
        <w:pStyle w:val="ListParagraph"/>
        <w:numPr>
          <w:ilvl w:val="0"/>
          <w:numId w:val="75"/>
        </w:numPr>
        <w:ind w:left="851" w:hanging="284"/>
        <w:rPr>
          <w:b/>
          <w:bCs/>
        </w:rPr>
      </w:pPr>
      <w:r>
        <w:rPr>
          <w:b/>
          <w:bCs/>
        </w:rPr>
        <w:t>…</w:t>
      </w:r>
    </w:p>
    <w:p w14:paraId="46855FDC" w14:textId="088B24F4" w:rsidR="008C6A49" w:rsidRDefault="008C6A49" w:rsidP="008C6A49">
      <w:pPr>
        <w:pStyle w:val="Heading3"/>
      </w:pPr>
      <w:bookmarkStart w:id="69" w:name="_Toc70960121"/>
      <w:r>
        <w:t>Sumarização (Resumo)</w:t>
      </w:r>
      <w:bookmarkEnd w:id="69"/>
    </w:p>
    <w:p w14:paraId="5D15509F" w14:textId="7340003C" w:rsidR="008C6A49" w:rsidRPr="00027A00" w:rsidRDefault="008C6A49" w:rsidP="008C6A49">
      <w:pPr>
        <w:jc w:val="center"/>
        <w:rPr>
          <w:lang w:val="en-US"/>
        </w:rPr>
      </w:pPr>
      <w:r>
        <w:rPr>
          <w:noProof/>
        </w:rPr>
        <w:drawing>
          <wp:inline distT="0" distB="0" distL="0" distR="0" wp14:anchorId="3CB24777" wp14:editId="06FE1639">
            <wp:extent cx="2809875" cy="1582260"/>
            <wp:effectExtent l="0" t="0" r="0" b="0"/>
            <wp:docPr id="105" name="Imagem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5"/>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2809875" cy="1582260"/>
                    </a:xfrm>
                    <a:prstGeom prst="rect">
                      <a:avLst/>
                    </a:prstGeom>
                  </pic:spPr>
                </pic:pic>
              </a:graphicData>
            </a:graphic>
          </wp:inline>
        </w:drawing>
      </w:r>
    </w:p>
    <w:p w14:paraId="7955F7DA" w14:textId="15974199" w:rsidR="008C6A49" w:rsidRDefault="00027A00" w:rsidP="008C6A49">
      <w:pPr>
        <w:ind w:firstLine="284"/>
        <w:rPr>
          <w:lang w:val="en-US"/>
        </w:rPr>
      </w:pPr>
      <w:r w:rsidRPr="00027A00">
        <w:rPr>
          <w:lang w:val="en-US"/>
        </w:rPr>
        <w:t>“Alice and Bob took the train to visit the zoo. They saw a baby giraffe, a lion, and a flock of colorful tropical birds.”</w:t>
      </w:r>
    </w:p>
    <w:p w14:paraId="66BC544F" w14:textId="492E5ACC" w:rsidR="00027A00" w:rsidRPr="00027A00" w:rsidRDefault="00027A00" w:rsidP="00027A00">
      <w:pPr>
        <w:spacing w:after="0"/>
        <w:ind w:firstLine="284"/>
        <w:rPr>
          <w:b/>
          <w:bCs/>
          <w:u w:val="single"/>
        </w:rPr>
      </w:pPr>
      <w:r w:rsidRPr="00027A00">
        <w:rPr>
          <w:b/>
          <w:bCs/>
        </w:rPr>
        <w:t>Tipos de sumarização:</w:t>
      </w:r>
    </w:p>
    <w:p w14:paraId="125E13D6" w14:textId="6A98A6E5" w:rsidR="00027A00" w:rsidRPr="00027A00" w:rsidRDefault="00027A00" w:rsidP="007465F9">
      <w:pPr>
        <w:pStyle w:val="ListParagraph"/>
        <w:numPr>
          <w:ilvl w:val="0"/>
          <w:numId w:val="76"/>
        </w:numPr>
        <w:ind w:left="851" w:hanging="284"/>
        <w:rPr>
          <w:b/>
          <w:bCs/>
          <w:u w:val="single"/>
        </w:rPr>
      </w:pPr>
      <w:r w:rsidRPr="00027A00">
        <w:rPr>
          <w:u w:val="single"/>
        </w:rPr>
        <w:t>Sumar</w:t>
      </w:r>
      <w:r>
        <w:rPr>
          <w:u w:val="single"/>
        </w:rPr>
        <w:t>ização extrativa</w:t>
      </w:r>
      <w:r>
        <w:t xml:space="preserve">: </w:t>
      </w:r>
    </w:p>
    <w:p w14:paraId="7D479460" w14:textId="02E06F08" w:rsidR="00027A00" w:rsidRPr="00027A00" w:rsidRDefault="00027A00" w:rsidP="007465F9">
      <w:pPr>
        <w:pStyle w:val="ListParagraph"/>
        <w:numPr>
          <w:ilvl w:val="0"/>
          <w:numId w:val="70"/>
        </w:numPr>
        <w:ind w:left="1134" w:hanging="283"/>
        <w:rPr>
          <w:b/>
          <w:bCs/>
          <w:u w:val="single"/>
        </w:rPr>
      </w:pPr>
      <w:r>
        <w:t>Extrair partes do texto original</w:t>
      </w:r>
    </w:p>
    <w:p w14:paraId="77103ACD" w14:textId="7DEDBFD0" w:rsidR="00027A00" w:rsidRPr="00027A00" w:rsidRDefault="00027A00" w:rsidP="007465F9">
      <w:pPr>
        <w:pStyle w:val="ListParagraph"/>
        <w:numPr>
          <w:ilvl w:val="0"/>
          <w:numId w:val="77"/>
        </w:numPr>
        <w:spacing w:line="360" w:lineRule="auto"/>
        <w:ind w:left="1418" w:hanging="284"/>
        <w:rPr>
          <w:lang w:val="en-US"/>
        </w:rPr>
      </w:pPr>
      <w:r w:rsidRPr="00027A00">
        <w:rPr>
          <w:lang w:val="en-US"/>
        </w:rPr>
        <w:t>“Alice and Bob visit the zoo. saw a flock of birds.”</w:t>
      </w:r>
    </w:p>
    <w:p w14:paraId="3AE2F5C1" w14:textId="56B6EF0C" w:rsidR="00027A00" w:rsidRPr="00027A00" w:rsidRDefault="00027A00" w:rsidP="007465F9">
      <w:pPr>
        <w:pStyle w:val="ListParagraph"/>
        <w:numPr>
          <w:ilvl w:val="0"/>
          <w:numId w:val="76"/>
        </w:numPr>
        <w:ind w:left="851" w:hanging="284"/>
        <w:rPr>
          <w:b/>
          <w:bCs/>
          <w:u w:val="single"/>
        </w:rPr>
      </w:pPr>
      <w:r>
        <w:rPr>
          <w:u w:val="single"/>
        </w:rPr>
        <w:t>Sumarização abstrata</w:t>
      </w:r>
      <w:r>
        <w:t>:</w:t>
      </w:r>
    </w:p>
    <w:p w14:paraId="42FD90E0" w14:textId="0F5F1871" w:rsidR="00027A00" w:rsidRPr="00027A00" w:rsidRDefault="00027A00" w:rsidP="007465F9">
      <w:pPr>
        <w:pStyle w:val="ListParagraph"/>
        <w:numPr>
          <w:ilvl w:val="0"/>
          <w:numId w:val="70"/>
        </w:numPr>
        <w:ind w:left="1134" w:hanging="283"/>
        <w:rPr>
          <w:b/>
          <w:bCs/>
          <w:u w:val="single"/>
        </w:rPr>
      </w:pPr>
      <w:r>
        <w:t>Gerar um resumo, que não é, necessariamente, do texto de entrada, mas resumo o texto todo.</w:t>
      </w:r>
    </w:p>
    <w:p w14:paraId="06E53D63" w14:textId="00EBF8E8" w:rsidR="00027A00" w:rsidRDefault="00027A00" w:rsidP="007465F9">
      <w:pPr>
        <w:pStyle w:val="ListParagraph"/>
        <w:numPr>
          <w:ilvl w:val="0"/>
          <w:numId w:val="77"/>
        </w:numPr>
        <w:ind w:left="1418" w:hanging="283"/>
        <w:rPr>
          <w:lang w:val="en-US"/>
        </w:rPr>
      </w:pPr>
      <w:r>
        <w:rPr>
          <w:lang w:val="en-US"/>
        </w:rPr>
        <w:t>“</w:t>
      </w:r>
      <w:r w:rsidRPr="00027A00">
        <w:rPr>
          <w:lang w:val="en-US"/>
        </w:rPr>
        <w:t>Alice and Bob visited the zoo and saw animals and birds.</w:t>
      </w:r>
      <w:r>
        <w:rPr>
          <w:lang w:val="en-US"/>
        </w:rPr>
        <w:t>”</w:t>
      </w:r>
    </w:p>
    <w:p w14:paraId="7EBAE067" w14:textId="79864D53" w:rsidR="00D6513C" w:rsidRDefault="00D6513C" w:rsidP="00D6513C">
      <w:pPr>
        <w:pStyle w:val="ListParagraph"/>
        <w:ind w:left="1418"/>
        <w:rPr>
          <w:lang w:val="en-US"/>
        </w:rPr>
      </w:pPr>
    </w:p>
    <w:p w14:paraId="42F3509E" w14:textId="77B880FF" w:rsidR="00D6513C" w:rsidRDefault="004209B9" w:rsidP="00FE2B73">
      <w:pPr>
        <w:pStyle w:val="ListParagraph"/>
        <w:spacing w:line="360" w:lineRule="auto"/>
        <w:ind w:left="0"/>
        <w:jc w:val="center"/>
        <w:rPr>
          <w:lang w:val="en-US"/>
        </w:rPr>
      </w:pPr>
      <w:r>
        <w:rPr>
          <w:noProof/>
        </w:rPr>
        <w:lastRenderedPageBreak/>
        <w:drawing>
          <wp:inline distT="0" distB="0" distL="0" distR="0" wp14:anchorId="58CFBBD8" wp14:editId="4AF6497C">
            <wp:extent cx="3400425" cy="1530605"/>
            <wp:effectExtent l="0" t="0" r="0"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7"/>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400425" cy="1530605"/>
                    </a:xfrm>
                    <a:prstGeom prst="rect">
                      <a:avLst/>
                    </a:prstGeom>
                  </pic:spPr>
                </pic:pic>
              </a:graphicData>
            </a:graphic>
          </wp:inline>
        </w:drawing>
      </w:r>
    </w:p>
    <w:p w14:paraId="56329095" w14:textId="4E95AF00" w:rsidR="00FE2B73" w:rsidRDefault="00FE2B73" w:rsidP="00FE2B73">
      <w:pPr>
        <w:pStyle w:val="ListParagraph"/>
        <w:ind w:left="0" w:firstLine="284"/>
      </w:pPr>
      <w:r w:rsidRPr="00FE2B73">
        <w:t xml:space="preserve">Resumo extrativo </w:t>
      </w:r>
      <w:r>
        <w:t>com um modelo de sequência para sequência. De um texto completo como entrada, obtém-se um resumo como saída.</w:t>
      </w:r>
    </w:p>
    <w:p w14:paraId="614675B2" w14:textId="2B86C1C8" w:rsidR="00C54B55" w:rsidRDefault="00C54B55" w:rsidP="00C54B55">
      <w:pPr>
        <w:pStyle w:val="Heading3"/>
      </w:pPr>
      <w:bookmarkStart w:id="70" w:name="_Toc70960122"/>
      <w:r>
        <w:t>Simplificação de texto</w:t>
      </w:r>
      <w:bookmarkEnd w:id="70"/>
    </w:p>
    <w:p w14:paraId="6BC4F018" w14:textId="1145BA72" w:rsidR="008F6EB7" w:rsidRDefault="008F6EB7" w:rsidP="008F6EB7">
      <w:pPr>
        <w:ind w:firstLine="284"/>
      </w:pPr>
      <w:r>
        <w:rPr>
          <w:b/>
          <w:bCs/>
        </w:rPr>
        <w:t>Simplificação de texto</w:t>
      </w:r>
      <w:r>
        <w:t>: Tarefa de redução da complexidade lexical e sintática de texto.</w:t>
      </w:r>
    </w:p>
    <w:p w14:paraId="3B0E5F16" w14:textId="69E771CE" w:rsidR="008F6EB7" w:rsidRDefault="008F6EB7" w:rsidP="008F6EB7">
      <w:pPr>
        <w:ind w:firstLine="284"/>
      </w:pPr>
      <w:r>
        <w:rPr>
          <w:b/>
          <w:bCs/>
        </w:rPr>
        <w:t>Operações para simplificar texto</w:t>
      </w:r>
      <w:r>
        <w:t xml:space="preserve">: </w:t>
      </w:r>
    </w:p>
    <w:p w14:paraId="6F05DFE6" w14:textId="62145467" w:rsidR="00BC495F" w:rsidRDefault="00BC495F" w:rsidP="00BC495F">
      <w:pPr>
        <w:ind w:firstLine="284"/>
        <w:jc w:val="center"/>
      </w:pPr>
      <w:r>
        <w:rPr>
          <w:noProof/>
        </w:rPr>
        <w:drawing>
          <wp:inline distT="0" distB="0" distL="0" distR="0" wp14:anchorId="73D81965" wp14:editId="487EF411">
            <wp:extent cx="3524250" cy="1293436"/>
            <wp:effectExtent l="0" t="0" r="0" b="2540"/>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9"/>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524250" cy="1293436"/>
                    </a:xfrm>
                    <a:prstGeom prst="rect">
                      <a:avLst/>
                    </a:prstGeom>
                  </pic:spPr>
                </pic:pic>
              </a:graphicData>
            </a:graphic>
          </wp:inline>
        </w:drawing>
      </w:r>
    </w:p>
    <w:p w14:paraId="40F6E72F" w14:textId="0DE5FD70" w:rsidR="009F5711" w:rsidRDefault="009F5711" w:rsidP="009F5711">
      <w:pPr>
        <w:pStyle w:val="Heading3"/>
        <w:rPr>
          <w:rStyle w:val="jlqj4b"/>
        </w:rPr>
      </w:pPr>
      <w:bookmarkStart w:id="71" w:name="_Toc70960123"/>
      <w:r>
        <w:rPr>
          <w:rStyle w:val="jlqj4b"/>
        </w:rPr>
        <w:t>Abordagem baseada em regras para parafrasear</w:t>
      </w:r>
      <w:bookmarkEnd w:id="71"/>
    </w:p>
    <w:p w14:paraId="4B3879C5" w14:textId="75351119" w:rsidR="009F5711" w:rsidRDefault="009F5711" w:rsidP="009F5711">
      <w:pPr>
        <w:jc w:val="center"/>
      </w:pPr>
      <w:r>
        <w:rPr>
          <w:noProof/>
        </w:rPr>
        <w:drawing>
          <wp:inline distT="0" distB="0" distL="0" distR="0" wp14:anchorId="3A944D5B" wp14:editId="272F2E7A">
            <wp:extent cx="4882964" cy="160020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0"/>
                    <pic:cNvPicPr/>
                  </pic:nvPicPr>
                  <pic:blipFill>
                    <a:blip r:embed="rId79">
                      <a:extLst>
                        <a:ext uri="{28A0092B-C50C-407E-A947-70E740481C1C}">
                          <a14:useLocalDpi xmlns:a14="http://schemas.microsoft.com/office/drawing/2010/main" val="0"/>
                        </a:ext>
                      </a:extLst>
                    </a:blip>
                    <a:stretch>
                      <a:fillRect/>
                    </a:stretch>
                  </pic:blipFill>
                  <pic:spPr>
                    <a:xfrm>
                      <a:off x="0" y="0"/>
                      <a:ext cx="4882964" cy="1600200"/>
                    </a:xfrm>
                    <a:prstGeom prst="rect">
                      <a:avLst/>
                    </a:prstGeom>
                  </pic:spPr>
                </pic:pic>
              </a:graphicData>
            </a:graphic>
          </wp:inline>
        </w:drawing>
      </w:r>
    </w:p>
    <w:p w14:paraId="0FDDE339" w14:textId="33E535ED" w:rsidR="0075251D" w:rsidRDefault="00F42023" w:rsidP="007465F9">
      <w:pPr>
        <w:pStyle w:val="ListParagraph"/>
        <w:numPr>
          <w:ilvl w:val="0"/>
          <w:numId w:val="76"/>
        </w:numPr>
        <w:ind w:left="851" w:hanging="284"/>
      </w:pPr>
      <w:r>
        <w:t>Regras síncronas de gramática livres de contexto (</w:t>
      </w:r>
      <w:r w:rsidRPr="00F42023">
        <w:t>Synchronous context-free grammar (</w:t>
      </w:r>
      <w:r w:rsidRPr="00F42023">
        <w:rPr>
          <w:u w:val="single"/>
        </w:rPr>
        <w:t>SCFG</w:t>
      </w:r>
      <w:r w:rsidRPr="00F42023">
        <w:t>) rules</w:t>
      </w:r>
      <w:r>
        <w:t>).</w:t>
      </w:r>
    </w:p>
    <w:p w14:paraId="7B52974A" w14:textId="52C879DE" w:rsidR="00F42023" w:rsidRDefault="00CB2DFC" w:rsidP="007465F9">
      <w:pPr>
        <w:pStyle w:val="ListParagraph"/>
        <w:numPr>
          <w:ilvl w:val="0"/>
          <w:numId w:val="76"/>
        </w:numPr>
        <w:ind w:left="851" w:hanging="284"/>
      </w:pPr>
      <w:r>
        <w:t>Letras maiúsculas indicam símbolos não terminais.</w:t>
      </w:r>
    </w:p>
    <w:p w14:paraId="6FF80D0B" w14:textId="508CE2A6" w:rsidR="006663A1" w:rsidRDefault="006663A1" w:rsidP="006663A1">
      <w:pPr>
        <w:pStyle w:val="Heading3"/>
      </w:pPr>
      <w:bookmarkStart w:id="72" w:name="_Toc70960124"/>
      <w:r>
        <w:t>Simplificação com Deep Learning</w:t>
      </w:r>
      <w:bookmarkEnd w:id="72"/>
    </w:p>
    <w:p w14:paraId="47DFD485" w14:textId="75FA6952" w:rsidR="004209B9" w:rsidRDefault="004209B9" w:rsidP="004209B9">
      <w:pPr>
        <w:ind w:firstLine="284"/>
      </w:pPr>
      <w:r>
        <w:rPr>
          <w:u w:val="single"/>
        </w:rPr>
        <w:t>Framework codificar-descodificador</w:t>
      </w:r>
      <w:r>
        <w:t>: A rede pode aprender a, apenas, copiar o conteúdo porque não tem nenhum objetivo de simplificação.</w:t>
      </w:r>
    </w:p>
    <w:p w14:paraId="22A75EC6" w14:textId="3BE32226" w:rsidR="004209B9" w:rsidRDefault="004209B9" w:rsidP="004209B9">
      <w:pPr>
        <w:spacing w:after="0"/>
        <w:ind w:firstLine="284"/>
      </w:pPr>
      <w:r>
        <w:t>A aprendizagem por reforço (</w:t>
      </w:r>
      <w:r>
        <w:rPr>
          <w:u w:val="single"/>
        </w:rPr>
        <w:t>Reinforcement learning</w:t>
      </w:r>
      <w:r>
        <w:t>) para fazer uma fraca supervisão:</w:t>
      </w:r>
    </w:p>
    <w:p w14:paraId="13A1E08D" w14:textId="3719F416" w:rsidR="004209B9" w:rsidRDefault="004209B9" w:rsidP="007465F9">
      <w:pPr>
        <w:pStyle w:val="ListParagraph"/>
        <w:numPr>
          <w:ilvl w:val="0"/>
          <w:numId w:val="78"/>
        </w:numPr>
        <w:ind w:left="851" w:hanging="284"/>
      </w:pPr>
      <w:r w:rsidRPr="00451CA6">
        <w:rPr>
          <w:b/>
          <w:bCs/>
        </w:rPr>
        <w:t>Ação</w:t>
      </w:r>
      <w:r w:rsidR="00451CA6">
        <w:t>: Produzir a próxima palavra Y</w:t>
      </w:r>
      <w:r w:rsidR="00451CA6">
        <w:rPr>
          <w:vertAlign w:val="subscript"/>
        </w:rPr>
        <w:t>i</w:t>
      </w:r>
      <w:r w:rsidR="00451CA6">
        <w:t>.</w:t>
      </w:r>
    </w:p>
    <w:p w14:paraId="47C631A5" w14:textId="6DAF2932" w:rsidR="00451CA6" w:rsidRDefault="00451CA6" w:rsidP="007465F9">
      <w:pPr>
        <w:pStyle w:val="ListParagraph"/>
        <w:numPr>
          <w:ilvl w:val="0"/>
          <w:numId w:val="78"/>
        </w:numPr>
        <w:ind w:left="851" w:hanging="284"/>
      </w:pPr>
      <w:r w:rsidRPr="00451CA6">
        <w:rPr>
          <w:b/>
          <w:bCs/>
        </w:rPr>
        <w:t>Política</w:t>
      </w:r>
      <w:r>
        <w:t xml:space="preserve">: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j</m:t>
            </m:r>
          </m:sub>
        </m:sSub>
        <m:r>
          <w:rPr>
            <w:rFonts w:ascii="Cambria Math" w:hAnsi="Cambria Math"/>
          </w:rPr>
          <m:t xml:space="preserve">|X, </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j-1</m:t>
            </m:r>
          </m:sub>
        </m:sSub>
        <m:r>
          <w:rPr>
            <w:rFonts w:ascii="Cambria Math" w:hAnsi="Cambria Math"/>
          </w:rPr>
          <m:t>)</m:t>
        </m:r>
      </m:oMath>
    </w:p>
    <w:p w14:paraId="321644C5" w14:textId="2D1FCCBE" w:rsidR="00451CA6" w:rsidRDefault="00451CA6" w:rsidP="007465F9">
      <w:pPr>
        <w:pStyle w:val="ListParagraph"/>
        <w:numPr>
          <w:ilvl w:val="0"/>
          <w:numId w:val="78"/>
        </w:numPr>
        <w:ind w:left="851" w:hanging="284"/>
      </w:pPr>
      <w:r w:rsidRPr="00451CA6">
        <w:rPr>
          <w:b/>
          <w:bCs/>
        </w:rPr>
        <w:t>Recompensa</w:t>
      </w:r>
      <w:r>
        <w:t>: Adequação + Fluência + Simplicidade</w:t>
      </w:r>
    </w:p>
    <w:p w14:paraId="37FE5457" w14:textId="20007A79" w:rsidR="00451CA6" w:rsidRDefault="00451CA6" w:rsidP="007465F9">
      <w:pPr>
        <w:pStyle w:val="ListParagraph"/>
        <w:numPr>
          <w:ilvl w:val="0"/>
          <w:numId w:val="70"/>
        </w:numPr>
        <w:ind w:left="1134" w:hanging="283"/>
      </w:pPr>
      <w:r>
        <w:rPr>
          <w:u w:val="single"/>
        </w:rPr>
        <w:t>Adequação</w:t>
      </w:r>
      <w:r>
        <w:t>: Relaciona-se com se a frase simplificada ainda é sobre o mesmo facto do que a frase original.</w:t>
      </w:r>
    </w:p>
    <w:p w14:paraId="5153AB52" w14:textId="04ECABC3" w:rsidR="00451CA6" w:rsidRDefault="00451CA6" w:rsidP="007465F9">
      <w:pPr>
        <w:pStyle w:val="ListParagraph"/>
        <w:numPr>
          <w:ilvl w:val="0"/>
          <w:numId w:val="70"/>
        </w:numPr>
        <w:ind w:left="1134" w:hanging="283"/>
      </w:pPr>
      <w:r>
        <w:rPr>
          <w:u w:val="single"/>
        </w:rPr>
        <w:lastRenderedPageBreak/>
        <w:t>Fluência</w:t>
      </w:r>
      <w:r>
        <w:t>: É sobre a coerência da frase e o modelo de linguagem.</w:t>
      </w:r>
    </w:p>
    <w:p w14:paraId="6F575E26" w14:textId="7C41FDE4" w:rsidR="00451CA6" w:rsidRDefault="00451CA6" w:rsidP="007465F9">
      <w:pPr>
        <w:pStyle w:val="ListParagraph"/>
        <w:numPr>
          <w:ilvl w:val="0"/>
          <w:numId w:val="70"/>
        </w:numPr>
        <w:ind w:left="1134" w:hanging="283"/>
      </w:pPr>
      <w:r>
        <w:rPr>
          <w:u w:val="single"/>
        </w:rPr>
        <w:t>Simplicidade</w:t>
      </w:r>
      <w:r>
        <w:t>: É se a versão simplificada é, de facto, mais simples do que a original.</w:t>
      </w:r>
    </w:p>
    <w:p w14:paraId="0AB61E60" w14:textId="0D9BDF3D" w:rsidR="00F96C96" w:rsidRDefault="00F96C96" w:rsidP="00F96C96">
      <w:pPr>
        <w:pStyle w:val="ListParagraph"/>
        <w:ind w:left="1134"/>
        <w:rPr>
          <w:sz w:val="10"/>
          <w:szCs w:val="10"/>
        </w:rPr>
      </w:pPr>
    </w:p>
    <w:p w14:paraId="2FCFECC5" w14:textId="532BEE11" w:rsidR="00F96C96" w:rsidRDefault="00F96C96" w:rsidP="00F96C96">
      <w:pPr>
        <w:pStyle w:val="ListParagraph"/>
        <w:spacing w:line="360" w:lineRule="auto"/>
        <w:ind w:left="0" w:firstLine="284"/>
      </w:pPr>
      <w:r w:rsidRPr="00F96C96">
        <w:rPr>
          <w:u w:val="single"/>
        </w:rPr>
        <w:t>As recompensas apenas vêm quando toda a sequência é gerada</w:t>
      </w:r>
      <w:r>
        <w:t>.</w:t>
      </w:r>
    </w:p>
    <w:p w14:paraId="5758D7F8" w14:textId="4F58865B" w:rsidR="00F96C96" w:rsidRDefault="00F96C96" w:rsidP="00E47885">
      <w:pPr>
        <w:pStyle w:val="ListParagraph"/>
        <w:spacing w:line="360" w:lineRule="auto"/>
        <w:ind w:left="0"/>
        <w:jc w:val="right"/>
      </w:pPr>
      <w:r>
        <w:rPr>
          <w:noProof/>
        </w:rPr>
        <w:drawing>
          <wp:inline distT="0" distB="0" distL="0" distR="0" wp14:anchorId="4F5E0B6F" wp14:editId="353EA392">
            <wp:extent cx="3933825" cy="1314450"/>
            <wp:effectExtent l="0" t="0" r="9525" b="0"/>
            <wp:docPr id="111" name="Imagem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1"/>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933825" cy="1314450"/>
                    </a:xfrm>
                    <a:prstGeom prst="rect">
                      <a:avLst/>
                    </a:prstGeom>
                  </pic:spPr>
                </pic:pic>
              </a:graphicData>
            </a:graphic>
          </wp:inline>
        </w:drawing>
      </w:r>
    </w:p>
    <w:p w14:paraId="12273577" w14:textId="6594F8D7" w:rsidR="00F96C96" w:rsidRPr="00F96C96" w:rsidRDefault="005602FA" w:rsidP="005602FA">
      <w:pPr>
        <w:pStyle w:val="ListParagraph"/>
        <w:ind w:left="0" w:firstLine="284"/>
      </w:pPr>
      <w:r>
        <w:t xml:space="preserve">O agente codificador-descodificador gera algumas sequências. Cada sequência de saída obtém alguma recompensa baseada na simplicidade, relevância (adequação) e fluência. Esta recompensa é </w:t>
      </w:r>
      <w:proofErr w:type="gramStart"/>
      <w:r>
        <w:t>usado</w:t>
      </w:r>
      <w:proofErr w:type="gramEnd"/>
      <w:r>
        <w:t xml:space="preserve"> pelo algoritmo de reforço para atualizar a política do agente. O agente, na próxima etapa, terá maior probabilidade de gera</w:t>
      </w:r>
      <w:r w:rsidR="00434E15">
        <w:t>r</w:t>
      </w:r>
      <w:r>
        <w:t xml:space="preserve"> ações</w:t>
      </w:r>
      <w:r w:rsidR="00434E15">
        <w:t xml:space="preserve"> que resultem em maiores recompensas. É semelhante ao gradiente descente, com a diferença de que as recompensas, normalmente, não são diferenciáveis. Logo, a aprendizagem por reforço é útil quando não se pode usar funções de perda, nem as otimizar.</w:t>
      </w:r>
    </w:p>
    <w:p w14:paraId="51CA063E" w14:textId="0C44E377" w:rsidR="006663A1" w:rsidRDefault="006663A1" w:rsidP="006663A1">
      <w:pPr>
        <w:pStyle w:val="Heading3"/>
      </w:pPr>
      <w:bookmarkStart w:id="73" w:name="_Toc70960125"/>
      <w:r>
        <w:t>Como medir simplicidade?</w:t>
      </w:r>
      <w:bookmarkEnd w:id="73"/>
    </w:p>
    <w:p w14:paraId="49D6F4D7" w14:textId="4F49B912" w:rsidR="00434E15" w:rsidRDefault="004B5B8F" w:rsidP="004B5B8F">
      <w:pPr>
        <w:jc w:val="center"/>
      </w:pPr>
      <w:r>
        <w:rPr>
          <w:noProof/>
        </w:rPr>
        <w:drawing>
          <wp:inline distT="0" distB="0" distL="0" distR="0" wp14:anchorId="3E690B90" wp14:editId="748B1220">
            <wp:extent cx="3514725" cy="1521910"/>
            <wp:effectExtent l="0" t="0" r="0" b="254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12"/>
                    <pic:cNvPicPr/>
                  </pic:nvPicPr>
                  <pic:blipFill>
                    <a:blip r:embed="rId79">
                      <a:extLst>
                        <a:ext uri="{BEBA8EAE-BF5A-486C-A8C5-ECC9F3942E4B}">
                          <a14:imgProps xmlns:a14="http://schemas.microsoft.com/office/drawing/2010/main">
                            <a14:imgLayer r:embed="rId16">
                              <a14:imgEffect>
                                <a14:saturation sat="0"/>
                              </a14:imgEffect>
                            </a14:imgLayer>
                          </a14:imgProps>
                        </a:ext>
                      </a:extLst>
                    </a:blip>
                    <a:stretch>
                      <a:fillRect/>
                    </a:stretch>
                  </pic:blipFill>
                  <pic:spPr>
                    <a:xfrm>
                      <a:off x="0" y="0"/>
                      <a:ext cx="3514725" cy="1521910"/>
                    </a:xfrm>
                    <a:prstGeom prst="rect">
                      <a:avLst/>
                    </a:prstGeom>
                  </pic:spPr>
                </pic:pic>
              </a:graphicData>
            </a:graphic>
          </wp:inline>
        </w:drawing>
      </w:r>
    </w:p>
    <w:p w14:paraId="5A4DD888" w14:textId="5E399F1A" w:rsidR="004B5B8F" w:rsidRDefault="004B5B8F" w:rsidP="004B5B8F">
      <w:pPr>
        <w:spacing w:after="0"/>
        <w:ind w:firstLine="284"/>
      </w:pPr>
      <w:r w:rsidRPr="004B5B8F">
        <w:rPr>
          <w:b/>
          <w:bCs/>
        </w:rPr>
        <w:t xml:space="preserve">SARI </w:t>
      </w:r>
      <w:r w:rsidRPr="004B5B8F">
        <w:t xml:space="preserve">(System against references and input – Sistema contra referências e </w:t>
      </w:r>
      <w:r>
        <w:t xml:space="preserve">entrada): </w:t>
      </w:r>
    </w:p>
    <w:p w14:paraId="540F9079" w14:textId="77777777" w:rsidR="004B5B8F" w:rsidRPr="004B5B8F" w:rsidRDefault="004B5B8F" w:rsidP="007465F9">
      <w:pPr>
        <w:pStyle w:val="ListParagraph"/>
        <w:numPr>
          <w:ilvl w:val="0"/>
          <w:numId w:val="79"/>
        </w:numPr>
        <w:ind w:left="851" w:hanging="284"/>
        <w:rPr>
          <w:u w:val="single"/>
        </w:rPr>
      </w:pPr>
      <w:r>
        <w:t>Média aritmética da precisão de n-grams e recall das operações:</w:t>
      </w:r>
    </w:p>
    <w:p w14:paraId="63999324" w14:textId="1849847C" w:rsidR="004B5B8F" w:rsidRPr="004B5B8F" w:rsidRDefault="004B5B8F" w:rsidP="007465F9">
      <w:pPr>
        <w:pStyle w:val="ListParagraph"/>
        <w:numPr>
          <w:ilvl w:val="0"/>
          <w:numId w:val="80"/>
        </w:numPr>
        <w:ind w:left="1134" w:hanging="283"/>
        <w:rPr>
          <w:u w:val="single"/>
        </w:rPr>
      </w:pPr>
      <w:r>
        <w:t>Adição.</w:t>
      </w:r>
    </w:p>
    <w:p w14:paraId="13165DB8" w14:textId="60859934" w:rsidR="004B5B8F" w:rsidRPr="004B5B8F" w:rsidRDefault="004B5B8F" w:rsidP="007465F9">
      <w:pPr>
        <w:pStyle w:val="ListParagraph"/>
        <w:numPr>
          <w:ilvl w:val="0"/>
          <w:numId w:val="80"/>
        </w:numPr>
        <w:ind w:left="1134" w:hanging="283"/>
        <w:rPr>
          <w:u w:val="single"/>
        </w:rPr>
      </w:pPr>
      <w:r>
        <w:t>Cópia.</w:t>
      </w:r>
    </w:p>
    <w:p w14:paraId="005346EC" w14:textId="1CFB3404" w:rsidR="004B5B8F" w:rsidRPr="004B5B8F" w:rsidRDefault="004B5B8F" w:rsidP="007465F9">
      <w:pPr>
        <w:pStyle w:val="ListParagraph"/>
        <w:numPr>
          <w:ilvl w:val="0"/>
          <w:numId w:val="80"/>
        </w:numPr>
        <w:ind w:left="1134" w:hanging="283"/>
        <w:rPr>
          <w:u w:val="single"/>
        </w:rPr>
      </w:pPr>
      <w:r>
        <w:t>Eliminação.</w:t>
      </w:r>
    </w:p>
    <w:p w14:paraId="45297B28" w14:textId="46C30EC4" w:rsidR="00993A31" w:rsidRDefault="00993A31" w:rsidP="00993A31">
      <w:pPr>
        <w:pStyle w:val="Heading1"/>
        <w:numPr>
          <w:ilvl w:val="0"/>
          <w:numId w:val="1"/>
        </w:numPr>
      </w:pPr>
      <w:bookmarkStart w:id="74" w:name="_Toc70960126"/>
      <w:r>
        <w:t>Sistemas Conversacionais</w:t>
      </w:r>
      <w:bookmarkEnd w:id="74"/>
      <w:r>
        <w:t xml:space="preserve"> </w:t>
      </w:r>
    </w:p>
    <w:p w14:paraId="71DCA0E6" w14:textId="03659CB5" w:rsidR="00993A31" w:rsidRPr="00993A31" w:rsidRDefault="00993A31" w:rsidP="00993A31">
      <w:pPr>
        <w:pStyle w:val="Heading1"/>
        <w:numPr>
          <w:ilvl w:val="0"/>
          <w:numId w:val="1"/>
        </w:numPr>
      </w:pPr>
      <w:bookmarkStart w:id="75" w:name="_Toc70960127"/>
      <w:r>
        <w:t>Transformers</w:t>
      </w:r>
      <w:bookmarkEnd w:id="75"/>
    </w:p>
    <w:p w14:paraId="576F26A0" w14:textId="77777777" w:rsidR="00652E45" w:rsidRPr="00652E45" w:rsidRDefault="00652E45" w:rsidP="007B03A7">
      <w:pPr>
        <w:spacing w:line="240" w:lineRule="auto"/>
      </w:pPr>
    </w:p>
    <w:p w14:paraId="45E757E4" w14:textId="77777777" w:rsidR="002E316E" w:rsidRPr="00CD7001" w:rsidRDefault="002E316E" w:rsidP="007B03A7">
      <w:pPr>
        <w:spacing w:line="240" w:lineRule="auto"/>
        <w:rPr>
          <w:lang w:val="af-ZA"/>
        </w:rPr>
      </w:pPr>
    </w:p>
    <w:sectPr w:rsidR="002E316E" w:rsidRPr="00CD7001">
      <w:footerReference w:type="default" r:id="rId8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A6793" w14:textId="77777777" w:rsidR="00B902AC" w:rsidRDefault="00B902AC" w:rsidP="00603760">
      <w:pPr>
        <w:spacing w:after="0" w:line="240" w:lineRule="auto"/>
      </w:pPr>
      <w:r>
        <w:separator/>
      </w:r>
    </w:p>
  </w:endnote>
  <w:endnote w:type="continuationSeparator" w:id="0">
    <w:p w14:paraId="6AD0176F" w14:textId="77777777" w:rsidR="00B902AC" w:rsidRDefault="00B902AC" w:rsidP="006037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4687244"/>
      <w:docPartObj>
        <w:docPartGallery w:val="Page Numbers (Bottom of Page)"/>
        <w:docPartUnique/>
      </w:docPartObj>
    </w:sdtPr>
    <w:sdtEndPr/>
    <w:sdtContent>
      <w:p w14:paraId="01CE0D23" w14:textId="57E64879" w:rsidR="005602FA" w:rsidRDefault="005602FA">
        <w:pPr>
          <w:pStyle w:val="Footer"/>
          <w:jc w:val="right"/>
        </w:pPr>
        <w:r>
          <w:fldChar w:fldCharType="begin"/>
        </w:r>
        <w:r>
          <w:instrText>PAGE   \* MERGEFORMAT</w:instrText>
        </w:r>
        <w:r>
          <w:fldChar w:fldCharType="separate"/>
        </w:r>
        <w:r>
          <w:t>2</w:t>
        </w:r>
        <w:r>
          <w:fldChar w:fldCharType="end"/>
        </w:r>
      </w:p>
    </w:sdtContent>
  </w:sdt>
  <w:p w14:paraId="2E48FA5B" w14:textId="77777777" w:rsidR="005602FA" w:rsidRDefault="005602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77A50" w14:textId="77777777" w:rsidR="00B902AC" w:rsidRDefault="00B902AC" w:rsidP="00603760">
      <w:pPr>
        <w:spacing w:after="0" w:line="240" w:lineRule="auto"/>
      </w:pPr>
      <w:r>
        <w:separator/>
      </w:r>
    </w:p>
  </w:footnote>
  <w:footnote w:type="continuationSeparator" w:id="0">
    <w:p w14:paraId="75F8F079" w14:textId="77777777" w:rsidR="00B902AC" w:rsidRDefault="00B902AC" w:rsidP="0060376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71204"/>
    <w:multiLevelType w:val="hybridMultilevel"/>
    <w:tmpl w:val="B4A227AC"/>
    <w:lvl w:ilvl="0" w:tplc="08160001">
      <w:start w:val="1"/>
      <w:numFmt w:val="bullet"/>
      <w:lvlText w:val=""/>
      <w:lvlJc w:val="left"/>
      <w:pPr>
        <w:ind w:left="1050" w:hanging="360"/>
      </w:pPr>
      <w:rPr>
        <w:rFonts w:ascii="Symbol" w:hAnsi="Symbol" w:hint="default"/>
      </w:rPr>
    </w:lvl>
    <w:lvl w:ilvl="1" w:tplc="08160003" w:tentative="1">
      <w:start w:val="1"/>
      <w:numFmt w:val="bullet"/>
      <w:lvlText w:val="o"/>
      <w:lvlJc w:val="left"/>
      <w:pPr>
        <w:ind w:left="1770" w:hanging="360"/>
      </w:pPr>
      <w:rPr>
        <w:rFonts w:ascii="Courier New" w:hAnsi="Courier New" w:cs="Courier New" w:hint="default"/>
      </w:rPr>
    </w:lvl>
    <w:lvl w:ilvl="2" w:tplc="08160005" w:tentative="1">
      <w:start w:val="1"/>
      <w:numFmt w:val="bullet"/>
      <w:lvlText w:val=""/>
      <w:lvlJc w:val="left"/>
      <w:pPr>
        <w:ind w:left="2490" w:hanging="360"/>
      </w:pPr>
      <w:rPr>
        <w:rFonts w:ascii="Wingdings" w:hAnsi="Wingdings" w:hint="default"/>
      </w:rPr>
    </w:lvl>
    <w:lvl w:ilvl="3" w:tplc="08160001" w:tentative="1">
      <w:start w:val="1"/>
      <w:numFmt w:val="bullet"/>
      <w:lvlText w:val=""/>
      <w:lvlJc w:val="left"/>
      <w:pPr>
        <w:ind w:left="3210" w:hanging="360"/>
      </w:pPr>
      <w:rPr>
        <w:rFonts w:ascii="Symbol" w:hAnsi="Symbol" w:hint="default"/>
      </w:rPr>
    </w:lvl>
    <w:lvl w:ilvl="4" w:tplc="08160003" w:tentative="1">
      <w:start w:val="1"/>
      <w:numFmt w:val="bullet"/>
      <w:lvlText w:val="o"/>
      <w:lvlJc w:val="left"/>
      <w:pPr>
        <w:ind w:left="3930" w:hanging="360"/>
      </w:pPr>
      <w:rPr>
        <w:rFonts w:ascii="Courier New" w:hAnsi="Courier New" w:cs="Courier New" w:hint="default"/>
      </w:rPr>
    </w:lvl>
    <w:lvl w:ilvl="5" w:tplc="08160005" w:tentative="1">
      <w:start w:val="1"/>
      <w:numFmt w:val="bullet"/>
      <w:lvlText w:val=""/>
      <w:lvlJc w:val="left"/>
      <w:pPr>
        <w:ind w:left="4650" w:hanging="360"/>
      </w:pPr>
      <w:rPr>
        <w:rFonts w:ascii="Wingdings" w:hAnsi="Wingdings" w:hint="default"/>
      </w:rPr>
    </w:lvl>
    <w:lvl w:ilvl="6" w:tplc="08160001" w:tentative="1">
      <w:start w:val="1"/>
      <w:numFmt w:val="bullet"/>
      <w:lvlText w:val=""/>
      <w:lvlJc w:val="left"/>
      <w:pPr>
        <w:ind w:left="5370" w:hanging="360"/>
      </w:pPr>
      <w:rPr>
        <w:rFonts w:ascii="Symbol" w:hAnsi="Symbol" w:hint="default"/>
      </w:rPr>
    </w:lvl>
    <w:lvl w:ilvl="7" w:tplc="08160003" w:tentative="1">
      <w:start w:val="1"/>
      <w:numFmt w:val="bullet"/>
      <w:lvlText w:val="o"/>
      <w:lvlJc w:val="left"/>
      <w:pPr>
        <w:ind w:left="6090" w:hanging="360"/>
      </w:pPr>
      <w:rPr>
        <w:rFonts w:ascii="Courier New" w:hAnsi="Courier New" w:cs="Courier New" w:hint="default"/>
      </w:rPr>
    </w:lvl>
    <w:lvl w:ilvl="8" w:tplc="08160005" w:tentative="1">
      <w:start w:val="1"/>
      <w:numFmt w:val="bullet"/>
      <w:lvlText w:val=""/>
      <w:lvlJc w:val="left"/>
      <w:pPr>
        <w:ind w:left="6810" w:hanging="360"/>
      </w:pPr>
      <w:rPr>
        <w:rFonts w:ascii="Wingdings" w:hAnsi="Wingdings" w:hint="default"/>
      </w:rPr>
    </w:lvl>
  </w:abstractNum>
  <w:abstractNum w:abstractNumId="1" w15:restartNumberingAfterBreak="0">
    <w:nsid w:val="08096259"/>
    <w:multiLevelType w:val="hybridMultilevel"/>
    <w:tmpl w:val="703C282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8711043"/>
    <w:multiLevelType w:val="hybridMultilevel"/>
    <w:tmpl w:val="54AE284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3" w15:restartNumberingAfterBreak="0">
    <w:nsid w:val="0B1256EB"/>
    <w:multiLevelType w:val="hybridMultilevel"/>
    <w:tmpl w:val="701EABC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 w15:restartNumberingAfterBreak="0">
    <w:nsid w:val="0B9A43A0"/>
    <w:multiLevelType w:val="hybridMultilevel"/>
    <w:tmpl w:val="87E4DB8A"/>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5" w15:restartNumberingAfterBreak="0">
    <w:nsid w:val="0C164C01"/>
    <w:multiLevelType w:val="hybridMultilevel"/>
    <w:tmpl w:val="119E5F58"/>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6" w15:restartNumberingAfterBreak="0">
    <w:nsid w:val="0E383FF1"/>
    <w:multiLevelType w:val="hybridMultilevel"/>
    <w:tmpl w:val="29CCD2D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7" w15:restartNumberingAfterBreak="0">
    <w:nsid w:val="0E517212"/>
    <w:multiLevelType w:val="hybridMultilevel"/>
    <w:tmpl w:val="93606D2A"/>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8" w15:restartNumberingAfterBreak="0">
    <w:nsid w:val="0E905646"/>
    <w:multiLevelType w:val="hybridMultilevel"/>
    <w:tmpl w:val="FE603AD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0F5026E0"/>
    <w:multiLevelType w:val="hybridMultilevel"/>
    <w:tmpl w:val="2B00E30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0" w15:restartNumberingAfterBreak="0">
    <w:nsid w:val="0F695499"/>
    <w:multiLevelType w:val="hybridMultilevel"/>
    <w:tmpl w:val="4DD43F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0F711B9B"/>
    <w:multiLevelType w:val="hybridMultilevel"/>
    <w:tmpl w:val="C9766F86"/>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12" w15:restartNumberingAfterBreak="0">
    <w:nsid w:val="11162559"/>
    <w:multiLevelType w:val="hybridMultilevel"/>
    <w:tmpl w:val="310ADC7A"/>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13" w15:restartNumberingAfterBreak="0">
    <w:nsid w:val="12395561"/>
    <w:multiLevelType w:val="hybridMultilevel"/>
    <w:tmpl w:val="25CA265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4" w15:restartNumberingAfterBreak="0">
    <w:nsid w:val="16C07703"/>
    <w:multiLevelType w:val="hybridMultilevel"/>
    <w:tmpl w:val="7A0239E0"/>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15" w15:restartNumberingAfterBreak="0">
    <w:nsid w:val="17530D3B"/>
    <w:multiLevelType w:val="hybridMultilevel"/>
    <w:tmpl w:val="93FEE2C0"/>
    <w:lvl w:ilvl="0" w:tplc="08160005">
      <w:start w:val="1"/>
      <w:numFmt w:val="bullet"/>
      <w:lvlText w:val=""/>
      <w:lvlJc w:val="left"/>
      <w:pPr>
        <w:ind w:left="1571" w:hanging="360"/>
      </w:pPr>
      <w:rPr>
        <w:rFonts w:ascii="Wingdings" w:hAnsi="Wingdings"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16" w15:restartNumberingAfterBreak="0">
    <w:nsid w:val="17694767"/>
    <w:multiLevelType w:val="hybridMultilevel"/>
    <w:tmpl w:val="028C0E8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17" w15:restartNumberingAfterBreak="0">
    <w:nsid w:val="188C565A"/>
    <w:multiLevelType w:val="hybridMultilevel"/>
    <w:tmpl w:val="E4C63852"/>
    <w:lvl w:ilvl="0" w:tplc="08160003">
      <w:start w:val="1"/>
      <w:numFmt w:val="bullet"/>
      <w:lvlText w:val="o"/>
      <w:lvlJc w:val="left"/>
      <w:pPr>
        <w:ind w:left="1620" w:hanging="360"/>
      </w:pPr>
      <w:rPr>
        <w:rFonts w:ascii="Courier New" w:hAnsi="Courier New" w:cs="Courier New" w:hint="default"/>
      </w:rPr>
    </w:lvl>
    <w:lvl w:ilvl="1" w:tplc="08160003" w:tentative="1">
      <w:start w:val="1"/>
      <w:numFmt w:val="bullet"/>
      <w:lvlText w:val="o"/>
      <w:lvlJc w:val="left"/>
      <w:pPr>
        <w:ind w:left="2340" w:hanging="360"/>
      </w:pPr>
      <w:rPr>
        <w:rFonts w:ascii="Courier New" w:hAnsi="Courier New" w:cs="Courier New" w:hint="default"/>
      </w:rPr>
    </w:lvl>
    <w:lvl w:ilvl="2" w:tplc="08160005" w:tentative="1">
      <w:start w:val="1"/>
      <w:numFmt w:val="bullet"/>
      <w:lvlText w:val=""/>
      <w:lvlJc w:val="left"/>
      <w:pPr>
        <w:ind w:left="3060" w:hanging="360"/>
      </w:pPr>
      <w:rPr>
        <w:rFonts w:ascii="Wingdings" w:hAnsi="Wingdings" w:hint="default"/>
      </w:rPr>
    </w:lvl>
    <w:lvl w:ilvl="3" w:tplc="08160001" w:tentative="1">
      <w:start w:val="1"/>
      <w:numFmt w:val="bullet"/>
      <w:lvlText w:val=""/>
      <w:lvlJc w:val="left"/>
      <w:pPr>
        <w:ind w:left="3780" w:hanging="360"/>
      </w:pPr>
      <w:rPr>
        <w:rFonts w:ascii="Symbol" w:hAnsi="Symbol" w:hint="default"/>
      </w:rPr>
    </w:lvl>
    <w:lvl w:ilvl="4" w:tplc="08160003" w:tentative="1">
      <w:start w:val="1"/>
      <w:numFmt w:val="bullet"/>
      <w:lvlText w:val="o"/>
      <w:lvlJc w:val="left"/>
      <w:pPr>
        <w:ind w:left="4500" w:hanging="360"/>
      </w:pPr>
      <w:rPr>
        <w:rFonts w:ascii="Courier New" w:hAnsi="Courier New" w:cs="Courier New" w:hint="default"/>
      </w:rPr>
    </w:lvl>
    <w:lvl w:ilvl="5" w:tplc="08160005" w:tentative="1">
      <w:start w:val="1"/>
      <w:numFmt w:val="bullet"/>
      <w:lvlText w:val=""/>
      <w:lvlJc w:val="left"/>
      <w:pPr>
        <w:ind w:left="5220" w:hanging="360"/>
      </w:pPr>
      <w:rPr>
        <w:rFonts w:ascii="Wingdings" w:hAnsi="Wingdings" w:hint="default"/>
      </w:rPr>
    </w:lvl>
    <w:lvl w:ilvl="6" w:tplc="08160001" w:tentative="1">
      <w:start w:val="1"/>
      <w:numFmt w:val="bullet"/>
      <w:lvlText w:val=""/>
      <w:lvlJc w:val="left"/>
      <w:pPr>
        <w:ind w:left="5940" w:hanging="360"/>
      </w:pPr>
      <w:rPr>
        <w:rFonts w:ascii="Symbol" w:hAnsi="Symbol" w:hint="default"/>
      </w:rPr>
    </w:lvl>
    <w:lvl w:ilvl="7" w:tplc="08160003" w:tentative="1">
      <w:start w:val="1"/>
      <w:numFmt w:val="bullet"/>
      <w:lvlText w:val="o"/>
      <w:lvlJc w:val="left"/>
      <w:pPr>
        <w:ind w:left="6660" w:hanging="360"/>
      </w:pPr>
      <w:rPr>
        <w:rFonts w:ascii="Courier New" w:hAnsi="Courier New" w:cs="Courier New" w:hint="default"/>
      </w:rPr>
    </w:lvl>
    <w:lvl w:ilvl="8" w:tplc="08160005" w:tentative="1">
      <w:start w:val="1"/>
      <w:numFmt w:val="bullet"/>
      <w:lvlText w:val=""/>
      <w:lvlJc w:val="left"/>
      <w:pPr>
        <w:ind w:left="7380" w:hanging="360"/>
      </w:pPr>
      <w:rPr>
        <w:rFonts w:ascii="Wingdings" w:hAnsi="Wingdings" w:hint="default"/>
      </w:rPr>
    </w:lvl>
  </w:abstractNum>
  <w:abstractNum w:abstractNumId="18" w15:restartNumberingAfterBreak="0">
    <w:nsid w:val="19B3308A"/>
    <w:multiLevelType w:val="hybridMultilevel"/>
    <w:tmpl w:val="BA4A5C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1BB64F26"/>
    <w:multiLevelType w:val="hybridMultilevel"/>
    <w:tmpl w:val="693CAED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20" w15:restartNumberingAfterBreak="0">
    <w:nsid w:val="1EDB6814"/>
    <w:multiLevelType w:val="hybridMultilevel"/>
    <w:tmpl w:val="DBDADF2C"/>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21" w15:restartNumberingAfterBreak="0">
    <w:nsid w:val="1F7C16E1"/>
    <w:multiLevelType w:val="hybridMultilevel"/>
    <w:tmpl w:val="C23038C6"/>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22" w15:restartNumberingAfterBreak="0">
    <w:nsid w:val="21D93FA5"/>
    <w:multiLevelType w:val="hybridMultilevel"/>
    <w:tmpl w:val="C39CC21A"/>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23" w15:restartNumberingAfterBreak="0">
    <w:nsid w:val="21FE51C8"/>
    <w:multiLevelType w:val="hybridMultilevel"/>
    <w:tmpl w:val="7D70CE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236F14EC"/>
    <w:multiLevelType w:val="hybridMultilevel"/>
    <w:tmpl w:val="CDBE8634"/>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25" w15:restartNumberingAfterBreak="0">
    <w:nsid w:val="236F1AA8"/>
    <w:multiLevelType w:val="hybridMultilevel"/>
    <w:tmpl w:val="A88ECD0A"/>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26" w15:restartNumberingAfterBreak="0">
    <w:nsid w:val="253D4782"/>
    <w:multiLevelType w:val="hybridMultilevel"/>
    <w:tmpl w:val="BB30D65A"/>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27" w15:restartNumberingAfterBreak="0">
    <w:nsid w:val="26A070EE"/>
    <w:multiLevelType w:val="hybridMultilevel"/>
    <w:tmpl w:val="470ACFE6"/>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28" w15:restartNumberingAfterBreak="0">
    <w:nsid w:val="2DDF7FE9"/>
    <w:multiLevelType w:val="hybridMultilevel"/>
    <w:tmpl w:val="6848215C"/>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29" w15:restartNumberingAfterBreak="0">
    <w:nsid w:val="2E1D49E8"/>
    <w:multiLevelType w:val="hybridMultilevel"/>
    <w:tmpl w:val="505C5CB6"/>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30" w15:restartNumberingAfterBreak="0">
    <w:nsid w:val="32646153"/>
    <w:multiLevelType w:val="hybridMultilevel"/>
    <w:tmpl w:val="D6F02EF8"/>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31" w15:restartNumberingAfterBreak="0">
    <w:nsid w:val="341A7EE5"/>
    <w:multiLevelType w:val="hybridMultilevel"/>
    <w:tmpl w:val="D360C3B0"/>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32" w15:restartNumberingAfterBreak="0">
    <w:nsid w:val="36035035"/>
    <w:multiLevelType w:val="hybridMultilevel"/>
    <w:tmpl w:val="97F2A9AA"/>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33" w15:restartNumberingAfterBreak="0">
    <w:nsid w:val="3825299A"/>
    <w:multiLevelType w:val="hybridMultilevel"/>
    <w:tmpl w:val="6C3A610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34" w15:restartNumberingAfterBreak="0">
    <w:nsid w:val="39536584"/>
    <w:multiLevelType w:val="hybridMultilevel"/>
    <w:tmpl w:val="672CA162"/>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35" w15:restartNumberingAfterBreak="0">
    <w:nsid w:val="399C5360"/>
    <w:multiLevelType w:val="hybridMultilevel"/>
    <w:tmpl w:val="B1F4677A"/>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36" w15:restartNumberingAfterBreak="0">
    <w:nsid w:val="3CF969A5"/>
    <w:multiLevelType w:val="hybridMultilevel"/>
    <w:tmpl w:val="7FBCB11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37" w15:restartNumberingAfterBreak="0">
    <w:nsid w:val="3E6B6031"/>
    <w:multiLevelType w:val="hybridMultilevel"/>
    <w:tmpl w:val="83DE4B34"/>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38" w15:restartNumberingAfterBreak="0">
    <w:nsid w:val="3E864E16"/>
    <w:multiLevelType w:val="hybridMultilevel"/>
    <w:tmpl w:val="C416F8A0"/>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39" w15:restartNumberingAfterBreak="0">
    <w:nsid w:val="3EDA72F0"/>
    <w:multiLevelType w:val="hybridMultilevel"/>
    <w:tmpl w:val="665C365C"/>
    <w:lvl w:ilvl="0" w:tplc="08160003">
      <w:start w:val="1"/>
      <w:numFmt w:val="bullet"/>
      <w:lvlText w:val="o"/>
      <w:lvlJc w:val="left"/>
      <w:pPr>
        <w:ind w:left="1004" w:hanging="360"/>
      </w:pPr>
      <w:rPr>
        <w:rFonts w:ascii="Courier New" w:hAnsi="Courier New" w:cs="Courier New"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0" w15:restartNumberingAfterBreak="0">
    <w:nsid w:val="3F613563"/>
    <w:multiLevelType w:val="hybridMultilevel"/>
    <w:tmpl w:val="9F8E9B1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1" w15:restartNumberingAfterBreak="0">
    <w:nsid w:val="3FCB1ED6"/>
    <w:multiLevelType w:val="hybridMultilevel"/>
    <w:tmpl w:val="8390BC4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2" w15:restartNumberingAfterBreak="0">
    <w:nsid w:val="420E50B5"/>
    <w:multiLevelType w:val="hybridMultilevel"/>
    <w:tmpl w:val="DDFEE996"/>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43" w15:restartNumberingAfterBreak="0">
    <w:nsid w:val="46876F3E"/>
    <w:multiLevelType w:val="hybridMultilevel"/>
    <w:tmpl w:val="DE88A1D8"/>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4" w15:restartNumberingAfterBreak="0">
    <w:nsid w:val="46F27598"/>
    <w:multiLevelType w:val="hybridMultilevel"/>
    <w:tmpl w:val="0D0A87A2"/>
    <w:lvl w:ilvl="0" w:tplc="08160001">
      <w:start w:val="1"/>
      <w:numFmt w:val="bullet"/>
      <w:lvlText w:val=""/>
      <w:lvlJc w:val="left"/>
      <w:pPr>
        <w:ind w:left="1571" w:hanging="360"/>
      </w:pPr>
      <w:rPr>
        <w:rFonts w:ascii="Symbol" w:hAnsi="Symbol"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45" w15:restartNumberingAfterBreak="0">
    <w:nsid w:val="49C145CC"/>
    <w:multiLevelType w:val="hybridMultilevel"/>
    <w:tmpl w:val="694C275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6" w15:restartNumberingAfterBreak="0">
    <w:nsid w:val="4A333C12"/>
    <w:multiLevelType w:val="hybridMultilevel"/>
    <w:tmpl w:val="FDE28E18"/>
    <w:lvl w:ilvl="0" w:tplc="08160003">
      <w:start w:val="1"/>
      <w:numFmt w:val="bullet"/>
      <w:lvlText w:val="o"/>
      <w:lvlJc w:val="left"/>
      <w:pPr>
        <w:ind w:left="1854" w:hanging="360"/>
      </w:pPr>
      <w:rPr>
        <w:rFonts w:ascii="Courier New" w:hAnsi="Courier New" w:cs="Courier New"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47" w15:restartNumberingAfterBreak="0">
    <w:nsid w:val="4B45630B"/>
    <w:multiLevelType w:val="hybridMultilevel"/>
    <w:tmpl w:val="8F46F740"/>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48" w15:restartNumberingAfterBreak="0">
    <w:nsid w:val="4BA2413E"/>
    <w:multiLevelType w:val="hybridMultilevel"/>
    <w:tmpl w:val="78E8CBB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49" w15:restartNumberingAfterBreak="0">
    <w:nsid w:val="4C2A3C5C"/>
    <w:multiLevelType w:val="hybridMultilevel"/>
    <w:tmpl w:val="2D9C3DFC"/>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50" w15:restartNumberingAfterBreak="0">
    <w:nsid w:val="4E4A3C06"/>
    <w:multiLevelType w:val="hybridMultilevel"/>
    <w:tmpl w:val="A3EAC17A"/>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1" w15:restartNumberingAfterBreak="0">
    <w:nsid w:val="4FF06BC1"/>
    <w:multiLevelType w:val="hybridMultilevel"/>
    <w:tmpl w:val="5168804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2" w15:restartNumberingAfterBreak="0">
    <w:nsid w:val="5297353C"/>
    <w:multiLevelType w:val="hybridMultilevel"/>
    <w:tmpl w:val="FF46AD18"/>
    <w:lvl w:ilvl="0" w:tplc="08160005">
      <w:start w:val="1"/>
      <w:numFmt w:val="bullet"/>
      <w:lvlText w:val=""/>
      <w:lvlJc w:val="left"/>
      <w:pPr>
        <w:ind w:left="1004" w:hanging="360"/>
      </w:pPr>
      <w:rPr>
        <w:rFonts w:ascii="Wingdings" w:hAnsi="Wingdings"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3" w15:restartNumberingAfterBreak="0">
    <w:nsid w:val="5626251F"/>
    <w:multiLevelType w:val="hybridMultilevel"/>
    <w:tmpl w:val="CFD496A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4" w15:restartNumberingAfterBreak="0">
    <w:nsid w:val="57AC19A7"/>
    <w:multiLevelType w:val="hybridMultilevel"/>
    <w:tmpl w:val="D02CC09A"/>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55" w15:restartNumberingAfterBreak="0">
    <w:nsid w:val="582E2894"/>
    <w:multiLevelType w:val="hybridMultilevel"/>
    <w:tmpl w:val="CE287B9C"/>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56" w15:restartNumberingAfterBreak="0">
    <w:nsid w:val="594D3AFF"/>
    <w:multiLevelType w:val="hybridMultilevel"/>
    <w:tmpl w:val="CDACBB14"/>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7" w15:restartNumberingAfterBreak="0">
    <w:nsid w:val="5A5E1677"/>
    <w:multiLevelType w:val="hybridMultilevel"/>
    <w:tmpl w:val="9C3AEFE8"/>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58" w15:restartNumberingAfterBreak="0">
    <w:nsid w:val="5C311C91"/>
    <w:multiLevelType w:val="hybridMultilevel"/>
    <w:tmpl w:val="1B0E48F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59" w15:restartNumberingAfterBreak="0">
    <w:nsid w:val="5E6E6BC9"/>
    <w:multiLevelType w:val="hybridMultilevel"/>
    <w:tmpl w:val="B200601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0" w15:restartNumberingAfterBreak="0">
    <w:nsid w:val="601A7DDD"/>
    <w:multiLevelType w:val="hybridMultilevel"/>
    <w:tmpl w:val="C6DA27A4"/>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61" w15:restartNumberingAfterBreak="0">
    <w:nsid w:val="6084044F"/>
    <w:multiLevelType w:val="hybridMultilevel"/>
    <w:tmpl w:val="DFF20A08"/>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62" w15:restartNumberingAfterBreak="0">
    <w:nsid w:val="609D2B24"/>
    <w:multiLevelType w:val="hybridMultilevel"/>
    <w:tmpl w:val="5D168172"/>
    <w:lvl w:ilvl="0" w:tplc="08160005">
      <w:start w:val="1"/>
      <w:numFmt w:val="bullet"/>
      <w:lvlText w:val=""/>
      <w:lvlJc w:val="left"/>
      <w:pPr>
        <w:ind w:left="1854" w:hanging="360"/>
      </w:pPr>
      <w:rPr>
        <w:rFonts w:ascii="Wingdings" w:hAnsi="Wingdings" w:hint="default"/>
      </w:rPr>
    </w:lvl>
    <w:lvl w:ilvl="1" w:tplc="08160003" w:tentative="1">
      <w:start w:val="1"/>
      <w:numFmt w:val="bullet"/>
      <w:lvlText w:val="o"/>
      <w:lvlJc w:val="left"/>
      <w:pPr>
        <w:ind w:left="2574" w:hanging="360"/>
      </w:pPr>
      <w:rPr>
        <w:rFonts w:ascii="Courier New" w:hAnsi="Courier New" w:cs="Courier New" w:hint="default"/>
      </w:rPr>
    </w:lvl>
    <w:lvl w:ilvl="2" w:tplc="08160005" w:tentative="1">
      <w:start w:val="1"/>
      <w:numFmt w:val="bullet"/>
      <w:lvlText w:val=""/>
      <w:lvlJc w:val="left"/>
      <w:pPr>
        <w:ind w:left="3294" w:hanging="360"/>
      </w:pPr>
      <w:rPr>
        <w:rFonts w:ascii="Wingdings" w:hAnsi="Wingdings" w:hint="default"/>
      </w:rPr>
    </w:lvl>
    <w:lvl w:ilvl="3" w:tplc="08160001" w:tentative="1">
      <w:start w:val="1"/>
      <w:numFmt w:val="bullet"/>
      <w:lvlText w:val=""/>
      <w:lvlJc w:val="left"/>
      <w:pPr>
        <w:ind w:left="4014" w:hanging="360"/>
      </w:pPr>
      <w:rPr>
        <w:rFonts w:ascii="Symbol" w:hAnsi="Symbol" w:hint="default"/>
      </w:rPr>
    </w:lvl>
    <w:lvl w:ilvl="4" w:tplc="08160003" w:tentative="1">
      <w:start w:val="1"/>
      <w:numFmt w:val="bullet"/>
      <w:lvlText w:val="o"/>
      <w:lvlJc w:val="left"/>
      <w:pPr>
        <w:ind w:left="4734" w:hanging="360"/>
      </w:pPr>
      <w:rPr>
        <w:rFonts w:ascii="Courier New" w:hAnsi="Courier New" w:cs="Courier New" w:hint="default"/>
      </w:rPr>
    </w:lvl>
    <w:lvl w:ilvl="5" w:tplc="08160005" w:tentative="1">
      <w:start w:val="1"/>
      <w:numFmt w:val="bullet"/>
      <w:lvlText w:val=""/>
      <w:lvlJc w:val="left"/>
      <w:pPr>
        <w:ind w:left="5454" w:hanging="360"/>
      </w:pPr>
      <w:rPr>
        <w:rFonts w:ascii="Wingdings" w:hAnsi="Wingdings" w:hint="default"/>
      </w:rPr>
    </w:lvl>
    <w:lvl w:ilvl="6" w:tplc="08160001" w:tentative="1">
      <w:start w:val="1"/>
      <w:numFmt w:val="bullet"/>
      <w:lvlText w:val=""/>
      <w:lvlJc w:val="left"/>
      <w:pPr>
        <w:ind w:left="6174" w:hanging="360"/>
      </w:pPr>
      <w:rPr>
        <w:rFonts w:ascii="Symbol" w:hAnsi="Symbol" w:hint="default"/>
      </w:rPr>
    </w:lvl>
    <w:lvl w:ilvl="7" w:tplc="08160003" w:tentative="1">
      <w:start w:val="1"/>
      <w:numFmt w:val="bullet"/>
      <w:lvlText w:val="o"/>
      <w:lvlJc w:val="left"/>
      <w:pPr>
        <w:ind w:left="6894" w:hanging="360"/>
      </w:pPr>
      <w:rPr>
        <w:rFonts w:ascii="Courier New" w:hAnsi="Courier New" w:cs="Courier New" w:hint="default"/>
      </w:rPr>
    </w:lvl>
    <w:lvl w:ilvl="8" w:tplc="08160005" w:tentative="1">
      <w:start w:val="1"/>
      <w:numFmt w:val="bullet"/>
      <w:lvlText w:val=""/>
      <w:lvlJc w:val="left"/>
      <w:pPr>
        <w:ind w:left="7614" w:hanging="360"/>
      </w:pPr>
      <w:rPr>
        <w:rFonts w:ascii="Wingdings" w:hAnsi="Wingdings" w:hint="default"/>
      </w:rPr>
    </w:lvl>
  </w:abstractNum>
  <w:abstractNum w:abstractNumId="63" w15:restartNumberingAfterBreak="0">
    <w:nsid w:val="61914EAB"/>
    <w:multiLevelType w:val="hybridMultilevel"/>
    <w:tmpl w:val="7CDED78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4" w15:restartNumberingAfterBreak="0">
    <w:nsid w:val="63306302"/>
    <w:multiLevelType w:val="hybridMultilevel"/>
    <w:tmpl w:val="F8EAE3B6"/>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5" w15:restartNumberingAfterBreak="0">
    <w:nsid w:val="63F75406"/>
    <w:multiLevelType w:val="hybridMultilevel"/>
    <w:tmpl w:val="4982747A"/>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66" w15:restartNumberingAfterBreak="0">
    <w:nsid w:val="650D75DE"/>
    <w:multiLevelType w:val="hybridMultilevel"/>
    <w:tmpl w:val="0D389670"/>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7" w15:restartNumberingAfterBreak="0">
    <w:nsid w:val="68710E21"/>
    <w:multiLevelType w:val="hybridMultilevel"/>
    <w:tmpl w:val="F5B6F1B6"/>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8" w15:restartNumberingAfterBreak="0">
    <w:nsid w:val="693C6F8B"/>
    <w:multiLevelType w:val="hybridMultilevel"/>
    <w:tmpl w:val="A5CCFAF6"/>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69" w15:restartNumberingAfterBreak="0">
    <w:nsid w:val="6B72556F"/>
    <w:multiLevelType w:val="hybridMultilevel"/>
    <w:tmpl w:val="9294E2AE"/>
    <w:lvl w:ilvl="0" w:tplc="08160001">
      <w:start w:val="1"/>
      <w:numFmt w:val="bullet"/>
      <w:lvlText w:val=""/>
      <w:lvlJc w:val="left"/>
      <w:pPr>
        <w:ind w:left="1724" w:hanging="360"/>
      </w:pPr>
      <w:rPr>
        <w:rFonts w:ascii="Symbol" w:hAnsi="Symbol" w:hint="default"/>
      </w:rPr>
    </w:lvl>
    <w:lvl w:ilvl="1" w:tplc="08160003" w:tentative="1">
      <w:start w:val="1"/>
      <w:numFmt w:val="bullet"/>
      <w:lvlText w:val="o"/>
      <w:lvlJc w:val="left"/>
      <w:pPr>
        <w:ind w:left="2444" w:hanging="360"/>
      </w:pPr>
      <w:rPr>
        <w:rFonts w:ascii="Courier New" w:hAnsi="Courier New" w:cs="Courier New" w:hint="default"/>
      </w:rPr>
    </w:lvl>
    <w:lvl w:ilvl="2" w:tplc="08160005" w:tentative="1">
      <w:start w:val="1"/>
      <w:numFmt w:val="bullet"/>
      <w:lvlText w:val=""/>
      <w:lvlJc w:val="left"/>
      <w:pPr>
        <w:ind w:left="3164" w:hanging="360"/>
      </w:pPr>
      <w:rPr>
        <w:rFonts w:ascii="Wingdings" w:hAnsi="Wingdings" w:hint="default"/>
      </w:rPr>
    </w:lvl>
    <w:lvl w:ilvl="3" w:tplc="08160001" w:tentative="1">
      <w:start w:val="1"/>
      <w:numFmt w:val="bullet"/>
      <w:lvlText w:val=""/>
      <w:lvlJc w:val="left"/>
      <w:pPr>
        <w:ind w:left="3884" w:hanging="360"/>
      </w:pPr>
      <w:rPr>
        <w:rFonts w:ascii="Symbol" w:hAnsi="Symbol" w:hint="default"/>
      </w:rPr>
    </w:lvl>
    <w:lvl w:ilvl="4" w:tplc="08160003" w:tentative="1">
      <w:start w:val="1"/>
      <w:numFmt w:val="bullet"/>
      <w:lvlText w:val="o"/>
      <w:lvlJc w:val="left"/>
      <w:pPr>
        <w:ind w:left="4604" w:hanging="360"/>
      </w:pPr>
      <w:rPr>
        <w:rFonts w:ascii="Courier New" w:hAnsi="Courier New" w:cs="Courier New" w:hint="default"/>
      </w:rPr>
    </w:lvl>
    <w:lvl w:ilvl="5" w:tplc="08160005" w:tentative="1">
      <w:start w:val="1"/>
      <w:numFmt w:val="bullet"/>
      <w:lvlText w:val=""/>
      <w:lvlJc w:val="left"/>
      <w:pPr>
        <w:ind w:left="5324" w:hanging="360"/>
      </w:pPr>
      <w:rPr>
        <w:rFonts w:ascii="Wingdings" w:hAnsi="Wingdings" w:hint="default"/>
      </w:rPr>
    </w:lvl>
    <w:lvl w:ilvl="6" w:tplc="08160001" w:tentative="1">
      <w:start w:val="1"/>
      <w:numFmt w:val="bullet"/>
      <w:lvlText w:val=""/>
      <w:lvlJc w:val="left"/>
      <w:pPr>
        <w:ind w:left="6044" w:hanging="360"/>
      </w:pPr>
      <w:rPr>
        <w:rFonts w:ascii="Symbol" w:hAnsi="Symbol" w:hint="default"/>
      </w:rPr>
    </w:lvl>
    <w:lvl w:ilvl="7" w:tplc="08160003" w:tentative="1">
      <w:start w:val="1"/>
      <w:numFmt w:val="bullet"/>
      <w:lvlText w:val="o"/>
      <w:lvlJc w:val="left"/>
      <w:pPr>
        <w:ind w:left="6764" w:hanging="360"/>
      </w:pPr>
      <w:rPr>
        <w:rFonts w:ascii="Courier New" w:hAnsi="Courier New" w:cs="Courier New" w:hint="default"/>
      </w:rPr>
    </w:lvl>
    <w:lvl w:ilvl="8" w:tplc="08160005" w:tentative="1">
      <w:start w:val="1"/>
      <w:numFmt w:val="bullet"/>
      <w:lvlText w:val=""/>
      <w:lvlJc w:val="left"/>
      <w:pPr>
        <w:ind w:left="7484" w:hanging="360"/>
      </w:pPr>
      <w:rPr>
        <w:rFonts w:ascii="Wingdings" w:hAnsi="Wingdings" w:hint="default"/>
      </w:rPr>
    </w:lvl>
  </w:abstractNum>
  <w:abstractNum w:abstractNumId="70" w15:restartNumberingAfterBreak="0">
    <w:nsid w:val="70582E26"/>
    <w:multiLevelType w:val="hybridMultilevel"/>
    <w:tmpl w:val="4BA6B44E"/>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71" w15:restartNumberingAfterBreak="0">
    <w:nsid w:val="70692FDD"/>
    <w:multiLevelType w:val="hybridMultilevel"/>
    <w:tmpl w:val="E5B879E6"/>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72" w15:restartNumberingAfterBreak="0">
    <w:nsid w:val="709A0F9C"/>
    <w:multiLevelType w:val="hybridMultilevel"/>
    <w:tmpl w:val="BD8C4B88"/>
    <w:lvl w:ilvl="0" w:tplc="08160003">
      <w:start w:val="1"/>
      <w:numFmt w:val="bullet"/>
      <w:lvlText w:val="o"/>
      <w:lvlJc w:val="left"/>
      <w:pPr>
        <w:ind w:left="1004" w:hanging="360"/>
      </w:pPr>
      <w:rPr>
        <w:rFonts w:ascii="Courier New" w:hAnsi="Courier New" w:cs="Courier New"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73" w15:restartNumberingAfterBreak="0">
    <w:nsid w:val="72AA40D7"/>
    <w:multiLevelType w:val="hybridMultilevel"/>
    <w:tmpl w:val="5E1A9526"/>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74" w15:restartNumberingAfterBreak="0">
    <w:nsid w:val="73474A1E"/>
    <w:multiLevelType w:val="hybridMultilevel"/>
    <w:tmpl w:val="346EE704"/>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75" w15:restartNumberingAfterBreak="0">
    <w:nsid w:val="73640275"/>
    <w:multiLevelType w:val="hybridMultilevel"/>
    <w:tmpl w:val="C6EE3C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6" w15:restartNumberingAfterBreak="0">
    <w:nsid w:val="74123623"/>
    <w:multiLevelType w:val="hybridMultilevel"/>
    <w:tmpl w:val="5990560A"/>
    <w:lvl w:ilvl="0" w:tplc="08160003">
      <w:start w:val="1"/>
      <w:numFmt w:val="bullet"/>
      <w:lvlText w:val="o"/>
      <w:lvlJc w:val="left"/>
      <w:pPr>
        <w:ind w:left="1571" w:hanging="360"/>
      </w:pPr>
      <w:rPr>
        <w:rFonts w:ascii="Courier New" w:hAnsi="Courier New" w:cs="Courier New" w:hint="default"/>
      </w:rPr>
    </w:lvl>
    <w:lvl w:ilvl="1" w:tplc="08160003" w:tentative="1">
      <w:start w:val="1"/>
      <w:numFmt w:val="bullet"/>
      <w:lvlText w:val="o"/>
      <w:lvlJc w:val="left"/>
      <w:pPr>
        <w:ind w:left="2291" w:hanging="360"/>
      </w:pPr>
      <w:rPr>
        <w:rFonts w:ascii="Courier New" w:hAnsi="Courier New" w:cs="Courier New" w:hint="default"/>
      </w:rPr>
    </w:lvl>
    <w:lvl w:ilvl="2" w:tplc="08160005" w:tentative="1">
      <w:start w:val="1"/>
      <w:numFmt w:val="bullet"/>
      <w:lvlText w:val=""/>
      <w:lvlJc w:val="left"/>
      <w:pPr>
        <w:ind w:left="3011" w:hanging="360"/>
      </w:pPr>
      <w:rPr>
        <w:rFonts w:ascii="Wingdings" w:hAnsi="Wingdings" w:hint="default"/>
      </w:rPr>
    </w:lvl>
    <w:lvl w:ilvl="3" w:tplc="08160001" w:tentative="1">
      <w:start w:val="1"/>
      <w:numFmt w:val="bullet"/>
      <w:lvlText w:val=""/>
      <w:lvlJc w:val="left"/>
      <w:pPr>
        <w:ind w:left="3731" w:hanging="360"/>
      </w:pPr>
      <w:rPr>
        <w:rFonts w:ascii="Symbol" w:hAnsi="Symbol" w:hint="default"/>
      </w:rPr>
    </w:lvl>
    <w:lvl w:ilvl="4" w:tplc="08160003" w:tentative="1">
      <w:start w:val="1"/>
      <w:numFmt w:val="bullet"/>
      <w:lvlText w:val="o"/>
      <w:lvlJc w:val="left"/>
      <w:pPr>
        <w:ind w:left="4451" w:hanging="360"/>
      </w:pPr>
      <w:rPr>
        <w:rFonts w:ascii="Courier New" w:hAnsi="Courier New" w:cs="Courier New" w:hint="default"/>
      </w:rPr>
    </w:lvl>
    <w:lvl w:ilvl="5" w:tplc="08160005" w:tentative="1">
      <w:start w:val="1"/>
      <w:numFmt w:val="bullet"/>
      <w:lvlText w:val=""/>
      <w:lvlJc w:val="left"/>
      <w:pPr>
        <w:ind w:left="5171" w:hanging="360"/>
      </w:pPr>
      <w:rPr>
        <w:rFonts w:ascii="Wingdings" w:hAnsi="Wingdings" w:hint="default"/>
      </w:rPr>
    </w:lvl>
    <w:lvl w:ilvl="6" w:tplc="08160001" w:tentative="1">
      <w:start w:val="1"/>
      <w:numFmt w:val="bullet"/>
      <w:lvlText w:val=""/>
      <w:lvlJc w:val="left"/>
      <w:pPr>
        <w:ind w:left="5891" w:hanging="360"/>
      </w:pPr>
      <w:rPr>
        <w:rFonts w:ascii="Symbol" w:hAnsi="Symbol" w:hint="default"/>
      </w:rPr>
    </w:lvl>
    <w:lvl w:ilvl="7" w:tplc="08160003" w:tentative="1">
      <w:start w:val="1"/>
      <w:numFmt w:val="bullet"/>
      <w:lvlText w:val="o"/>
      <w:lvlJc w:val="left"/>
      <w:pPr>
        <w:ind w:left="6611" w:hanging="360"/>
      </w:pPr>
      <w:rPr>
        <w:rFonts w:ascii="Courier New" w:hAnsi="Courier New" w:cs="Courier New" w:hint="default"/>
      </w:rPr>
    </w:lvl>
    <w:lvl w:ilvl="8" w:tplc="08160005" w:tentative="1">
      <w:start w:val="1"/>
      <w:numFmt w:val="bullet"/>
      <w:lvlText w:val=""/>
      <w:lvlJc w:val="left"/>
      <w:pPr>
        <w:ind w:left="7331" w:hanging="360"/>
      </w:pPr>
      <w:rPr>
        <w:rFonts w:ascii="Wingdings" w:hAnsi="Wingdings" w:hint="default"/>
      </w:rPr>
    </w:lvl>
  </w:abstractNum>
  <w:abstractNum w:abstractNumId="77" w15:restartNumberingAfterBreak="0">
    <w:nsid w:val="7B0B1E1C"/>
    <w:multiLevelType w:val="hybridMultilevel"/>
    <w:tmpl w:val="85E8A8D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8" w15:restartNumberingAfterBreak="0">
    <w:nsid w:val="7D8C4A39"/>
    <w:multiLevelType w:val="hybridMultilevel"/>
    <w:tmpl w:val="5C105A78"/>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abstractNum w:abstractNumId="79" w15:restartNumberingAfterBreak="0">
    <w:nsid w:val="7F9C62B0"/>
    <w:multiLevelType w:val="hybridMultilevel"/>
    <w:tmpl w:val="27E874CC"/>
    <w:lvl w:ilvl="0" w:tplc="08160001">
      <w:start w:val="1"/>
      <w:numFmt w:val="bullet"/>
      <w:lvlText w:val=""/>
      <w:lvlJc w:val="left"/>
      <w:pPr>
        <w:ind w:left="1004" w:hanging="360"/>
      </w:pPr>
      <w:rPr>
        <w:rFonts w:ascii="Symbol" w:hAnsi="Symbol" w:hint="default"/>
      </w:rPr>
    </w:lvl>
    <w:lvl w:ilvl="1" w:tplc="08160003" w:tentative="1">
      <w:start w:val="1"/>
      <w:numFmt w:val="bullet"/>
      <w:lvlText w:val="o"/>
      <w:lvlJc w:val="left"/>
      <w:pPr>
        <w:ind w:left="1724" w:hanging="360"/>
      </w:pPr>
      <w:rPr>
        <w:rFonts w:ascii="Courier New" w:hAnsi="Courier New" w:cs="Courier New" w:hint="default"/>
      </w:rPr>
    </w:lvl>
    <w:lvl w:ilvl="2" w:tplc="08160005" w:tentative="1">
      <w:start w:val="1"/>
      <w:numFmt w:val="bullet"/>
      <w:lvlText w:val=""/>
      <w:lvlJc w:val="left"/>
      <w:pPr>
        <w:ind w:left="2444" w:hanging="360"/>
      </w:pPr>
      <w:rPr>
        <w:rFonts w:ascii="Wingdings" w:hAnsi="Wingdings" w:hint="default"/>
      </w:rPr>
    </w:lvl>
    <w:lvl w:ilvl="3" w:tplc="08160001" w:tentative="1">
      <w:start w:val="1"/>
      <w:numFmt w:val="bullet"/>
      <w:lvlText w:val=""/>
      <w:lvlJc w:val="left"/>
      <w:pPr>
        <w:ind w:left="3164" w:hanging="360"/>
      </w:pPr>
      <w:rPr>
        <w:rFonts w:ascii="Symbol" w:hAnsi="Symbol" w:hint="default"/>
      </w:rPr>
    </w:lvl>
    <w:lvl w:ilvl="4" w:tplc="08160003" w:tentative="1">
      <w:start w:val="1"/>
      <w:numFmt w:val="bullet"/>
      <w:lvlText w:val="o"/>
      <w:lvlJc w:val="left"/>
      <w:pPr>
        <w:ind w:left="3884" w:hanging="360"/>
      </w:pPr>
      <w:rPr>
        <w:rFonts w:ascii="Courier New" w:hAnsi="Courier New" w:cs="Courier New" w:hint="default"/>
      </w:rPr>
    </w:lvl>
    <w:lvl w:ilvl="5" w:tplc="08160005" w:tentative="1">
      <w:start w:val="1"/>
      <w:numFmt w:val="bullet"/>
      <w:lvlText w:val=""/>
      <w:lvlJc w:val="left"/>
      <w:pPr>
        <w:ind w:left="4604" w:hanging="360"/>
      </w:pPr>
      <w:rPr>
        <w:rFonts w:ascii="Wingdings" w:hAnsi="Wingdings" w:hint="default"/>
      </w:rPr>
    </w:lvl>
    <w:lvl w:ilvl="6" w:tplc="08160001" w:tentative="1">
      <w:start w:val="1"/>
      <w:numFmt w:val="bullet"/>
      <w:lvlText w:val=""/>
      <w:lvlJc w:val="left"/>
      <w:pPr>
        <w:ind w:left="5324" w:hanging="360"/>
      </w:pPr>
      <w:rPr>
        <w:rFonts w:ascii="Symbol" w:hAnsi="Symbol" w:hint="default"/>
      </w:rPr>
    </w:lvl>
    <w:lvl w:ilvl="7" w:tplc="08160003" w:tentative="1">
      <w:start w:val="1"/>
      <w:numFmt w:val="bullet"/>
      <w:lvlText w:val="o"/>
      <w:lvlJc w:val="left"/>
      <w:pPr>
        <w:ind w:left="6044" w:hanging="360"/>
      </w:pPr>
      <w:rPr>
        <w:rFonts w:ascii="Courier New" w:hAnsi="Courier New" w:cs="Courier New" w:hint="default"/>
      </w:rPr>
    </w:lvl>
    <w:lvl w:ilvl="8" w:tplc="08160005" w:tentative="1">
      <w:start w:val="1"/>
      <w:numFmt w:val="bullet"/>
      <w:lvlText w:val=""/>
      <w:lvlJc w:val="left"/>
      <w:pPr>
        <w:ind w:left="6764" w:hanging="360"/>
      </w:pPr>
      <w:rPr>
        <w:rFonts w:ascii="Wingdings" w:hAnsi="Wingdings" w:hint="default"/>
      </w:rPr>
    </w:lvl>
  </w:abstractNum>
  <w:num w:numId="1">
    <w:abstractNumId w:val="58"/>
  </w:num>
  <w:num w:numId="2">
    <w:abstractNumId w:val="53"/>
  </w:num>
  <w:num w:numId="3">
    <w:abstractNumId w:val="11"/>
  </w:num>
  <w:num w:numId="4">
    <w:abstractNumId w:val="6"/>
  </w:num>
  <w:num w:numId="5">
    <w:abstractNumId w:val="38"/>
  </w:num>
  <w:num w:numId="6">
    <w:abstractNumId w:val="14"/>
  </w:num>
  <w:num w:numId="7">
    <w:abstractNumId w:val="42"/>
  </w:num>
  <w:num w:numId="8">
    <w:abstractNumId w:val="67"/>
  </w:num>
  <w:num w:numId="9">
    <w:abstractNumId w:val="35"/>
  </w:num>
  <w:num w:numId="10">
    <w:abstractNumId w:val="47"/>
  </w:num>
  <w:num w:numId="11">
    <w:abstractNumId w:val="31"/>
  </w:num>
  <w:num w:numId="12">
    <w:abstractNumId w:val="50"/>
  </w:num>
  <w:num w:numId="13">
    <w:abstractNumId w:val="54"/>
  </w:num>
  <w:num w:numId="14">
    <w:abstractNumId w:val="66"/>
  </w:num>
  <w:num w:numId="15">
    <w:abstractNumId w:val="74"/>
  </w:num>
  <w:num w:numId="16">
    <w:abstractNumId w:val="62"/>
  </w:num>
  <w:num w:numId="17">
    <w:abstractNumId w:val="55"/>
  </w:num>
  <w:num w:numId="18">
    <w:abstractNumId w:val="15"/>
  </w:num>
  <w:num w:numId="19">
    <w:abstractNumId w:val="29"/>
  </w:num>
  <w:num w:numId="20">
    <w:abstractNumId w:val="27"/>
  </w:num>
  <w:num w:numId="21">
    <w:abstractNumId w:val="72"/>
  </w:num>
  <w:num w:numId="22">
    <w:abstractNumId w:val="30"/>
  </w:num>
  <w:num w:numId="23">
    <w:abstractNumId w:val="52"/>
  </w:num>
  <w:num w:numId="24">
    <w:abstractNumId w:val="9"/>
  </w:num>
  <w:num w:numId="25">
    <w:abstractNumId w:val="61"/>
  </w:num>
  <w:num w:numId="26">
    <w:abstractNumId w:val="21"/>
  </w:num>
  <w:num w:numId="27">
    <w:abstractNumId w:val="32"/>
  </w:num>
  <w:num w:numId="28">
    <w:abstractNumId w:val="20"/>
  </w:num>
  <w:num w:numId="29">
    <w:abstractNumId w:val="26"/>
  </w:num>
  <w:num w:numId="30">
    <w:abstractNumId w:val="56"/>
  </w:num>
  <w:num w:numId="31">
    <w:abstractNumId w:val="69"/>
  </w:num>
  <w:num w:numId="32">
    <w:abstractNumId w:val="71"/>
  </w:num>
  <w:num w:numId="33">
    <w:abstractNumId w:val="63"/>
  </w:num>
  <w:num w:numId="34">
    <w:abstractNumId w:val="40"/>
  </w:num>
  <w:num w:numId="35">
    <w:abstractNumId w:val="10"/>
  </w:num>
  <w:num w:numId="36">
    <w:abstractNumId w:val="75"/>
  </w:num>
  <w:num w:numId="37">
    <w:abstractNumId w:val="0"/>
  </w:num>
  <w:num w:numId="38">
    <w:abstractNumId w:val="78"/>
  </w:num>
  <w:num w:numId="39">
    <w:abstractNumId w:val="7"/>
  </w:num>
  <w:num w:numId="40">
    <w:abstractNumId w:val="24"/>
  </w:num>
  <w:num w:numId="41">
    <w:abstractNumId w:val="76"/>
  </w:num>
  <w:num w:numId="42">
    <w:abstractNumId w:val="57"/>
  </w:num>
  <w:num w:numId="43">
    <w:abstractNumId w:val="4"/>
  </w:num>
  <w:num w:numId="44">
    <w:abstractNumId w:val="19"/>
  </w:num>
  <w:num w:numId="45">
    <w:abstractNumId w:val="79"/>
  </w:num>
  <w:num w:numId="46">
    <w:abstractNumId w:val="12"/>
  </w:num>
  <w:num w:numId="47">
    <w:abstractNumId w:val="28"/>
  </w:num>
  <w:num w:numId="48">
    <w:abstractNumId w:val="46"/>
  </w:num>
  <w:num w:numId="49">
    <w:abstractNumId w:val="39"/>
  </w:num>
  <w:num w:numId="50">
    <w:abstractNumId w:val="70"/>
  </w:num>
  <w:num w:numId="51">
    <w:abstractNumId w:val="77"/>
  </w:num>
  <w:num w:numId="52">
    <w:abstractNumId w:val="48"/>
  </w:num>
  <w:num w:numId="53">
    <w:abstractNumId w:val="49"/>
  </w:num>
  <w:num w:numId="54">
    <w:abstractNumId w:val="34"/>
  </w:num>
  <w:num w:numId="55">
    <w:abstractNumId w:val="2"/>
  </w:num>
  <w:num w:numId="56">
    <w:abstractNumId w:val="60"/>
  </w:num>
  <w:num w:numId="57">
    <w:abstractNumId w:val="65"/>
  </w:num>
  <w:num w:numId="58">
    <w:abstractNumId w:val="41"/>
  </w:num>
  <w:num w:numId="59">
    <w:abstractNumId w:val="8"/>
  </w:num>
  <w:num w:numId="60">
    <w:abstractNumId w:val="13"/>
  </w:num>
  <w:num w:numId="61">
    <w:abstractNumId w:val="36"/>
  </w:num>
  <w:num w:numId="62">
    <w:abstractNumId w:val="22"/>
  </w:num>
  <w:num w:numId="63">
    <w:abstractNumId w:val="51"/>
  </w:num>
  <w:num w:numId="64">
    <w:abstractNumId w:val="18"/>
  </w:num>
  <w:num w:numId="65">
    <w:abstractNumId w:val="45"/>
  </w:num>
  <w:num w:numId="66">
    <w:abstractNumId w:val="5"/>
  </w:num>
  <w:num w:numId="67">
    <w:abstractNumId w:val="44"/>
  </w:num>
  <w:num w:numId="68">
    <w:abstractNumId w:val="25"/>
  </w:num>
  <w:num w:numId="69">
    <w:abstractNumId w:val="64"/>
  </w:num>
  <w:num w:numId="70">
    <w:abstractNumId w:val="73"/>
  </w:num>
  <w:num w:numId="71">
    <w:abstractNumId w:val="33"/>
  </w:num>
  <w:num w:numId="72">
    <w:abstractNumId w:val="1"/>
  </w:num>
  <w:num w:numId="73">
    <w:abstractNumId w:val="16"/>
  </w:num>
  <w:num w:numId="74">
    <w:abstractNumId w:val="59"/>
  </w:num>
  <w:num w:numId="75">
    <w:abstractNumId w:val="23"/>
  </w:num>
  <w:num w:numId="76">
    <w:abstractNumId w:val="68"/>
  </w:num>
  <w:num w:numId="77">
    <w:abstractNumId w:val="37"/>
  </w:num>
  <w:num w:numId="78">
    <w:abstractNumId w:val="43"/>
  </w:num>
  <w:num w:numId="79">
    <w:abstractNumId w:val="3"/>
  </w:num>
  <w:num w:numId="80">
    <w:abstractNumId w:val="17"/>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zI0NjC3NLIwMDdS0lEKTi0uzszPAykwqgUAaAmOYywAAAA="/>
  </w:docVars>
  <w:rsids>
    <w:rsidRoot w:val="00AF40D9"/>
    <w:rsid w:val="00006D90"/>
    <w:rsid w:val="00014DA0"/>
    <w:rsid w:val="00014DB4"/>
    <w:rsid w:val="000261D0"/>
    <w:rsid w:val="00027A00"/>
    <w:rsid w:val="000413F2"/>
    <w:rsid w:val="00045192"/>
    <w:rsid w:val="0004698A"/>
    <w:rsid w:val="00050197"/>
    <w:rsid w:val="00055743"/>
    <w:rsid w:val="00057EC9"/>
    <w:rsid w:val="00062FFA"/>
    <w:rsid w:val="00063119"/>
    <w:rsid w:val="00063760"/>
    <w:rsid w:val="00067D63"/>
    <w:rsid w:val="0007167F"/>
    <w:rsid w:val="00071AD2"/>
    <w:rsid w:val="0007209F"/>
    <w:rsid w:val="00075D24"/>
    <w:rsid w:val="00080708"/>
    <w:rsid w:val="00080BE6"/>
    <w:rsid w:val="00090728"/>
    <w:rsid w:val="000914B3"/>
    <w:rsid w:val="0009366E"/>
    <w:rsid w:val="00094EC2"/>
    <w:rsid w:val="000B4164"/>
    <w:rsid w:val="000C389A"/>
    <w:rsid w:val="000C7F75"/>
    <w:rsid w:val="000D1C53"/>
    <w:rsid w:val="000D1C6F"/>
    <w:rsid w:val="000D3D28"/>
    <w:rsid w:val="000D5013"/>
    <w:rsid w:val="000E069F"/>
    <w:rsid w:val="000E24E0"/>
    <w:rsid w:val="0010146C"/>
    <w:rsid w:val="001053D5"/>
    <w:rsid w:val="00106F2D"/>
    <w:rsid w:val="001129E2"/>
    <w:rsid w:val="00121645"/>
    <w:rsid w:val="001276E0"/>
    <w:rsid w:val="0013002B"/>
    <w:rsid w:val="0013380E"/>
    <w:rsid w:val="00140EA1"/>
    <w:rsid w:val="00146B32"/>
    <w:rsid w:val="00147179"/>
    <w:rsid w:val="0014725E"/>
    <w:rsid w:val="00147E52"/>
    <w:rsid w:val="00160DB2"/>
    <w:rsid w:val="00167FFC"/>
    <w:rsid w:val="00171544"/>
    <w:rsid w:val="0017197F"/>
    <w:rsid w:val="00176970"/>
    <w:rsid w:val="00176BC6"/>
    <w:rsid w:val="00192732"/>
    <w:rsid w:val="00194A64"/>
    <w:rsid w:val="001A47C6"/>
    <w:rsid w:val="001C4872"/>
    <w:rsid w:val="001C5E08"/>
    <w:rsid w:val="001D3E50"/>
    <w:rsid w:val="001D4CD2"/>
    <w:rsid w:val="001D6FF5"/>
    <w:rsid w:val="001F12C0"/>
    <w:rsid w:val="001F33B3"/>
    <w:rsid w:val="001F3489"/>
    <w:rsid w:val="001F418D"/>
    <w:rsid w:val="001F74C1"/>
    <w:rsid w:val="00201A80"/>
    <w:rsid w:val="00215BA2"/>
    <w:rsid w:val="00222D66"/>
    <w:rsid w:val="00222DF1"/>
    <w:rsid w:val="00232182"/>
    <w:rsid w:val="00235685"/>
    <w:rsid w:val="0024090B"/>
    <w:rsid w:val="00242C17"/>
    <w:rsid w:val="00244CCF"/>
    <w:rsid w:val="00260363"/>
    <w:rsid w:val="00270DC6"/>
    <w:rsid w:val="002771A7"/>
    <w:rsid w:val="00281084"/>
    <w:rsid w:val="00287652"/>
    <w:rsid w:val="002A0EB9"/>
    <w:rsid w:val="002A0FF7"/>
    <w:rsid w:val="002A6EC7"/>
    <w:rsid w:val="002B1CD8"/>
    <w:rsid w:val="002C2640"/>
    <w:rsid w:val="002C3B5C"/>
    <w:rsid w:val="002D4669"/>
    <w:rsid w:val="002E316E"/>
    <w:rsid w:val="002E777D"/>
    <w:rsid w:val="002F0D7E"/>
    <w:rsid w:val="0030564D"/>
    <w:rsid w:val="00313B33"/>
    <w:rsid w:val="00314EA3"/>
    <w:rsid w:val="00315ACB"/>
    <w:rsid w:val="00324C92"/>
    <w:rsid w:val="00331369"/>
    <w:rsid w:val="00343C11"/>
    <w:rsid w:val="00351CEC"/>
    <w:rsid w:val="00354F5E"/>
    <w:rsid w:val="00360DEF"/>
    <w:rsid w:val="003612EC"/>
    <w:rsid w:val="00365F5A"/>
    <w:rsid w:val="00366136"/>
    <w:rsid w:val="00370B18"/>
    <w:rsid w:val="003803B0"/>
    <w:rsid w:val="00381602"/>
    <w:rsid w:val="00381C43"/>
    <w:rsid w:val="003834F5"/>
    <w:rsid w:val="003A42A5"/>
    <w:rsid w:val="003B23E9"/>
    <w:rsid w:val="003C0FE0"/>
    <w:rsid w:val="003C2112"/>
    <w:rsid w:val="003C3B75"/>
    <w:rsid w:val="003D5AA6"/>
    <w:rsid w:val="003F0041"/>
    <w:rsid w:val="003F111D"/>
    <w:rsid w:val="003F7E1B"/>
    <w:rsid w:val="00413428"/>
    <w:rsid w:val="00413A69"/>
    <w:rsid w:val="0041656C"/>
    <w:rsid w:val="00420886"/>
    <w:rsid w:val="004209B9"/>
    <w:rsid w:val="00422F9D"/>
    <w:rsid w:val="00423025"/>
    <w:rsid w:val="004239E7"/>
    <w:rsid w:val="00434E15"/>
    <w:rsid w:val="00442301"/>
    <w:rsid w:val="00451CA6"/>
    <w:rsid w:val="0045302E"/>
    <w:rsid w:val="00457DC8"/>
    <w:rsid w:val="004707DF"/>
    <w:rsid w:val="00474A4A"/>
    <w:rsid w:val="00483C07"/>
    <w:rsid w:val="00490925"/>
    <w:rsid w:val="00492A6A"/>
    <w:rsid w:val="00492D6D"/>
    <w:rsid w:val="00493718"/>
    <w:rsid w:val="004B2A26"/>
    <w:rsid w:val="004B407F"/>
    <w:rsid w:val="004B5B8F"/>
    <w:rsid w:val="004C0892"/>
    <w:rsid w:val="004C370B"/>
    <w:rsid w:val="004D3357"/>
    <w:rsid w:val="004D76CD"/>
    <w:rsid w:val="004E6294"/>
    <w:rsid w:val="004F09EF"/>
    <w:rsid w:val="00513A74"/>
    <w:rsid w:val="00524F69"/>
    <w:rsid w:val="00540862"/>
    <w:rsid w:val="00545054"/>
    <w:rsid w:val="005602FA"/>
    <w:rsid w:val="005606F1"/>
    <w:rsid w:val="005677B3"/>
    <w:rsid w:val="005728AA"/>
    <w:rsid w:val="00575B0E"/>
    <w:rsid w:val="005808E8"/>
    <w:rsid w:val="005933EC"/>
    <w:rsid w:val="00593FCE"/>
    <w:rsid w:val="0059460A"/>
    <w:rsid w:val="005A0027"/>
    <w:rsid w:val="005A3FEF"/>
    <w:rsid w:val="005B05F5"/>
    <w:rsid w:val="005B2BB1"/>
    <w:rsid w:val="005C04FF"/>
    <w:rsid w:val="005D5C30"/>
    <w:rsid w:val="005E0726"/>
    <w:rsid w:val="005E0837"/>
    <w:rsid w:val="005E288D"/>
    <w:rsid w:val="005E29E6"/>
    <w:rsid w:val="005F0409"/>
    <w:rsid w:val="005F1026"/>
    <w:rsid w:val="005F7713"/>
    <w:rsid w:val="00603760"/>
    <w:rsid w:val="006076DF"/>
    <w:rsid w:val="006221B4"/>
    <w:rsid w:val="00622973"/>
    <w:rsid w:val="00623DAF"/>
    <w:rsid w:val="0063291E"/>
    <w:rsid w:val="0063341B"/>
    <w:rsid w:val="006355DA"/>
    <w:rsid w:val="006425D7"/>
    <w:rsid w:val="00646401"/>
    <w:rsid w:val="00647B34"/>
    <w:rsid w:val="00652E45"/>
    <w:rsid w:val="006542C3"/>
    <w:rsid w:val="00656B8A"/>
    <w:rsid w:val="00661F4B"/>
    <w:rsid w:val="0066619E"/>
    <w:rsid w:val="006663A1"/>
    <w:rsid w:val="00666649"/>
    <w:rsid w:val="00676974"/>
    <w:rsid w:val="0068587C"/>
    <w:rsid w:val="00686479"/>
    <w:rsid w:val="006866C4"/>
    <w:rsid w:val="00692C1E"/>
    <w:rsid w:val="006B0627"/>
    <w:rsid w:val="006B1D80"/>
    <w:rsid w:val="006B6681"/>
    <w:rsid w:val="006B76F2"/>
    <w:rsid w:val="006C1A9E"/>
    <w:rsid w:val="006C2A0E"/>
    <w:rsid w:val="006D16C2"/>
    <w:rsid w:val="006D4BDF"/>
    <w:rsid w:val="006E3802"/>
    <w:rsid w:val="006F7717"/>
    <w:rsid w:val="006F77E3"/>
    <w:rsid w:val="0071242B"/>
    <w:rsid w:val="00721BFA"/>
    <w:rsid w:val="00724FB7"/>
    <w:rsid w:val="00734A6D"/>
    <w:rsid w:val="00734DCA"/>
    <w:rsid w:val="007378E8"/>
    <w:rsid w:val="00741A10"/>
    <w:rsid w:val="00741AB8"/>
    <w:rsid w:val="007455EB"/>
    <w:rsid w:val="007465F9"/>
    <w:rsid w:val="007469D7"/>
    <w:rsid w:val="0075251D"/>
    <w:rsid w:val="00760F0C"/>
    <w:rsid w:val="00767E5A"/>
    <w:rsid w:val="00771A52"/>
    <w:rsid w:val="00772C50"/>
    <w:rsid w:val="00786DE8"/>
    <w:rsid w:val="0078738F"/>
    <w:rsid w:val="00787F73"/>
    <w:rsid w:val="007906DC"/>
    <w:rsid w:val="007A40FC"/>
    <w:rsid w:val="007A7897"/>
    <w:rsid w:val="007B03A7"/>
    <w:rsid w:val="007B6410"/>
    <w:rsid w:val="007B64C7"/>
    <w:rsid w:val="007B7E4E"/>
    <w:rsid w:val="007D490C"/>
    <w:rsid w:val="007E09BD"/>
    <w:rsid w:val="007E0F93"/>
    <w:rsid w:val="007E1C6F"/>
    <w:rsid w:val="007E25FD"/>
    <w:rsid w:val="00800E5C"/>
    <w:rsid w:val="0081174E"/>
    <w:rsid w:val="008226C0"/>
    <w:rsid w:val="00823DD7"/>
    <w:rsid w:val="0084164E"/>
    <w:rsid w:val="00850C72"/>
    <w:rsid w:val="008556D9"/>
    <w:rsid w:val="00860637"/>
    <w:rsid w:val="00862A40"/>
    <w:rsid w:val="00865474"/>
    <w:rsid w:val="00875280"/>
    <w:rsid w:val="00875BF0"/>
    <w:rsid w:val="00883FD8"/>
    <w:rsid w:val="00885A35"/>
    <w:rsid w:val="00886D69"/>
    <w:rsid w:val="00891E52"/>
    <w:rsid w:val="0089213C"/>
    <w:rsid w:val="00893AF8"/>
    <w:rsid w:val="0089472B"/>
    <w:rsid w:val="008A38F6"/>
    <w:rsid w:val="008B1F97"/>
    <w:rsid w:val="008B7BF4"/>
    <w:rsid w:val="008B7EEF"/>
    <w:rsid w:val="008C4D26"/>
    <w:rsid w:val="008C6A49"/>
    <w:rsid w:val="008D311A"/>
    <w:rsid w:val="008D31A3"/>
    <w:rsid w:val="008D3C22"/>
    <w:rsid w:val="008D7BF9"/>
    <w:rsid w:val="008E0FCE"/>
    <w:rsid w:val="008E3956"/>
    <w:rsid w:val="008E7DE6"/>
    <w:rsid w:val="008F07F2"/>
    <w:rsid w:val="008F0DF5"/>
    <w:rsid w:val="008F4596"/>
    <w:rsid w:val="008F6EB7"/>
    <w:rsid w:val="00903282"/>
    <w:rsid w:val="00906074"/>
    <w:rsid w:val="00912EBD"/>
    <w:rsid w:val="0091687F"/>
    <w:rsid w:val="009175F2"/>
    <w:rsid w:val="009211AC"/>
    <w:rsid w:val="00934C77"/>
    <w:rsid w:val="0096482F"/>
    <w:rsid w:val="00964986"/>
    <w:rsid w:val="0096668F"/>
    <w:rsid w:val="00977C87"/>
    <w:rsid w:val="00982C64"/>
    <w:rsid w:val="009845D5"/>
    <w:rsid w:val="00987B4B"/>
    <w:rsid w:val="00993A31"/>
    <w:rsid w:val="00996F36"/>
    <w:rsid w:val="009A0A01"/>
    <w:rsid w:val="009A1E25"/>
    <w:rsid w:val="009B1CC4"/>
    <w:rsid w:val="009B6252"/>
    <w:rsid w:val="009B71E4"/>
    <w:rsid w:val="009E3732"/>
    <w:rsid w:val="009F5711"/>
    <w:rsid w:val="009F7CBC"/>
    <w:rsid w:val="00A04E0C"/>
    <w:rsid w:val="00A1581C"/>
    <w:rsid w:val="00A25F07"/>
    <w:rsid w:val="00A42AAA"/>
    <w:rsid w:val="00A54E31"/>
    <w:rsid w:val="00A56A9C"/>
    <w:rsid w:val="00A56D0F"/>
    <w:rsid w:val="00A82909"/>
    <w:rsid w:val="00A839CF"/>
    <w:rsid w:val="00A946D2"/>
    <w:rsid w:val="00AA16A1"/>
    <w:rsid w:val="00AB7938"/>
    <w:rsid w:val="00AC4C97"/>
    <w:rsid w:val="00AD0A3C"/>
    <w:rsid w:val="00AE0800"/>
    <w:rsid w:val="00AE6434"/>
    <w:rsid w:val="00AF1DD8"/>
    <w:rsid w:val="00AF2682"/>
    <w:rsid w:val="00AF40D9"/>
    <w:rsid w:val="00AF47CD"/>
    <w:rsid w:val="00B16B8C"/>
    <w:rsid w:val="00B36121"/>
    <w:rsid w:val="00B43A74"/>
    <w:rsid w:val="00B471C7"/>
    <w:rsid w:val="00B565DE"/>
    <w:rsid w:val="00B6008A"/>
    <w:rsid w:val="00B7073E"/>
    <w:rsid w:val="00B713C5"/>
    <w:rsid w:val="00B743E3"/>
    <w:rsid w:val="00B75737"/>
    <w:rsid w:val="00B778ED"/>
    <w:rsid w:val="00B87439"/>
    <w:rsid w:val="00B874BB"/>
    <w:rsid w:val="00B902AC"/>
    <w:rsid w:val="00B904A2"/>
    <w:rsid w:val="00B923E6"/>
    <w:rsid w:val="00B9419D"/>
    <w:rsid w:val="00B94751"/>
    <w:rsid w:val="00B94EB5"/>
    <w:rsid w:val="00B95870"/>
    <w:rsid w:val="00B97716"/>
    <w:rsid w:val="00BA41A7"/>
    <w:rsid w:val="00BA5F7E"/>
    <w:rsid w:val="00BB13B0"/>
    <w:rsid w:val="00BC13FA"/>
    <w:rsid w:val="00BC495F"/>
    <w:rsid w:val="00BD47CB"/>
    <w:rsid w:val="00BE65A8"/>
    <w:rsid w:val="00C071EF"/>
    <w:rsid w:val="00C11AC0"/>
    <w:rsid w:val="00C15308"/>
    <w:rsid w:val="00C307C1"/>
    <w:rsid w:val="00C36E1E"/>
    <w:rsid w:val="00C526CC"/>
    <w:rsid w:val="00C54B55"/>
    <w:rsid w:val="00C5688E"/>
    <w:rsid w:val="00C574DA"/>
    <w:rsid w:val="00C65C93"/>
    <w:rsid w:val="00C67DB2"/>
    <w:rsid w:val="00C7215F"/>
    <w:rsid w:val="00C76196"/>
    <w:rsid w:val="00C819DB"/>
    <w:rsid w:val="00C86BAC"/>
    <w:rsid w:val="00C9201C"/>
    <w:rsid w:val="00C95B64"/>
    <w:rsid w:val="00CA103C"/>
    <w:rsid w:val="00CA7002"/>
    <w:rsid w:val="00CB2DFC"/>
    <w:rsid w:val="00CB3897"/>
    <w:rsid w:val="00CC4AE0"/>
    <w:rsid w:val="00CC5386"/>
    <w:rsid w:val="00CD2D28"/>
    <w:rsid w:val="00CD5BCC"/>
    <w:rsid w:val="00CD5C72"/>
    <w:rsid w:val="00CD7001"/>
    <w:rsid w:val="00CE5DB1"/>
    <w:rsid w:val="00CF246D"/>
    <w:rsid w:val="00D008B7"/>
    <w:rsid w:val="00D0156E"/>
    <w:rsid w:val="00D07F29"/>
    <w:rsid w:val="00D17CB2"/>
    <w:rsid w:val="00D20C79"/>
    <w:rsid w:val="00D24781"/>
    <w:rsid w:val="00D322BC"/>
    <w:rsid w:val="00D3269A"/>
    <w:rsid w:val="00D32B9A"/>
    <w:rsid w:val="00D46856"/>
    <w:rsid w:val="00D62456"/>
    <w:rsid w:val="00D62590"/>
    <w:rsid w:val="00D6513C"/>
    <w:rsid w:val="00D6672F"/>
    <w:rsid w:val="00D70D80"/>
    <w:rsid w:val="00D71270"/>
    <w:rsid w:val="00D76E35"/>
    <w:rsid w:val="00D773E0"/>
    <w:rsid w:val="00D806AD"/>
    <w:rsid w:val="00DB2BB7"/>
    <w:rsid w:val="00DB38DE"/>
    <w:rsid w:val="00DB75B6"/>
    <w:rsid w:val="00DB7DBD"/>
    <w:rsid w:val="00DC20E3"/>
    <w:rsid w:val="00DD0134"/>
    <w:rsid w:val="00DD04D4"/>
    <w:rsid w:val="00DD1013"/>
    <w:rsid w:val="00DD2A17"/>
    <w:rsid w:val="00DD4D0E"/>
    <w:rsid w:val="00DD7193"/>
    <w:rsid w:val="00DE2520"/>
    <w:rsid w:val="00DE7CD0"/>
    <w:rsid w:val="00DF2195"/>
    <w:rsid w:val="00DF296A"/>
    <w:rsid w:val="00DF318A"/>
    <w:rsid w:val="00DF3A27"/>
    <w:rsid w:val="00E00A58"/>
    <w:rsid w:val="00E062F5"/>
    <w:rsid w:val="00E149D8"/>
    <w:rsid w:val="00E2027C"/>
    <w:rsid w:val="00E236FA"/>
    <w:rsid w:val="00E41957"/>
    <w:rsid w:val="00E47885"/>
    <w:rsid w:val="00E547C0"/>
    <w:rsid w:val="00E54D2F"/>
    <w:rsid w:val="00E66E20"/>
    <w:rsid w:val="00E7080B"/>
    <w:rsid w:val="00E71686"/>
    <w:rsid w:val="00E7261D"/>
    <w:rsid w:val="00E72BA8"/>
    <w:rsid w:val="00E75E89"/>
    <w:rsid w:val="00E77191"/>
    <w:rsid w:val="00E813ED"/>
    <w:rsid w:val="00E84898"/>
    <w:rsid w:val="00E858D7"/>
    <w:rsid w:val="00E92862"/>
    <w:rsid w:val="00EA3DD2"/>
    <w:rsid w:val="00EA7C59"/>
    <w:rsid w:val="00EB2352"/>
    <w:rsid w:val="00EB69A0"/>
    <w:rsid w:val="00ED2EE7"/>
    <w:rsid w:val="00ED488A"/>
    <w:rsid w:val="00EE0546"/>
    <w:rsid w:val="00EE625D"/>
    <w:rsid w:val="00EE6CA5"/>
    <w:rsid w:val="00EE73D8"/>
    <w:rsid w:val="00EE7E2D"/>
    <w:rsid w:val="00EF5AF2"/>
    <w:rsid w:val="00F02130"/>
    <w:rsid w:val="00F06972"/>
    <w:rsid w:val="00F10D1C"/>
    <w:rsid w:val="00F10FBB"/>
    <w:rsid w:val="00F11888"/>
    <w:rsid w:val="00F13FC3"/>
    <w:rsid w:val="00F15CEC"/>
    <w:rsid w:val="00F16457"/>
    <w:rsid w:val="00F168CC"/>
    <w:rsid w:val="00F2073B"/>
    <w:rsid w:val="00F3162A"/>
    <w:rsid w:val="00F363BE"/>
    <w:rsid w:val="00F42023"/>
    <w:rsid w:val="00F44411"/>
    <w:rsid w:val="00F45B0B"/>
    <w:rsid w:val="00F51DEF"/>
    <w:rsid w:val="00F76197"/>
    <w:rsid w:val="00F83119"/>
    <w:rsid w:val="00F96C96"/>
    <w:rsid w:val="00FA0551"/>
    <w:rsid w:val="00FA1D87"/>
    <w:rsid w:val="00FB2693"/>
    <w:rsid w:val="00FB5FDC"/>
    <w:rsid w:val="00FE2B73"/>
    <w:rsid w:val="00FF1BC4"/>
    <w:rsid w:val="400A987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2BB4D"/>
  <w15:chartTrackingRefBased/>
  <w15:docId w15:val="{03C12028-5EEB-44E4-BF7C-23F35D1E8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16C2"/>
    <w:pPr>
      <w:jc w:val="both"/>
    </w:pPr>
  </w:style>
  <w:style w:type="paragraph" w:styleId="Heading1">
    <w:name w:val="heading 1"/>
    <w:basedOn w:val="Normal"/>
    <w:next w:val="Normal"/>
    <w:link w:val="Heading1Char"/>
    <w:uiPriority w:val="9"/>
    <w:qFormat/>
    <w:rsid w:val="00772C50"/>
    <w:pPr>
      <w:keepNext/>
      <w:keepLines/>
      <w:spacing w:before="120" w:after="120"/>
      <w:outlineLvl w:val="0"/>
    </w:pPr>
    <w:rPr>
      <w:rFonts w:asciiTheme="majorHAnsi" w:eastAsiaTheme="majorEastAsia" w:hAnsiTheme="majorHAnsi" w:cstheme="majorBidi"/>
      <w:b/>
      <w:color w:val="538135" w:themeColor="accent6" w:themeShade="BF"/>
      <w:sz w:val="32"/>
      <w:szCs w:val="32"/>
    </w:rPr>
  </w:style>
  <w:style w:type="paragraph" w:styleId="Heading2">
    <w:name w:val="heading 2"/>
    <w:basedOn w:val="Normal"/>
    <w:next w:val="Normal"/>
    <w:link w:val="Heading2Char"/>
    <w:uiPriority w:val="9"/>
    <w:unhideWhenUsed/>
    <w:qFormat/>
    <w:rsid w:val="00A04E0C"/>
    <w:pPr>
      <w:keepNext/>
      <w:keepLines/>
      <w:spacing w:before="160" w:after="120"/>
      <w:ind w:left="708"/>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622973"/>
    <w:pPr>
      <w:keepNext/>
      <w:keepLines/>
      <w:spacing w:before="160" w:after="120"/>
      <w:ind w:left="708"/>
      <w:outlineLvl w:val="2"/>
    </w:pPr>
    <w:rPr>
      <w:rFonts w:asciiTheme="majorHAnsi" w:eastAsiaTheme="majorEastAsia" w:hAnsiTheme="majorHAnsi" w:cstheme="majorBidi"/>
      <w:b/>
      <w:color w:val="7030A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C50"/>
    <w:rPr>
      <w:rFonts w:asciiTheme="majorHAnsi" w:eastAsiaTheme="majorEastAsia" w:hAnsiTheme="majorHAnsi" w:cstheme="majorBidi"/>
      <w:b/>
      <w:color w:val="538135" w:themeColor="accent6" w:themeShade="BF"/>
      <w:sz w:val="32"/>
      <w:szCs w:val="32"/>
    </w:rPr>
  </w:style>
  <w:style w:type="character" w:customStyle="1" w:styleId="Heading2Char">
    <w:name w:val="Heading 2 Char"/>
    <w:basedOn w:val="DefaultParagraphFont"/>
    <w:link w:val="Heading2"/>
    <w:uiPriority w:val="9"/>
    <w:rsid w:val="00A04E0C"/>
    <w:rPr>
      <w:rFonts w:asciiTheme="majorHAnsi" w:eastAsiaTheme="majorEastAsia" w:hAnsiTheme="majorHAnsi" w:cstheme="majorBidi"/>
      <w:b/>
      <w:color w:val="2F5496" w:themeColor="accent1" w:themeShade="BF"/>
      <w:sz w:val="26"/>
      <w:szCs w:val="26"/>
    </w:rPr>
  </w:style>
  <w:style w:type="paragraph" w:styleId="ListParagraph">
    <w:name w:val="List Paragraph"/>
    <w:basedOn w:val="Normal"/>
    <w:uiPriority w:val="34"/>
    <w:qFormat/>
    <w:rsid w:val="00772C50"/>
    <w:pPr>
      <w:ind w:left="720"/>
      <w:contextualSpacing/>
    </w:pPr>
  </w:style>
  <w:style w:type="character" w:customStyle="1" w:styleId="Heading3Char">
    <w:name w:val="Heading 3 Char"/>
    <w:basedOn w:val="DefaultParagraphFont"/>
    <w:link w:val="Heading3"/>
    <w:uiPriority w:val="9"/>
    <w:rsid w:val="00622973"/>
    <w:rPr>
      <w:rFonts w:asciiTheme="majorHAnsi" w:eastAsiaTheme="majorEastAsia" w:hAnsiTheme="majorHAnsi" w:cstheme="majorBidi"/>
      <w:b/>
      <w:color w:val="7030A0"/>
      <w:sz w:val="24"/>
      <w:szCs w:val="24"/>
    </w:rPr>
  </w:style>
  <w:style w:type="character" w:customStyle="1" w:styleId="jlqj4b">
    <w:name w:val="jlqj4b"/>
    <w:basedOn w:val="DefaultParagraphFont"/>
    <w:rsid w:val="006355DA"/>
  </w:style>
  <w:style w:type="character" w:styleId="PlaceholderText">
    <w:name w:val="Placeholder Text"/>
    <w:basedOn w:val="DefaultParagraphFont"/>
    <w:uiPriority w:val="99"/>
    <w:semiHidden/>
    <w:rsid w:val="00062FFA"/>
    <w:rPr>
      <w:color w:val="808080"/>
    </w:rPr>
  </w:style>
  <w:style w:type="table" w:styleId="TableGrid">
    <w:name w:val="Table Grid"/>
    <w:basedOn w:val="TableNormal"/>
    <w:uiPriority w:val="39"/>
    <w:rsid w:val="00CC5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03760"/>
    <w:pPr>
      <w:tabs>
        <w:tab w:val="center" w:pos="4252"/>
        <w:tab w:val="right" w:pos="8504"/>
      </w:tabs>
      <w:spacing w:after="0" w:line="240" w:lineRule="auto"/>
    </w:pPr>
  </w:style>
  <w:style w:type="character" w:customStyle="1" w:styleId="HeaderChar">
    <w:name w:val="Header Char"/>
    <w:basedOn w:val="DefaultParagraphFont"/>
    <w:link w:val="Header"/>
    <w:uiPriority w:val="99"/>
    <w:rsid w:val="00603760"/>
  </w:style>
  <w:style w:type="paragraph" w:styleId="Footer">
    <w:name w:val="footer"/>
    <w:basedOn w:val="Normal"/>
    <w:link w:val="FooterChar"/>
    <w:uiPriority w:val="99"/>
    <w:unhideWhenUsed/>
    <w:rsid w:val="00603760"/>
    <w:pPr>
      <w:tabs>
        <w:tab w:val="center" w:pos="4252"/>
        <w:tab w:val="right" w:pos="8504"/>
      </w:tabs>
      <w:spacing w:after="0" w:line="240" w:lineRule="auto"/>
    </w:pPr>
  </w:style>
  <w:style w:type="character" w:customStyle="1" w:styleId="FooterChar">
    <w:name w:val="Footer Char"/>
    <w:basedOn w:val="DefaultParagraphFont"/>
    <w:link w:val="Footer"/>
    <w:uiPriority w:val="99"/>
    <w:rsid w:val="00603760"/>
  </w:style>
  <w:style w:type="paragraph" w:styleId="TOCHeading">
    <w:name w:val="TOC Heading"/>
    <w:basedOn w:val="Heading1"/>
    <w:next w:val="Normal"/>
    <w:uiPriority w:val="39"/>
    <w:unhideWhenUsed/>
    <w:qFormat/>
    <w:rsid w:val="002F0D7E"/>
    <w:pPr>
      <w:spacing w:before="240" w:after="0"/>
      <w:jc w:val="left"/>
      <w:outlineLvl w:val="9"/>
    </w:pPr>
    <w:rPr>
      <w:b w:val="0"/>
      <w:color w:val="2F5496" w:themeColor="accent1" w:themeShade="BF"/>
      <w:lang w:eastAsia="pt-PT"/>
    </w:rPr>
  </w:style>
  <w:style w:type="paragraph" w:styleId="TOC1">
    <w:name w:val="toc 1"/>
    <w:basedOn w:val="Normal"/>
    <w:next w:val="Normal"/>
    <w:autoRedefine/>
    <w:uiPriority w:val="39"/>
    <w:unhideWhenUsed/>
    <w:rsid w:val="002F0D7E"/>
    <w:pPr>
      <w:spacing w:after="100"/>
    </w:pPr>
  </w:style>
  <w:style w:type="paragraph" w:styleId="TOC2">
    <w:name w:val="toc 2"/>
    <w:basedOn w:val="Normal"/>
    <w:next w:val="Normal"/>
    <w:autoRedefine/>
    <w:uiPriority w:val="39"/>
    <w:unhideWhenUsed/>
    <w:rsid w:val="002F0D7E"/>
    <w:pPr>
      <w:spacing w:after="100"/>
      <w:ind w:left="220"/>
    </w:pPr>
  </w:style>
  <w:style w:type="paragraph" w:styleId="TOC3">
    <w:name w:val="toc 3"/>
    <w:basedOn w:val="Normal"/>
    <w:next w:val="Normal"/>
    <w:autoRedefine/>
    <w:uiPriority w:val="39"/>
    <w:unhideWhenUsed/>
    <w:rsid w:val="002F0D7E"/>
    <w:pPr>
      <w:spacing w:after="100"/>
      <w:ind w:left="440"/>
    </w:pPr>
  </w:style>
  <w:style w:type="character" w:styleId="Hyperlink">
    <w:name w:val="Hyperlink"/>
    <w:basedOn w:val="DefaultParagraphFont"/>
    <w:uiPriority w:val="99"/>
    <w:unhideWhenUsed/>
    <w:rsid w:val="002F0D7E"/>
    <w:rPr>
      <w:color w:val="0563C1" w:themeColor="hyperlink"/>
      <w:u w:val="single"/>
    </w:rPr>
  </w:style>
  <w:style w:type="paragraph" w:styleId="NoSpacing">
    <w:name w:val="No Spacing"/>
    <w:uiPriority w:val="1"/>
    <w:qFormat/>
    <w:rsid w:val="00787F73"/>
    <w:pPr>
      <w:spacing w:after="0" w:line="240" w:lineRule="auto"/>
      <w:jc w:val="both"/>
    </w:pPr>
  </w:style>
  <w:style w:type="character" w:styleId="SubtleEmphasis">
    <w:name w:val="Subtle Emphasis"/>
    <w:basedOn w:val="DefaultParagraphFont"/>
    <w:uiPriority w:val="19"/>
    <w:qFormat/>
    <w:rsid w:val="00893AF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7" Type="http://schemas.openxmlformats.org/officeDocument/2006/relationships/settings" Target="settings.xml"/><Relationship Id="rId71" Type="http://schemas.openxmlformats.org/officeDocument/2006/relationships/image" Target="media/image60.png"/><Relationship Id="rId2" Type="http://schemas.openxmlformats.org/officeDocument/2006/relationships/customXml" Target="../customXml/item2.xml"/><Relationship Id="rId16" Type="http://schemas.microsoft.com/office/2007/relationships/hdphoto" Target="NULL"/><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NULL"/><Relationship Id="rId5" Type="http://schemas.openxmlformats.org/officeDocument/2006/relationships/numbering" Target="numbering.xml"/><Relationship Id="rId61" Type="http://schemas.openxmlformats.org/officeDocument/2006/relationships/image" Target="media/image50.png"/><Relationship Id="rId82"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0079A2216E11E947A56A754DF343A12E" ma:contentTypeVersion="10" ma:contentTypeDescription="Criar um novo documento." ma:contentTypeScope="" ma:versionID="b18b6ffefc05e1fed0f492dba203f5b3">
  <xsd:schema xmlns:xsd="http://www.w3.org/2001/XMLSchema" xmlns:xs="http://www.w3.org/2001/XMLSchema" xmlns:p="http://schemas.microsoft.com/office/2006/metadata/properties" xmlns:ns2="5b84da2e-7be1-44ad-b0c9-18a82bfe7921" targetNamespace="http://schemas.microsoft.com/office/2006/metadata/properties" ma:root="true" ma:fieldsID="4a4558889f278aaf565e677c12a41ce0" ns2:_="">
    <xsd:import namespace="5b84da2e-7be1-44ad-b0c9-18a82bfe79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84da2e-7be1-44ad-b0c9-18a82bfe79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BF3817-39B5-4337-A4B5-BE2A22A6D884}">
  <ds:schemaRefs>
    <ds:schemaRef ds:uri="http://schemas.microsoft.com/sharepoint/v3/contenttype/forms"/>
  </ds:schemaRefs>
</ds:datastoreItem>
</file>

<file path=customXml/itemProps2.xml><?xml version="1.0" encoding="utf-8"?>
<ds:datastoreItem xmlns:ds="http://schemas.openxmlformats.org/officeDocument/2006/customXml" ds:itemID="{F9DB7246-37F3-4F66-AE0D-A53BC0F3B9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DBD91FE-94F4-4BB8-A61E-2EEDE0F1596D}">
  <ds:schemaRefs>
    <ds:schemaRef ds:uri="http://schemas.openxmlformats.org/officeDocument/2006/bibliography"/>
  </ds:schemaRefs>
</ds:datastoreItem>
</file>

<file path=customXml/itemProps4.xml><?xml version="1.0" encoding="utf-8"?>
<ds:datastoreItem xmlns:ds="http://schemas.openxmlformats.org/officeDocument/2006/customXml" ds:itemID="{39D58219-7783-4100-AA51-2EA4DF2801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84da2e-7be1-44ad-b0c9-18a82bfe7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7</Pages>
  <Words>8908</Words>
  <Characters>48106</Characters>
  <Application>Microsoft Office Word</Application>
  <DocSecurity>0</DocSecurity>
  <Lines>400</Lines>
  <Paragraphs>113</Paragraphs>
  <ScaleCrop>false</ScaleCrop>
  <Company/>
  <LinksUpToDate>false</LinksUpToDate>
  <CharactersWithSpaces>5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Albergaria (1170551)</dc:creator>
  <cp:keywords/>
  <dc:description/>
  <cp:lastModifiedBy>Miguel Albergaria (1170551)</cp:lastModifiedBy>
  <cp:revision>53</cp:revision>
  <dcterms:created xsi:type="dcterms:W3CDTF">2021-05-03T14:24:00Z</dcterms:created>
  <dcterms:modified xsi:type="dcterms:W3CDTF">2021-11-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79A2216E11E947A56A754DF343A12E</vt:lpwstr>
  </property>
</Properties>
</file>